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D1E56" w14:textId="3FDC7DD5" w:rsidR="007E7C27" w:rsidRDefault="007E7C27" w:rsidP="0011660D">
      <w:pPr>
        <w:jc w:val="both"/>
        <w:rPr>
          <w:rFonts w:cstheme="minorHAnsi"/>
        </w:rPr>
      </w:pPr>
      <w:bookmarkStart w:id="0" w:name="_Toc114227631"/>
      <w:r>
        <w:rPr>
          <w:rFonts w:cstheme="minorHAnsi"/>
        </w:rPr>
        <w:t>.5.6</w:t>
      </w:r>
    </w:p>
    <w:sdt>
      <w:sdtPr>
        <w:rPr>
          <w:rFonts w:cstheme="minorHAnsi"/>
        </w:rPr>
        <w:id w:val="-1722440520"/>
        <w:docPartObj>
          <w:docPartGallery w:val="Cover Pages"/>
          <w:docPartUnique/>
        </w:docPartObj>
      </w:sdtPr>
      <w:sdtEndPr>
        <w:rPr>
          <w:rFonts w:eastAsia="Times New Roman"/>
          <w:lang w:eastAsia="en-GB"/>
        </w:rPr>
      </w:sdtEndPr>
      <w:sdtContent>
        <w:p w14:paraId="35B0B3F7" w14:textId="15BD247A" w:rsidR="00B23516" w:rsidRPr="0011660D" w:rsidRDefault="00B23516" w:rsidP="0011660D">
          <w:pPr>
            <w:jc w:val="both"/>
            <w:rPr>
              <w:rFonts w:cstheme="minorHAnsi"/>
            </w:rPr>
          </w:pPr>
          <w:r w:rsidRPr="0011660D">
            <w:rPr>
              <w:rFonts w:cstheme="minorHAnsi"/>
              <w:noProof/>
            </w:rPr>
            <mc:AlternateContent>
              <mc:Choice Requires="wpg">
                <w:drawing>
                  <wp:anchor distT="0" distB="0" distL="114300" distR="114300" simplePos="0" relativeHeight="251658243" behindDoc="0" locked="0" layoutInCell="1" allowOverlap="1" wp14:anchorId="56F4E132" wp14:editId="0B702C8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e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616E97" id="Groe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">
                    <v:shape id="Rechthoe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11660D">
            <w:rPr>
              <w:rFonts w:cstheme="minorHAnsi"/>
              <w:noProof/>
            </w:rPr>
            <mc:AlternateContent>
              <mc:Choice Requires="wps">
                <w:drawing>
                  <wp:anchor distT="0" distB="0" distL="114300" distR="114300" simplePos="0" relativeHeight="251658241" behindDoc="0" locked="0" layoutInCell="1" allowOverlap="1" wp14:anchorId="6969306D" wp14:editId="0373A95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kstvak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904C8" w14:textId="66C11F09" w:rsidR="00B23516" w:rsidRDefault="00B71C03">
                                <w:pPr>
                                  <w:pStyle w:val="Geenafstand"/>
                                  <w:jc w:val="right"/>
                                  <w:rPr>
                                    <w:color w:val="595959" w:themeColor="text1" w:themeTint="A6"/>
                                    <w:sz w:val="28"/>
                                    <w:szCs w:val="28"/>
                                  </w:rPr>
                                </w:pPr>
                                <w:r>
                                  <w:rPr>
                                    <w:color w:val="595959" w:themeColor="text1" w:themeTint="A6"/>
                                    <w:sz w:val="28"/>
                                    <w:szCs w:val="28"/>
                                  </w:rPr>
                                  <w:t xml:space="preserve">2063305, </w:t>
                                </w:r>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28"/>
                                        <w:szCs w:val="28"/>
                                      </w:rPr>
                                      <w:t>Bas Dobbelstein</w:t>
                                    </w:r>
                                  </w:sdtContent>
                                </w:sdt>
                              </w:p>
                              <w:p w14:paraId="07F95B67" w14:textId="297617F3" w:rsidR="00B23516" w:rsidRDefault="008611D0">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C1C69" w:rsidRPr="006C1C69">
                                      <w:rPr>
                                        <w:color w:val="595959" w:themeColor="text1" w:themeTint="A6"/>
                                        <w:sz w:val="18"/>
                                        <w:szCs w:val="18"/>
                                      </w:rPr>
                                      <w:t>2063305dobbelstein@zuyd.n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969306D" id="_x0000_t202" coordsize="21600,21600" o:spt="202" path="m,l,21600r21600,l21600,xe">
                    <v:stroke joinstyle="miter"/>
                    <v:path gradientshapeok="t" o:connecttype="rect"/>
                  </v:shapetype>
                  <v:shape id="Tekstvak 152" o:spid="_x0000_s1026" type="#_x0000_t202" style="position:absolute;left:0;text-align:left;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4FB904C8" w14:textId="66C11F09" w:rsidR="00B23516" w:rsidRDefault="00B71C03">
                          <w:pPr>
                            <w:pStyle w:val="Geenafstand"/>
                            <w:jc w:val="right"/>
                            <w:rPr>
                              <w:color w:val="595959" w:themeColor="text1" w:themeTint="A6"/>
                              <w:sz w:val="28"/>
                              <w:szCs w:val="28"/>
                            </w:rPr>
                          </w:pPr>
                          <w:r>
                            <w:rPr>
                              <w:color w:val="595959" w:themeColor="text1" w:themeTint="A6"/>
                              <w:sz w:val="28"/>
                              <w:szCs w:val="28"/>
                            </w:rPr>
                            <w:t xml:space="preserve">2063305, </w:t>
                          </w:r>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28"/>
                                  <w:szCs w:val="28"/>
                                </w:rPr>
                                <w:t>Bas Dobbelstein</w:t>
                              </w:r>
                            </w:sdtContent>
                          </w:sdt>
                        </w:p>
                        <w:p w14:paraId="07F95B67" w14:textId="297617F3" w:rsidR="00B23516" w:rsidRDefault="008611D0">
                          <w:pPr>
                            <w:pStyle w:val="Geenafstand"/>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C1C69" w:rsidRPr="006C1C69">
                                <w:rPr>
                                  <w:color w:val="595959" w:themeColor="text1" w:themeTint="A6"/>
                                  <w:sz w:val="18"/>
                                  <w:szCs w:val="18"/>
                                </w:rPr>
                                <w:t>2063305dobbelstein@zuyd.nl</w:t>
                              </w:r>
                            </w:sdtContent>
                          </w:sdt>
                        </w:p>
                      </w:txbxContent>
                    </v:textbox>
                    <w10:wrap type="square" anchorx="page" anchory="page"/>
                  </v:shape>
                </w:pict>
              </mc:Fallback>
            </mc:AlternateContent>
          </w:r>
          <w:r w:rsidRPr="0011660D">
            <w:rPr>
              <w:rFonts w:cstheme="minorHAnsi"/>
              <w:noProof/>
            </w:rPr>
            <mc:AlternateContent>
              <mc:Choice Requires="wps">
                <w:drawing>
                  <wp:anchor distT="0" distB="0" distL="114300" distR="114300" simplePos="0" relativeHeight="251658242" behindDoc="0" locked="0" layoutInCell="1" allowOverlap="1" wp14:anchorId="0733CC4B" wp14:editId="69310560">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kstvak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F73CA7" w14:textId="6A828BF7" w:rsidR="00B23516" w:rsidRDefault="00B23516" w:rsidP="00B23516">
                                <w:pPr>
                                  <w:pStyle w:val="Geenafstand"/>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733CC4B" id="Tekstvak 153" o:spid="_x0000_s1027" type="#_x0000_t202" style="position:absolute;left:0;text-align:left;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3F73CA7" w14:textId="6A828BF7" w:rsidR="00B23516" w:rsidRDefault="00B23516" w:rsidP="00B23516">
                          <w:pPr>
                            <w:pStyle w:val="Geenafstand"/>
                            <w:rPr>
                              <w:color w:val="595959" w:themeColor="text1" w:themeTint="A6"/>
                              <w:sz w:val="20"/>
                              <w:szCs w:val="20"/>
                            </w:rPr>
                          </w:pPr>
                        </w:p>
                      </w:txbxContent>
                    </v:textbox>
                    <w10:wrap type="square" anchorx="page" anchory="page"/>
                  </v:shape>
                </w:pict>
              </mc:Fallback>
            </mc:AlternateContent>
          </w:r>
          <w:r w:rsidRPr="0011660D">
            <w:rPr>
              <w:rFonts w:cstheme="minorHAnsi"/>
              <w:noProof/>
            </w:rPr>
            <mc:AlternateContent>
              <mc:Choice Requires="wps">
                <w:drawing>
                  <wp:anchor distT="0" distB="0" distL="114300" distR="114300" simplePos="0" relativeHeight="251658240" behindDoc="0" locked="0" layoutInCell="1" allowOverlap="1" wp14:anchorId="18A8338E" wp14:editId="07CE95D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kstvak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AC6779" w14:textId="5D6B378E" w:rsidR="00B23516" w:rsidRPr="005D64E5" w:rsidRDefault="008611D0">
                                <w:pPr>
                                  <w:jc w:val="right"/>
                                  <w:rPr>
                                    <w:color w:val="4472C4" w:themeColor="accent1"/>
                                    <w:sz w:val="64"/>
                                    <w:szCs w:val="64"/>
                                    <w:lang w:val="en-US"/>
                                  </w:rPr>
                                </w:pPr>
                                <w:sdt>
                                  <w:sdtPr>
                                    <w:rPr>
                                      <w:caps/>
                                      <w:color w:val="4472C4"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3516" w:rsidRPr="005D64E5">
                                      <w:rPr>
                                        <w:caps/>
                                        <w:color w:val="4472C4" w:themeColor="accent1"/>
                                        <w:sz w:val="64"/>
                                        <w:szCs w:val="64"/>
                                        <w:lang w:val="en-US"/>
                                      </w:rPr>
                                      <w:t>SRS</w:t>
                                    </w:r>
                                    <w:r w:rsidR="005D64E5" w:rsidRPr="005D64E5">
                                      <w:rPr>
                                        <w:caps/>
                                        <w:color w:val="4472C4" w:themeColor="accent1"/>
                                        <w:sz w:val="64"/>
                                        <w:szCs w:val="64"/>
                                        <w:lang w:val="en-US"/>
                                      </w:rPr>
                                      <w:t xml:space="preserve"> Truth or drink g</w:t>
                                    </w:r>
                                    <w:r w:rsidR="005D64E5">
                                      <w:rPr>
                                        <w:caps/>
                                        <w:color w:val="4472C4" w:themeColor="accent1"/>
                                        <w:sz w:val="64"/>
                                        <w:szCs w:val="64"/>
                                        <w:lang w:val="en-US"/>
                                      </w:rPr>
                                      <w:t>ame</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40A85BD" w14:textId="5A0DB358" w:rsidR="00B23516" w:rsidRDefault="00B23516">
                                    <w:pPr>
                                      <w:jc w:val="right"/>
                                      <w:rPr>
                                        <w:smallCaps/>
                                        <w:color w:val="404040" w:themeColor="text1" w:themeTint="BF"/>
                                        <w:sz w:val="36"/>
                                        <w:szCs w:val="36"/>
                                      </w:rPr>
                                    </w:pPr>
                                    <w:r>
                                      <w:rPr>
                                        <w:color w:val="404040" w:themeColor="text1" w:themeTint="BF"/>
                                        <w:sz w:val="36"/>
                                        <w:szCs w:val="36"/>
                                      </w:rPr>
                                      <w:t>Zuyd hogeschoo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8A8338E" id="Tekstvak 154"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5FAC6779" w14:textId="5D6B378E" w:rsidR="00B23516" w:rsidRPr="005D64E5" w:rsidRDefault="008611D0">
                          <w:pPr>
                            <w:jc w:val="right"/>
                            <w:rPr>
                              <w:color w:val="4472C4" w:themeColor="accent1"/>
                              <w:sz w:val="64"/>
                              <w:szCs w:val="64"/>
                              <w:lang w:val="en-US"/>
                            </w:rPr>
                          </w:pPr>
                          <w:sdt>
                            <w:sdtPr>
                              <w:rPr>
                                <w:caps/>
                                <w:color w:val="4472C4"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3516" w:rsidRPr="005D64E5">
                                <w:rPr>
                                  <w:caps/>
                                  <w:color w:val="4472C4" w:themeColor="accent1"/>
                                  <w:sz w:val="64"/>
                                  <w:szCs w:val="64"/>
                                  <w:lang w:val="en-US"/>
                                </w:rPr>
                                <w:t>SRS</w:t>
                              </w:r>
                              <w:r w:rsidR="005D64E5" w:rsidRPr="005D64E5">
                                <w:rPr>
                                  <w:caps/>
                                  <w:color w:val="4472C4" w:themeColor="accent1"/>
                                  <w:sz w:val="64"/>
                                  <w:szCs w:val="64"/>
                                  <w:lang w:val="en-US"/>
                                </w:rPr>
                                <w:t xml:space="preserve"> Truth or drink g</w:t>
                              </w:r>
                              <w:r w:rsidR="005D64E5">
                                <w:rPr>
                                  <w:caps/>
                                  <w:color w:val="4472C4" w:themeColor="accent1"/>
                                  <w:sz w:val="64"/>
                                  <w:szCs w:val="64"/>
                                  <w:lang w:val="en-US"/>
                                </w:rPr>
                                <w:t>ame</w:t>
                              </w:r>
                            </w:sdtContent>
                          </w:sdt>
                        </w:p>
                        <w:sdt>
                          <w:sdtPr>
                            <w:rPr>
                              <w:color w:val="404040" w:themeColor="text1" w:themeTint="BF"/>
                              <w:sz w:val="36"/>
                              <w:szCs w:val="36"/>
                            </w:rPr>
                            <w:alias w:val="Ond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40A85BD" w14:textId="5A0DB358" w:rsidR="00B23516" w:rsidRDefault="00B23516">
                              <w:pPr>
                                <w:jc w:val="right"/>
                                <w:rPr>
                                  <w:smallCaps/>
                                  <w:color w:val="404040" w:themeColor="text1" w:themeTint="BF"/>
                                  <w:sz w:val="36"/>
                                  <w:szCs w:val="36"/>
                                </w:rPr>
                              </w:pPr>
                              <w:r>
                                <w:rPr>
                                  <w:color w:val="404040" w:themeColor="text1" w:themeTint="BF"/>
                                  <w:sz w:val="36"/>
                                  <w:szCs w:val="36"/>
                                </w:rPr>
                                <w:t>Zuyd hogeschool</w:t>
                              </w:r>
                            </w:p>
                          </w:sdtContent>
                        </w:sdt>
                      </w:txbxContent>
                    </v:textbox>
                    <w10:wrap type="square" anchorx="page" anchory="page"/>
                  </v:shape>
                </w:pict>
              </mc:Fallback>
            </mc:AlternateContent>
          </w:r>
        </w:p>
        <w:p w14:paraId="19DC5F1B" w14:textId="5C1C1137" w:rsidR="00B23516" w:rsidRPr="0011660D" w:rsidRDefault="00B23516" w:rsidP="0011660D">
          <w:pPr>
            <w:jc w:val="both"/>
            <w:rPr>
              <w:rFonts w:eastAsia="Times New Roman" w:cstheme="minorHAnsi"/>
              <w:lang w:eastAsia="en-GB"/>
            </w:rPr>
          </w:pPr>
          <w:r w:rsidRPr="0011660D">
            <w:rPr>
              <w:rFonts w:eastAsia="Times New Roman" w:cstheme="minorHAnsi"/>
              <w:lang w:eastAsia="en-GB"/>
            </w:rPr>
            <w:br w:type="page"/>
          </w:r>
        </w:p>
      </w:sdtContent>
    </w:sdt>
    <w:sdt>
      <w:sdtPr>
        <w:rPr>
          <w:rFonts w:asciiTheme="minorHAnsi" w:eastAsiaTheme="minorHAnsi" w:hAnsiTheme="minorHAnsi" w:cstheme="minorHAnsi"/>
          <w:b w:val="0"/>
          <w:color w:val="auto"/>
          <w:sz w:val="22"/>
          <w:szCs w:val="22"/>
          <w:lang w:eastAsia="en-US"/>
        </w:rPr>
        <w:id w:val="-1673328681"/>
        <w:docPartObj>
          <w:docPartGallery w:val="Table of Contents"/>
          <w:docPartUnique/>
        </w:docPartObj>
      </w:sdtPr>
      <w:sdtEndPr/>
      <w:sdtContent>
        <w:p w14:paraId="505EE0B4" w14:textId="77777777" w:rsidR="00F85663" w:rsidRPr="0011660D" w:rsidRDefault="00F85663" w:rsidP="0011660D">
          <w:pPr>
            <w:pStyle w:val="Kopvaninhoudsopgave"/>
            <w:jc w:val="both"/>
            <w:rPr>
              <w:rFonts w:asciiTheme="minorHAnsi" w:hAnsiTheme="minorHAnsi" w:cstheme="minorHAnsi"/>
            </w:rPr>
          </w:pPr>
          <w:r w:rsidRPr="0011660D">
            <w:rPr>
              <w:rFonts w:asciiTheme="minorHAnsi" w:hAnsiTheme="minorHAnsi" w:cstheme="minorHAnsi"/>
            </w:rPr>
            <w:t>Inhoud</w:t>
          </w:r>
        </w:p>
        <w:p w14:paraId="79F6033D" w14:textId="62205982" w:rsidR="00A91E4F" w:rsidRDefault="00B23516">
          <w:pPr>
            <w:pStyle w:val="Inhopg1"/>
            <w:tabs>
              <w:tab w:val="right" w:leader="dot" w:pos="9062"/>
            </w:tabs>
            <w:rPr>
              <w:rFonts w:eastAsiaTheme="minorEastAsia"/>
              <w:noProof/>
              <w:lang w:eastAsia="nl-NL"/>
            </w:rPr>
          </w:pPr>
          <w:r w:rsidRPr="0011660D">
            <w:rPr>
              <w:rFonts w:cstheme="minorHAnsi"/>
            </w:rPr>
            <w:fldChar w:fldCharType="begin"/>
          </w:r>
          <w:r w:rsidRPr="0011660D">
            <w:rPr>
              <w:rFonts w:cstheme="minorHAnsi"/>
            </w:rPr>
            <w:instrText xml:space="preserve"> TOC \o "1-3" \h \z \u </w:instrText>
          </w:r>
          <w:r w:rsidRPr="0011660D">
            <w:rPr>
              <w:rFonts w:cstheme="minorHAnsi"/>
            </w:rPr>
            <w:fldChar w:fldCharType="separate"/>
          </w:r>
          <w:hyperlink w:anchor="_Toc123812992" w:history="1">
            <w:r w:rsidR="00A91E4F" w:rsidRPr="000052B5">
              <w:rPr>
                <w:rStyle w:val="Hyperlink"/>
                <w:rFonts w:eastAsia="Times New Roman" w:cstheme="minorHAnsi"/>
                <w:noProof/>
                <w:lang w:eastAsia="en-GB"/>
              </w:rPr>
              <w:t>Opdrachtomschrijving</w:t>
            </w:r>
            <w:r w:rsidR="00A91E4F">
              <w:rPr>
                <w:noProof/>
                <w:webHidden/>
              </w:rPr>
              <w:tab/>
            </w:r>
            <w:r w:rsidR="00A91E4F">
              <w:rPr>
                <w:noProof/>
                <w:webHidden/>
              </w:rPr>
              <w:fldChar w:fldCharType="begin"/>
            </w:r>
            <w:r w:rsidR="00A91E4F">
              <w:rPr>
                <w:noProof/>
                <w:webHidden/>
              </w:rPr>
              <w:instrText xml:space="preserve"> PAGEREF _Toc123812992 \h </w:instrText>
            </w:r>
            <w:r w:rsidR="00A91E4F">
              <w:rPr>
                <w:noProof/>
                <w:webHidden/>
              </w:rPr>
            </w:r>
            <w:r w:rsidR="00A91E4F">
              <w:rPr>
                <w:noProof/>
                <w:webHidden/>
              </w:rPr>
              <w:fldChar w:fldCharType="separate"/>
            </w:r>
            <w:r w:rsidR="00A91E4F">
              <w:rPr>
                <w:noProof/>
                <w:webHidden/>
              </w:rPr>
              <w:t>2</w:t>
            </w:r>
            <w:r w:rsidR="00A91E4F">
              <w:rPr>
                <w:noProof/>
                <w:webHidden/>
              </w:rPr>
              <w:fldChar w:fldCharType="end"/>
            </w:r>
          </w:hyperlink>
        </w:p>
        <w:p w14:paraId="6DE7319F" w14:textId="63DD90E2" w:rsidR="00A91E4F" w:rsidRDefault="008611D0">
          <w:pPr>
            <w:pStyle w:val="Inhopg1"/>
            <w:tabs>
              <w:tab w:val="right" w:leader="dot" w:pos="9062"/>
            </w:tabs>
            <w:rPr>
              <w:rFonts w:eastAsiaTheme="minorEastAsia"/>
              <w:noProof/>
              <w:lang w:eastAsia="nl-NL"/>
            </w:rPr>
          </w:pPr>
          <w:hyperlink w:anchor="_Toc123812993" w:history="1">
            <w:r w:rsidR="00A91E4F" w:rsidRPr="000052B5">
              <w:rPr>
                <w:rStyle w:val="Hyperlink"/>
                <w:rFonts w:eastAsia="Times New Roman" w:cstheme="minorHAnsi"/>
                <w:noProof/>
                <w:lang w:eastAsia="en-GB"/>
              </w:rPr>
              <w:t>Requirements</w:t>
            </w:r>
            <w:r w:rsidR="00A91E4F">
              <w:rPr>
                <w:noProof/>
                <w:webHidden/>
              </w:rPr>
              <w:tab/>
            </w:r>
            <w:r w:rsidR="00A91E4F">
              <w:rPr>
                <w:noProof/>
                <w:webHidden/>
              </w:rPr>
              <w:fldChar w:fldCharType="begin"/>
            </w:r>
            <w:r w:rsidR="00A91E4F">
              <w:rPr>
                <w:noProof/>
                <w:webHidden/>
              </w:rPr>
              <w:instrText xml:space="preserve"> PAGEREF _Toc123812993 \h </w:instrText>
            </w:r>
            <w:r w:rsidR="00A91E4F">
              <w:rPr>
                <w:noProof/>
                <w:webHidden/>
              </w:rPr>
            </w:r>
            <w:r w:rsidR="00A91E4F">
              <w:rPr>
                <w:noProof/>
                <w:webHidden/>
              </w:rPr>
              <w:fldChar w:fldCharType="separate"/>
            </w:r>
            <w:r w:rsidR="00A91E4F">
              <w:rPr>
                <w:noProof/>
                <w:webHidden/>
              </w:rPr>
              <w:t>3</w:t>
            </w:r>
            <w:r w:rsidR="00A91E4F">
              <w:rPr>
                <w:noProof/>
                <w:webHidden/>
              </w:rPr>
              <w:fldChar w:fldCharType="end"/>
            </w:r>
          </w:hyperlink>
        </w:p>
        <w:p w14:paraId="59678158" w14:textId="37BBEF0F" w:rsidR="00A91E4F" w:rsidRDefault="008611D0">
          <w:pPr>
            <w:pStyle w:val="Inhopg2"/>
            <w:tabs>
              <w:tab w:val="right" w:leader="dot" w:pos="9062"/>
            </w:tabs>
            <w:rPr>
              <w:rFonts w:eastAsiaTheme="minorEastAsia"/>
              <w:noProof/>
              <w:lang w:eastAsia="nl-NL"/>
            </w:rPr>
          </w:pPr>
          <w:hyperlink w:anchor="_Toc123812994" w:history="1">
            <w:r w:rsidR="00A91E4F" w:rsidRPr="000052B5">
              <w:rPr>
                <w:rStyle w:val="Hyperlink"/>
                <w:rFonts w:eastAsia="Times New Roman" w:cstheme="minorHAnsi"/>
                <w:noProof/>
                <w:lang w:eastAsia="en-GB"/>
              </w:rPr>
              <w:t>Legenda</w:t>
            </w:r>
            <w:r w:rsidR="00A91E4F">
              <w:rPr>
                <w:noProof/>
                <w:webHidden/>
              </w:rPr>
              <w:tab/>
            </w:r>
            <w:r w:rsidR="00A91E4F">
              <w:rPr>
                <w:noProof/>
                <w:webHidden/>
              </w:rPr>
              <w:fldChar w:fldCharType="begin"/>
            </w:r>
            <w:r w:rsidR="00A91E4F">
              <w:rPr>
                <w:noProof/>
                <w:webHidden/>
              </w:rPr>
              <w:instrText xml:space="preserve"> PAGEREF _Toc123812994 \h </w:instrText>
            </w:r>
            <w:r w:rsidR="00A91E4F">
              <w:rPr>
                <w:noProof/>
                <w:webHidden/>
              </w:rPr>
            </w:r>
            <w:r w:rsidR="00A91E4F">
              <w:rPr>
                <w:noProof/>
                <w:webHidden/>
              </w:rPr>
              <w:fldChar w:fldCharType="separate"/>
            </w:r>
            <w:r w:rsidR="00A91E4F">
              <w:rPr>
                <w:noProof/>
                <w:webHidden/>
              </w:rPr>
              <w:t>3</w:t>
            </w:r>
            <w:r w:rsidR="00A91E4F">
              <w:rPr>
                <w:noProof/>
                <w:webHidden/>
              </w:rPr>
              <w:fldChar w:fldCharType="end"/>
            </w:r>
          </w:hyperlink>
        </w:p>
        <w:p w14:paraId="72D9EC0D" w14:textId="01A27E7C" w:rsidR="00A91E4F" w:rsidRDefault="008611D0">
          <w:pPr>
            <w:pStyle w:val="Inhopg2"/>
            <w:tabs>
              <w:tab w:val="right" w:leader="dot" w:pos="9062"/>
            </w:tabs>
            <w:rPr>
              <w:rFonts w:eastAsiaTheme="minorEastAsia"/>
              <w:noProof/>
              <w:lang w:eastAsia="nl-NL"/>
            </w:rPr>
          </w:pPr>
          <w:hyperlink w:anchor="_Toc123812995" w:history="1">
            <w:r w:rsidR="00A91E4F" w:rsidRPr="000052B5">
              <w:rPr>
                <w:rStyle w:val="Hyperlink"/>
                <w:rFonts w:eastAsia="Times New Roman" w:cstheme="minorHAnsi"/>
                <w:noProof/>
                <w:lang w:eastAsia="en-GB"/>
              </w:rPr>
              <w:t>Functionele system-requirements</w:t>
            </w:r>
            <w:r w:rsidR="00A91E4F">
              <w:rPr>
                <w:noProof/>
                <w:webHidden/>
              </w:rPr>
              <w:tab/>
            </w:r>
            <w:r w:rsidR="00A91E4F">
              <w:rPr>
                <w:noProof/>
                <w:webHidden/>
              </w:rPr>
              <w:fldChar w:fldCharType="begin"/>
            </w:r>
            <w:r w:rsidR="00A91E4F">
              <w:rPr>
                <w:noProof/>
                <w:webHidden/>
              </w:rPr>
              <w:instrText xml:space="preserve"> PAGEREF _Toc123812995 \h </w:instrText>
            </w:r>
            <w:r w:rsidR="00A91E4F">
              <w:rPr>
                <w:noProof/>
                <w:webHidden/>
              </w:rPr>
            </w:r>
            <w:r w:rsidR="00A91E4F">
              <w:rPr>
                <w:noProof/>
                <w:webHidden/>
              </w:rPr>
              <w:fldChar w:fldCharType="separate"/>
            </w:r>
            <w:r w:rsidR="00A91E4F">
              <w:rPr>
                <w:noProof/>
                <w:webHidden/>
              </w:rPr>
              <w:t>3</w:t>
            </w:r>
            <w:r w:rsidR="00A91E4F">
              <w:rPr>
                <w:noProof/>
                <w:webHidden/>
              </w:rPr>
              <w:fldChar w:fldCharType="end"/>
            </w:r>
          </w:hyperlink>
        </w:p>
        <w:p w14:paraId="2D419BD2" w14:textId="7611B25E" w:rsidR="00A91E4F" w:rsidRDefault="008611D0">
          <w:pPr>
            <w:pStyle w:val="Inhopg2"/>
            <w:tabs>
              <w:tab w:val="right" w:leader="dot" w:pos="9062"/>
            </w:tabs>
            <w:rPr>
              <w:rFonts w:eastAsiaTheme="minorEastAsia"/>
              <w:noProof/>
              <w:lang w:eastAsia="nl-NL"/>
            </w:rPr>
          </w:pPr>
          <w:hyperlink w:anchor="_Toc123812996" w:history="1">
            <w:r w:rsidR="00A91E4F" w:rsidRPr="000052B5">
              <w:rPr>
                <w:rStyle w:val="Hyperlink"/>
                <w:rFonts w:eastAsia="Times New Roman" w:cstheme="minorHAnsi"/>
                <w:noProof/>
                <w:lang w:eastAsia="en-GB"/>
              </w:rPr>
              <w:t>Niet-functionele system-requirements</w:t>
            </w:r>
            <w:r w:rsidR="00A91E4F">
              <w:rPr>
                <w:noProof/>
                <w:webHidden/>
              </w:rPr>
              <w:tab/>
            </w:r>
            <w:r w:rsidR="00A91E4F">
              <w:rPr>
                <w:noProof/>
                <w:webHidden/>
              </w:rPr>
              <w:fldChar w:fldCharType="begin"/>
            </w:r>
            <w:r w:rsidR="00A91E4F">
              <w:rPr>
                <w:noProof/>
                <w:webHidden/>
              </w:rPr>
              <w:instrText xml:space="preserve"> PAGEREF _Toc123812996 \h </w:instrText>
            </w:r>
            <w:r w:rsidR="00A91E4F">
              <w:rPr>
                <w:noProof/>
                <w:webHidden/>
              </w:rPr>
            </w:r>
            <w:r w:rsidR="00A91E4F">
              <w:rPr>
                <w:noProof/>
                <w:webHidden/>
              </w:rPr>
              <w:fldChar w:fldCharType="separate"/>
            </w:r>
            <w:r w:rsidR="00A91E4F">
              <w:rPr>
                <w:noProof/>
                <w:webHidden/>
              </w:rPr>
              <w:t>3</w:t>
            </w:r>
            <w:r w:rsidR="00A91E4F">
              <w:rPr>
                <w:noProof/>
                <w:webHidden/>
              </w:rPr>
              <w:fldChar w:fldCharType="end"/>
            </w:r>
          </w:hyperlink>
        </w:p>
        <w:p w14:paraId="49038CBF" w14:textId="2C818D9C" w:rsidR="00A91E4F" w:rsidRDefault="008611D0">
          <w:pPr>
            <w:pStyle w:val="Inhopg1"/>
            <w:tabs>
              <w:tab w:val="right" w:leader="dot" w:pos="9062"/>
            </w:tabs>
            <w:rPr>
              <w:rFonts w:eastAsiaTheme="minorEastAsia"/>
              <w:noProof/>
              <w:lang w:eastAsia="nl-NL"/>
            </w:rPr>
          </w:pPr>
          <w:hyperlink w:anchor="_Toc123812997" w:history="1">
            <w:r w:rsidR="00A91E4F" w:rsidRPr="000052B5">
              <w:rPr>
                <w:rStyle w:val="Hyperlink"/>
                <w:rFonts w:eastAsia="Times New Roman" w:cstheme="minorHAnsi"/>
                <w:noProof/>
                <w:lang w:eastAsia="en-GB"/>
              </w:rPr>
              <w:t>Ontwerp</w:t>
            </w:r>
            <w:r w:rsidR="00A91E4F">
              <w:rPr>
                <w:noProof/>
                <w:webHidden/>
              </w:rPr>
              <w:tab/>
            </w:r>
            <w:r w:rsidR="00A91E4F">
              <w:rPr>
                <w:noProof/>
                <w:webHidden/>
              </w:rPr>
              <w:fldChar w:fldCharType="begin"/>
            </w:r>
            <w:r w:rsidR="00A91E4F">
              <w:rPr>
                <w:noProof/>
                <w:webHidden/>
              </w:rPr>
              <w:instrText xml:space="preserve"> PAGEREF _Toc123812997 \h </w:instrText>
            </w:r>
            <w:r w:rsidR="00A91E4F">
              <w:rPr>
                <w:noProof/>
                <w:webHidden/>
              </w:rPr>
            </w:r>
            <w:r w:rsidR="00A91E4F">
              <w:rPr>
                <w:noProof/>
                <w:webHidden/>
              </w:rPr>
              <w:fldChar w:fldCharType="separate"/>
            </w:r>
            <w:r w:rsidR="00A91E4F">
              <w:rPr>
                <w:noProof/>
                <w:webHidden/>
              </w:rPr>
              <w:t>4</w:t>
            </w:r>
            <w:r w:rsidR="00A91E4F">
              <w:rPr>
                <w:noProof/>
                <w:webHidden/>
              </w:rPr>
              <w:fldChar w:fldCharType="end"/>
            </w:r>
          </w:hyperlink>
        </w:p>
        <w:p w14:paraId="283B63D7" w14:textId="28B43DAC" w:rsidR="00A91E4F" w:rsidRDefault="008611D0">
          <w:pPr>
            <w:pStyle w:val="Inhopg2"/>
            <w:tabs>
              <w:tab w:val="right" w:leader="dot" w:pos="9062"/>
            </w:tabs>
            <w:rPr>
              <w:rFonts w:eastAsiaTheme="minorEastAsia"/>
              <w:noProof/>
              <w:lang w:eastAsia="nl-NL"/>
            </w:rPr>
          </w:pPr>
          <w:hyperlink w:anchor="_Toc123812998" w:history="1">
            <w:r w:rsidR="00A91E4F" w:rsidRPr="000052B5">
              <w:rPr>
                <w:rStyle w:val="Hyperlink"/>
                <w:noProof/>
              </w:rPr>
              <w:t>Klassendiagram</w:t>
            </w:r>
            <w:r w:rsidR="00A91E4F">
              <w:rPr>
                <w:noProof/>
                <w:webHidden/>
              </w:rPr>
              <w:tab/>
            </w:r>
            <w:r w:rsidR="00A91E4F">
              <w:rPr>
                <w:noProof/>
                <w:webHidden/>
              </w:rPr>
              <w:fldChar w:fldCharType="begin"/>
            </w:r>
            <w:r w:rsidR="00A91E4F">
              <w:rPr>
                <w:noProof/>
                <w:webHidden/>
              </w:rPr>
              <w:instrText xml:space="preserve"> PAGEREF _Toc123812998 \h </w:instrText>
            </w:r>
            <w:r w:rsidR="00A91E4F">
              <w:rPr>
                <w:noProof/>
                <w:webHidden/>
              </w:rPr>
            </w:r>
            <w:r w:rsidR="00A91E4F">
              <w:rPr>
                <w:noProof/>
                <w:webHidden/>
              </w:rPr>
              <w:fldChar w:fldCharType="separate"/>
            </w:r>
            <w:r w:rsidR="00A91E4F">
              <w:rPr>
                <w:noProof/>
                <w:webHidden/>
              </w:rPr>
              <w:t>4</w:t>
            </w:r>
            <w:r w:rsidR="00A91E4F">
              <w:rPr>
                <w:noProof/>
                <w:webHidden/>
              </w:rPr>
              <w:fldChar w:fldCharType="end"/>
            </w:r>
          </w:hyperlink>
        </w:p>
        <w:p w14:paraId="0971EA87" w14:textId="6776ADC6" w:rsidR="00A91E4F" w:rsidRDefault="008611D0">
          <w:pPr>
            <w:pStyle w:val="Inhopg2"/>
            <w:tabs>
              <w:tab w:val="right" w:leader="dot" w:pos="9062"/>
            </w:tabs>
            <w:rPr>
              <w:rFonts w:eastAsiaTheme="minorEastAsia"/>
              <w:noProof/>
              <w:lang w:eastAsia="nl-NL"/>
            </w:rPr>
          </w:pPr>
          <w:hyperlink w:anchor="_Toc123812999" w:history="1">
            <w:r w:rsidR="00A91E4F" w:rsidRPr="000052B5">
              <w:rPr>
                <w:rStyle w:val="Hyperlink"/>
                <w:rFonts w:eastAsia="Times New Roman" w:cstheme="minorHAnsi"/>
                <w:noProof/>
                <w:lang w:eastAsia="en-GB"/>
              </w:rPr>
              <w:t>Use case</w:t>
            </w:r>
            <w:r w:rsidR="00A91E4F">
              <w:rPr>
                <w:noProof/>
                <w:webHidden/>
              </w:rPr>
              <w:tab/>
            </w:r>
            <w:r w:rsidR="00A91E4F">
              <w:rPr>
                <w:noProof/>
                <w:webHidden/>
              </w:rPr>
              <w:fldChar w:fldCharType="begin"/>
            </w:r>
            <w:r w:rsidR="00A91E4F">
              <w:rPr>
                <w:noProof/>
                <w:webHidden/>
              </w:rPr>
              <w:instrText xml:space="preserve"> PAGEREF _Toc123812999 \h </w:instrText>
            </w:r>
            <w:r w:rsidR="00A91E4F">
              <w:rPr>
                <w:noProof/>
                <w:webHidden/>
              </w:rPr>
            </w:r>
            <w:r w:rsidR="00A91E4F">
              <w:rPr>
                <w:noProof/>
                <w:webHidden/>
              </w:rPr>
              <w:fldChar w:fldCharType="separate"/>
            </w:r>
            <w:r w:rsidR="00A91E4F">
              <w:rPr>
                <w:noProof/>
                <w:webHidden/>
              </w:rPr>
              <w:t>5</w:t>
            </w:r>
            <w:r w:rsidR="00A91E4F">
              <w:rPr>
                <w:noProof/>
                <w:webHidden/>
              </w:rPr>
              <w:fldChar w:fldCharType="end"/>
            </w:r>
          </w:hyperlink>
        </w:p>
        <w:p w14:paraId="723EF217" w14:textId="3812A081" w:rsidR="00A91E4F" w:rsidRDefault="008611D0">
          <w:pPr>
            <w:pStyle w:val="Inhopg3"/>
            <w:tabs>
              <w:tab w:val="right" w:leader="dot" w:pos="9062"/>
            </w:tabs>
            <w:rPr>
              <w:rFonts w:eastAsiaTheme="minorEastAsia"/>
              <w:noProof/>
              <w:lang w:eastAsia="nl-NL"/>
            </w:rPr>
          </w:pPr>
          <w:hyperlink w:anchor="_Toc123813000" w:history="1">
            <w:r w:rsidR="00A91E4F" w:rsidRPr="000052B5">
              <w:rPr>
                <w:rStyle w:val="Hyperlink"/>
                <w:noProof/>
                <w:lang w:eastAsia="en-GB"/>
              </w:rPr>
              <w:t>Use Case beschrijvingen</w:t>
            </w:r>
            <w:r w:rsidR="00A91E4F">
              <w:rPr>
                <w:noProof/>
                <w:webHidden/>
              </w:rPr>
              <w:tab/>
            </w:r>
            <w:r w:rsidR="00A91E4F">
              <w:rPr>
                <w:noProof/>
                <w:webHidden/>
              </w:rPr>
              <w:fldChar w:fldCharType="begin"/>
            </w:r>
            <w:r w:rsidR="00A91E4F">
              <w:rPr>
                <w:noProof/>
                <w:webHidden/>
              </w:rPr>
              <w:instrText xml:space="preserve"> PAGEREF _Toc123813000 \h </w:instrText>
            </w:r>
            <w:r w:rsidR="00A91E4F">
              <w:rPr>
                <w:noProof/>
                <w:webHidden/>
              </w:rPr>
            </w:r>
            <w:r w:rsidR="00A91E4F">
              <w:rPr>
                <w:noProof/>
                <w:webHidden/>
              </w:rPr>
              <w:fldChar w:fldCharType="separate"/>
            </w:r>
            <w:r w:rsidR="00A91E4F">
              <w:rPr>
                <w:noProof/>
                <w:webHidden/>
              </w:rPr>
              <w:t>6</w:t>
            </w:r>
            <w:r w:rsidR="00A91E4F">
              <w:rPr>
                <w:noProof/>
                <w:webHidden/>
              </w:rPr>
              <w:fldChar w:fldCharType="end"/>
            </w:r>
          </w:hyperlink>
        </w:p>
        <w:p w14:paraId="73DA4D45" w14:textId="4F31B4AC" w:rsidR="00A91E4F" w:rsidRDefault="008611D0">
          <w:pPr>
            <w:pStyle w:val="Inhopg3"/>
            <w:tabs>
              <w:tab w:val="right" w:leader="dot" w:pos="9062"/>
            </w:tabs>
            <w:rPr>
              <w:rFonts w:eastAsiaTheme="minorEastAsia"/>
              <w:noProof/>
              <w:lang w:eastAsia="nl-NL"/>
            </w:rPr>
          </w:pPr>
          <w:hyperlink w:anchor="_Toc123813001" w:history="1">
            <w:r w:rsidR="00A91E4F" w:rsidRPr="000052B5">
              <w:rPr>
                <w:rStyle w:val="Hyperlink"/>
                <w:noProof/>
                <w:lang w:eastAsia="en-GB"/>
              </w:rPr>
              <w:t>Activitie Diagram</w:t>
            </w:r>
            <w:r w:rsidR="00A91E4F">
              <w:rPr>
                <w:noProof/>
                <w:webHidden/>
              </w:rPr>
              <w:tab/>
            </w:r>
            <w:r w:rsidR="00A91E4F">
              <w:rPr>
                <w:noProof/>
                <w:webHidden/>
              </w:rPr>
              <w:fldChar w:fldCharType="begin"/>
            </w:r>
            <w:r w:rsidR="00A91E4F">
              <w:rPr>
                <w:noProof/>
                <w:webHidden/>
              </w:rPr>
              <w:instrText xml:space="preserve"> PAGEREF _Toc123813001 \h </w:instrText>
            </w:r>
            <w:r w:rsidR="00A91E4F">
              <w:rPr>
                <w:noProof/>
                <w:webHidden/>
              </w:rPr>
            </w:r>
            <w:r w:rsidR="00A91E4F">
              <w:rPr>
                <w:noProof/>
                <w:webHidden/>
              </w:rPr>
              <w:fldChar w:fldCharType="separate"/>
            </w:r>
            <w:r w:rsidR="00A91E4F">
              <w:rPr>
                <w:noProof/>
                <w:webHidden/>
              </w:rPr>
              <w:t>10</w:t>
            </w:r>
            <w:r w:rsidR="00A91E4F">
              <w:rPr>
                <w:noProof/>
                <w:webHidden/>
              </w:rPr>
              <w:fldChar w:fldCharType="end"/>
            </w:r>
          </w:hyperlink>
        </w:p>
        <w:p w14:paraId="18D34615" w14:textId="5E9C7BED" w:rsidR="00A91E4F" w:rsidRDefault="008611D0">
          <w:pPr>
            <w:pStyle w:val="Inhopg2"/>
            <w:tabs>
              <w:tab w:val="right" w:leader="dot" w:pos="9062"/>
            </w:tabs>
            <w:rPr>
              <w:rFonts w:eastAsiaTheme="minorEastAsia"/>
              <w:noProof/>
              <w:lang w:eastAsia="nl-NL"/>
            </w:rPr>
          </w:pPr>
          <w:hyperlink w:anchor="_Toc123813002" w:history="1">
            <w:r w:rsidR="00A91E4F" w:rsidRPr="000052B5">
              <w:rPr>
                <w:rStyle w:val="Hyperlink"/>
                <w:noProof/>
                <w:lang w:eastAsia="en-GB"/>
              </w:rPr>
              <w:t>Wireframes</w:t>
            </w:r>
            <w:r w:rsidR="00A91E4F">
              <w:rPr>
                <w:noProof/>
                <w:webHidden/>
              </w:rPr>
              <w:tab/>
            </w:r>
            <w:r w:rsidR="00A91E4F">
              <w:rPr>
                <w:noProof/>
                <w:webHidden/>
              </w:rPr>
              <w:fldChar w:fldCharType="begin"/>
            </w:r>
            <w:r w:rsidR="00A91E4F">
              <w:rPr>
                <w:noProof/>
                <w:webHidden/>
              </w:rPr>
              <w:instrText xml:space="preserve"> PAGEREF _Toc123813002 \h </w:instrText>
            </w:r>
            <w:r w:rsidR="00A91E4F">
              <w:rPr>
                <w:noProof/>
                <w:webHidden/>
              </w:rPr>
            </w:r>
            <w:r w:rsidR="00A91E4F">
              <w:rPr>
                <w:noProof/>
                <w:webHidden/>
              </w:rPr>
              <w:fldChar w:fldCharType="separate"/>
            </w:r>
            <w:r w:rsidR="00A91E4F">
              <w:rPr>
                <w:noProof/>
                <w:webHidden/>
              </w:rPr>
              <w:t>11</w:t>
            </w:r>
            <w:r w:rsidR="00A91E4F">
              <w:rPr>
                <w:noProof/>
                <w:webHidden/>
              </w:rPr>
              <w:fldChar w:fldCharType="end"/>
            </w:r>
          </w:hyperlink>
        </w:p>
        <w:p w14:paraId="7C344A66" w14:textId="2DD4E9C3" w:rsidR="00A91E4F" w:rsidRDefault="008611D0">
          <w:pPr>
            <w:pStyle w:val="Inhopg1"/>
            <w:tabs>
              <w:tab w:val="right" w:leader="dot" w:pos="9062"/>
            </w:tabs>
            <w:rPr>
              <w:rFonts w:eastAsiaTheme="minorEastAsia"/>
              <w:noProof/>
              <w:lang w:eastAsia="nl-NL"/>
            </w:rPr>
          </w:pPr>
          <w:hyperlink w:anchor="_Toc123813003" w:history="1">
            <w:r w:rsidR="00A91E4F" w:rsidRPr="000052B5">
              <w:rPr>
                <w:rStyle w:val="Hyperlink"/>
                <w:noProof/>
                <w:lang w:eastAsia="en-GB"/>
              </w:rPr>
              <w:t>Testrapport</w:t>
            </w:r>
            <w:r w:rsidR="00A91E4F">
              <w:rPr>
                <w:noProof/>
                <w:webHidden/>
              </w:rPr>
              <w:tab/>
            </w:r>
            <w:r w:rsidR="00A91E4F">
              <w:rPr>
                <w:noProof/>
                <w:webHidden/>
              </w:rPr>
              <w:fldChar w:fldCharType="begin"/>
            </w:r>
            <w:r w:rsidR="00A91E4F">
              <w:rPr>
                <w:noProof/>
                <w:webHidden/>
              </w:rPr>
              <w:instrText xml:space="preserve"> PAGEREF _Toc123813003 \h </w:instrText>
            </w:r>
            <w:r w:rsidR="00A91E4F">
              <w:rPr>
                <w:noProof/>
                <w:webHidden/>
              </w:rPr>
            </w:r>
            <w:r w:rsidR="00A91E4F">
              <w:rPr>
                <w:noProof/>
                <w:webHidden/>
              </w:rPr>
              <w:fldChar w:fldCharType="separate"/>
            </w:r>
            <w:r w:rsidR="00A91E4F">
              <w:rPr>
                <w:noProof/>
                <w:webHidden/>
              </w:rPr>
              <w:t>17</w:t>
            </w:r>
            <w:r w:rsidR="00A91E4F">
              <w:rPr>
                <w:noProof/>
                <w:webHidden/>
              </w:rPr>
              <w:fldChar w:fldCharType="end"/>
            </w:r>
          </w:hyperlink>
        </w:p>
        <w:p w14:paraId="38EAC270" w14:textId="7D1722C9" w:rsidR="00B23516" w:rsidRPr="0011660D" w:rsidRDefault="00B23516" w:rsidP="0011660D">
          <w:pPr>
            <w:jc w:val="both"/>
            <w:rPr>
              <w:rFonts w:cstheme="minorHAnsi"/>
            </w:rPr>
          </w:pPr>
          <w:r w:rsidRPr="0011660D">
            <w:rPr>
              <w:rFonts w:cstheme="minorHAnsi"/>
              <w:b/>
            </w:rPr>
            <w:fldChar w:fldCharType="end"/>
          </w:r>
        </w:p>
      </w:sdtContent>
    </w:sdt>
    <w:p w14:paraId="78B90E10" w14:textId="310B4ED7" w:rsidR="00B23516" w:rsidRPr="0011660D" w:rsidRDefault="00B23516" w:rsidP="0011660D">
      <w:pPr>
        <w:jc w:val="both"/>
        <w:rPr>
          <w:rFonts w:eastAsia="Times New Roman" w:cstheme="minorHAnsi"/>
          <w:lang w:eastAsia="en-GB"/>
        </w:rPr>
      </w:pPr>
      <w:r w:rsidRPr="0011660D">
        <w:rPr>
          <w:rFonts w:eastAsia="Times New Roman" w:cstheme="minorHAnsi"/>
          <w:lang w:eastAsia="en-GB"/>
        </w:rPr>
        <w:br w:type="page"/>
      </w:r>
    </w:p>
    <w:p w14:paraId="2626A10F" w14:textId="79A0F49C" w:rsidR="00CC6823" w:rsidRDefault="00CC6823" w:rsidP="0011660D">
      <w:pPr>
        <w:pStyle w:val="Kop1"/>
        <w:jc w:val="both"/>
        <w:rPr>
          <w:rFonts w:asciiTheme="minorHAnsi" w:eastAsia="Times New Roman" w:hAnsiTheme="minorHAnsi" w:cstheme="minorHAnsi"/>
          <w:lang w:eastAsia="en-GB"/>
        </w:rPr>
      </w:pPr>
      <w:bookmarkStart w:id="1" w:name="_Toc114227633"/>
      <w:bookmarkStart w:id="2" w:name="_Toc123812992"/>
      <w:bookmarkEnd w:id="0"/>
      <w:r w:rsidRPr="0011660D">
        <w:rPr>
          <w:rFonts w:asciiTheme="minorHAnsi" w:eastAsia="Times New Roman" w:hAnsiTheme="minorHAnsi" w:cstheme="minorHAnsi"/>
          <w:lang w:eastAsia="en-GB"/>
        </w:rPr>
        <w:lastRenderedPageBreak/>
        <w:t>Opdrachtomschrijving</w:t>
      </w:r>
      <w:bookmarkEnd w:id="1"/>
      <w:bookmarkEnd w:id="2"/>
      <w:r w:rsidRPr="0011660D">
        <w:rPr>
          <w:rFonts w:asciiTheme="minorHAnsi" w:eastAsia="Times New Roman" w:hAnsiTheme="minorHAnsi" w:cstheme="minorHAnsi"/>
          <w:lang w:eastAsia="en-GB"/>
        </w:rPr>
        <w:t> </w:t>
      </w:r>
    </w:p>
    <w:p w14:paraId="2ED4FDD5" w14:textId="293DF52A" w:rsidR="00292855" w:rsidRPr="00292855" w:rsidRDefault="00292855" w:rsidP="00292855">
      <w:pPr>
        <w:rPr>
          <w:lang w:eastAsia="en-GB"/>
        </w:rPr>
      </w:pPr>
      <w:r>
        <w:t>App voor studenten om 'truth or drink' mee te spelen. (Google: “cut truth or drink”) Gebruikers kunnen de app gewoon gebruiken met vrienden of zelf vragen aanmaken en die in de vragenpool gebruiken om de hele beleving wat specifieker voor een groep te maken. Gebaseerd op het Truth or Drink-spel van CUT.</w:t>
      </w:r>
    </w:p>
    <w:p w14:paraId="4D4F3300" w14:textId="2173974D" w:rsidR="00CC6823" w:rsidRPr="0011660D" w:rsidRDefault="00CC6823" w:rsidP="0011660D">
      <w:pPr>
        <w:spacing w:after="0" w:line="240" w:lineRule="auto"/>
        <w:jc w:val="both"/>
        <w:rPr>
          <w:rFonts w:cstheme="minorHAnsi"/>
        </w:rPr>
      </w:pPr>
    </w:p>
    <w:p w14:paraId="63EE3965" w14:textId="77777777" w:rsidR="00B70B98" w:rsidRDefault="00B70B98">
      <w:pPr>
        <w:rPr>
          <w:rFonts w:eastAsia="Times New Roman" w:cstheme="minorHAnsi"/>
          <w:color w:val="2F5496" w:themeColor="accent1" w:themeShade="BF"/>
          <w:sz w:val="32"/>
          <w:szCs w:val="32"/>
          <w:lang w:eastAsia="en-GB"/>
        </w:rPr>
      </w:pPr>
      <w:bookmarkStart w:id="3" w:name="_Toc114227635"/>
      <w:r>
        <w:rPr>
          <w:rFonts w:eastAsia="Times New Roman" w:cstheme="minorHAnsi"/>
          <w:lang w:eastAsia="en-GB"/>
        </w:rPr>
        <w:br w:type="page"/>
      </w:r>
    </w:p>
    <w:p w14:paraId="726473B8" w14:textId="24B58CFB" w:rsidR="00CC6823" w:rsidRPr="0011660D" w:rsidRDefault="00CC6823" w:rsidP="0011660D">
      <w:pPr>
        <w:pStyle w:val="Kop1"/>
        <w:jc w:val="both"/>
        <w:rPr>
          <w:rFonts w:asciiTheme="minorHAnsi" w:eastAsia="Times New Roman" w:hAnsiTheme="minorHAnsi" w:cstheme="minorHAnsi"/>
          <w:sz w:val="18"/>
          <w:szCs w:val="18"/>
          <w:lang w:eastAsia="en-GB"/>
        </w:rPr>
      </w:pPr>
      <w:bookmarkStart w:id="4" w:name="_Toc123812993"/>
      <w:r w:rsidRPr="0011660D">
        <w:rPr>
          <w:rFonts w:asciiTheme="minorHAnsi" w:eastAsia="Times New Roman" w:hAnsiTheme="minorHAnsi" w:cstheme="minorHAnsi"/>
          <w:lang w:eastAsia="en-GB"/>
        </w:rPr>
        <w:lastRenderedPageBreak/>
        <w:t>Requirements</w:t>
      </w:r>
      <w:bookmarkEnd w:id="3"/>
      <w:bookmarkEnd w:id="4"/>
      <w:r w:rsidRPr="0011660D">
        <w:rPr>
          <w:rFonts w:asciiTheme="minorHAnsi" w:eastAsia="Times New Roman" w:hAnsiTheme="minorHAnsi" w:cstheme="minorHAnsi"/>
          <w:lang w:eastAsia="en-GB"/>
        </w:rPr>
        <w:t> </w:t>
      </w:r>
    </w:p>
    <w:p w14:paraId="12B84931" w14:textId="77777777" w:rsidR="00CC6823" w:rsidRPr="0011660D" w:rsidRDefault="00CC6823" w:rsidP="0011660D">
      <w:pPr>
        <w:pStyle w:val="Kop2"/>
        <w:jc w:val="both"/>
        <w:rPr>
          <w:rFonts w:asciiTheme="minorHAnsi" w:eastAsia="Times New Roman" w:hAnsiTheme="minorHAnsi" w:cstheme="minorHAnsi"/>
          <w:sz w:val="18"/>
          <w:szCs w:val="18"/>
          <w:lang w:eastAsia="en-GB"/>
        </w:rPr>
      </w:pPr>
      <w:bookmarkStart w:id="5" w:name="_Toc114227636"/>
      <w:bookmarkStart w:id="6" w:name="_Toc123812994"/>
      <w:r w:rsidRPr="0011660D">
        <w:rPr>
          <w:rFonts w:asciiTheme="minorHAnsi" w:eastAsia="Times New Roman" w:hAnsiTheme="minorHAnsi" w:cstheme="minorHAnsi"/>
          <w:lang w:eastAsia="en-GB"/>
        </w:rPr>
        <w:t>Legenda</w:t>
      </w:r>
      <w:bookmarkEnd w:id="5"/>
      <w:bookmarkEnd w:id="6"/>
      <w:r w:rsidRPr="0011660D">
        <w:rPr>
          <w:rFonts w:asciiTheme="minorHAnsi" w:eastAsia="Times New Roman" w:hAnsiTheme="minorHAnsi" w:cstheme="minorHAnsi"/>
          <w:lang w:eastAsia="en-GB"/>
        </w:rPr>
        <w:t> </w:t>
      </w:r>
    </w:p>
    <w:p w14:paraId="42DC8D48" w14:textId="77777777" w:rsidR="00CC6823" w:rsidRPr="0011660D" w:rsidRDefault="00CC6823" w:rsidP="0011660D">
      <w:pPr>
        <w:spacing w:after="0" w:line="240" w:lineRule="auto"/>
        <w:jc w:val="both"/>
        <w:textAlignment w:val="baseline"/>
        <w:rPr>
          <w:rFonts w:eastAsia="Times New Roman" w:cstheme="minorHAnsi"/>
          <w:sz w:val="18"/>
          <w:szCs w:val="18"/>
          <w:lang w:eastAsia="en-GB"/>
        </w:rPr>
      </w:pPr>
      <w:r w:rsidRPr="0011660D">
        <w:rPr>
          <w:rFonts w:eastAsia="Times New Roman" w:cstheme="minorHAnsi"/>
          <w:lang w:eastAsia="en-GB"/>
        </w:rPr>
        <w:t>Alle tekens zijn gesplitst met een minteken (-).  </w:t>
      </w:r>
    </w:p>
    <w:tbl>
      <w:tblPr>
        <w:tblStyle w:val="Rastertabel6kleurrijk-Accent6"/>
        <w:tblW w:w="8985" w:type="dxa"/>
        <w:tblLook w:val="04A0" w:firstRow="1" w:lastRow="0" w:firstColumn="1" w:lastColumn="0" w:noHBand="0" w:noVBand="1"/>
      </w:tblPr>
      <w:tblGrid>
        <w:gridCol w:w="983"/>
        <w:gridCol w:w="3200"/>
        <w:gridCol w:w="4802"/>
      </w:tblGrid>
      <w:tr w:rsidR="00CC6823" w:rsidRPr="0011660D" w14:paraId="3FB102E7" w14:textId="77777777" w:rsidTr="007E7C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hideMark/>
          </w:tcPr>
          <w:p w14:paraId="2224CAA4" w14:textId="77777777" w:rsidR="00CC6823" w:rsidRPr="0011660D" w:rsidRDefault="00CC6823" w:rsidP="0011660D">
            <w:pPr>
              <w:jc w:val="both"/>
              <w:textAlignment w:val="baseline"/>
              <w:rPr>
                <w:rFonts w:eastAsia="Times New Roman" w:cstheme="minorHAnsi"/>
                <w:b w:val="0"/>
                <w:sz w:val="24"/>
                <w:szCs w:val="24"/>
                <w:lang w:val="en-GB" w:eastAsia="en-GB"/>
              </w:rPr>
            </w:pPr>
            <w:r w:rsidRPr="0011660D">
              <w:rPr>
                <w:rFonts w:eastAsia="Times New Roman" w:cstheme="minorHAnsi"/>
                <w:lang w:eastAsia="en-GB"/>
              </w:rPr>
              <w:t>Teken</w:t>
            </w:r>
            <w:r w:rsidRPr="0011660D">
              <w:rPr>
                <w:rFonts w:eastAsia="Times New Roman" w:cstheme="minorHAnsi"/>
                <w:lang w:val="en-GB" w:eastAsia="en-GB"/>
              </w:rPr>
              <w:t> </w:t>
            </w:r>
          </w:p>
        </w:tc>
        <w:tc>
          <w:tcPr>
            <w:tcW w:w="3200" w:type="dxa"/>
            <w:hideMark/>
          </w:tcPr>
          <w:p w14:paraId="787EB3FE"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Type</w:t>
            </w:r>
            <w:r w:rsidRPr="0011660D">
              <w:rPr>
                <w:rFonts w:eastAsia="Times New Roman" w:cstheme="minorHAnsi"/>
                <w:color w:val="000000"/>
                <w:lang w:val="en-GB" w:eastAsia="en-GB"/>
              </w:rPr>
              <w:t> </w:t>
            </w:r>
          </w:p>
        </w:tc>
        <w:tc>
          <w:tcPr>
            <w:tcW w:w="4802" w:type="dxa"/>
            <w:hideMark/>
          </w:tcPr>
          <w:p w14:paraId="2FCBFCE1" w14:textId="77777777" w:rsidR="00CC6823" w:rsidRPr="0011660D" w:rsidRDefault="00CC6823" w:rsidP="0011660D">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Betekenis</w:t>
            </w:r>
            <w:r w:rsidRPr="0011660D">
              <w:rPr>
                <w:rFonts w:eastAsia="Times New Roman" w:cstheme="minorHAnsi"/>
                <w:color w:val="000000"/>
                <w:lang w:val="en-GB" w:eastAsia="en-GB"/>
              </w:rPr>
              <w:t> </w:t>
            </w:r>
          </w:p>
        </w:tc>
      </w:tr>
      <w:tr w:rsidR="00CC6823" w:rsidRPr="0011660D" w14:paraId="07A8812B" w14:textId="77777777" w:rsidTr="007E7C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hideMark/>
          </w:tcPr>
          <w:p w14:paraId="04C9367B"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F</w:t>
            </w:r>
            <w:r w:rsidRPr="000D3177">
              <w:rPr>
                <w:rFonts w:eastAsia="Times New Roman" w:cstheme="minorHAnsi"/>
                <w:color w:val="auto"/>
                <w:lang w:val="en-GB" w:eastAsia="en-GB"/>
              </w:rPr>
              <w:t> </w:t>
            </w:r>
          </w:p>
        </w:tc>
        <w:tc>
          <w:tcPr>
            <w:tcW w:w="3200" w:type="dxa"/>
            <w:hideMark/>
          </w:tcPr>
          <w:p w14:paraId="363BC900"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802" w:type="dxa"/>
            <w:hideMark/>
          </w:tcPr>
          <w:p w14:paraId="2E9AE74F" w14:textId="77777777" w:rsidR="00CC6823" w:rsidRPr="000D3177" w:rsidRDefault="00CC6823"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Functionele requirements</w:t>
            </w:r>
            <w:r w:rsidRPr="000D3177">
              <w:rPr>
                <w:rFonts w:eastAsia="Times New Roman" w:cstheme="minorHAnsi"/>
                <w:color w:val="auto"/>
                <w:lang w:val="en-GB" w:eastAsia="en-GB"/>
              </w:rPr>
              <w:t> </w:t>
            </w:r>
          </w:p>
        </w:tc>
      </w:tr>
      <w:tr w:rsidR="00CC6823" w:rsidRPr="0011660D" w14:paraId="40A7AE7A" w14:textId="77777777" w:rsidTr="007E7C27">
        <w:tc>
          <w:tcPr>
            <w:cnfStyle w:val="001000000000" w:firstRow="0" w:lastRow="0" w:firstColumn="1" w:lastColumn="0" w:oddVBand="0" w:evenVBand="0" w:oddHBand="0" w:evenHBand="0" w:firstRowFirstColumn="0" w:firstRowLastColumn="0" w:lastRowFirstColumn="0" w:lastRowLastColumn="0"/>
            <w:tcW w:w="983" w:type="dxa"/>
            <w:hideMark/>
          </w:tcPr>
          <w:p w14:paraId="666FFC53" w14:textId="77777777" w:rsidR="00CC6823" w:rsidRPr="000D3177" w:rsidRDefault="00CC6823" w:rsidP="0011660D">
            <w:pPr>
              <w:jc w:val="both"/>
              <w:textAlignment w:val="baseline"/>
              <w:rPr>
                <w:rFonts w:eastAsia="Times New Roman" w:cstheme="minorHAnsi"/>
                <w:b w:val="0"/>
                <w:color w:val="auto"/>
                <w:sz w:val="24"/>
                <w:szCs w:val="24"/>
                <w:lang w:val="en-GB" w:eastAsia="en-GB"/>
              </w:rPr>
            </w:pPr>
            <w:r w:rsidRPr="000D3177">
              <w:rPr>
                <w:rFonts w:eastAsia="Times New Roman" w:cstheme="minorHAnsi"/>
                <w:color w:val="auto"/>
                <w:lang w:eastAsia="en-GB"/>
              </w:rPr>
              <w:t>NF</w:t>
            </w:r>
            <w:r w:rsidRPr="000D3177">
              <w:rPr>
                <w:rFonts w:eastAsia="Times New Roman" w:cstheme="minorHAnsi"/>
                <w:color w:val="auto"/>
                <w:lang w:val="en-GB" w:eastAsia="en-GB"/>
              </w:rPr>
              <w:t> </w:t>
            </w:r>
          </w:p>
        </w:tc>
        <w:tc>
          <w:tcPr>
            <w:tcW w:w="3200" w:type="dxa"/>
            <w:hideMark/>
          </w:tcPr>
          <w:p w14:paraId="712FF4B6"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Requirementsoort</w:t>
            </w:r>
            <w:r w:rsidRPr="000D3177">
              <w:rPr>
                <w:rFonts w:eastAsia="Times New Roman" w:cstheme="minorHAnsi"/>
                <w:color w:val="auto"/>
                <w:lang w:val="en-GB" w:eastAsia="en-GB"/>
              </w:rPr>
              <w:t> </w:t>
            </w:r>
          </w:p>
        </w:tc>
        <w:tc>
          <w:tcPr>
            <w:tcW w:w="4802" w:type="dxa"/>
            <w:hideMark/>
          </w:tcPr>
          <w:p w14:paraId="57CBCDEC" w14:textId="77777777" w:rsidR="00CC6823" w:rsidRPr="000D3177" w:rsidRDefault="00CC6823" w:rsidP="0011660D">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sz w:val="24"/>
                <w:szCs w:val="24"/>
                <w:lang w:val="en-GB" w:eastAsia="en-GB"/>
              </w:rPr>
            </w:pPr>
            <w:r w:rsidRPr="000D3177">
              <w:rPr>
                <w:rFonts w:eastAsia="Times New Roman" w:cstheme="minorHAnsi"/>
                <w:color w:val="auto"/>
                <w:lang w:eastAsia="en-GB"/>
              </w:rPr>
              <w:t>Niet-functionele requirements</w:t>
            </w:r>
            <w:r w:rsidRPr="000D3177">
              <w:rPr>
                <w:rFonts w:eastAsia="Times New Roman" w:cstheme="minorHAnsi"/>
                <w:color w:val="auto"/>
                <w:lang w:val="en-GB" w:eastAsia="en-GB"/>
              </w:rPr>
              <w:t> </w:t>
            </w:r>
          </w:p>
        </w:tc>
      </w:tr>
      <w:tr w:rsidR="000D3177" w:rsidRPr="0011660D" w14:paraId="3E37F4C0" w14:textId="77777777" w:rsidTr="007E7C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46C5D632" w14:textId="043F0605" w:rsidR="000D3177" w:rsidRPr="000D3177" w:rsidRDefault="000D3177" w:rsidP="0011660D">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MUST</w:t>
            </w:r>
          </w:p>
        </w:tc>
        <w:tc>
          <w:tcPr>
            <w:tcW w:w="3200" w:type="dxa"/>
          </w:tcPr>
          <w:p w14:paraId="2EB71076" w14:textId="2AEF3293" w:rsidR="000D3177" w:rsidRPr="000D3177" w:rsidRDefault="000D317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802" w:type="dxa"/>
          </w:tcPr>
          <w:p w14:paraId="3FFF3F9B" w14:textId="729CC38F" w:rsidR="000D3177" w:rsidRPr="000D3177" w:rsidRDefault="000D3177" w:rsidP="0011660D">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Must-Have, Moet gerealiseerd worden</w:t>
            </w:r>
          </w:p>
        </w:tc>
      </w:tr>
      <w:tr w:rsidR="000D3177" w:rsidRPr="000D3177" w14:paraId="0A8581F4" w14:textId="77777777" w:rsidTr="007E7C27">
        <w:tc>
          <w:tcPr>
            <w:cnfStyle w:val="001000000000" w:firstRow="0" w:lastRow="0" w:firstColumn="1" w:lastColumn="0" w:oddVBand="0" w:evenVBand="0" w:oddHBand="0" w:evenHBand="0" w:firstRowFirstColumn="0" w:firstRowLastColumn="0" w:lastRowFirstColumn="0" w:lastRowLastColumn="0"/>
            <w:tcW w:w="983" w:type="dxa"/>
          </w:tcPr>
          <w:p w14:paraId="25D460A7" w14:textId="4FD59016"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SHOULD</w:t>
            </w:r>
          </w:p>
        </w:tc>
        <w:tc>
          <w:tcPr>
            <w:tcW w:w="3200" w:type="dxa"/>
          </w:tcPr>
          <w:p w14:paraId="5F8CAE00" w14:textId="7D0549E6"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802" w:type="dxa"/>
          </w:tcPr>
          <w:p w14:paraId="32FC0CD8" w14:textId="42EA9A55"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Should-Have, Wanneer tijd, ook realiseren</w:t>
            </w:r>
          </w:p>
        </w:tc>
      </w:tr>
      <w:tr w:rsidR="000D3177" w:rsidRPr="000D3177" w14:paraId="1BF28EF4" w14:textId="77777777" w:rsidTr="007E7C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3" w:type="dxa"/>
          </w:tcPr>
          <w:p w14:paraId="3FDA1992" w14:textId="5ED72A7B"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COULD</w:t>
            </w:r>
          </w:p>
        </w:tc>
        <w:tc>
          <w:tcPr>
            <w:tcW w:w="3200" w:type="dxa"/>
          </w:tcPr>
          <w:p w14:paraId="2D13C551" w14:textId="311AE951" w:rsidR="000D3177" w:rsidRPr="000D3177" w:rsidRDefault="000D3177" w:rsidP="000D31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802" w:type="dxa"/>
          </w:tcPr>
          <w:p w14:paraId="6A856EA5" w14:textId="59613778" w:rsidR="000D3177" w:rsidRPr="000D3177" w:rsidRDefault="000D3177" w:rsidP="000D317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Could-Have, Heeft geen haast en kan later</w:t>
            </w:r>
          </w:p>
        </w:tc>
      </w:tr>
      <w:tr w:rsidR="000D3177" w:rsidRPr="0011660D" w14:paraId="61B5BF1E" w14:textId="77777777" w:rsidTr="007E7C27">
        <w:tc>
          <w:tcPr>
            <w:cnfStyle w:val="001000000000" w:firstRow="0" w:lastRow="0" w:firstColumn="1" w:lastColumn="0" w:oddVBand="0" w:evenVBand="0" w:oddHBand="0" w:evenHBand="0" w:firstRowFirstColumn="0" w:firstRowLastColumn="0" w:lastRowFirstColumn="0" w:lastRowLastColumn="0"/>
            <w:tcW w:w="983" w:type="dxa"/>
          </w:tcPr>
          <w:p w14:paraId="6C407A86" w14:textId="7E12D50E" w:rsidR="000D3177" w:rsidRPr="000D3177" w:rsidRDefault="000D3177" w:rsidP="000D3177">
            <w:pPr>
              <w:jc w:val="both"/>
              <w:textAlignment w:val="baseline"/>
              <w:rPr>
                <w:rFonts w:eastAsia="Times New Roman" w:cstheme="minorHAnsi"/>
                <w:bCs w:val="0"/>
                <w:color w:val="auto"/>
                <w:lang w:eastAsia="en-GB"/>
              </w:rPr>
            </w:pPr>
            <w:r w:rsidRPr="000D3177">
              <w:rPr>
                <w:rFonts w:eastAsia="Times New Roman" w:cstheme="minorHAnsi"/>
                <w:bCs w:val="0"/>
                <w:color w:val="auto"/>
                <w:lang w:eastAsia="en-GB"/>
              </w:rPr>
              <w:t>WONT</w:t>
            </w:r>
          </w:p>
        </w:tc>
        <w:tc>
          <w:tcPr>
            <w:tcW w:w="3200" w:type="dxa"/>
          </w:tcPr>
          <w:p w14:paraId="00A955CD" w14:textId="19851B29"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Prioritering</w:t>
            </w:r>
          </w:p>
        </w:tc>
        <w:tc>
          <w:tcPr>
            <w:tcW w:w="4802" w:type="dxa"/>
          </w:tcPr>
          <w:p w14:paraId="7B4D5B55" w14:textId="62F871E9" w:rsidR="000D3177" w:rsidRPr="000D3177" w:rsidRDefault="000D3177" w:rsidP="000D317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auto"/>
                <w:lang w:eastAsia="en-GB"/>
              </w:rPr>
            </w:pPr>
            <w:r w:rsidRPr="000D3177">
              <w:rPr>
                <w:rFonts w:eastAsia="Times New Roman" w:cstheme="minorHAnsi"/>
                <w:color w:val="auto"/>
                <w:lang w:eastAsia="en-GB"/>
              </w:rPr>
              <w:t>Won’t-Have, Is niet nodig</w:t>
            </w:r>
          </w:p>
        </w:tc>
      </w:tr>
    </w:tbl>
    <w:p w14:paraId="5B0A8895" w14:textId="37C82B4A" w:rsidR="00F76495" w:rsidRPr="007E7C27" w:rsidRDefault="00CC6823" w:rsidP="007E7C27">
      <w:pPr>
        <w:spacing w:after="0" w:line="240" w:lineRule="auto"/>
        <w:jc w:val="both"/>
        <w:textAlignment w:val="baseline"/>
        <w:rPr>
          <w:rFonts w:eastAsia="Times New Roman" w:cstheme="minorHAnsi"/>
          <w:sz w:val="18"/>
          <w:szCs w:val="18"/>
          <w:lang w:eastAsia="en-GB"/>
        </w:rPr>
      </w:pPr>
      <w:r w:rsidRPr="0011660D">
        <w:rPr>
          <w:rFonts w:eastAsia="Times New Roman" w:cstheme="minorHAnsi"/>
          <w:lang w:eastAsia="en-GB"/>
        </w:rPr>
        <w:t> </w:t>
      </w:r>
      <w:r w:rsidRPr="000D3177">
        <w:rPr>
          <w:rFonts w:eastAsia="Times New Roman" w:cstheme="minorHAnsi"/>
          <w:lang w:eastAsia="en-GB"/>
        </w:rPr>
        <w:t> </w:t>
      </w:r>
      <w:bookmarkStart w:id="7" w:name="_Toc114227639"/>
    </w:p>
    <w:p w14:paraId="78EFD85F" w14:textId="14F0200E" w:rsidR="00CC6823" w:rsidRPr="0011660D" w:rsidRDefault="00CC6823" w:rsidP="0011660D">
      <w:pPr>
        <w:pStyle w:val="Kop2"/>
        <w:jc w:val="both"/>
        <w:rPr>
          <w:rFonts w:asciiTheme="minorHAnsi" w:eastAsia="Times New Roman" w:hAnsiTheme="minorHAnsi" w:cstheme="minorHAnsi"/>
          <w:sz w:val="18"/>
          <w:szCs w:val="18"/>
          <w:lang w:val="en-GB" w:eastAsia="en-GB"/>
        </w:rPr>
      </w:pPr>
      <w:bookmarkStart w:id="8" w:name="_Toc123812995"/>
      <w:r w:rsidRPr="0011660D">
        <w:rPr>
          <w:rFonts w:asciiTheme="minorHAnsi" w:eastAsia="Times New Roman" w:hAnsiTheme="minorHAnsi" w:cstheme="minorHAnsi"/>
          <w:lang w:eastAsia="en-GB"/>
        </w:rPr>
        <w:t>Functionele system-requirements</w:t>
      </w:r>
      <w:bookmarkEnd w:id="7"/>
      <w:bookmarkEnd w:id="8"/>
      <w:r w:rsidRPr="0011660D">
        <w:rPr>
          <w:rFonts w:asciiTheme="minorHAnsi" w:eastAsia="Times New Roman" w:hAnsiTheme="minorHAnsi" w:cstheme="minorHAnsi"/>
          <w:lang w:val="en-GB" w:eastAsia="en-GB"/>
        </w:rPr>
        <w:t> </w:t>
      </w:r>
    </w:p>
    <w:tbl>
      <w:tblPr>
        <w:tblStyle w:val="Rastertabel4-Accent6"/>
        <w:tblW w:w="7545" w:type="dxa"/>
        <w:tblLook w:val="04A0" w:firstRow="1" w:lastRow="0" w:firstColumn="1" w:lastColumn="0" w:noHBand="0" w:noVBand="1"/>
      </w:tblPr>
      <w:tblGrid>
        <w:gridCol w:w="945"/>
        <w:gridCol w:w="5130"/>
        <w:gridCol w:w="1470"/>
      </w:tblGrid>
      <w:tr w:rsidR="007F6B12" w:rsidRPr="0011660D" w14:paraId="0FB04761" w14:textId="77777777" w:rsidTr="00A235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hideMark/>
          </w:tcPr>
          <w:p w14:paraId="7DCB07B2" w14:textId="77777777" w:rsidR="007F6B12" w:rsidRPr="0011660D" w:rsidRDefault="007F6B12" w:rsidP="00A2353E">
            <w:pPr>
              <w:jc w:val="both"/>
              <w:textAlignment w:val="baseline"/>
              <w:rPr>
                <w:rFonts w:eastAsia="Times New Roman" w:cstheme="minorHAnsi"/>
                <w:b w:val="0"/>
                <w:sz w:val="24"/>
                <w:szCs w:val="24"/>
                <w:lang w:val="en-GB" w:eastAsia="en-GB"/>
              </w:rPr>
            </w:pPr>
            <w:bookmarkStart w:id="9" w:name="_Hlk123034252"/>
            <w:r w:rsidRPr="0011660D">
              <w:rPr>
                <w:rFonts w:eastAsia="Times New Roman" w:cstheme="minorHAnsi"/>
                <w:b w:val="0"/>
                <w:lang w:eastAsia="en-GB"/>
              </w:rPr>
              <w:t>ID_nr.</w:t>
            </w:r>
            <w:r w:rsidRPr="0011660D">
              <w:rPr>
                <w:rFonts w:eastAsia="Times New Roman" w:cstheme="minorHAnsi"/>
                <w:b w:val="0"/>
                <w:lang w:val="en-GB" w:eastAsia="en-GB"/>
              </w:rPr>
              <w:t> </w:t>
            </w:r>
          </w:p>
        </w:tc>
        <w:tc>
          <w:tcPr>
            <w:tcW w:w="5130" w:type="dxa"/>
            <w:hideMark/>
          </w:tcPr>
          <w:p w14:paraId="70F33DDC" w14:textId="77777777" w:rsidR="007F6B12" w:rsidRPr="0011660D" w:rsidRDefault="007F6B12" w:rsidP="00A2353E">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Requirements</w:t>
            </w:r>
            <w:r w:rsidRPr="0011660D">
              <w:rPr>
                <w:rFonts w:eastAsia="Times New Roman" w:cstheme="minorHAnsi"/>
                <w:b w:val="0"/>
                <w:color w:val="000000"/>
                <w:lang w:val="en-GB" w:eastAsia="en-GB"/>
              </w:rPr>
              <w:t> </w:t>
            </w:r>
          </w:p>
        </w:tc>
        <w:tc>
          <w:tcPr>
            <w:tcW w:w="1470" w:type="dxa"/>
            <w:hideMark/>
          </w:tcPr>
          <w:p w14:paraId="3E99070D" w14:textId="77777777" w:rsidR="007F6B12" w:rsidRPr="0011660D" w:rsidRDefault="007F6B12" w:rsidP="00A2353E">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Prioritering</w:t>
            </w:r>
            <w:r w:rsidRPr="0011660D">
              <w:rPr>
                <w:rFonts w:eastAsia="Times New Roman" w:cstheme="minorHAnsi"/>
                <w:b w:val="0"/>
                <w:color w:val="000000"/>
                <w:lang w:val="en-GB" w:eastAsia="en-GB"/>
              </w:rPr>
              <w:t> </w:t>
            </w:r>
          </w:p>
        </w:tc>
      </w:tr>
      <w:tr w:rsidR="007F6B12" w:rsidRPr="0011660D" w14:paraId="04D3E382"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78AF1CEA" w14:textId="77777777" w:rsidR="007F6B12" w:rsidRPr="008274CE" w:rsidRDefault="007F6B12" w:rsidP="00A2353E">
            <w:pPr>
              <w:jc w:val="both"/>
              <w:textAlignment w:val="baseline"/>
              <w:rPr>
                <w:rFonts w:eastAsia="Times New Roman" w:cstheme="minorHAnsi"/>
                <w:bCs w:val="0"/>
                <w:lang w:eastAsia="en-GB"/>
              </w:rPr>
            </w:pPr>
            <w:r>
              <w:rPr>
                <w:rFonts w:eastAsia="Times New Roman" w:cstheme="minorHAnsi"/>
                <w:lang w:eastAsia="en-GB"/>
              </w:rPr>
              <w:t>F.1</w:t>
            </w:r>
            <w:r w:rsidRPr="008274CE">
              <w:rPr>
                <w:rFonts w:eastAsia="Times New Roman" w:cstheme="minorHAnsi"/>
                <w:lang w:eastAsia="en-GB"/>
              </w:rPr>
              <w:t>.1</w:t>
            </w:r>
          </w:p>
        </w:tc>
        <w:tc>
          <w:tcPr>
            <w:tcW w:w="5130" w:type="dxa"/>
          </w:tcPr>
          <w:p w14:paraId="70F5448D" w14:textId="77777777" w:rsidR="007F6B12" w:rsidRPr="0011660D"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Je moet kunnen inloggen op het systeem met een eerder “zelf” aangemaakte account.</w:t>
            </w:r>
          </w:p>
        </w:tc>
        <w:tc>
          <w:tcPr>
            <w:tcW w:w="1470" w:type="dxa"/>
          </w:tcPr>
          <w:p w14:paraId="0C53C5B2" w14:textId="77777777" w:rsidR="007F6B12" w:rsidRPr="008274CE"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sidRPr="008274CE">
              <w:rPr>
                <w:rFonts w:eastAsia="Times New Roman" w:cstheme="minorHAnsi"/>
                <w:b/>
                <w:bCs/>
                <w:color w:val="000000"/>
                <w:lang w:eastAsia="en-GB"/>
              </w:rPr>
              <w:t>MUST</w:t>
            </w:r>
          </w:p>
        </w:tc>
      </w:tr>
      <w:tr w:rsidR="007F6B12" w:rsidRPr="0011660D" w14:paraId="37888BEF"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4FCB9B49" w14:textId="77777777" w:rsidR="007F6B12" w:rsidRPr="008274CE" w:rsidRDefault="007F6B12" w:rsidP="00A2353E">
            <w:pPr>
              <w:jc w:val="both"/>
              <w:textAlignment w:val="baseline"/>
              <w:rPr>
                <w:rFonts w:eastAsia="Times New Roman" w:cstheme="minorHAnsi"/>
                <w:bCs w:val="0"/>
                <w:lang w:eastAsia="en-GB"/>
              </w:rPr>
            </w:pPr>
            <w:r>
              <w:rPr>
                <w:rFonts w:eastAsia="Times New Roman" w:cstheme="minorHAnsi"/>
                <w:lang w:eastAsia="en-GB"/>
              </w:rPr>
              <w:t>F.1.</w:t>
            </w:r>
            <w:r w:rsidRPr="008274CE">
              <w:rPr>
                <w:rFonts w:eastAsia="Times New Roman" w:cstheme="minorHAnsi"/>
                <w:lang w:eastAsia="en-GB"/>
              </w:rPr>
              <w:t>2</w:t>
            </w:r>
          </w:p>
        </w:tc>
        <w:tc>
          <w:tcPr>
            <w:tcW w:w="5130" w:type="dxa"/>
          </w:tcPr>
          <w:p w14:paraId="51112E0A" w14:textId="77777777" w:rsidR="007F6B12" w:rsidRPr="0011660D"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aangemaakte vragen moeten gezien worden.</w:t>
            </w:r>
          </w:p>
        </w:tc>
        <w:tc>
          <w:tcPr>
            <w:tcW w:w="1470" w:type="dxa"/>
          </w:tcPr>
          <w:p w14:paraId="1B200C67" w14:textId="77777777" w:rsidR="007F6B12" w:rsidRPr="008274CE"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2A446CDD"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0C6D125D"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 xml:space="preserve">F.1.3 </w:t>
            </w:r>
          </w:p>
        </w:tc>
        <w:tc>
          <w:tcPr>
            <w:tcW w:w="5130" w:type="dxa"/>
          </w:tcPr>
          <w:p w14:paraId="4F6638A6"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mogelijkheid moet bestaan dat bij een vraag, een foto toegevoegd kan worden in de Applicatie.</w:t>
            </w:r>
          </w:p>
        </w:tc>
        <w:tc>
          <w:tcPr>
            <w:tcW w:w="1470" w:type="dxa"/>
          </w:tcPr>
          <w:p w14:paraId="1F98215B"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SHOULD</w:t>
            </w:r>
          </w:p>
        </w:tc>
      </w:tr>
      <w:tr w:rsidR="007F6B12" w:rsidRPr="0011660D" w14:paraId="6DB4FB43"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1E1114BB"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4</w:t>
            </w:r>
          </w:p>
        </w:tc>
        <w:tc>
          <w:tcPr>
            <w:tcW w:w="5130" w:type="dxa"/>
          </w:tcPr>
          <w:p w14:paraId="1055177D"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ingegeven data door de gebruiker, moet opgeslagen worden in een database.</w:t>
            </w:r>
          </w:p>
        </w:tc>
        <w:tc>
          <w:tcPr>
            <w:tcW w:w="1470" w:type="dxa"/>
          </w:tcPr>
          <w:p w14:paraId="2B72C9D0"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75C74D3F"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53183D36"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5</w:t>
            </w:r>
          </w:p>
        </w:tc>
        <w:tc>
          <w:tcPr>
            <w:tcW w:w="5130" w:type="dxa"/>
          </w:tcPr>
          <w:p w14:paraId="63F134D4"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Een gebruiker moet de data kunnen ophalen en aanpassen.</w:t>
            </w:r>
          </w:p>
        </w:tc>
        <w:tc>
          <w:tcPr>
            <w:tcW w:w="1470" w:type="dxa"/>
          </w:tcPr>
          <w:p w14:paraId="37849EA7"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0B31C3EA"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79EB6F42"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6</w:t>
            </w:r>
          </w:p>
        </w:tc>
        <w:tc>
          <w:tcPr>
            <w:tcW w:w="5130" w:type="dxa"/>
          </w:tcPr>
          <w:p w14:paraId="58181D1A"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bookmarkStart w:id="10" w:name="_Hlk123811914"/>
            <w:r>
              <w:rPr>
                <w:rFonts w:eastAsia="Times New Roman" w:cstheme="minorHAnsi"/>
                <w:color w:val="000000"/>
                <w:lang w:eastAsia="en-GB"/>
              </w:rPr>
              <w:t>Een gebruiker moet vragen kunnen aanmaken.</w:t>
            </w:r>
            <w:bookmarkEnd w:id="10"/>
          </w:p>
        </w:tc>
        <w:tc>
          <w:tcPr>
            <w:tcW w:w="1470" w:type="dxa"/>
          </w:tcPr>
          <w:p w14:paraId="30215E77"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3E1CD8E5"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0F35A2D4"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7</w:t>
            </w:r>
          </w:p>
        </w:tc>
        <w:tc>
          <w:tcPr>
            <w:tcW w:w="5130" w:type="dxa"/>
          </w:tcPr>
          <w:p w14:paraId="17B4690C"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Een gebruiker moet een lijst met alle aangemaakte vragen kunnen ophalen.</w:t>
            </w:r>
          </w:p>
        </w:tc>
        <w:tc>
          <w:tcPr>
            <w:tcW w:w="1470" w:type="dxa"/>
          </w:tcPr>
          <w:p w14:paraId="7F2EB684"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00EFC531"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73B9953E"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8</w:t>
            </w:r>
          </w:p>
        </w:tc>
        <w:tc>
          <w:tcPr>
            <w:tcW w:w="5130" w:type="dxa"/>
          </w:tcPr>
          <w:p w14:paraId="319F5360"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zijn of haar wachtwoord moeten kunnen aanpassen wanneer hij/zij deze vergeten is.</w:t>
            </w:r>
          </w:p>
        </w:tc>
        <w:tc>
          <w:tcPr>
            <w:tcW w:w="1470" w:type="dxa"/>
          </w:tcPr>
          <w:p w14:paraId="484E5A6C"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SHOULD</w:t>
            </w:r>
          </w:p>
        </w:tc>
      </w:tr>
      <w:tr w:rsidR="007F6B12" w:rsidRPr="0011660D" w14:paraId="0CBB7D2D"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096CA81E"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9</w:t>
            </w:r>
          </w:p>
        </w:tc>
        <w:tc>
          <w:tcPr>
            <w:tcW w:w="5130" w:type="dxa"/>
          </w:tcPr>
          <w:p w14:paraId="287A4D09"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een cocktail kunnen zoeken</w:t>
            </w:r>
          </w:p>
        </w:tc>
        <w:tc>
          <w:tcPr>
            <w:tcW w:w="1470" w:type="dxa"/>
          </w:tcPr>
          <w:p w14:paraId="76EA11D8"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2536E853"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0FBDE039" w14:textId="77777777" w:rsidR="007F6B12" w:rsidRDefault="007F6B12" w:rsidP="00A2353E">
            <w:pPr>
              <w:jc w:val="both"/>
              <w:textAlignment w:val="baseline"/>
              <w:rPr>
                <w:rFonts w:eastAsia="Times New Roman" w:cstheme="minorHAnsi"/>
                <w:lang w:eastAsia="en-GB"/>
              </w:rPr>
            </w:pPr>
            <w:r>
              <w:rPr>
                <w:rFonts w:eastAsia="Times New Roman" w:cstheme="minorHAnsi"/>
                <w:lang w:eastAsia="en-GB"/>
              </w:rPr>
              <w:t>F.1.10</w:t>
            </w:r>
          </w:p>
        </w:tc>
        <w:tc>
          <w:tcPr>
            <w:tcW w:w="5130" w:type="dxa"/>
          </w:tcPr>
          <w:p w14:paraId="024F9904"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bookmarkStart w:id="11" w:name="_Hlk123812235"/>
            <w:r>
              <w:rPr>
                <w:rFonts w:eastAsia="Times New Roman" w:cstheme="minorHAnsi"/>
                <w:color w:val="000000"/>
                <w:lang w:eastAsia="en-GB"/>
              </w:rPr>
              <w:t>De gebruiker moet cocktail informatie kunnen inzien</w:t>
            </w:r>
            <w:bookmarkEnd w:id="11"/>
          </w:p>
        </w:tc>
        <w:tc>
          <w:tcPr>
            <w:tcW w:w="1470" w:type="dxa"/>
          </w:tcPr>
          <w:p w14:paraId="42ADEBAB"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00770E6E"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467B8388" w14:textId="77777777" w:rsidR="007F6B12" w:rsidRDefault="007F6B12" w:rsidP="00A2353E">
            <w:pPr>
              <w:jc w:val="both"/>
              <w:textAlignment w:val="baseline"/>
              <w:rPr>
                <w:rFonts w:eastAsia="Times New Roman" w:cstheme="minorHAnsi"/>
                <w:lang w:eastAsia="en-GB"/>
              </w:rPr>
            </w:pPr>
            <w:bookmarkStart w:id="12" w:name="_Hlk123812307"/>
            <w:r>
              <w:rPr>
                <w:rFonts w:eastAsia="Times New Roman" w:cstheme="minorHAnsi"/>
                <w:lang w:eastAsia="en-GB"/>
              </w:rPr>
              <w:t>F.1.11</w:t>
            </w:r>
          </w:p>
        </w:tc>
        <w:tc>
          <w:tcPr>
            <w:tcW w:w="5130" w:type="dxa"/>
          </w:tcPr>
          <w:p w14:paraId="0B71C7E9"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kunnen uitloggen</w:t>
            </w:r>
          </w:p>
        </w:tc>
        <w:tc>
          <w:tcPr>
            <w:tcW w:w="1470" w:type="dxa"/>
          </w:tcPr>
          <w:p w14:paraId="270EDE68"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5C0CB709"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727152D9" w14:textId="77777777" w:rsidR="007F6B12" w:rsidRDefault="007F6B12" w:rsidP="00A2353E">
            <w:pPr>
              <w:jc w:val="both"/>
              <w:textAlignment w:val="baseline"/>
              <w:rPr>
                <w:rFonts w:eastAsia="Times New Roman" w:cstheme="minorHAnsi"/>
                <w:lang w:eastAsia="en-GB"/>
              </w:rPr>
            </w:pPr>
            <w:bookmarkStart w:id="13" w:name="_Hlk123812321"/>
            <w:bookmarkEnd w:id="12"/>
            <w:r>
              <w:rPr>
                <w:rFonts w:eastAsia="Times New Roman" w:cstheme="minorHAnsi"/>
                <w:lang w:eastAsia="en-GB"/>
              </w:rPr>
              <w:t>F.1.12</w:t>
            </w:r>
          </w:p>
        </w:tc>
        <w:tc>
          <w:tcPr>
            <w:tcW w:w="5130" w:type="dxa"/>
          </w:tcPr>
          <w:p w14:paraId="00843437"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kunnen swipen tussen tabbladen in de homepage</w:t>
            </w:r>
          </w:p>
        </w:tc>
        <w:tc>
          <w:tcPr>
            <w:tcW w:w="1470" w:type="dxa"/>
          </w:tcPr>
          <w:p w14:paraId="6AD3D7DA"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2776DA4C"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6ED6CEC6" w14:textId="77777777" w:rsidR="007F6B12" w:rsidRDefault="007F6B12" w:rsidP="00A2353E">
            <w:pPr>
              <w:jc w:val="both"/>
              <w:textAlignment w:val="baseline"/>
              <w:rPr>
                <w:rFonts w:eastAsia="Times New Roman" w:cstheme="minorHAnsi"/>
                <w:lang w:eastAsia="en-GB"/>
              </w:rPr>
            </w:pPr>
            <w:bookmarkStart w:id="14" w:name="_Hlk123812414"/>
            <w:bookmarkEnd w:id="13"/>
            <w:r>
              <w:rPr>
                <w:rFonts w:eastAsia="Times New Roman" w:cstheme="minorHAnsi"/>
                <w:lang w:eastAsia="en-GB"/>
              </w:rPr>
              <w:t>F.1.13</w:t>
            </w:r>
          </w:p>
        </w:tc>
        <w:tc>
          <w:tcPr>
            <w:tcW w:w="5130" w:type="dxa"/>
          </w:tcPr>
          <w:p w14:paraId="41C78175"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Foto kunnen maken met de applicatie</w:t>
            </w:r>
          </w:p>
        </w:tc>
        <w:tc>
          <w:tcPr>
            <w:tcW w:w="1470" w:type="dxa"/>
          </w:tcPr>
          <w:p w14:paraId="1DBE4557"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22C621FE" w14:textId="77777777" w:rsidTr="00A2353E">
        <w:tc>
          <w:tcPr>
            <w:cnfStyle w:val="001000000000" w:firstRow="0" w:lastRow="0" w:firstColumn="1" w:lastColumn="0" w:oddVBand="0" w:evenVBand="0" w:oddHBand="0" w:evenHBand="0" w:firstRowFirstColumn="0" w:firstRowLastColumn="0" w:lastRowFirstColumn="0" w:lastRowLastColumn="0"/>
            <w:tcW w:w="945" w:type="dxa"/>
          </w:tcPr>
          <w:p w14:paraId="15A15839" w14:textId="77777777" w:rsidR="007F6B12" w:rsidRDefault="007F6B12" w:rsidP="00A2353E">
            <w:pPr>
              <w:jc w:val="both"/>
              <w:textAlignment w:val="baseline"/>
              <w:rPr>
                <w:rFonts w:eastAsia="Times New Roman" w:cstheme="minorHAnsi"/>
                <w:lang w:eastAsia="en-GB"/>
              </w:rPr>
            </w:pPr>
            <w:bookmarkStart w:id="15" w:name="_Hlk123812700"/>
            <w:r>
              <w:rPr>
                <w:rFonts w:eastAsia="Times New Roman" w:cstheme="minorHAnsi"/>
                <w:lang w:eastAsia="en-GB"/>
              </w:rPr>
              <w:t>F.1.14</w:t>
            </w:r>
          </w:p>
        </w:tc>
        <w:tc>
          <w:tcPr>
            <w:tcW w:w="5130" w:type="dxa"/>
          </w:tcPr>
          <w:p w14:paraId="69C2488A"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Gebruiker kan spelers toevoegen aan een spel</w:t>
            </w:r>
          </w:p>
        </w:tc>
        <w:tc>
          <w:tcPr>
            <w:tcW w:w="1470" w:type="dxa"/>
          </w:tcPr>
          <w:p w14:paraId="5D65BB0F"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311768AE"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5" w:type="dxa"/>
          </w:tcPr>
          <w:p w14:paraId="2612C433" w14:textId="77777777" w:rsidR="007F6B12" w:rsidRDefault="007F6B12" w:rsidP="00A2353E">
            <w:pPr>
              <w:jc w:val="both"/>
              <w:textAlignment w:val="baseline"/>
              <w:rPr>
                <w:rFonts w:eastAsia="Times New Roman" w:cstheme="minorHAnsi"/>
                <w:lang w:eastAsia="en-GB"/>
              </w:rPr>
            </w:pPr>
            <w:bookmarkStart w:id="16" w:name="_Hlk123812853"/>
            <w:bookmarkEnd w:id="15"/>
            <w:r>
              <w:rPr>
                <w:rFonts w:eastAsia="Times New Roman" w:cstheme="minorHAnsi"/>
                <w:lang w:eastAsia="en-GB"/>
              </w:rPr>
              <w:t>F.1.15</w:t>
            </w:r>
          </w:p>
        </w:tc>
        <w:tc>
          <w:tcPr>
            <w:tcW w:w="5130" w:type="dxa"/>
          </w:tcPr>
          <w:p w14:paraId="38FD9179"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Gebruiker kan een spel starten</w:t>
            </w:r>
          </w:p>
        </w:tc>
        <w:tc>
          <w:tcPr>
            <w:tcW w:w="1470" w:type="dxa"/>
          </w:tcPr>
          <w:p w14:paraId="72C2AA97"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665EF006" w14:textId="77777777" w:rsidTr="00A2353E">
        <w:trPr>
          <w:trHeight w:val="308"/>
        </w:trPr>
        <w:tc>
          <w:tcPr>
            <w:cnfStyle w:val="001000000000" w:firstRow="0" w:lastRow="0" w:firstColumn="1" w:lastColumn="0" w:oddVBand="0" w:evenVBand="0" w:oddHBand="0" w:evenHBand="0" w:firstRowFirstColumn="0" w:firstRowLastColumn="0" w:lastRowFirstColumn="0" w:lastRowLastColumn="0"/>
            <w:tcW w:w="945" w:type="dxa"/>
          </w:tcPr>
          <w:p w14:paraId="6A179E92" w14:textId="77777777" w:rsidR="007F6B12" w:rsidRDefault="007F6B12" w:rsidP="00A2353E">
            <w:pPr>
              <w:jc w:val="both"/>
              <w:textAlignment w:val="baseline"/>
              <w:rPr>
                <w:rFonts w:eastAsia="Times New Roman" w:cstheme="minorHAnsi"/>
                <w:lang w:eastAsia="en-GB"/>
              </w:rPr>
            </w:pPr>
            <w:bookmarkStart w:id="17" w:name="_Hlk123812564"/>
            <w:bookmarkEnd w:id="14"/>
            <w:bookmarkEnd w:id="16"/>
            <w:r>
              <w:rPr>
                <w:rFonts w:eastAsia="Times New Roman" w:cstheme="minorHAnsi"/>
                <w:lang w:eastAsia="en-GB"/>
              </w:rPr>
              <w:t>F.1.16</w:t>
            </w:r>
          </w:p>
        </w:tc>
        <w:tc>
          <w:tcPr>
            <w:tcW w:w="5130" w:type="dxa"/>
          </w:tcPr>
          <w:p w14:paraId="272B2C32"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Tekst (de vragen) kunnen voorlezen als gebruiker dronken zijn</w:t>
            </w:r>
          </w:p>
        </w:tc>
        <w:tc>
          <w:tcPr>
            <w:tcW w:w="1470" w:type="dxa"/>
          </w:tcPr>
          <w:p w14:paraId="3E4B35E2" w14:textId="77777777" w:rsidR="007F6B12"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bl>
    <w:bookmarkEnd w:id="17"/>
    <w:p w14:paraId="632AF69C" w14:textId="77777777" w:rsidR="007F6B12" w:rsidRPr="0011660D" w:rsidRDefault="007F6B12" w:rsidP="007F6B12">
      <w:pPr>
        <w:spacing w:after="0" w:line="240" w:lineRule="auto"/>
        <w:jc w:val="both"/>
        <w:textAlignment w:val="baseline"/>
        <w:rPr>
          <w:rFonts w:eastAsia="Times New Roman" w:cstheme="minorHAnsi"/>
          <w:sz w:val="18"/>
          <w:szCs w:val="18"/>
          <w:lang w:eastAsia="en-GB"/>
        </w:rPr>
      </w:pPr>
      <w:r>
        <w:rPr>
          <w:rFonts w:eastAsia="Times New Roman" w:cstheme="minorHAnsi"/>
          <w:lang w:eastAsia="en-GB"/>
        </w:rPr>
        <w:tab/>
      </w:r>
      <w:r>
        <w:rPr>
          <w:rFonts w:eastAsia="Times New Roman" w:cstheme="minorHAnsi"/>
          <w:lang w:eastAsia="en-GB"/>
        </w:rPr>
        <w:tab/>
      </w:r>
      <w:r>
        <w:rPr>
          <w:rFonts w:eastAsia="Times New Roman" w:cstheme="minorHAnsi"/>
          <w:lang w:eastAsia="en-GB"/>
        </w:rPr>
        <w:tab/>
      </w:r>
      <w:r>
        <w:rPr>
          <w:rFonts w:eastAsia="Times New Roman" w:cstheme="minorHAnsi"/>
          <w:lang w:eastAsia="en-GB"/>
        </w:rPr>
        <w:tab/>
      </w:r>
      <w:r w:rsidRPr="0011660D">
        <w:rPr>
          <w:rFonts w:eastAsia="Times New Roman" w:cstheme="minorHAnsi"/>
          <w:lang w:eastAsia="en-GB"/>
        </w:rPr>
        <w:t>  </w:t>
      </w:r>
    </w:p>
    <w:p w14:paraId="0243B61D" w14:textId="77777777" w:rsidR="007F6B12" w:rsidRPr="0011660D" w:rsidRDefault="007F6B12" w:rsidP="007F6B12">
      <w:pPr>
        <w:pStyle w:val="Kop2"/>
        <w:jc w:val="both"/>
        <w:rPr>
          <w:rFonts w:asciiTheme="minorHAnsi" w:eastAsia="Times New Roman" w:hAnsiTheme="minorHAnsi" w:cstheme="minorHAnsi"/>
          <w:sz w:val="18"/>
          <w:szCs w:val="18"/>
          <w:lang w:val="en-GB" w:eastAsia="en-GB"/>
        </w:rPr>
      </w:pPr>
      <w:bookmarkStart w:id="18" w:name="_Toc122376307"/>
      <w:r w:rsidRPr="0011660D">
        <w:rPr>
          <w:rFonts w:asciiTheme="minorHAnsi" w:eastAsia="Times New Roman" w:hAnsiTheme="minorHAnsi" w:cstheme="minorHAnsi"/>
          <w:lang w:eastAsia="en-GB"/>
        </w:rPr>
        <w:t>Niet-functionele system-requirements</w:t>
      </w:r>
      <w:bookmarkEnd w:id="18"/>
      <w:r w:rsidRPr="0011660D">
        <w:rPr>
          <w:rFonts w:asciiTheme="minorHAnsi" w:eastAsia="Times New Roman" w:hAnsiTheme="minorHAnsi" w:cstheme="minorHAnsi"/>
          <w:lang w:val="en-GB" w:eastAsia="en-GB"/>
        </w:rPr>
        <w:t> </w:t>
      </w:r>
    </w:p>
    <w:tbl>
      <w:tblPr>
        <w:tblStyle w:val="Rastertabel4-Accent6"/>
        <w:tblW w:w="7560" w:type="dxa"/>
        <w:tblLook w:val="04A0" w:firstRow="1" w:lastRow="0" w:firstColumn="1" w:lastColumn="0" w:noHBand="0" w:noVBand="1"/>
      </w:tblPr>
      <w:tblGrid>
        <w:gridCol w:w="990"/>
        <w:gridCol w:w="5100"/>
        <w:gridCol w:w="1470"/>
      </w:tblGrid>
      <w:tr w:rsidR="007F6B12" w:rsidRPr="0011660D" w14:paraId="03622D92" w14:textId="77777777" w:rsidTr="00A235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hideMark/>
          </w:tcPr>
          <w:p w14:paraId="7AAE182D" w14:textId="77777777" w:rsidR="007F6B12" w:rsidRPr="0011660D" w:rsidRDefault="007F6B12" w:rsidP="00A2353E">
            <w:pPr>
              <w:jc w:val="both"/>
              <w:textAlignment w:val="baseline"/>
              <w:rPr>
                <w:rFonts w:eastAsia="Times New Roman" w:cstheme="minorHAnsi"/>
                <w:b w:val="0"/>
                <w:sz w:val="24"/>
                <w:szCs w:val="24"/>
                <w:lang w:val="en-GB" w:eastAsia="en-GB"/>
              </w:rPr>
            </w:pPr>
            <w:r w:rsidRPr="008819F1">
              <w:rPr>
                <w:rFonts w:eastAsia="Times New Roman" w:cstheme="minorHAnsi"/>
                <w:b w:val="0"/>
                <w:lang w:eastAsia="en-GB"/>
              </w:rPr>
              <w:t>ID_nr.</w:t>
            </w:r>
            <w:r w:rsidRPr="008819F1">
              <w:rPr>
                <w:rFonts w:eastAsia="Times New Roman" w:cstheme="minorHAnsi"/>
                <w:b w:val="0"/>
                <w:lang w:val="en-GB" w:eastAsia="en-GB"/>
              </w:rPr>
              <w:t> </w:t>
            </w:r>
          </w:p>
        </w:tc>
        <w:tc>
          <w:tcPr>
            <w:tcW w:w="5100" w:type="dxa"/>
            <w:hideMark/>
          </w:tcPr>
          <w:p w14:paraId="03E2658C" w14:textId="77777777" w:rsidR="007F6B12" w:rsidRPr="0011660D" w:rsidRDefault="007F6B12" w:rsidP="00A2353E">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Requirements</w:t>
            </w:r>
            <w:r w:rsidRPr="0011660D">
              <w:rPr>
                <w:rFonts w:eastAsia="Times New Roman" w:cstheme="minorHAnsi"/>
                <w:b w:val="0"/>
                <w:color w:val="000000"/>
                <w:lang w:val="en-GB" w:eastAsia="en-GB"/>
              </w:rPr>
              <w:t> </w:t>
            </w:r>
          </w:p>
        </w:tc>
        <w:tc>
          <w:tcPr>
            <w:tcW w:w="1470" w:type="dxa"/>
            <w:hideMark/>
          </w:tcPr>
          <w:p w14:paraId="1F5E6555" w14:textId="77777777" w:rsidR="007F6B12" w:rsidRPr="0011660D" w:rsidRDefault="007F6B12" w:rsidP="00A2353E">
            <w:pPr>
              <w:jc w:val="both"/>
              <w:textAlignment w:val="baseline"/>
              <w:cnfStyle w:val="100000000000" w:firstRow="1" w:lastRow="0" w:firstColumn="0" w:lastColumn="0" w:oddVBand="0" w:evenVBand="0" w:oddHBand="0" w:evenHBand="0" w:firstRowFirstColumn="0" w:firstRowLastColumn="0" w:lastRowFirstColumn="0" w:lastRowLastColumn="0"/>
              <w:rPr>
                <w:rFonts w:eastAsia="Times New Roman" w:cstheme="minorHAnsi"/>
                <w:b w:val="0"/>
                <w:sz w:val="24"/>
                <w:szCs w:val="24"/>
                <w:lang w:val="en-GB" w:eastAsia="en-GB"/>
              </w:rPr>
            </w:pPr>
            <w:r w:rsidRPr="0011660D">
              <w:rPr>
                <w:rFonts w:eastAsia="Times New Roman" w:cstheme="minorHAnsi"/>
                <w:color w:val="000000"/>
                <w:lang w:eastAsia="en-GB"/>
              </w:rPr>
              <w:t>Prioritering</w:t>
            </w:r>
            <w:r w:rsidRPr="0011660D">
              <w:rPr>
                <w:rFonts w:eastAsia="Times New Roman" w:cstheme="minorHAnsi"/>
                <w:b w:val="0"/>
                <w:color w:val="000000"/>
                <w:lang w:val="en-GB" w:eastAsia="en-GB"/>
              </w:rPr>
              <w:t> </w:t>
            </w:r>
          </w:p>
        </w:tc>
      </w:tr>
      <w:tr w:rsidR="007F6B12" w:rsidRPr="0011660D" w14:paraId="78264822"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687AFCA6" w14:textId="77777777" w:rsidR="007F6B12" w:rsidRPr="008274CE" w:rsidRDefault="007F6B12" w:rsidP="00A2353E">
            <w:pPr>
              <w:jc w:val="both"/>
              <w:textAlignment w:val="baseline"/>
              <w:rPr>
                <w:rFonts w:eastAsia="Times New Roman" w:cstheme="minorHAnsi"/>
                <w:bCs w:val="0"/>
                <w:lang w:eastAsia="en-GB"/>
              </w:rPr>
            </w:pPr>
            <w:r>
              <w:rPr>
                <w:rFonts w:eastAsia="Times New Roman" w:cstheme="minorHAnsi"/>
                <w:bCs w:val="0"/>
                <w:lang w:eastAsia="en-GB"/>
              </w:rPr>
              <w:t>NF.2.1</w:t>
            </w:r>
          </w:p>
        </w:tc>
        <w:tc>
          <w:tcPr>
            <w:tcW w:w="5100" w:type="dxa"/>
          </w:tcPr>
          <w:p w14:paraId="513B5880" w14:textId="77777777" w:rsidR="007F6B12" w:rsidRPr="0011660D"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Gebruikers moeten zelf eerst een account aanmaken om in te kunnen loggen.</w:t>
            </w:r>
          </w:p>
        </w:tc>
        <w:tc>
          <w:tcPr>
            <w:tcW w:w="1470" w:type="dxa"/>
          </w:tcPr>
          <w:p w14:paraId="6CBF0B6D" w14:textId="77777777" w:rsidR="007F6B12" w:rsidRPr="008274CE"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7091C1F1" w14:textId="77777777" w:rsidTr="00A2353E">
        <w:tc>
          <w:tcPr>
            <w:cnfStyle w:val="001000000000" w:firstRow="0" w:lastRow="0" w:firstColumn="1" w:lastColumn="0" w:oddVBand="0" w:evenVBand="0" w:oddHBand="0" w:evenHBand="0" w:firstRowFirstColumn="0" w:firstRowLastColumn="0" w:lastRowFirstColumn="0" w:lastRowLastColumn="0"/>
            <w:tcW w:w="990" w:type="dxa"/>
          </w:tcPr>
          <w:p w14:paraId="6FAA4426" w14:textId="77777777" w:rsidR="007F6B12" w:rsidRPr="008274CE" w:rsidRDefault="007F6B12" w:rsidP="00A2353E">
            <w:pPr>
              <w:jc w:val="both"/>
              <w:textAlignment w:val="baseline"/>
              <w:rPr>
                <w:rFonts w:eastAsia="Times New Roman" w:cstheme="minorHAnsi"/>
                <w:bCs w:val="0"/>
                <w:lang w:eastAsia="en-GB"/>
              </w:rPr>
            </w:pPr>
            <w:r>
              <w:rPr>
                <w:rFonts w:eastAsia="Times New Roman" w:cstheme="minorHAnsi"/>
                <w:bCs w:val="0"/>
                <w:lang w:eastAsia="en-GB"/>
              </w:rPr>
              <w:t>NF.2.2</w:t>
            </w:r>
          </w:p>
        </w:tc>
        <w:tc>
          <w:tcPr>
            <w:tcW w:w="5100" w:type="dxa"/>
          </w:tcPr>
          <w:p w14:paraId="7205531F" w14:textId="77777777" w:rsidR="007F6B12" w:rsidRPr="0011660D"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Het spel moet vanuit een persoon gespeeld kunnen worden.</w:t>
            </w:r>
          </w:p>
        </w:tc>
        <w:tc>
          <w:tcPr>
            <w:tcW w:w="1470" w:type="dxa"/>
          </w:tcPr>
          <w:p w14:paraId="5152CD10" w14:textId="77777777" w:rsidR="007F6B12" w:rsidRPr="008274CE" w:rsidRDefault="007F6B12" w:rsidP="00A2353E">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r w:rsidR="007F6B12" w:rsidRPr="0011660D" w14:paraId="4B6C6593" w14:textId="77777777" w:rsidTr="00A23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22CA204E" w14:textId="77777777" w:rsidR="007F6B12" w:rsidRDefault="007F6B12" w:rsidP="00A2353E">
            <w:pPr>
              <w:jc w:val="both"/>
              <w:textAlignment w:val="baseline"/>
              <w:rPr>
                <w:rFonts w:eastAsia="Times New Roman" w:cstheme="minorHAnsi"/>
                <w:bCs w:val="0"/>
                <w:lang w:eastAsia="en-GB"/>
              </w:rPr>
            </w:pPr>
            <w:r>
              <w:rPr>
                <w:rFonts w:eastAsia="Times New Roman" w:cstheme="minorHAnsi"/>
                <w:bCs w:val="0"/>
                <w:lang w:eastAsia="en-GB"/>
              </w:rPr>
              <w:t>NF.2.3</w:t>
            </w:r>
          </w:p>
        </w:tc>
        <w:tc>
          <w:tcPr>
            <w:tcW w:w="5100" w:type="dxa"/>
          </w:tcPr>
          <w:p w14:paraId="3F461D96"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eastAsia="en-GB"/>
              </w:rPr>
            </w:pPr>
            <w:r>
              <w:rPr>
                <w:rFonts w:eastAsia="Times New Roman" w:cstheme="minorHAnsi"/>
                <w:color w:val="000000"/>
                <w:lang w:eastAsia="en-GB"/>
              </w:rPr>
              <w:t>De gebruiker moet na het inloggen, overzichtelijk kunnen zien door een menubalk bovenin hoe hij/zij/het, het spel moet starten, vragen invoeren en regels bekijken.</w:t>
            </w:r>
          </w:p>
        </w:tc>
        <w:tc>
          <w:tcPr>
            <w:tcW w:w="1470" w:type="dxa"/>
          </w:tcPr>
          <w:p w14:paraId="7FE9E7BE" w14:textId="77777777" w:rsidR="007F6B12" w:rsidRDefault="007F6B12" w:rsidP="00A2353E">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lang w:eastAsia="en-GB"/>
              </w:rPr>
            </w:pPr>
            <w:r>
              <w:rPr>
                <w:rFonts w:eastAsia="Times New Roman" w:cstheme="minorHAnsi"/>
                <w:b/>
                <w:bCs/>
                <w:color w:val="000000"/>
                <w:lang w:eastAsia="en-GB"/>
              </w:rPr>
              <w:t>MUST</w:t>
            </w:r>
          </w:p>
        </w:tc>
      </w:tr>
    </w:tbl>
    <w:p w14:paraId="33DD8C0D" w14:textId="5348ACC0" w:rsidR="00DD17FE" w:rsidRDefault="00740EFB" w:rsidP="0011660D">
      <w:pPr>
        <w:pStyle w:val="Kop1"/>
        <w:jc w:val="both"/>
        <w:rPr>
          <w:rFonts w:asciiTheme="minorHAnsi" w:eastAsia="Times New Roman" w:hAnsiTheme="minorHAnsi" w:cstheme="minorHAnsi"/>
          <w:lang w:eastAsia="en-GB"/>
        </w:rPr>
      </w:pPr>
      <w:bookmarkStart w:id="19" w:name="_Toc123812997"/>
      <w:bookmarkEnd w:id="9"/>
      <w:r w:rsidRPr="0011660D">
        <w:rPr>
          <w:rFonts w:asciiTheme="minorHAnsi" w:eastAsia="Times New Roman" w:hAnsiTheme="minorHAnsi" w:cstheme="minorHAnsi"/>
          <w:lang w:eastAsia="en-GB"/>
        </w:rPr>
        <w:lastRenderedPageBreak/>
        <w:t>Ontwerp</w:t>
      </w:r>
      <w:bookmarkEnd w:id="19"/>
    </w:p>
    <w:p w14:paraId="06ECD5C3" w14:textId="77777777" w:rsidR="001F74EE" w:rsidRDefault="001F74EE" w:rsidP="001F74EE">
      <w:pPr>
        <w:pStyle w:val="Kop2"/>
        <w:rPr>
          <w:rStyle w:val="Kop2Char"/>
        </w:rPr>
      </w:pPr>
      <w:bookmarkStart w:id="20" w:name="_Toc123812998"/>
      <w:r w:rsidRPr="009B3C23">
        <w:rPr>
          <w:rStyle w:val="Kop2Char"/>
        </w:rPr>
        <w:t>Klassendiagram</w:t>
      </w:r>
      <w:bookmarkEnd w:id="20"/>
    </w:p>
    <w:p w14:paraId="21AF27CE" w14:textId="77777777" w:rsidR="00DB0291" w:rsidRDefault="001F74EE" w:rsidP="001F74EE">
      <w:pPr>
        <w:rPr>
          <w:lang w:eastAsia="en-GB"/>
        </w:rPr>
      </w:pPr>
      <w:r w:rsidRPr="003E7B47">
        <w:rPr>
          <w:noProof/>
        </w:rPr>
        <w:drawing>
          <wp:inline distT="0" distB="0" distL="0" distR="0" wp14:anchorId="67C94000" wp14:editId="2EA9248E">
            <wp:extent cx="5760720" cy="3517900"/>
            <wp:effectExtent l="0" t="0" r="0" b="635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517900"/>
                    </a:xfrm>
                    <a:prstGeom prst="rect">
                      <a:avLst/>
                    </a:prstGeom>
                  </pic:spPr>
                </pic:pic>
              </a:graphicData>
            </a:graphic>
          </wp:inline>
        </w:drawing>
      </w:r>
    </w:p>
    <w:p w14:paraId="5796CE65" w14:textId="77777777" w:rsidR="00DB0291" w:rsidRDefault="00DB0291" w:rsidP="00DB0291">
      <w:pPr>
        <w:rPr>
          <w:lang w:eastAsia="en-GB"/>
        </w:rPr>
      </w:pPr>
      <w:r>
        <w:rPr>
          <w:lang w:eastAsia="en-GB"/>
        </w:rPr>
        <w:t>Bovenstaande klassendiagram geeft de structuur van deze specifieke opdracht weer.</w:t>
      </w:r>
    </w:p>
    <w:p w14:paraId="4F78DA3F" w14:textId="5BE166E7" w:rsidR="00DB0291" w:rsidRDefault="00DB0291" w:rsidP="00DB0291">
      <w:pPr>
        <w:rPr>
          <w:lang w:eastAsia="en-GB"/>
        </w:rPr>
      </w:pPr>
      <w:r w:rsidRPr="00B50176">
        <w:rPr>
          <w:lang w:eastAsia="en-GB"/>
        </w:rPr>
        <w:t xml:space="preserve">- De </w:t>
      </w:r>
      <w:r>
        <w:rPr>
          <w:lang w:eastAsia="en-GB"/>
        </w:rPr>
        <w:t>User</w:t>
      </w:r>
      <w:r w:rsidRPr="00B50176">
        <w:rPr>
          <w:lang w:eastAsia="en-GB"/>
        </w:rPr>
        <w:t xml:space="preserve"> heeft een r</w:t>
      </w:r>
      <w:r>
        <w:rPr>
          <w:lang w:eastAsia="en-GB"/>
        </w:rPr>
        <w:t xml:space="preserve">elatie met </w:t>
      </w:r>
      <w:r>
        <w:rPr>
          <w:lang w:eastAsia="en-GB"/>
        </w:rPr>
        <w:t>Contact en Question en kan hierin alles aanpassen.</w:t>
      </w:r>
    </w:p>
    <w:p w14:paraId="6A598FC1" w14:textId="6161C67E" w:rsidR="00DB0291" w:rsidRDefault="00DB0291" w:rsidP="00DB0291">
      <w:pPr>
        <w:rPr>
          <w:lang w:eastAsia="en-GB"/>
        </w:rPr>
      </w:pPr>
      <w:r w:rsidRPr="00B50176">
        <w:rPr>
          <w:lang w:eastAsia="en-GB"/>
        </w:rPr>
        <w:t xml:space="preserve">- </w:t>
      </w:r>
      <w:r>
        <w:rPr>
          <w:lang w:eastAsia="en-GB"/>
        </w:rPr>
        <w:t>Question</w:t>
      </w:r>
      <w:r w:rsidRPr="00B50176">
        <w:rPr>
          <w:lang w:eastAsia="en-GB"/>
        </w:rPr>
        <w:t xml:space="preserve"> heeft een relatie t</w:t>
      </w:r>
      <w:r>
        <w:rPr>
          <w:lang w:eastAsia="en-GB"/>
        </w:rPr>
        <w:t xml:space="preserve">ot </w:t>
      </w:r>
      <w:proofErr w:type="spellStart"/>
      <w:r>
        <w:rPr>
          <w:lang w:eastAsia="en-GB"/>
        </w:rPr>
        <w:t>Category</w:t>
      </w:r>
      <w:proofErr w:type="spellEnd"/>
      <w:r>
        <w:rPr>
          <w:lang w:eastAsia="en-GB"/>
        </w:rPr>
        <w:t xml:space="preserve"> en Picture</w:t>
      </w:r>
    </w:p>
    <w:p w14:paraId="1E638EBD" w14:textId="75FFFC46" w:rsidR="00DB0291" w:rsidRDefault="00DB0291" w:rsidP="00DB0291">
      <w:pPr>
        <w:rPr>
          <w:lang w:eastAsia="en-GB"/>
        </w:rPr>
      </w:pPr>
      <w:r>
        <w:rPr>
          <w:lang w:eastAsia="en-GB"/>
        </w:rPr>
        <w:tab/>
      </w:r>
      <w:r w:rsidRPr="00DB0291">
        <w:rPr>
          <w:lang w:eastAsia="en-GB"/>
        </w:rPr>
        <w:t xml:space="preserve">- </w:t>
      </w:r>
      <w:r w:rsidRPr="00DB0291">
        <w:rPr>
          <w:lang w:eastAsia="en-GB"/>
        </w:rPr>
        <w:t>Een question kan 0 of meerdere pictures bevat</w:t>
      </w:r>
      <w:r>
        <w:rPr>
          <w:lang w:eastAsia="en-GB"/>
        </w:rPr>
        <w:t>ten</w:t>
      </w:r>
    </w:p>
    <w:p w14:paraId="787E117F" w14:textId="0E24C79D" w:rsidR="00DB0291" w:rsidRPr="00DB0291" w:rsidRDefault="00DB0291" w:rsidP="00DB0291">
      <w:pPr>
        <w:rPr>
          <w:lang w:val="en-US" w:eastAsia="en-GB"/>
        </w:rPr>
      </w:pPr>
      <w:r>
        <w:rPr>
          <w:lang w:eastAsia="en-GB"/>
        </w:rPr>
        <w:tab/>
      </w:r>
      <w:r w:rsidRPr="00DB0291">
        <w:rPr>
          <w:lang w:val="en-US" w:eastAsia="en-GB"/>
        </w:rPr>
        <w:t xml:space="preserve">- </w:t>
      </w:r>
      <w:proofErr w:type="spellStart"/>
      <w:r w:rsidRPr="00DB0291">
        <w:rPr>
          <w:lang w:val="en-US" w:eastAsia="en-GB"/>
        </w:rPr>
        <w:t>Een</w:t>
      </w:r>
      <w:proofErr w:type="spellEnd"/>
      <w:r w:rsidRPr="00DB0291">
        <w:rPr>
          <w:lang w:val="en-US" w:eastAsia="en-GB"/>
        </w:rPr>
        <w:t xml:space="preserve"> question </w:t>
      </w:r>
      <w:proofErr w:type="spellStart"/>
      <w:r w:rsidRPr="00DB0291">
        <w:rPr>
          <w:lang w:val="en-US" w:eastAsia="en-GB"/>
        </w:rPr>
        <w:t>betreft</w:t>
      </w:r>
      <w:proofErr w:type="spellEnd"/>
      <w:r w:rsidRPr="00DB0291">
        <w:rPr>
          <w:lang w:val="en-US" w:eastAsia="en-GB"/>
        </w:rPr>
        <w:t xml:space="preserve"> 1 category</w:t>
      </w:r>
    </w:p>
    <w:p w14:paraId="6C67A846" w14:textId="0EF215FC" w:rsidR="00DB0291" w:rsidRPr="00DB0291" w:rsidRDefault="00DB0291" w:rsidP="00DB0291">
      <w:pPr>
        <w:ind w:left="708"/>
        <w:rPr>
          <w:lang w:eastAsia="en-GB"/>
        </w:rPr>
      </w:pPr>
      <w:r w:rsidRPr="00DB0291">
        <w:rPr>
          <w:lang w:eastAsia="en-GB"/>
        </w:rPr>
        <w:t xml:space="preserve">- </w:t>
      </w:r>
      <w:proofErr w:type="spellStart"/>
      <w:r w:rsidRPr="00DB0291">
        <w:rPr>
          <w:lang w:eastAsia="en-GB"/>
        </w:rPr>
        <w:t>Tenslotten</w:t>
      </w:r>
      <w:proofErr w:type="spellEnd"/>
      <w:r w:rsidRPr="00DB0291">
        <w:rPr>
          <w:lang w:eastAsia="en-GB"/>
        </w:rPr>
        <w:t xml:space="preserve"> hebben </w:t>
      </w:r>
      <w:proofErr w:type="spellStart"/>
      <w:r w:rsidRPr="00DB0291">
        <w:rPr>
          <w:lang w:eastAsia="en-GB"/>
        </w:rPr>
        <w:t>category</w:t>
      </w:r>
      <w:proofErr w:type="spellEnd"/>
      <w:r w:rsidRPr="00DB0291">
        <w:rPr>
          <w:lang w:eastAsia="en-GB"/>
        </w:rPr>
        <w:t xml:space="preserve"> en p</w:t>
      </w:r>
      <w:r>
        <w:rPr>
          <w:lang w:eastAsia="en-GB"/>
        </w:rPr>
        <w:t>icture ook een relatie met elkaar, namelijk een categorie kan ook 0 of meerdere pictures bevatten.</w:t>
      </w:r>
    </w:p>
    <w:p w14:paraId="46D1557C" w14:textId="080E2507" w:rsidR="001F74EE" w:rsidRPr="00DB0291" w:rsidRDefault="001F74EE" w:rsidP="001F74EE">
      <w:r w:rsidRPr="00DB0291">
        <w:rPr>
          <w:lang w:eastAsia="en-GB"/>
        </w:rPr>
        <w:br w:type="page"/>
      </w:r>
    </w:p>
    <w:p w14:paraId="7E214001" w14:textId="7F53D8D0" w:rsidR="008735E9" w:rsidRPr="00DB0291" w:rsidRDefault="00D130F4" w:rsidP="0011660D">
      <w:pPr>
        <w:pStyle w:val="Kop2"/>
        <w:jc w:val="both"/>
        <w:rPr>
          <w:rFonts w:asciiTheme="minorHAnsi" w:eastAsia="Times New Roman" w:hAnsiTheme="minorHAnsi" w:cstheme="minorHAnsi"/>
          <w:lang w:val="en-US" w:eastAsia="en-GB"/>
        </w:rPr>
      </w:pPr>
      <w:bookmarkStart w:id="21" w:name="_Toc123812999"/>
      <w:r w:rsidRPr="00DB0291">
        <w:rPr>
          <w:rFonts w:asciiTheme="minorHAnsi" w:eastAsia="Times New Roman" w:hAnsiTheme="minorHAnsi" w:cstheme="minorHAnsi"/>
          <w:lang w:val="en-US" w:eastAsia="en-GB"/>
        </w:rPr>
        <w:lastRenderedPageBreak/>
        <w:t>Use case</w:t>
      </w:r>
      <w:bookmarkEnd w:id="21"/>
    </w:p>
    <w:p w14:paraId="4EB19082" w14:textId="039774CF" w:rsidR="00C059A3" w:rsidRPr="00C059A3" w:rsidRDefault="00F976F1" w:rsidP="00C059A3">
      <w:pPr>
        <w:rPr>
          <w:lang w:eastAsia="en-GB"/>
        </w:rPr>
      </w:pPr>
      <w:r w:rsidRPr="00F976F1">
        <w:rPr>
          <w:noProof/>
          <w:lang w:eastAsia="en-GB"/>
        </w:rPr>
        <w:drawing>
          <wp:inline distT="0" distB="0" distL="0" distR="0" wp14:anchorId="6468D93A" wp14:editId="3DF35FF6">
            <wp:extent cx="5760720" cy="6132195"/>
            <wp:effectExtent l="0" t="0" r="0" b="190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6132195"/>
                    </a:xfrm>
                    <a:prstGeom prst="rect">
                      <a:avLst/>
                    </a:prstGeom>
                  </pic:spPr>
                </pic:pic>
              </a:graphicData>
            </a:graphic>
          </wp:inline>
        </w:drawing>
      </w:r>
    </w:p>
    <w:p w14:paraId="754F9163" w14:textId="0BEBBDF2" w:rsidR="00F976F1" w:rsidRDefault="00DB0291">
      <w:pPr>
        <w:rPr>
          <w:lang w:eastAsia="en-GB"/>
        </w:rPr>
      </w:pPr>
      <w:r>
        <w:rPr>
          <w:lang w:eastAsia="en-GB"/>
        </w:rPr>
        <w:t>Onderstaande tabellen geven de uitleg op bovenstaande UseCase weer.</w:t>
      </w:r>
    </w:p>
    <w:p w14:paraId="1DCD6221" w14:textId="77777777" w:rsidR="00F976F1" w:rsidRDefault="00F976F1">
      <w:pPr>
        <w:rPr>
          <w:lang w:eastAsia="en-GB"/>
        </w:rPr>
      </w:pPr>
      <w:r>
        <w:rPr>
          <w:lang w:eastAsia="en-GB"/>
        </w:rPr>
        <w:br w:type="page"/>
      </w:r>
    </w:p>
    <w:p w14:paraId="42CDDD81" w14:textId="77777777" w:rsidR="00F976F1" w:rsidRDefault="00F976F1" w:rsidP="00F976F1">
      <w:pPr>
        <w:pStyle w:val="Kop3"/>
        <w:rPr>
          <w:lang w:eastAsia="en-GB"/>
        </w:rPr>
      </w:pPr>
      <w:bookmarkStart w:id="22" w:name="_Toc123813000"/>
      <w:r>
        <w:rPr>
          <w:lang w:eastAsia="en-GB"/>
        </w:rPr>
        <w:lastRenderedPageBreak/>
        <w:t>Use Case beschrijvingen</w:t>
      </w:r>
      <w:bookmarkEnd w:id="22"/>
    </w:p>
    <w:tbl>
      <w:tblPr>
        <w:tblStyle w:val="Lijsttabel3-Accent5"/>
        <w:tblW w:w="0" w:type="auto"/>
        <w:tblLook w:val="04A0" w:firstRow="1" w:lastRow="0" w:firstColumn="1" w:lastColumn="0" w:noHBand="0" w:noVBand="1"/>
      </w:tblPr>
      <w:tblGrid>
        <w:gridCol w:w="4531"/>
        <w:gridCol w:w="4531"/>
      </w:tblGrid>
      <w:tr w:rsidR="00F976F1" w:rsidRPr="006005CA" w14:paraId="6796B569"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6EB7645E" w14:textId="77777777" w:rsidR="00F976F1" w:rsidRPr="006005CA" w:rsidRDefault="00F976F1" w:rsidP="00FA40B3">
            <w:pPr>
              <w:rPr>
                <w:b w:val="0"/>
                <w:bCs w:val="0"/>
                <w:lang w:eastAsia="en-GB"/>
              </w:rPr>
            </w:pPr>
            <w:r w:rsidRPr="006005CA">
              <w:rPr>
                <w:b w:val="0"/>
                <w:bCs w:val="0"/>
                <w:lang w:eastAsia="en-GB"/>
              </w:rPr>
              <w:t>Use Case</w:t>
            </w:r>
          </w:p>
        </w:tc>
        <w:tc>
          <w:tcPr>
            <w:tcW w:w="4531" w:type="dxa"/>
          </w:tcPr>
          <w:p w14:paraId="0C92676F" w14:textId="1ED9C0D0" w:rsidR="00F976F1" w:rsidRPr="006005CA" w:rsidRDefault="00F976F1" w:rsidP="00F976F1">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Pr>
                <w:lang w:eastAsia="en-GB"/>
              </w:rPr>
              <w:t>Login</w:t>
            </w:r>
          </w:p>
        </w:tc>
      </w:tr>
      <w:tr w:rsidR="00F976F1" w14:paraId="326688C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BBA5DCE" w14:textId="77777777" w:rsidR="00F976F1" w:rsidRDefault="00F976F1" w:rsidP="00FA40B3">
            <w:pPr>
              <w:rPr>
                <w:lang w:eastAsia="en-GB"/>
              </w:rPr>
            </w:pPr>
            <w:r>
              <w:rPr>
                <w:lang w:eastAsia="en-GB"/>
              </w:rPr>
              <w:t>Actor</w:t>
            </w:r>
          </w:p>
        </w:tc>
        <w:tc>
          <w:tcPr>
            <w:tcW w:w="4531" w:type="dxa"/>
          </w:tcPr>
          <w:p w14:paraId="57AD6773"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F976F1" w14:paraId="386154C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29A50FA" w14:textId="77777777" w:rsidR="00F976F1" w:rsidRDefault="00F976F1" w:rsidP="00FA40B3">
            <w:pPr>
              <w:rPr>
                <w:lang w:eastAsia="en-GB"/>
              </w:rPr>
            </w:pPr>
            <w:r>
              <w:rPr>
                <w:lang w:eastAsia="en-GB"/>
              </w:rPr>
              <w:t>Omschrijving</w:t>
            </w:r>
          </w:p>
        </w:tc>
        <w:tc>
          <w:tcPr>
            <w:tcW w:w="4531" w:type="dxa"/>
          </w:tcPr>
          <w:p w14:paraId="15214504" w14:textId="77777777" w:rsidR="00F976F1" w:rsidRDefault="00F976F1" w:rsidP="00FA40B3">
            <w:pPr>
              <w:tabs>
                <w:tab w:val="left" w:pos="3103"/>
              </w:tabs>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inloggen</w:t>
            </w:r>
          </w:p>
        </w:tc>
      </w:tr>
      <w:tr w:rsidR="00F976F1" w14:paraId="0241C88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8FE94EA" w14:textId="77777777" w:rsidR="00F976F1" w:rsidRDefault="00F976F1" w:rsidP="00FA40B3">
            <w:pPr>
              <w:rPr>
                <w:lang w:eastAsia="en-GB"/>
              </w:rPr>
            </w:pPr>
            <w:r>
              <w:rPr>
                <w:lang w:eastAsia="en-GB"/>
              </w:rPr>
              <w:t>Pre-conditions</w:t>
            </w:r>
          </w:p>
        </w:tc>
        <w:tc>
          <w:tcPr>
            <w:tcW w:w="4531" w:type="dxa"/>
          </w:tcPr>
          <w:p w14:paraId="29A38C15" w14:textId="1BD09C3E"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De beheerder </w:t>
            </w:r>
            <w:r w:rsidR="00810314">
              <w:rPr>
                <w:lang w:eastAsia="en-GB"/>
              </w:rPr>
              <w:t>wil</w:t>
            </w:r>
            <w:r>
              <w:rPr>
                <w:lang w:eastAsia="en-GB"/>
              </w:rPr>
              <w:t xml:space="preserve"> inloggen</w:t>
            </w:r>
          </w:p>
        </w:tc>
      </w:tr>
      <w:tr w:rsidR="00F976F1" w14:paraId="166918A6"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0B61CFC" w14:textId="77777777" w:rsidR="00F976F1" w:rsidRDefault="00F976F1" w:rsidP="00FA40B3">
            <w:pPr>
              <w:rPr>
                <w:lang w:eastAsia="en-GB"/>
              </w:rPr>
            </w:pPr>
            <w:r>
              <w:rPr>
                <w:lang w:eastAsia="en-GB"/>
              </w:rPr>
              <w:t>Post-conditions</w:t>
            </w:r>
          </w:p>
        </w:tc>
        <w:tc>
          <w:tcPr>
            <w:tcW w:w="4531" w:type="dxa"/>
          </w:tcPr>
          <w:p w14:paraId="5582CFC2"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Zichtbaar is dat de betaling succesvol is gedaan door een gebruiker.</w:t>
            </w:r>
          </w:p>
        </w:tc>
      </w:tr>
      <w:tr w:rsidR="00F976F1" w14:paraId="5CED3E22"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8E3639B" w14:textId="77777777" w:rsidR="00F976F1" w:rsidRDefault="00F976F1" w:rsidP="00FA40B3">
            <w:pPr>
              <w:rPr>
                <w:lang w:eastAsia="en-GB"/>
              </w:rPr>
            </w:pPr>
            <w:r>
              <w:rPr>
                <w:lang w:eastAsia="en-GB"/>
              </w:rPr>
              <w:t>Stappen</w:t>
            </w:r>
          </w:p>
        </w:tc>
        <w:tc>
          <w:tcPr>
            <w:tcW w:w="4531" w:type="dxa"/>
          </w:tcPr>
          <w:p w14:paraId="26712034" w14:textId="77777777" w:rsidR="00F976F1" w:rsidRDefault="00F976F1" w:rsidP="00F976F1">
            <w:pPr>
              <w:pStyle w:val="Lijstalinea"/>
              <w:numPr>
                <w:ilvl w:val="0"/>
                <w:numId w:val="7"/>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Geeft aan in te willen loggen</w:t>
            </w:r>
          </w:p>
        </w:tc>
      </w:tr>
      <w:tr w:rsidR="00F976F1" w14:paraId="4C671969"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47596FD" w14:textId="77777777" w:rsidR="00F976F1" w:rsidRDefault="00F976F1" w:rsidP="00FA40B3">
            <w:pPr>
              <w:rPr>
                <w:lang w:eastAsia="en-GB"/>
              </w:rPr>
            </w:pPr>
          </w:p>
        </w:tc>
        <w:tc>
          <w:tcPr>
            <w:tcW w:w="4531" w:type="dxa"/>
          </w:tcPr>
          <w:p w14:paraId="7E2E2C51" w14:textId="77777777" w:rsidR="00F976F1" w:rsidRDefault="00F976F1" w:rsidP="00F976F1">
            <w:pPr>
              <w:pStyle w:val="Lijstalinea"/>
              <w:numPr>
                <w:ilvl w:val="0"/>
                <w:numId w:val="7"/>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Geeft de juiste username in.</w:t>
            </w:r>
          </w:p>
        </w:tc>
      </w:tr>
      <w:tr w:rsidR="00F976F1" w14:paraId="70DBA0EA"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A469FE5" w14:textId="77777777" w:rsidR="00F976F1" w:rsidRDefault="00F976F1" w:rsidP="00FA40B3">
            <w:pPr>
              <w:rPr>
                <w:lang w:eastAsia="en-GB"/>
              </w:rPr>
            </w:pPr>
          </w:p>
        </w:tc>
        <w:tc>
          <w:tcPr>
            <w:tcW w:w="4531" w:type="dxa"/>
          </w:tcPr>
          <w:p w14:paraId="7270EA5B" w14:textId="7D399978" w:rsidR="00F976F1" w:rsidRDefault="00F976F1" w:rsidP="00F976F1">
            <w:pPr>
              <w:pStyle w:val="Lijstalinea"/>
              <w:numPr>
                <w:ilvl w:val="0"/>
                <w:numId w:val="7"/>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Geeft </w:t>
            </w:r>
            <w:r w:rsidR="00810314">
              <w:rPr>
                <w:lang w:eastAsia="en-GB"/>
              </w:rPr>
              <w:t>het juiste wachtwoord</w:t>
            </w:r>
            <w:r>
              <w:rPr>
                <w:lang w:eastAsia="en-GB"/>
              </w:rPr>
              <w:t xml:space="preserve"> in.</w:t>
            </w:r>
          </w:p>
        </w:tc>
      </w:tr>
      <w:tr w:rsidR="00F976F1" w14:paraId="2CCBEBE9"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4B91497" w14:textId="77777777" w:rsidR="00F976F1" w:rsidRDefault="00F976F1" w:rsidP="00FA40B3">
            <w:pPr>
              <w:rPr>
                <w:lang w:eastAsia="en-GB"/>
              </w:rPr>
            </w:pPr>
          </w:p>
        </w:tc>
        <w:tc>
          <w:tcPr>
            <w:tcW w:w="4531" w:type="dxa"/>
          </w:tcPr>
          <w:p w14:paraId="3B57A7C4" w14:textId="77777777" w:rsidR="00F976F1" w:rsidRDefault="00F976F1" w:rsidP="00F976F1">
            <w:pPr>
              <w:pStyle w:val="Lijstalinea"/>
              <w:numPr>
                <w:ilvl w:val="0"/>
                <w:numId w:val="7"/>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evestigd inloggen.</w:t>
            </w:r>
          </w:p>
        </w:tc>
      </w:tr>
      <w:tr w:rsidR="00F976F1" w14:paraId="53AF2D1B"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6261E17" w14:textId="77777777" w:rsidR="00F976F1" w:rsidRDefault="00F976F1" w:rsidP="00FA40B3">
            <w:pPr>
              <w:rPr>
                <w:lang w:eastAsia="en-GB"/>
              </w:rPr>
            </w:pPr>
            <w:r>
              <w:rPr>
                <w:lang w:eastAsia="en-GB"/>
              </w:rPr>
              <w:t>Succesvolle stappenplan</w:t>
            </w:r>
          </w:p>
        </w:tc>
        <w:tc>
          <w:tcPr>
            <w:tcW w:w="4531" w:type="dxa"/>
          </w:tcPr>
          <w:p w14:paraId="1F5D2708"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3,4</w:t>
            </w:r>
          </w:p>
        </w:tc>
      </w:tr>
      <w:tr w:rsidR="00F976F1" w14:paraId="6E3F0D8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2623E6D" w14:textId="77777777" w:rsidR="00F976F1" w:rsidRDefault="00F976F1" w:rsidP="00FA40B3">
            <w:pPr>
              <w:rPr>
                <w:lang w:eastAsia="en-GB"/>
              </w:rPr>
            </w:pPr>
            <w:r>
              <w:rPr>
                <w:lang w:eastAsia="en-GB"/>
              </w:rPr>
              <w:t>Alternatieve stappenplan</w:t>
            </w:r>
          </w:p>
        </w:tc>
        <w:tc>
          <w:tcPr>
            <w:tcW w:w="4531" w:type="dxa"/>
          </w:tcPr>
          <w:p w14:paraId="0E01985E"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3.2.4</w:t>
            </w:r>
          </w:p>
        </w:tc>
      </w:tr>
    </w:tbl>
    <w:p w14:paraId="03F74B3E" w14:textId="77777777" w:rsidR="00F976F1" w:rsidRDefault="00F976F1" w:rsidP="00F976F1">
      <w:pPr>
        <w:rPr>
          <w:b/>
          <w:bCs/>
          <w:lang w:eastAsia="en-GB"/>
        </w:rPr>
      </w:pPr>
    </w:p>
    <w:tbl>
      <w:tblPr>
        <w:tblStyle w:val="Lijsttabel3-Accent5"/>
        <w:tblW w:w="0" w:type="auto"/>
        <w:tblLook w:val="04A0" w:firstRow="1" w:lastRow="0" w:firstColumn="1" w:lastColumn="0" w:noHBand="0" w:noVBand="1"/>
      </w:tblPr>
      <w:tblGrid>
        <w:gridCol w:w="4531"/>
        <w:gridCol w:w="4531"/>
      </w:tblGrid>
      <w:tr w:rsidR="00F976F1" w:rsidRPr="006005CA" w14:paraId="11D5F43F"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410E3069" w14:textId="77777777" w:rsidR="00F976F1" w:rsidRPr="006005CA" w:rsidRDefault="00F976F1" w:rsidP="00FA40B3">
            <w:pPr>
              <w:rPr>
                <w:b w:val="0"/>
                <w:bCs w:val="0"/>
                <w:lang w:eastAsia="en-GB"/>
              </w:rPr>
            </w:pPr>
            <w:r w:rsidRPr="006005CA">
              <w:rPr>
                <w:b w:val="0"/>
                <w:bCs w:val="0"/>
                <w:lang w:eastAsia="en-GB"/>
              </w:rPr>
              <w:t>Use Case</w:t>
            </w:r>
          </w:p>
        </w:tc>
        <w:tc>
          <w:tcPr>
            <w:tcW w:w="4531" w:type="dxa"/>
          </w:tcPr>
          <w:p w14:paraId="58641066" w14:textId="1151DDE5" w:rsidR="00F976F1" w:rsidRPr="000277C9" w:rsidRDefault="00F976F1" w:rsidP="00F976F1">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0277C9">
              <w:rPr>
                <w:lang w:eastAsia="en-GB"/>
              </w:rPr>
              <w:t>LogOut</w:t>
            </w:r>
          </w:p>
        </w:tc>
      </w:tr>
      <w:tr w:rsidR="00F976F1" w14:paraId="7F3A85B8"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807CA89" w14:textId="77777777" w:rsidR="00F976F1" w:rsidRDefault="00F976F1" w:rsidP="00FA40B3">
            <w:pPr>
              <w:rPr>
                <w:lang w:eastAsia="en-GB"/>
              </w:rPr>
            </w:pPr>
            <w:r>
              <w:rPr>
                <w:lang w:eastAsia="en-GB"/>
              </w:rPr>
              <w:t>Actor</w:t>
            </w:r>
          </w:p>
        </w:tc>
        <w:tc>
          <w:tcPr>
            <w:tcW w:w="4531" w:type="dxa"/>
          </w:tcPr>
          <w:p w14:paraId="3DF1C5B5"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F976F1" w14:paraId="13833344"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328E34D" w14:textId="77777777" w:rsidR="00F976F1" w:rsidRDefault="00F976F1" w:rsidP="00FA40B3">
            <w:pPr>
              <w:rPr>
                <w:lang w:eastAsia="en-GB"/>
              </w:rPr>
            </w:pPr>
            <w:r>
              <w:rPr>
                <w:lang w:eastAsia="en-GB"/>
              </w:rPr>
              <w:t>Omschrijving</w:t>
            </w:r>
          </w:p>
        </w:tc>
        <w:tc>
          <w:tcPr>
            <w:tcW w:w="4531" w:type="dxa"/>
          </w:tcPr>
          <w:p w14:paraId="52A4B366" w14:textId="0B365261"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w:t>
            </w:r>
            <w:r w:rsidR="00810314">
              <w:rPr>
                <w:lang w:eastAsia="en-GB"/>
              </w:rPr>
              <w:t>wil</w:t>
            </w:r>
            <w:r>
              <w:rPr>
                <w:lang w:eastAsia="en-GB"/>
              </w:rPr>
              <w:t xml:space="preserve"> uitloggen.</w:t>
            </w:r>
          </w:p>
        </w:tc>
      </w:tr>
      <w:tr w:rsidR="00F976F1" w14:paraId="4EEB1ADA"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B526EB4" w14:textId="77777777" w:rsidR="00F976F1" w:rsidRDefault="00F976F1" w:rsidP="00FA40B3">
            <w:pPr>
              <w:rPr>
                <w:lang w:eastAsia="en-GB"/>
              </w:rPr>
            </w:pPr>
            <w:r>
              <w:rPr>
                <w:lang w:eastAsia="en-GB"/>
              </w:rPr>
              <w:t>Pre-conditions</w:t>
            </w:r>
          </w:p>
        </w:tc>
        <w:tc>
          <w:tcPr>
            <w:tcW w:w="4531" w:type="dxa"/>
          </w:tcPr>
          <w:p w14:paraId="146DAF4F"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is ingelogd</w:t>
            </w:r>
          </w:p>
        </w:tc>
      </w:tr>
      <w:tr w:rsidR="00F976F1" w14:paraId="51693F31"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C71FD08" w14:textId="77777777" w:rsidR="00F976F1" w:rsidRDefault="00F976F1" w:rsidP="00FA40B3">
            <w:pPr>
              <w:rPr>
                <w:lang w:eastAsia="en-GB"/>
              </w:rPr>
            </w:pPr>
            <w:r>
              <w:rPr>
                <w:lang w:eastAsia="en-GB"/>
              </w:rPr>
              <w:t>Post-conditions</w:t>
            </w:r>
          </w:p>
        </w:tc>
        <w:tc>
          <w:tcPr>
            <w:tcW w:w="4531" w:type="dxa"/>
          </w:tcPr>
          <w:p w14:paraId="2C04DB99"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is uitgelogd</w:t>
            </w:r>
          </w:p>
        </w:tc>
      </w:tr>
      <w:tr w:rsidR="00F976F1" w14:paraId="055B2CDB"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DAA26FF" w14:textId="77777777" w:rsidR="00F976F1" w:rsidRDefault="00F976F1" w:rsidP="00FA40B3">
            <w:pPr>
              <w:rPr>
                <w:lang w:eastAsia="en-GB"/>
              </w:rPr>
            </w:pPr>
            <w:r>
              <w:rPr>
                <w:lang w:eastAsia="en-GB"/>
              </w:rPr>
              <w:t>Stappen</w:t>
            </w:r>
          </w:p>
        </w:tc>
        <w:tc>
          <w:tcPr>
            <w:tcW w:w="4531" w:type="dxa"/>
          </w:tcPr>
          <w:p w14:paraId="13A6E991" w14:textId="77777777" w:rsidR="00F976F1" w:rsidRDefault="00F976F1" w:rsidP="00F976F1">
            <w:pPr>
              <w:pStyle w:val="Lijstalinea"/>
              <w:numPr>
                <w:ilvl w:val="0"/>
                <w:numId w:val="8"/>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Klikt op de knop uitloggen</w:t>
            </w:r>
          </w:p>
        </w:tc>
      </w:tr>
      <w:tr w:rsidR="00F976F1" w14:paraId="204F88E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5D4847C" w14:textId="77777777" w:rsidR="00F976F1" w:rsidRDefault="00F976F1" w:rsidP="00FA40B3">
            <w:pPr>
              <w:rPr>
                <w:lang w:eastAsia="en-GB"/>
              </w:rPr>
            </w:pPr>
            <w:r>
              <w:rPr>
                <w:lang w:eastAsia="en-GB"/>
              </w:rPr>
              <w:t>Succesvolle stappenplan</w:t>
            </w:r>
          </w:p>
        </w:tc>
        <w:tc>
          <w:tcPr>
            <w:tcW w:w="4531" w:type="dxa"/>
          </w:tcPr>
          <w:p w14:paraId="14EB41FF"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w:t>
            </w:r>
          </w:p>
        </w:tc>
      </w:tr>
      <w:tr w:rsidR="00F976F1" w14:paraId="21580C0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644321B" w14:textId="77777777" w:rsidR="00F976F1" w:rsidRDefault="00F976F1" w:rsidP="00FA40B3">
            <w:pPr>
              <w:rPr>
                <w:lang w:eastAsia="en-GB"/>
              </w:rPr>
            </w:pPr>
            <w:r>
              <w:rPr>
                <w:lang w:eastAsia="en-GB"/>
              </w:rPr>
              <w:t>Alternatieve stappenplan</w:t>
            </w:r>
          </w:p>
        </w:tc>
        <w:tc>
          <w:tcPr>
            <w:tcW w:w="4531" w:type="dxa"/>
          </w:tcPr>
          <w:p w14:paraId="2142F905"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49D2793B" w14:textId="1AA33F7E" w:rsidR="00F976F1" w:rsidRDefault="00F976F1" w:rsidP="00F976F1">
      <w:pPr>
        <w:rPr>
          <w:lang w:eastAsia="en-GB"/>
        </w:rPr>
      </w:pPr>
    </w:p>
    <w:tbl>
      <w:tblPr>
        <w:tblStyle w:val="Lijsttabel3-Accent5"/>
        <w:tblW w:w="0" w:type="auto"/>
        <w:tblLook w:val="04A0" w:firstRow="1" w:lastRow="0" w:firstColumn="1" w:lastColumn="0" w:noHBand="0" w:noVBand="1"/>
      </w:tblPr>
      <w:tblGrid>
        <w:gridCol w:w="4531"/>
        <w:gridCol w:w="4531"/>
      </w:tblGrid>
      <w:tr w:rsidR="00F976F1" w:rsidRPr="006005CA" w14:paraId="00810654"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191A615E" w14:textId="77777777" w:rsidR="00F976F1" w:rsidRPr="006005CA" w:rsidRDefault="00F976F1" w:rsidP="00FA40B3">
            <w:pPr>
              <w:rPr>
                <w:b w:val="0"/>
                <w:bCs w:val="0"/>
                <w:lang w:eastAsia="en-GB"/>
              </w:rPr>
            </w:pPr>
            <w:r w:rsidRPr="006005CA">
              <w:rPr>
                <w:b w:val="0"/>
                <w:bCs w:val="0"/>
                <w:lang w:eastAsia="en-GB"/>
              </w:rPr>
              <w:t>Use Case</w:t>
            </w:r>
          </w:p>
        </w:tc>
        <w:tc>
          <w:tcPr>
            <w:tcW w:w="4531" w:type="dxa"/>
          </w:tcPr>
          <w:p w14:paraId="24162473" w14:textId="328009F9" w:rsidR="00F976F1" w:rsidRPr="006005CA" w:rsidRDefault="00F976F1" w:rsidP="00F976F1">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Pr>
                <w:lang w:eastAsia="en-GB"/>
              </w:rPr>
              <w:t>Get help</w:t>
            </w:r>
          </w:p>
        </w:tc>
      </w:tr>
      <w:tr w:rsidR="00F976F1" w14:paraId="6508F7B8"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0DC80FB" w14:textId="77777777" w:rsidR="00F976F1" w:rsidRDefault="00F976F1" w:rsidP="00FA40B3">
            <w:pPr>
              <w:rPr>
                <w:lang w:eastAsia="en-GB"/>
              </w:rPr>
            </w:pPr>
            <w:r>
              <w:rPr>
                <w:lang w:eastAsia="en-GB"/>
              </w:rPr>
              <w:t>Actor</w:t>
            </w:r>
          </w:p>
        </w:tc>
        <w:tc>
          <w:tcPr>
            <w:tcW w:w="4531" w:type="dxa"/>
          </w:tcPr>
          <w:p w14:paraId="564D0D6D"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User</w:t>
            </w:r>
          </w:p>
        </w:tc>
      </w:tr>
      <w:tr w:rsidR="00F976F1" w14:paraId="3A112F27"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41447FB" w14:textId="77777777" w:rsidR="00F976F1" w:rsidRDefault="00F976F1" w:rsidP="00FA40B3">
            <w:pPr>
              <w:rPr>
                <w:lang w:eastAsia="en-GB"/>
              </w:rPr>
            </w:pPr>
            <w:r>
              <w:rPr>
                <w:lang w:eastAsia="en-GB"/>
              </w:rPr>
              <w:t>Omschrijving</w:t>
            </w:r>
          </w:p>
        </w:tc>
        <w:tc>
          <w:tcPr>
            <w:tcW w:w="4531" w:type="dxa"/>
          </w:tcPr>
          <w:p w14:paraId="391A1E82"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gebruiker kan event dat aangemaakt zijn geworden door de Administrator zien op de webpage.</w:t>
            </w:r>
          </w:p>
        </w:tc>
      </w:tr>
      <w:tr w:rsidR="00F976F1" w14:paraId="5D45DAB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04AC169" w14:textId="77777777" w:rsidR="00F976F1" w:rsidRDefault="00F976F1" w:rsidP="00FA40B3">
            <w:pPr>
              <w:rPr>
                <w:lang w:eastAsia="en-GB"/>
              </w:rPr>
            </w:pPr>
            <w:r>
              <w:rPr>
                <w:lang w:eastAsia="en-GB"/>
              </w:rPr>
              <w:t>Pre-conditions</w:t>
            </w:r>
          </w:p>
        </w:tc>
        <w:tc>
          <w:tcPr>
            <w:tcW w:w="4531" w:type="dxa"/>
          </w:tcPr>
          <w:p w14:paraId="0EEAB59C" w14:textId="71667AFC" w:rsidR="00F976F1" w:rsidRDefault="0016529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eet niet waar die moet zijn</w:t>
            </w:r>
          </w:p>
        </w:tc>
      </w:tr>
      <w:tr w:rsidR="00F976F1" w14:paraId="21714459"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5BE39AE8" w14:textId="77777777" w:rsidR="00F976F1" w:rsidRDefault="00F976F1" w:rsidP="00FA40B3">
            <w:pPr>
              <w:rPr>
                <w:lang w:eastAsia="en-GB"/>
              </w:rPr>
            </w:pPr>
            <w:r>
              <w:rPr>
                <w:lang w:eastAsia="en-GB"/>
              </w:rPr>
              <w:t>Post-conditions</w:t>
            </w:r>
          </w:p>
        </w:tc>
        <w:tc>
          <w:tcPr>
            <w:tcW w:w="4531" w:type="dxa"/>
          </w:tcPr>
          <w:p w14:paraId="45BA919E" w14:textId="06235042" w:rsidR="00F976F1" w:rsidRDefault="0016529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et na kijken in help page waar die moet zijn</w:t>
            </w:r>
          </w:p>
        </w:tc>
      </w:tr>
      <w:tr w:rsidR="00F976F1" w14:paraId="1D91446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157DE08" w14:textId="77777777" w:rsidR="00F976F1" w:rsidRDefault="00F976F1" w:rsidP="00FA40B3">
            <w:pPr>
              <w:rPr>
                <w:lang w:eastAsia="en-GB"/>
              </w:rPr>
            </w:pPr>
            <w:r>
              <w:rPr>
                <w:lang w:eastAsia="en-GB"/>
              </w:rPr>
              <w:t>Stappen</w:t>
            </w:r>
          </w:p>
        </w:tc>
        <w:tc>
          <w:tcPr>
            <w:tcW w:w="4531" w:type="dxa"/>
          </w:tcPr>
          <w:p w14:paraId="72ED8842" w14:textId="7835D8D3" w:rsidR="00F976F1" w:rsidRDefault="00165291" w:rsidP="00F976F1">
            <w:pPr>
              <w:pStyle w:val="Lijstalinea"/>
              <w:numPr>
                <w:ilvl w:val="0"/>
                <w:numId w:val="5"/>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Gebruiker klikt op page help boven in</w:t>
            </w:r>
          </w:p>
        </w:tc>
      </w:tr>
      <w:tr w:rsidR="00F976F1" w14:paraId="76B77D4C"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8F95FE8" w14:textId="77777777" w:rsidR="00F976F1" w:rsidRDefault="00F976F1" w:rsidP="00FA40B3">
            <w:pPr>
              <w:rPr>
                <w:lang w:eastAsia="en-GB"/>
              </w:rPr>
            </w:pPr>
          </w:p>
        </w:tc>
        <w:tc>
          <w:tcPr>
            <w:tcW w:w="4531" w:type="dxa"/>
          </w:tcPr>
          <w:p w14:paraId="41E12E3C" w14:textId="627930AF" w:rsidR="00F976F1" w:rsidRDefault="000909D9" w:rsidP="00F976F1">
            <w:pPr>
              <w:pStyle w:val="Lijstalinea"/>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Zoekt op deze pagina het gene wat hij nodig heeft</w:t>
            </w:r>
          </w:p>
        </w:tc>
      </w:tr>
      <w:tr w:rsidR="00F976F1" w14:paraId="240A5B45"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1ECAB59" w14:textId="77777777" w:rsidR="00F976F1" w:rsidRDefault="00F976F1" w:rsidP="00FA40B3">
            <w:pPr>
              <w:rPr>
                <w:lang w:eastAsia="en-GB"/>
              </w:rPr>
            </w:pPr>
            <w:r>
              <w:rPr>
                <w:lang w:eastAsia="en-GB"/>
              </w:rPr>
              <w:t>Succesvolle stappenplan</w:t>
            </w:r>
          </w:p>
        </w:tc>
        <w:tc>
          <w:tcPr>
            <w:tcW w:w="4531" w:type="dxa"/>
          </w:tcPr>
          <w:p w14:paraId="6F762F88" w14:textId="111F6CEA"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w:t>
            </w:r>
          </w:p>
        </w:tc>
      </w:tr>
      <w:tr w:rsidR="00F976F1" w14:paraId="6EC36ADB"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C5C212F" w14:textId="77777777" w:rsidR="00F976F1" w:rsidRDefault="00F976F1" w:rsidP="00FA40B3">
            <w:pPr>
              <w:rPr>
                <w:lang w:eastAsia="en-GB"/>
              </w:rPr>
            </w:pPr>
            <w:r>
              <w:rPr>
                <w:lang w:eastAsia="en-GB"/>
              </w:rPr>
              <w:t>Alternatieve stappenplan</w:t>
            </w:r>
          </w:p>
        </w:tc>
        <w:tc>
          <w:tcPr>
            <w:tcW w:w="4531" w:type="dxa"/>
          </w:tcPr>
          <w:p w14:paraId="3571EDFA"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t>
            </w:r>
          </w:p>
        </w:tc>
      </w:tr>
    </w:tbl>
    <w:p w14:paraId="59E747FF" w14:textId="77777777" w:rsidR="00F976F1" w:rsidRDefault="00F976F1" w:rsidP="00F976F1">
      <w:pPr>
        <w:rPr>
          <w:lang w:eastAsia="en-GB"/>
        </w:rPr>
      </w:pPr>
    </w:p>
    <w:tbl>
      <w:tblPr>
        <w:tblStyle w:val="Lijsttabel3-Accent5"/>
        <w:tblW w:w="0" w:type="auto"/>
        <w:tblLook w:val="04A0" w:firstRow="1" w:lastRow="0" w:firstColumn="1" w:lastColumn="0" w:noHBand="0" w:noVBand="1"/>
      </w:tblPr>
      <w:tblGrid>
        <w:gridCol w:w="4531"/>
        <w:gridCol w:w="4531"/>
      </w:tblGrid>
      <w:tr w:rsidR="00F976F1" w:rsidRPr="006005CA" w14:paraId="559ADA5B"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18C1E5F8" w14:textId="77777777" w:rsidR="00F976F1" w:rsidRPr="006005CA" w:rsidRDefault="00F976F1" w:rsidP="00FA40B3">
            <w:pPr>
              <w:rPr>
                <w:b w:val="0"/>
                <w:bCs w:val="0"/>
                <w:lang w:eastAsia="en-GB"/>
              </w:rPr>
            </w:pPr>
            <w:r w:rsidRPr="006005CA">
              <w:rPr>
                <w:b w:val="0"/>
                <w:bCs w:val="0"/>
                <w:lang w:eastAsia="en-GB"/>
              </w:rPr>
              <w:t>Use Case</w:t>
            </w:r>
          </w:p>
        </w:tc>
        <w:tc>
          <w:tcPr>
            <w:tcW w:w="4531" w:type="dxa"/>
          </w:tcPr>
          <w:p w14:paraId="61A016E3" w14:textId="3EBA051A" w:rsidR="00F976F1" w:rsidRPr="006005CA" w:rsidRDefault="00F976F1" w:rsidP="00F976F1">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Pr>
                <w:lang w:eastAsia="en-GB"/>
              </w:rPr>
              <w:t>Start Game</w:t>
            </w:r>
          </w:p>
        </w:tc>
      </w:tr>
      <w:tr w:rsidR="00F976F1" w14:paraId="64DA53DA"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0B7B15F" w14:textId="77777777" w:rsidR="00F976F1" w:rsidRDefault="00F976F1" w:rsidP="00FA40B3">
            <w:pPr>
              <w:rPr>
                <w:lang w:eastAsia="en-GB"/>
              </w:rPr>
            </w:pPr>
            <w:r>
              <w:rPr>
                <w:lang w:eastAsia="en-GB"/>
              </w:rPr>
              <w:t>Actor</w:t>
            </w:r>
          </w:p>
        </w:tc>
        <w:tc>
          <w:tcPr>
            <w:tcW w:w="4531" w:type="dxa"/>
          </w:tcPr>
          <w:p w14:paraId="121C5AF6" w14:textId="77777777" w:rsidR="00F976F1" w:rsidRDefault="00F976F1"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User</w:t>
            </w:r>
          </w:p>
        </w:tc>
      </w:tr>
      <w:tr w:rsidR="00F976F1" w14:paraId="775C67D8"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6CFACC9" w14:textId="77777777" w:rsidR="00F976F1" w:rsidRDefault="00F976F1" w:rsidP="00FA40B3">
            <w:pPr>
              <w:rPr>
                <w:lang w:eastAsia="en-GB"/>
              </w:rPr>
            </w:pPr>
            <w:r>
              <w:rPr>
                <w:lang w:eastAsia="en-GB"/>
              </w:rPr>
              <w:t>Omschrijving</w:t>
            </w:r>
          </w:p>
        </w:tc>
        <w:tc>
          <w:tcPr>
            <w:tcW w:w="4531" w:type="dxa"/>
          </w:tcPr>
          <w:p w14:paraId="082465A7" w14:textId="5299C6E5" w:rsidR="00F976F1"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Gebruiker start het spel </w:t>
            </w:r>
          </w:p>
        </w:tc>
      </w:tr>
      <w:tr w:rsidR="00F976F1" w14:paraId="5917322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F08C1CE" w14:textId="77777777" w:rsidR="00F976F1" w:rsidRDefault="00F976F1" w:rsidP="00FA40B3">
            <w:pPr>
              <w:rPr>
                <w:lang w:eastAsia="en-GB"/>
              </w:rPr>
            </w:pPr>
            <w:r>
              <w:rPr>
                <w:lang w:eastAsia="en-GB"/>
              </w:rPr>
              <w:t>Pre-conditions</w:t>
            </w:r>
          </w:p>
        </w:tc>
        <w:tc>
          <w:tcPr>
            <w:tcW w:w="4531" w:type="dxa"/>
          </w:tcPr>
          <w:p w14:paraId="7DFFCAE2" w14:textId="3A79FDB2" w:rsidR="00F976F1"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Spel is nog niet gestart</w:t>
            </w:r>
          </w:p>
        </w:tc>
      </w:tr>
      <w:tr w:rsidR="00F976F1" w14:paraId="535E0A95"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9EB7A99" w14:textId="77777777" w:rsidR="00F976F1" w:rsidRDefault="00F976F1" w:rsidP="00FA40B3">
            <w:pPr>
              <w:rPr>
                <w:lang w:eastAsia="en-GB"/>
              </w:rPr>
            </w:pPr>
            <w:r>
              <w:rPr>
                <w:lang w:eastAsia="en-GB"/>
              </w:rPr>
              <w:t>Post-conditions</w:t>
            </w:r>
          </w:p>
        </w:tc>
        <w:tc>
          <w:tcPr>
            <w:tcW w:w="4531" w:type="dxa"/>
          </w:tcPr>
          <w:p w14:paraId="09CB3287" w14:textId="1D03FFE8" w:rsidR="00F976F1"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Spel wordt gespeeld </w:t>
            </w:r>
          </w:p>
        </w:tc>
      </w:tr>
      <w:tr w:rsidR="00F976F1" w14:paraId="0658587D"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9C8D00B" w14:textId="77777777" w:rsidR="00F976F1" w:rsidRDefault="00F976F1" w:rsidP="00FA40B3">
            <w:pPr>
              <w:rPr>
                <w:lang w:eastAsia="en-GB"/>
              </w:rPr>
            </w:pPr>
            <w:r>
              <w:rPr>
                <w:lang w:eastAsia="en-GB"/>
              </w:rPr>
              <w:t>Stappen</w:t>
            </w:r>
          </w:p>
        </w:tc>
        <w:tc>
          <w:tcPr>
            <w:tcW w:w="4531" w:type="dxa"/>
          </w:tcPr>
          <w:p w14:paraId="07E20EA4" w14:textId="70C63AF3" w:rsidR="00F976F1" w:rsidRDefault="000909D9" w:rsidP="00F976F1">
            <w:pPr>
              <w:pStyle w:val="Lijstalinea"/>
              <w:numPr>
                <w:ilvl w:val="0"/>
                <w:numId w:val="11"/>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Gebruiker klikt op the game in tabblad</w:t>
            </w:r>
          </w:p>
        </w:tc>
      </w:tr>
      <w:tr w:rsidR="00F976F1" w14:paraId="0FF4E082"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6475BA7" w14:textId="77777777" w:rsidR="00F976F1" w:rsidRDefault="00F976F1" w:rsidP="00FA40B3">
            <w:pPr>
              <w:rPr>
                <w:lang w:eastAsia="en-GB"/>
              </w:rPr>
            </w:pPr>
          </w:p>
        </w:tc>
        <w:tc>
          <w:tcPr>
            <w:tcW w:w="4531" w:type="dxa"/>
          </w:tcPr>
          <w:p w14:paraId="7A93B788" w14:textId="5883B310" w:rsidR="00F976F1" w:rsidRDefault="000909D9" w:rsidP="00F976F1">
            <w:pPr>
              <w:pStyle w:val="Lijstalinea"/>
              <w:numPr>
                <w:ilvl w:val="0"/>
                <w:numId w:val="1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Gebruiker geeft in welke spelers mee spelen </w:t>
            </w:r>
          </w:p>
        </w:tc>
      </w:tr>
      <w:tr w:rsidR="00F976F1" w14:paraId="30AA1F15"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05597B2" w14:textId="77777777" w:rsidR="00F976F1" w:rsidRDefault="00F976F1" w:rsidP="00FA40B3">
            <w:pPr>
              <w:rPr>
                <w:lang w:eastAsia="en-GB"/>
              </w:rPr>
            </w:pPr>
          </w:p>
        </w:tc>
        <w:tc>
          <w:tcPr>
            <w:tcW w:w="4531" w:type="dxa"/>
          </w:tcPr>
          <w:p w14:paraId="2EA9518B" w14:textId="0774AF8D" w:rsidR="00F976F1" w:rsidRDefault="000909D9" w:rsidP="00F976F1">
            <w:pPr>
              <w:pStyle w:val="Lijstalinea"/>
              <w:numPr>
                <w:ilvl w:val="0"/>
                <w:numId w:val="11"/>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Gebruiker start het spel</w:t>
            </w:r>
          </w:p>
        </w:tc>
      </w:tr>
      <w:tr w:rsidR="00F976F1" w14:paraId="63A49E6B"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9773D74" w14:textId="77777777" w:rsidR="00F976F1" w:rsidRDefault="00F976F1" w:rsidP="00FA40B3">
            <w:pPr>
              <w:rPr>
                <w:lang w:eastAsia="en-GB"/>
              </w:rPr>
            </w:pPr>
            <w:r>
              <w:rPr>
                <w:lang w:eastAsia="en-GB"/>
              </w:rPr>
              <w:t>Succesvolle stappenplan</w:t>
            </w:r>
          </w:p>
        </w:tc>
        <w:tc>
          <w:tcPr>
            <w:tcW w:w="4531" w:type="dxa"/>
          </w:tcPr>
          <w:p w14:paraId="3E7D2FEE" w14:textId="77777777" w:rsidR="00F976F1" w:rsidRDefault="00F976F1"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w:t>
            </w:r>
          </w:p>
        </w:tc>
      </w:tr>
      <w:tr w:rsidR="00F976F1" w14:paraId="68611B5D"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D5E4A5C" w14:textId="77777777" w:rsidR="00F976F1" w:rsidRDefault="00F976F1" w:rsidP="00FA40B3">
            <w:pPr>
              <w:rPr>
                <w:lang w:eastAsia="en-GB"/>
              </w:rPr>
            </w:pPr>
            <w:r>
              <w:rPr>
                <w:lang w:eastAsia="en-GB"/>
              </w:rPr>
              <w:t>Alternatieve stappenplan</w:t>
            </w:r>
          </w:p>
        </w:tc>
        <w:tc>
          <w:tcPr>
            <w:tcW w:w="4531" w:type="dxa"/>
          </w:tcPr>
          <w:p w14:paraId="65577CF1" w14:textId="523CD5E6" w:rsidR="00F976F1"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03C78A89" w14:textId="08C1D94B" w:rsidR="00F976F1" w:rsidRDefault="00F976F1" w:rsidP="00F976F1">
      <w:pPr>
        <w:rPr>
          <w:lang w:eastAsia="en-GB"/>
        </w:rPr>
      </w:pPr>
    </w:p>
    <w:tbl>
      <w:tblPr>
        <w:tblStyle w:val="Lijsttabel3-Accent5"/>
        <w:tblW w:w="0" w:type="auto"/>
        <w:tblLook w:val="04A0" w:firstRow="1" w:lastRow="0" w:firstColumn="1" w:lastColumn="0" w:noHBand="0" w:noVBand="1"/>
      </w:tblPr>
      <w:tblGrid>
        <w:gridCol w:w="4531"/>
        <w:gridCol w:w="4531"/>
      </w:tblGrid>
      <w:tr w:rsidR="000909D9" w:rsidRPr="006005CA" w14:paraId="3E75E519"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660B2E8E" w14:textId="77777777" w:rsidR="000909D9" w:rsidRPr="006005CA" w:rsidRDefault="000909D9" w:rsidP="00FA40B3">
            <w:pPr>
              <w:rPr>
                <w:b w:val="0"/>
                <w:bCs w:val="0"/>
                <w:lang w:eastAsia="en-GB"/>
              </w:rPr>
            </w:pPr>
            <w:r w:rsidRPr="006005CA">
              <w:rPr>
                <w:b w:val="0"/>
                <w:bCs w:val="0"/>
                <w:lang w:eastAsia="en-GB"/>
              </w:rPr>
              <w:lastRenderedPageBreak/>
              <w:t>Use Case</w:t>
            </w:r>
          </w:p>
        </w:tc>
        <w:tc>
          <w:tcPr>
            <w:tcW w:w="4531" w:type="dxa"/>
          </w:tcPr>
          <w:p w14:paraId="5605FADD" w14:textId="75E52AF6" w:rsidR="000909D9" w:rsidRPr="001F74EE" w:rsidRDefault="000909D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Create Question</w:t>
            </w:r>
          </w:p>
        </w:tc>
      </w:tr>
      <w:tr w:rsidR="000909D9" w14:paraId="5013F738"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BE2D0BD" w14:textId="77777777" w:rsidR="000909D9" w:rsidRDefault="000909D9" w:rsidP="00FA40B3">
            <w:pPr>
              <w:rPr>
                <w:lang w:eastAsia="en-GB"/>
              </w:rPr>
            </w:pPr>
            <w:r>
              <w:rPr>
                <w:lang w:eastAsia="en-GB"/>
              </w:rPr>
              <w:t>Actor</w:t>
            </w:r>
          </w:p>
        </w:tc>
        <w:tc>
          <w:tcPr>
            <w:tcW w:w="4531" w:type="dxa"/>
          </w:tcPr>
          <w:p w14:paraId="576EC8A3"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909D9" w14:paraId="115BFCF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9000FAA" w14:textId="77777777" w:rsidR="000909D9" w:rsidRDefault="000909D9" w:rsidP="00FA40B3">
            <w:pPr>
              <w:rPr>
                <w:lang w:eastAsia="en-GB"/>
              </w:rPr>
            </w:pPr>
            <w:r>
              <w:rPr>
                <w:lang w:eastAsia="en-GB"/>
              </w:rPr>
              <w:t>Omschrijving</w:t>
            </w:r>
          </w:p>
        </w:tc>
        <w:tc>
          <w:tcPr>
            <w:tcW w:w="4531" w:type="dxa"/>
          </w:tcPr>
          <w:p w14:paraId="0265AAF4" w14:textId="37B9A002"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een question aanmaken.</w:t>
            </w:r>
          </w:p>
        </w:tc>
      </w:tr>
      <w:tr w:rsidR="000909D9" w14:paraId="758F09BE"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104CE5B" w14:textId="77777777" w:rsidR="000909D9" w:rsidRDefault="000909D9" w:rsidP="00FA40B3">
            <w:pPr>
              <w:rPr>
                <w:lang w:eastAsia="en-GB"/>
              </w:rPr>
            </w:pPr>
            <w:r>
              <w:rPr>
                <w:lang w:eastAsia="en-GB"/>
              </w:rPr>
              <w:t>Pre-conditions</w:t>
            </w:r>
          </w:p>
        </w:tc>
        <w:tc>
          <w:tcPr>
            <w:tcW w:w="4531" w:type="dxa"/>
          </w:tcPr>
          <w:p w14:paraId="006D20C6" w14:textId="667D343F"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question is nog niet aangemaakt</w:t>
            </w:r>
          </w:p>
        </w:tc>
      </w:tr>
      <w:tr w:rsidR="000909D9" w14:paraId="051760B3"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B75B89C" w14:textId="77777777" w:rsidR="000909D9" w:rsidRDefault="000909D9" w:rsidP="00FA40B3">
            <w:pPr>
              <w:rPr>
                <w:lang w:eastAsia="en-GB"/>
              </w:rPr>
            </w:pPr>
            <w:r>
              <w:rPr>
                <w:lang w:eastAsia="en-GB"/>
              </w:rPr>
              <w:t>Post-conditions</w:t>
            </w:r>
          </w:p>
        </w:tc>
        <w:tc>
          <w:tcPr>
            <w:tcW w:w="4531" w:type="dxa"/>
          </w:tcPr>
          <w:p w14:paraId="3E37FDFB" w14:textId="447F20A9"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en nieuw question is aangemaakt.</w:t>
            </w:r>
          </w:p>
        </w:tc>
      </w:tr>
      <w:tr w:rsidR="000909D9" w14:paraId="3D479DB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CE576AF" w14:textId="77777777" w:rsidR="000909D9" w:rsidRDefault="000909D9" w:rsidP="00FA40B3">
            <w:pPr>
              <w:rPr>
                <w:lang w:eastAsia="en-GB"/>
              </w:rPr>
            </w:pPr>
            <w:r>
              <w:rPr>
                <w:lang w:eastAsia="en-GB"/>
              </w:rPr>
              <w:t>Stappen</w:t>
            </w:r>
          </w:p>
        </w:tc>
        <w:tc>
          <w:tcPr>
            <w:tcW w:w="4531" w:type="dxa"/>
          </w:tcPr>
          <w:p w14:paraId="3A07189A" w14:textId="237365A0" w:rsidR="000909D9" w:rsidRDefault="000909D9" w:rsidP="000909D9">
            <w:pPr>
              <w:pStyle w:val="Lijstalinea"/>
              <w:numPr>
                <w:ilvl w:val="0"/>
                <w:numId w:val="12"/>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gaat naar de question page</w:t>
            </w:r>
          </w:p>
        </w:tc>
      </w:tr>
      <w:tr w:rsidR="000909D9" w14:paraId="2E91AAB4"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F796FA8" w14:textId="77777777" w:rsidR="000909D9" w:rsidRDefault="000909D9" w:rsidP="00FA40B3">
            <w:pPr>
              <w:rPr>
                <w:lang w:eastAsia="en-GB"/>
              </w:rPr>
            </w:pPr>
          </w:p>
        </w:tc>
        <w:tc>
          <w:tcPr>
            <w:tcW w:w="4531" w:type="dxa"/>
          </w:tcPr>
          <w:p w14:paraId="70BD707F" w14:textId="4EC3E8E3" w:rsidR="000909D9" w:rsidRDefault="000909D9" w:rsidP="000909D9">
            <w:pPr>
              <w:pStyle w:val="Lijstalinea"/>
              <w:numPr>
                <w:ilvl w:val="0"/>
                <w:numId w:val="12"/>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likt op new question</w:t>
            </w:r>
          </w:p>
        </w:tc>
      </w:tr>
      <w:tr w:rsidR="000909D9" w14:paraId="30C4324A"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54E8AE4" w14:textId="77777777" w:rsidR="000909D9" w:rsidRDefault="000909D9" w:rsidP="00FA40B3">
            <w:pPr>
              <w:rPr>
                <w:lang w:eastAsia="en-GB"/>
              </w:rPr>
            </w:pPr>
          </w:p>
        </w:tc>
        <w:tc>
          <w:tcPr>
            <w:tcW w:w="4531" w:type="dxa"/>
          </w:tcPr>
          <w:p w14:paraId="51331BF4" w14:textId="37C3BBD6" w:rsidR="000909D9" w:rsidRDefault="000909D9" w:rsidP="000909D9">
            <w:pPr>
              <w:pStyle w:val="Lijstalinea"/>
              <w:numPr>
                <w:ilvl w:val="0"/>
                <w:numId w:val="12"/>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maakt een nieuwe question aan</w:t>
            </w:r>
          </w:p>
        </w:tc>
      </w:tr>
      <w:tr w:rsidR="000909D9" w14:paraId="7EAD5F9C"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1CA01C5" w14:textId="77777777" w:rsidR="000909D9" w:rsidRDefault="000909D9" w:rsidP="00FA40B3">
            <w:pPr>
              <w:rPr>
                <w:lang w:eastAsia="en-GB"/>
              </w:rPr>
            </w:pPr>
          </w:p>
        </w:tc>
        <w:tc>
          <w:tcPr>
            <w:tcW w:w="4531" w:type="dxa"/>
          </w:tcPr>
          <w:p w14:paraId="6DB2C7F1" w14:textId="600F39B4" w:rsidR="000909D9" w:rsidRDefault="000909D9" w:rsidP="000909D9">
            <w:pPr>
              <w:pStyle w:val="Lijstalinea"/>
              <w:numPr>
                <w:ilvl w:val="0"/>
                <w:numId w:val="12"/>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evestigd question</w:t>
            </w:r>
          </w:p>
        </w:tc>
      </w:tr>
      <w:tr w:rsidR="000909D9" w14:paraId="08652066"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C39D5A3" w14:textId="77777777" w:rsidR="000909D9" w:rsidRDefault="000909D9" w:rsidP="00FA40B3">
            <w:pPr>
              <w:rPr>
                <w:lang w:eastAsia="en-GB"/>
              </w:rPr>
            </w:pPr>
            <w:r>
              <w:rPr>
                <w:lang w:eastAsia="en-GB"/>
              </w:rPr>
              <w:t>Succesvolle stappenplan</w:t>
            </w:r>
          </w:p>
        </w:tc>
        <w:tc>
          <w:tcPr>
            <w:tcW w:w="4531" w:type="dxa"/>
          </w:tcPr>
          <w:p w14:paraId="31C5B2B2"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3,4</w:t>
            </w:r>
          </w:p>
        </w:tc>
      </w:tr>
      <w:tr w:rsidR="000909D9" w14:paraId="4F479A86"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A989258" w14:textId="77777777" w:rsidR="000909D9" w:rsidRDefault="000909D9" w:rsidP="00FA40B3">
            <w:pPr>
              <w:rPr>
                <w:lang w:eastAsia="en-GB"/>
              </w:rPr>
            </w:pPr>
            <w:r>
              <w:rPr>
                <w:lang w:eastAsia="en-GB"/>
              </w:rPr>
              <w:t>Alternatieve stappenplan</w:t>
            </w:r>
          </w:p>
        </w:tc>
        <w:tc>
          <w:tcPr>
            <w:tcW w:w="4531" w:type="dxa"/>
          </w:tcPr>
          <w:p w14:paraId="3A32F0AB" w14:textId="77777777"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t>
            </w:r>
          </w:p>
        </w:tc>
      </w:tr>
    </w:tbl>
    <w:p w14:paraId="08FFEEAF" w14:textId="77777777" w:rsidR="000909D9" w:rsidRDefault="000909D9" w:rsidP="000909D9">
      <w:pPr>
        <w:rPr>
          <w:b/>
          <w:bCs/>
          <w:lang w:eastAsia="en-GB"/>
        </w:rPr>
      </w:pPr>
    </w:p>
    <w:tbl>
      <w:tblPr>
        <w:tblStyle w:val="Lijsttabel3-Accent5"/>
        <w:tblW w:w="0" w:type="auto"/>
        <w:tblLook w:val="04A0" w:firstRow="1" w:lastRow="0" w:firstColumn="1" w:lastColumn="0" w:noHBand="0" w:noVBand="1"/>
      </w:tblPr>
      <w:tblGrid>
        <w:gridCol w:w="4531"/>
        <w:gridCol w:w="4531"/>
      </w:tblGrid>
      <w:tr w:rsidR="000909D9" w:rsidRPr="006005CA" w14:paraId="238ABC86"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5D74678B" w14:textId="77777777" w:rsidR="000909D9" w:rsidRPr="006005CA" w:rsidRDefault="000909D9" w:rsidP="00FA40B3">
            <w:pPr>
              <w:rPr>
                <w:b w:val="0"/>
                <w:bCs w:val="0"/>
                <w:lang w:eastAsia="en-GB"/>
              </w:rPr>
            </w:pPr>
            <w:r w:rsidRPr="006005CA">
              <w:rPr>
                <w:b w:val="0"/>
                <w:bCs w:val="0"/>
                <w:lang w:eastAsia="en-GB"/>
              </w:rPr>
              <w:t>Use Case</w:t>
            </w:r>
          </w:p>
        </w:tc>
        <w:tc>
          <w:tcPr>
            <w:tcW w:w="4531" w:type="dxa"/>
          </w:tcPr>
          <w:p w14:paraId="55B533A2" w14:textId="1A51E680" w:rsidR="000909D9" w:rsidRPr="006005CA" w:rsidRDefault="000909D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Pr>
                <w:lang w:eastAsia="en-GB"/>
              </w:rPr>
              <w:t>Edit Question</w:t>
            </w:r>
          </w:p>
        </w:tc>
      </w:tr>
      <w:tr w:rsidR="000909D9" w14:paraId="72A6E26C"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C6F1F06" w14:textId="77777777" w:rsidR="000909D9" w:rsidRDefault="000909D9" w:rsidP="00FA40B3">
            <w:pPr>
              <w:rPr>
                <w:lang w:eastAsia="en-GB"/>
              </w:rPr>
            </w:pPr>
            <w:r>
              <w:rPr>
                <w:lang w:eastAsia="en-GB"/>
              </w:rPr>
              <w:t>Actor</w:t>
            </w:r>
          </w:p>
        </w:tc>
        <w:tc>
          <w:tcPr>
            <w:tcW w:w="4531" w:type="dxa"/>
          </w:tcPr>
          <w:p w14:paraId="6E05E173"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909D9" w14:paraId="7CAA971E"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7494DF0" w14:textId="77777777" w:rsidR="000909D9" w:rsidRDefault="000909D9" w:rsidP="00FA40B3">
            <w:pPr>
              <w:rPr>
                <w:lang w:eastAsia="en-GB"/>
              </w:rPr>
            </w:pPr>
            <w:r>
              <w:rPr>
                <w:lang w:eastAsia="en-GB"/>
              </w:rPr>
              <w:t>Omschrijving</w:t>
            </w:r>
          </w:p>
        </w:tc>
        <w:tc>
          <w:tcPr>
            <w:tcW w:w="4531" w:type="dxa"/>
          </w:tcPr>
          <w:p w14:paraId="223F97AD" w14:textId="3B9EDCAD"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kan een </w:t>
            </w:r>
            <w:r w:rsidR="00421C1D">
              <w:rPr>
                <w:lang w:eastAsia="en-GB"/>
              </w:rPr>
              <w:t>question</w:t>
            </w:r>
            <w:r>
              <w:rPr>
                <w:lang w:eastAsia="en-GB"/>
              </w:rPr>
              <w:t xml:space="preserve"> bewerken.</w:t>
            </w:r>
          </w:p>
        </w:tc>
      </w:tr>
      <w:tr w:rsidR="000909D9" w14:paraId="46DE975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77460D8" w14:textId="77777777" w:rsidR="000909D9" w:rsidRDefault="000909D9" w:rsidP="00FA40B3">
            <w:pPr>
              <w:rPr>
                <w:lang w:eastAsia="en-GB"/>
              </w:rPr>
            </w:pPr>
            <w:r>
              <w:rPr>
                <w:lang w:eastAsia="en-GB"/>
              </w:rPr>
              <w:t>Pre-conditions</w:t>
            </w:r>
          </w:p>
        </w:tc>
        <w:tc>
          <w:tcPr>
            <w:tcW w:w="4531" w:type="dxa"/>
          </w:tcPr>
          <w:p w14:paraId="06B41D8E" w14:textId="714D7E74" w:rsidR="000909D9" w:rsidRDefault="00421C1D"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Question</w:t>
            </w:r>
            <w:r w:rsidR="000909D9">
              <w:rPr>
                <w:lang w:eastAsia="en-GB"/>
              </w:rPr>
              <w:t xml:space="preserve"> is niet compleet en moet bewerkt worden.</w:t>
            </w:r>
          </w:p>
        </w:tc>
      </w:tr>
      <w:tr w:rsidR="000909D9" w14:paraId="787ED405"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45FEA3F" w14:textId="77777777" w:rsidR="000909D9" w:rsidRDefault="000909D9" w:rsidP="00FA40B3">
            <w:pPr>
              <w:rPr>
                <w:lang w:eastAsia="en-GB"/>
              </w:rPr>
            </w:pPr>
            <w:r>
              <w:rPr>
                <w:lang w:eastAsia="en-GB"/>
              </w:rPr>
              <w:t>Post-conditions</w:t>
            </w:r>
          </w:p>
        </w:tc>
        <w:tc>
          <w:tcPr>
            <w:tcW w:w="4531" w:type="dxa"/>
          </w:tcPr>
          <w:p w14:paraId="4EAA5B56" w14:textId="47619078" w:rsidR="000909D9" w:rsidRDefault="00421C1D"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Question </w:t>
            </w:r>
            <w:r w:rsidR="000909D9">
              <w:rPr>
                <w:lang w:eastAsia="en-GB"/>
              </w:rPr>
              <w:t>is bewerkt.</w:t>
            </w:r>
          </w:p>
        </w:tc>
      </w:tr>
      <w:tr w:rsidR="000909D9" w14:paraId="4EFFD58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498C598" w14:textId="77777777" w:rsidR="000909D9" w:rsidRDefault="000909D9" w:rsidP="00FA40B3">
            <w:pPr>
              <w:rPr>
                <w:lang w:eastAsia="en-GB"/>
              </w:rPr>
            </w:pPr>
            <w:r>
              <w:rPr>
                <w:lang w:eastAsia="en-GB"/>
              </w:rPr>
              <w:t>Stappen</w:t>
            </w:r>
          </w:p>
        </w:tc>
        <w:tc>
          <w:tcPr>
            <w:tcW w:w="4531" w:type="dxa"/>
          </w:tcPr>
          <w:p w14:paraId="63E122C5" w14:textId="4CBAD010" w:rsidR="000909D9" w:rsidRDefault="000909D9" w:rsidP="000909D9">
            <w:pPr>
              <w:pStyle w:val="Lijstalinea"/>
              <w:numPr>
                <w:ilvl w:val="0"/>
                <w:numId w:val="13"/>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De beheerder gaat naar de </w:t>
            </w:r>
            <w:r w:rsidR="00421C1D">
              <w:rPr>
                <w:lang w:eastAsia="en-GB"/>
              </w:rPr>
              <w:t>Question</w:t>
            </w:r>
            <w:r>
              <w:rPr>
                <w:lang w:eastAsia="en-GB"/>
              </w:rPr>
              <w:t xml:space="preserve"> page</w:t>
            </w:r>
          </w:p>
        </w:tc>
      </w:tr>
      <w:tr w:rsidR="000909D9" w14:paraId="2F8696AC"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7AE8BF5" w14:textId="77777777" w:rsidR="000909D9" w:rsidRDefault="000909D9" w:rsidP="00FA40B3">
            <w:pPr>
              <w:rPr>
                <w:lang w:eastAsia="en-GB"/>
              </w:rPr>
            </w:pPr>
          </w:p>
        </w:tc>
        <w:tc>
          <w:tcPr>
            <w:tcW w:w="4531" w:type="dxa"/>
          </w:tcPr>
          <w:p w14:paraId="0E3C0488" w14:textId="3D248BA1" w:rsidR="000909D9" w:rsidRDefault="000909D9" w:rsidP="000909D9">
            <w:pPr>
              <w:pStyle w:val="Lijstalinea"/>
              <w:numPr>
                <w:ilvl w:val="0"/>
                <w:numId w:val="13"/>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Klikt op</w:t>
            </w:r>
            <w:r w:rsidR="00421C1D">
              <w:rPr>
                <w:lang w:eastAsia="en-GB"/>
              </w:rPr>
              <w:t xml:space="preserve"> een bepaalde Question</w:t>
            </w:r>
            <w:r>
              <w:rPr>
                <w:lang w:eastAsia="en-GB"/>
              </w:rPr>
              <w:t xml:space="preserve"> om te bewerken</w:t>
            </w:r>
          </w:p>
        </w:tc>
      </w:tr>
      <w:tr w:rsidR="000909D9" w14:paraId="27DE1D53"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94EFFFA" w14:textId="77777777" w:rsidR="000909D9" w:rsidRDefault="000909D9" w:rsidP="00FA40B3">
            <w:pPr>
              <w:rPr>
                <w:lang w:eastAsia="en-GB"/>
              </w:rPr>
            </w:pPr>
          </w:p>
        </w:tc>
        <w:tc>
          <w:tcPr>
            <w:tcW w:w="4531" w:type="dxa"/>
          </w:tcPr>
          <w:p w14:paraId="46BEFC33" w14:textId="77777777" w:rsidR="000909D9" w:rsidRDefault="000909D9" w:rsidP="000909D9">
            <w:pPr>
              <w:pStyle w:val="Lijstalinea"/>
              <w:numPr>
                <w:ilvl w:val="0"/>
                <w:numId w:val="13"/>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Past de nodige informatie aan.</w:t>
            </w:r>
          </w:p>
        </w:tc>
      </w:tr>
      <w:tr w:rsidR="000909D9" w14:paraId="4B8222BC"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F17C91B" w14:textId="77777777" w:rsidR="000909D9" w:rsidRDefault="000909D9" w:rsidP="00FA40B3">
            <w:pPr>
              <w:rPr>
                <w:lang w:eastAsia="en-GB"/>
              </w:rPr>
            </w:pPr>
            <w:r>
              <w:rPr>
                <w:lang w:eastAsia="en-GB"/>
              </w:rPr>
              <w:t>Succesvolle stappenplan</w:t>
            </w:r>
          </w:p>
        </w:tc>
        <w:tc>
          <w:tcPr>
            <w:tcW w:w="4531" w:type="dxa"/>
          </w:tcPr>
          <w:p w14:paraId="1E8ABD05" w14:textId="77777777"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w:t>
            </w:r>
          </w:p>
        </w:tc>
      </w:tr>
      <w:tr w:rsidR="000909D9" w14:paraId="67465280"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A7B6FCB" w14:textId="77777777" w:rsidR="000909D9" w:rsidRDefault="000909D9" w:rsidP="00FA40B3">
            <w:pPr>
              <w:rPr>
                <w:lang w:eastAsia="en-GB"/>
              </w:rPr>
            </w:pPr>
            <w:r>
              <w:rPr>
                <w:lang w:eastAsia="en-GB"/>
              </w:rPr>
              <w:t>Alternatieve stappenplan</w:t>
            </w:r>
          </w:p>
        </w:tc>
        <w:tc>
          <w:tcPr>
            <w:tcW w:w="4531" w:type="dxa"/>
          </w:tcPr>
          <w:p w14:paraId="4C7CB55B"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0FD7EEAA" w14:textId="77777777" w:rsidR="000909D9" w:rsidRDefault="000909D9" w:rsidP="000909D9">
      <w:pPr>
        <w:rPr>
          <w:b/>
          <w:bCs/>
          <w:lang w:eastAsia="en-GB"/>
        </w:rPr>
      </w:pPr>
    </w:p>
    <w:tbl>
      <w:tblPr>
        <w:tblStyle w:val="Lijsttabel3-Accent5"/>
        <w:tblW w:w="0" w:type="auto"/>
        <w:tblLook w:val="04A0" w:firstRow="1" w:lastRow="0" w:firstColumn="1" w:lastColumn="0" w:noHBand="0" w:noVBand="1"/>
      </w:tblPr>
      <w:tblGrid>
        <w:gridCol w:w="4531"/>
        <w:gridCol w:w="4531"/>
      </w:tblGrid>
      <w:tr w:rsidR="000909D9" w:rsidRPr="006005CA" w14:paraId="121BBBF3"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69EBB464" w14:textId="77777777" w:rsidR="000909D9" w:rsidRPr="006005CA" w:rsidRDefault="000909D9" w:rsidP="00FA40B3">
            <w:pPr>
              <w:rPr>
                <w:b w:val="0"/>
                <w:bCs w:val="0"/>
                <w:lang w:eastAsia="en-GB"/>
              </w:rPr>
            </w:pPr>
            <w:r w:rsidRPr="006005CA">
              <w:rPr>
                <w:b w:val="0"/>
                <w:bCs w:val="0"/>
                <w:lang w:eastAsia="en-GB"/>
              </w:rPr>
              <w:t>Use Case</w:t>
            </w:r>
          </w:p>
        </w:tc>
        <w:tc>
          <w:tcPr>
            <w:tcW w:w="4531" w:type="dxa"/>
          </w:tcPr>
          <w:p w14:paraId="127448DB" w14:textId="6DB26098" w:rsidR="000909D9" w:rsidRPr="006005CA" w:rsidRDefault="000909D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Pr>
                <w:lang w:eastAsia="en-GB"/>
              </w:rPr>
              <w:t>Delete Question</w:t>
            </w:r>
          </w:p>
        </w:tc>
      </w:tr>
      <w:tr w:rsidR="000909D9" w14:paraId="6AA3FD20"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D060A34" w14:textId="77777777" w:rsidR="000909D9" w:rsidRDefault="000909D9" w:rsidP="00FA40B3">
            <w:pPr>
              <w:rPr>
                <w:lang w:eastAsia="en-GB"/>
              </w:rPr>
            </w:pPr>
            <w:r>
              <w:rPr>
                <w:lang w:eastAsia="en-GB"/>
              </w:rPr>
              <w:t>Actor</w:t>
            </w:r>
          </w:p>
        </w:tc>
        <w:tc>
          <w:tcPr>
            <w:tcW w:w="4531" w:type="dxa"/>
          </w:tcPr>
          <w:p w14:paraId="7BC25E2E"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909D9" w14:paraId="1A3306C1"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0329C8D" w14:textId="77777777" w:rsidR="000909D9" w:rsidRDefault="000909D9" w:rsidP="00FA40B3">
            <w:pPr>
              <w:rPr>
                <w:lang w:eastAsia="en-GB"/>
              </w:rPr>
            </w:pPr>
            <w:r>
              <w:rPr>
                <w:lang w:eastAsia="en-GB"/>
              </w:rPr>
              <w:t>Omschrijving</w:t>
            </w:r>
          </w:p>
        </w:tc>
        <w:tc>
          <w:tcPr>
            <w:tcW w:w="4531" w:type="dxa"/>
          </w:tcPr>
          <w:p w14:paraId="20ACA497" w14:textId="096DE3C8"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kan een </w:t>
            </w:r>
            <w:r w:rsidR="00421C1D">
              <w:rPr>
                <w:lang w:eastAsia="en-GB"/>
              </w:rPr>
              <w:t>Question</w:t>
            </w:r>
            <w:r>
              <w:rPr>
                <w:lang w:eastAsia="en-GB"/>
              </w:rPr>
              <w:t xml:space="preserve"> verwijderen.</w:t>
            </w:r>
          </w:p>
        </w:tc>
      </w:tr>
      <w:tr w:rsidR="000909D9" w14:paraId="53C45F95"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96E20C" w14:textId="77777777" w:rsidR="000909D9" w:rsidRDefault="000909D9" w:rsidP="00FA40B3">
            <w:pPr>
              <w:rPr>
                <w:lang w:eastAsia="en-GB"/>
              </w:rPr>
            </w:pPr>
            <w:r>
              <w:rPr>
                <w:lang w:eastAsia="en-GB"/>
              </w:rPr>
              <w:t>Pre-conditions</w:t>
            </w:r>
          </w:p>
        </w:tc>
        <w:tc>
          <w:tcPr>
            <w:tcW w:w="4531" w:type="dxa"/>
          </w:tcPr>
          <w:p w14:paraId="616AA838" w14:textId="32E2CE4B" w:rsidR="000909D9" w:rsidRDefault="00421C1D"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Question staat er nog tussen</w:t>
            </w:r>
          </w:p>
        </w:tc>
      </w:tr>
      <w:tr w:rsidR="000909D9" w14:paraId="3AA28742"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F93BEE8" w14:textId="77777777" w:rsidR="000909D9" w:rsidRDefault="000909D9" w:rsidP="00FA40B3">
            <w:pPr>
              <w:rPr>
                <w:lang w:eastAsia="en-GB"/>
              </w:rPr>
            </w:pPr>
            <w:r>
              <w:rPr>
                <w:lang w:eastAsia="en-GB"/>
              </w:rPr>
              <w:t>Post-conditions</w:t>
            </w:r>
          </w:p>
        </w:tc>
        <w:tc>
          <w:tcPr>
            <w:tcW w:w="4531" w:type="dxa"/>
          </w:tcPr>
          <w:p w14:paraId="520F93B6" w14:textId="1C6FA2FE" w:rsidR="000909D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Question</w:t>
            </w:r>
            <w:r w:rsidR="000909D9">
              <w:rPr>
                <w:lang w:eastAsia="en-GB"/>
              </w:rPr>
              <w:t xml:space="preserve"> is verwijderd</w:t>
            </w:r>
          </w:p>
        </w:tc>
      </w:tr>
      <w:tr w:rsidR="000909D9" w14:paraId="39E98732"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82BB62A" w14:textId="77777777" w:rsidR="000909D9" w:rsidRDefault="000909D9" w:rsidP="00FA40B3">
            <w:pPr>
              <w:rPr>
                <w:lang w:eastAsia="en-GB"/>
              </w:rPr>
            </w:pPr>
            <w:r>
              <w:rPr>
                <w:lang w:eastAsia="en-GB"/>
              </w:rPr>
              <w:t>Stappen</w:t>
            </w:r>
          </w:p>
        </w:tc>
        <w:tc>
          <w:tcPr>
            <w:tcW w:w="4531" w:type="dxa"/>
          </w:tcPr>
          <w:p w14:paraId="0FF80BCE" w14:textId="70FF7F48" w:rsidR="000909D9" w:rsidRDefault="000909D9" w:rsidP="000909D9">
            <w:pPr>
              <w:pStyle w:val="Lijstalinea"/>
              <w:numPr>
                <w:ilvl w:val="0"/>
                <w:numId w:val="14"/>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De beheerder gaat naar de </w:t>
            </w:r>
            <w:r w:rsidR="001D0499">
              <w:rPr>
                <w:lang w:eastAsia="en-GB"/>
              </w:rPr>
              <w:t>question</w:t>
            </w:r>
            <w:r>
              <w:rPr>
                <w:lang w:eastAsia="en-GB"/>
              </w:rPr>
              <w:t xml:space="preserve"> page</w:t>
            </w:r>
          </w:p>
        </w:tc>
      </w:tr>
      <w:tr w:rsidR="000909D9" w14:paraId="38F546C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EF46D31" w14:textId="77777777" w:rsidR="000909D9" w:rsidRDefault="000909D9" w:rsidP="00FA40B3">
            <w:pPr>
              <w:rPr>
                <w:lang w:eastAsia="en-GB"/>
              </w:rPr>
            </w:pPr>
          </w:p>
        </w:tc>
        <w:tc>
          <w:tcPr>
            <w:tcW w:w="4531" w:type="dxa"/>
          </w:tcPr>
          <w:p w14:paraId="120DDD73" w14:textId="4C89837E" w:rsidR="000909D9" w:rsidRDefault="000909D9" w:rsidP="000909D9">
            <w:pPr>
              <w:pStyle w:val="Lijstalinea"/>
              <w:numPr>
                <w:ilvl w:val="0"/>
                <w:numId w:val="14"/>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Klikt op </w:t>
            </w:r>
            <w:r w:rsidR="001D0499">
              <w:rPr>
                <w:lang w:eastAsia="en-GB"/>
              </w:rPr>
              <w:t>question</w:t>
            </w:r>
            <w:r>
              <w:rPr>
                <w:lang w:eastAsia="en-GB"/>
              </w:rPr>
              <w:t xml:space="preserve"> te verwijderen.</w:t>
            </w:r>
          </w:p>
        </w:tc>
      </w:tr>
      <w:tr w:rsidR="000909D9" w14:paraId="7051E43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4A98E32" w14:textId="77777777" w:rsidR="000909D9" w:rsidRDefault="000909D9" w:rsidP="00FA40B3">
            <w:pPr>
              <w:rPr>
                <w:lang w:eastAsia="en-GB"/>
              </w:rPr>
            </w:pPr>
          </w:p>
        </w:tc>
        <w:tc>
          <w:tcPr>
            <w:tcW w:w="4531" w:type="dxa"/>
          </w:tcPr>
          <w:p w14:paraId="67C0F3B2" w14:textId="21FB26F5" w:rsidR="000909D9" w:rsidRDefault="000909D9" w:rsidP="000909D9">
            <w:pPr>
              <w:pStyle w:val="Lijstalinea"/>
              <w:numPr>
                <w:ilvl w:val="0"/>
                <w:numId w:val="14"/>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Bevestigd het verwijderen van een </w:t>
            </w:r>
            <w:r w:rsidR="001D0499">
              <w:rPr>
                <w:lang w:eastAsia="en-GB"/>
              </w:rPr>
              <w:t>question</w:t>
            </w:r>
            <w:r>
              <w:rPr>
                <w:lang w:eastAsia="en-GB"/>
              </w:rPr>
              <w:t>.</w:t>
            </w:r>
          </w:p>
        </w:tc>
      </w:tr>
      <w:tr w:rsidR="000909D9" w14:paraId="44FBD46E"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0AC985A" w14:textId="77777777" w:rsidR="000909D9" w:rsidRDefault="000909D9" w:rsidP="00FA40B3">
            <w:pPr>
              <w:rPr>
                <w:lang w:eastAsia="en-GB"/>
              </w:rPr>
            </w:pPr>
            <w:r>
              <w:rPr>
                <w:lang w:eastAsia="en-GB"/>
              </w:rPr>
              <w:t>Succesvolle stappenplan</w:t>
            </w:r>
          </w:p>
        </w:tc>
        <w:tc>
          <w:tcPr>
            <w:tcW w:w="4531" w:type="dxa"/>
          </w:tcPr>
          <w:p w14:paraId="485D791B" w14:textId="77777777" w:rsidR="000909D9" w:rsidRDefault="000909D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w:t>
            </w:r>
          </w:p>
        </w:tc>
      </w:tr>
      <w:tr w:rsidR="000909D9" w14:paraId="5EFE3003"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C114EB7" w14:textId="77777777" w:rsidR="000909D9" w:rsidRDefault="000909D9" w:rsidP="00FA40B3">
            <w:pPr>
              <w:rPr>
                <w:lang w:eastAsia="en-GB"/>
              </w:rPr>
            </w:pPr>
            <w:r>
              <w:rPr>
                <w:lang w:eastAsia="en-GB"/>
              </w:rPr>
              <w:t>Alternatieve stappenplan</w:t>
            </w:r>
          </w:p>
        </w:tc>
        <w:tc>
          <w:tcPr>
            <w:tcW w:w="4531" w:type="dxa"/>
          </w:tcPr>
          <w:p w14:paraId="0F05724A" w14:textId="77777777" w:rsidR="000909D9" w:rsidRDefault="000909D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0FB9CD71" w14:textId="643CABA6" w:rsidR="000909D9" w:rsidRDefault="000909D9" w:rsidP="00F976F1">
      <w:pPr>
        <w:rPr>
          <w:lang w:eastAsia="en-GB"/>
        </w:rPr>
      </w:pPr>
    </w:p>
    <w:p w14:paraId="0691DE3E" w14:textId="2507A952" w:rsidR="001D0499" w:rsidRDefault="001D0499" w:rsidP="00F976F1">
      <w:pPr>
        <w:rPr>
          <w:lang w:eastAsia="en-GB"/>
        </w:rPr>
      </w:pPr>
    </w:p>
    <w:p w14:paraId="31F77C7E" w14:textId="7E6FAF1C" w:rsidR="001D0499" w:rsidRDefault="001D0499" w:rsidP="00F976F1">
      <w:pPr>
        <w:rPr>
          <w:lang w:eastAsia="en-GB"/>
        </w:rPr>
      </w:pPr>
    </w:p>
    <w:p w14:paraId="1D9DAE00" w14:textId="4528EDF9" w:rsidR="001D0499" w:rsidRDefault="001D0499" w:rsidP="00F976F1">
      <w:pPr>
        <w:rPr>
          <w:lang w:eastAsia="en-GB"/>
        </w:rPr>
      </w:pPr>
    </w:p>
    <w:p w14:paraId="4E3E373B" w14:textId="77777777" w:rsidR="001D0499" w:rsidRDefault="001D0499" w:rsidP="00F976F1">
      <w:pPr>
        <w:rPr>
          <w:lang w:eastAsia="en-GB"/>
        </w:rPr>
      </w:pPr>
    </w:p>
    <w:tbl>
      <w:tblPr>
        <w:tblStyle w:val="Lijsttabel3-Accent5"/>
        <w:tblW w:w="0" w:type="auto"/>
        <w:tblLook w:val="04A0" w:firstRow="1" w:lastRow="0" w:firstColumn="1" w:lastColumn="0" w:noHBand="0" w:noVBand="1"/>
      </w:tblPr>
      <w:tblGrid>
        <w:gridCol w:w="4531"/>
        <w:gridCol w:w="4531"/>
      </w:tblGrid>
      <w:tr w:rsidR="001D0499" w:rsidRPr="006005CA" w14:paraId="76CD5C9D"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0ECD3863" w14:textId="77777777" w:rsidR="001D0499" w:rsidRPr="006005CA" w:rsidRDefault="001D0499" w:rsidP="00FA40B3">
            <w:pPr>
              <w:rPr>
                <w:b w:val="0"/>
                <w:bCs w:val="0"/>
                <w:lang w:eastAsia="en-GB"/>
              </w:rPr>
            </w:pPr>
            <w:r w:rsidRPr="006005CA">
              <w:rPr>
                <w:b w:val="0"/>
                <w:bCs w:val="0"/>
                <w:lang w:eastAsia="en-GB"/>
              </w:rPr>
              <w:lastRenderedPageBreak/>
              <w:t>Use Case</w:t>
            </w:r>
          </w:p>
        </w:tc>
        <w:tc>
          <w:tcPr>
            <w:tcW w:w="4531" w:type="dxa"/>
          </w:tcPr>
          <w:p w14:paraId="71F8F49F" w14:textId="1ED2E1BF" w:rsidR="001D0499" w:rsidRPr="001F74EE" w:rsidRDefault="001D049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Create account</w:t>
            </w:r>
          </w:p>
        </w:tc>
      </w:tr>
      <w:tr w:rsidR="001D0499" w14:paraId="4B3FE51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F66DFC2" w14:textId="77777777" w:rsidR="001D0499" w:rsidRDefault="001D0499" w:rsidP="00FA40B3">
            <w:pPr>
              <w:rPr>
                <w:lang w:eastAsia="en-GB"/>
              </w:rPr>
            </w:pPr>
            <w:r>
              <w:rPr>
                <w:lang w:eastAsia="en-GB"/>
              </w:rPr>
              <w:t>Actor</w:t>
            </w:r>
          </w:p>
        </w:tc>
        <w:tc>
          <w:tcPr>
            <w:tcW w:w="4531" w:type="dxa"/>
          </w:tcPr>
          <w:p w14:paraId="68A2DE88" w14:textId="77777777"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1D0499" w14:paraId="7986D42B"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D4398F6" w14:textId="77777777" w:rsidR="001D0499" w:rsidRDefault="001D0499" w:rsidP="00FA40B3">
            <w:pPr>
              <w:rPr>
                <w:lang w:eastAsia="en-GB"/>
              </w:rPr>
            </w:pPr>
            <w:r>
              <w:rPr>
                <w:lang w:eastAsia="en-GB"/>
              </w:rPr>
              <w:t>Omschrijving</w:t>
            </w:r>
          </w:p>
        </w:tc>
        <w:tc>
          <w:tcPr>
            <w:tcW w:w="4531" w:type="dxa"/>
          </w:tcPr>
          <w:p w14:paraId="555002C3" w14:textId="1F6AD70A"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een account aanmaken.</w:t>
            </w:r>
          </w:p>
        </w:tc>
      </w:tr>
      <w:tr w:rsidR="001D0499" w14:paraId="2AF63F05"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48673F3" w14:textId="77777777" w:rsidR="001D0499" w:rsidRDefault="001D0499" w:rsidP="00FA40B3">
            <w:pPr>
              <w:rPr>
                <w:lang w:eastAsia="en-GB"/>
              </w:rPr>
            </w:pPr>
            <w:r>
              <w:rPr>
                <w:lang w:eastAsia="en-GB"/>
              </w:rPr>
              <w:t>Pre-conditions</w:t>
            </w:r>
          </w:p>
        </w:tc>
        <w:tc>
          <w:tcPr>
            <w:tcW w:w="4531" w:type="dxa"/>
          </w:tcPr>
          <w:p w14:paraId="751B14B4" w14:textId="0E8554CD"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ccount is nog niet aangemaakt</w:t>
            </w:r>
          </w:p>
        </w:tc>
      </w:tr>
      <w:tr w:rsidR="001D0499" w14:paraId="0C99F735"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3DC5F95" w14:textId="77777777" w:rsidR="001D0499" w:rsidRDefault="001D0499" w:rsidP="00FA40B3">
            <w:pPr>
              <w:rPr>
                <w:lang w:eastAsia="en-GB"/>
              </w:rPr>
            </w:pPr>
            <w:r>
              <w:rPr>
                <w:lang w:eastAsia="en-GB"/>
              </w:rPr>
              <w:t>Post-conditions</w:t>
            </w:r>
          </w:p>
        </w:tc>
        <w:tc>
          <w:tcPr>
            <w:tcW w:w="4531" w:type="dxa"/>
          </w:tcPr>
          <w:p w14:paraId="784BBCE1" w14:textId="5202ADC3"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en nieuw account is aangemaakt.</w:t>
            </w:r>
          </w:p>
        </w:tc>
      </w:tr>
      <w:tr w:rsidR="001D0499" w14:paraId="317FBEBB"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9AD5C49" w14:textId="77777777" w:rsidR="001D0499" w:rsidRDefault="001D0499" w:rsidP="00FA40B3">
            <w:pPr>
              <w:rPr>
                <w:lang w:eastAsia="en-GB"/>
              </w:rPr>
            </w:pPr>
            <w:r>
              <w:rPr>
                <w:lang w:eastAsia="en-GB"/>
              </w:rPr>
              <w:t>Stappen</w:t>
            </w:r>
          </w:p>
        </w:tc>
        <w:tc>
          <w:tcPr>
            <w:tcW w:w="4531" w:type="dxa"/>
          </w:tcPr>
          <w:p w14:paraId="5ABA208E" w14:textId="04667511" w:rsidR="001D0499" w:rsidRDefault="00F05855" w:rsidP="00F05855">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Op de login page klikken op registreren </w:t>
            </w:r>
          </w:p>
        </w:tc>
      </w:tr>
      <w:tr w:rsidR="001D0499" w14:paraId="2EE4E36E"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CC4C8EE" w14:textId="77777777" w:rsidR="001D0499" w:rsidRDefault="001D0499" w:rsidP="00FA40B3">
            <w:pPr>
              <w:rPr>
                <w:lang w:eastAsia="en-GB"/>
              </w:rPr>
            </w:pPr>
          </w:p>
        </w:tc>
        <w:tc>
          <w:tcPr>
            <w:tcW w:w="4531" w:type="dxa"/>
          </w:tcPr>
          <w:p w14:paraId="745D0064" w14:textId="659C7A6F" w:rsidR="001D0499" w:rsidRDefault="001D0499" w:rsidP="00F05855">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likt op</w:t>
            </w:r>
            <w:r w:rsidR="00F05855">
              <w:rPr>
                <w:lang w:eastAsia="en-GB"/>
              </w:rPr>
              <w:t xml:space="preserve"> new account aanmaken</w:t>
            </w:r>
          </w:p>
        </w:tc>
      </w:tr>
      <w:tr w:rsidR="001D0499" w14:paraId="592B765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DF5CA68" w14:textId="77777777" w:rsidR="001D0499" w:rsidRDefault="001D0499" w:rsidP="00FA40B3">
            <w:pPr>
              <w:rPr>
                <w:lang w:eastAsia="en-GB"/>
              </w:rPr>
            </w:pPr>
          </w:p>
        </w:tc>
        <w:tc>
          <w:tcPr>
            <w:tcW w:w="4531" w:type="dxa"/>
          </w:tcPr>
          <w:p w14:paraId="7962AA48" w14:textId="68463B2C" w:rsidR="001D0499" w:rsidRDefault="001D0499" w:rsidP="00F05855">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De beheerder maakt een nieuwe </w:t>
            </w:r>
            <w:r w:rsidR="00F05855">
              <w:rPr>
                <w:lang w:eastAsia="en-GB"/>
              </w:rPr>
              <w:t>account aan (gebruikersnaam, wachtwoord, mailadres)</w:t>
            </w:r>
          </w:p>
        </w:tc>
      </w:tr>
      <w:tr w:rsidR="001D0499" w14:paraId="3E2527AD"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3675D30" w14:textId="77777777" w:rsidR="001D0499" w:rsidRDefault="001D0499" w:rsidP="00FA40B3">
            <w:pPr>
              <w:rPr>
                <w:lang w:eastAsia="en-GB"/>
              </w:rPr>
            </w:pPr>
          </w:p>
        </w:tc>
        <w:tc>
          <w:tcPr>
            <w:tcW w:w="4531" w:type="dxa"/>
          </w:tcPr>
          <w:p w14:paraId="5F6EF11F" w14:textId="71549C67" w:rsidR="001D0499" w:rsidRDefault="001D0499" w:rsidP="00F05855">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Bevestigd </w:t>
            </w:r>
            <w:r w:rsidR="00F05855">
              <w:rPr>
                <w:lang w:eastAsia="en-GB"/>
              </w:rPr>
              <w:t>account</w:t>
            </w:r>
          </w:p>
        </w:tc>
      </w:tr>
      <w:tr w:rsidR="001D0499" w14:paraId="6D7C12B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6FE387" w14:textId="77777777" w:rsidR="001D0499" w:rsidRDefault="001D0499" w:rsidP="00FA40B3">
            <w:pPr>
              <w:rPr>
                <w:lang w:eastAsia="en-GB"/>
              </w:rPr>
            </w:pPr>
            <w:r>
              <w:rPr>
                <w:lang w:eastAsia="en-GB"/>
              </w:rPr>
              <w:t>Succesvolle stappenplan</w:t>
            </w:r>
          </w:p>
        </w:tc>
        <w:tc>
          <w:tcPr>
            <w:tcW w:w="4531" w:type="dxa"/>
          </w:tcPr>
          <w:p w14:paraId="0978770E" w14:textId="77777777"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3,4</w:t>
            </w:r>
          </w:p>
        </w:tc>
      </w:tr>
      <w:tr w:rsidR="001D0499" w14:paraId="469F6F7F"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BE73DB7" w14:textId="77777777" w:rsidR="001D0499" w:rsidRDefault="001D0499" w:rsidP="00FA40B3">
            <w:pPr>
              <w:rPr>
                <w:lang w:eastAsia="en-GB"/>
              </w:rPr>
            </w:pPr>
            <w:r>
              <w:rPr>
                <w:lang w:eastAsia="en-GB"/>
              </w:rPr>
              <w:t>Alternatieve stappenplan</w:t>
            </w:r>
          </w:p>
        </w:tc>
        <w:tc>
          <w:tcPr>
            <w:tcW w:w="4531" w:type="dxa"/>
          </w:tcPr>
          <w:p w14:paraId="01376EB9" w14:textId="77777777"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t>
            </w:r>
          </w:p>
        </w:tc>
      </w:tr>
    </w:tbl>
    <w:p w14:paraId="6D852F21" w14:textId="77777777" w:rsidR="001D0499" w:rsidRDefault="001D0499" w:rsidP="001D0499">
      <w:pPr>
        <w:rPr>
          <w:b/>
          <w:bCs/>
          <w:lang w:eastAsia="en-GB"/>
        </w:rPr>
      </w:pPr>
    </w:p>
    <w:tbl>
      <w:tblPr>
        <w:tblStyle w:val="Lijsttabel3-Accent5"/>
        <w:tblW w:w="0" w:type="auto"/>
        <w:tblLook w:val="04A0" w:firstRow="1" w:lastRow="0" w:firstColumn="1" w:lastColumn="0" w:noHBand="0" w:noVBand="1"/>
      </w:tblPr>
      <w:tblGrid>
        <w:gridCol w:w="4531"/>
        <w:gridCol w:w="4531"/>
      </w:tblGrid>
      <w:tr w:rsidR="001D0499" w:rsidRPr="006005CA" w14:paraId="54104DCF"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296E020C" w14:textId="77777777" w:rsidR="001D0499" w:rsidRPr="006005CA" w:rsidRDefault="001D0499" w:rsidP="00FA40B3">
            <w:pPr>
              <w:rPr>
                <w:b w:val="0"/>
                <w:bCs w:val="0"/>
                <w:lang w:eastAsia="en-GB"/>
              </w:rPr>
            </w:pPr>
            <w:r w:rsidRPr="006005CA">
              <w:rPr>
                <w:b w:val="0"/>
                <w:bCs w:val="0"/>
                <w:lang w:eastAsia="en-GB"/>
              </w:rPr>
              <w:t>Use Case</w:t>
            </w:r>
          </w:p>
        </w:tc>
        <w:tc>
          <w:tcPr>
            <w:tcW w:w="4531" w:type="dxa"/>
          </w:tcPr>
          <w:p w14:paraId="7C513FFA" w14:textId="68421E1B" w:rsidR="001D0499" w:rsidRPr="001F74EE" w:rsidRDefault="001D049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 xml:space="preserve">Edit </w:t>
            </w:r>
            <w:r w:rsidR="00F05855" w:rsidRPr="001F74EE">
              <w:rPr>
                <w:lang w:eastAsia="en-GB"/>
              </w:rPr>
              <w:t>Account</w:t>
            </w:r>
          </w:p>
        </w:tc>
      </w:tr>
      <w:tr w:rsidR="001D0499" w14:paraId="222E9CAB"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085DEEF" w14:textId="77777777" w:rsidR="001D0499" w:rsidRDefault="001D0499" w:rsidP="00FA40B3">
            <w:pPr>
              <w:rPr>
                <w:lang w:eastAsia="en-GB"/>
              </w:rPr>
            </w:pPr>
            <w:r>
              <w:rPr>
                <w:lang w:eastAsia="en-GB"/>
              </w:rPr>
              <w:t>Actor</w:t>
            </w:r>
          </w:p>
        </w:tc>
        <w:tc>
          <w:tcPr>
            <w:tcW w:w="4531" w:type="dxa"/>
          </w:tcPr>
          <w:p w14:paraId="7AC63D67" w14:textId="77777777"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1D0499" w14:paraId="47BEC38C"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13D1686" w14:textId="77777777" w:rsidR="001D0499" w:rsidRDefault="001D0499" w:rsidP="00FA40B3">
            <w:pPr>
              <w:rPr>
                <w:lang w:eastAsia="en-GB"/>
              </w:rPr>
            </w:pPr>
            <w:r>
              <w:rPr>
                <w:lang w:eastAsia="en-GB"/>
              </w:rPr>
              <w:t>Omschrijving</w:t>
            </w:r>
          </w:p>
        </w:tc>
        <w:tc>
          <w:tcPr>
            <w:tcW w:w="4531" w:type="dxa"/>
          </w:tcPr>
          <w:p w14:paraId="4F95FAAE" w14:textId="323B00A6"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kan een </w:t>
            </w:r>
            <w:r w:rsidR="00F05855">
              <w:rPr>
                <w:lang w:eastAsia="en-GB"/>
              </w:rPr>
              <w:t>account</w:t>
            </w:r>
            <w:r>
              <w:rPr>
                <w:lang w:eastAsia="en-GB"/>
              </w:rPr>
              <w:t xml:space="preserve"> bewerken.</w:t>
            </w:r>
          </w:p>
        </w:tc>
      </w:tr>
      <w:tr w:rsidR="001D0499" w14:paraId="1BC2EB1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C609FA2" w14:textId="77777777" w:rsidR="001D0499" w:rsidRDefault="001D0499" w:rsidP="00FA40B3">
            <w:pPr>
              <w:rPr>
                <w:lang w:eastAsia="en-GB"/>
              </w:rPr>
            </w:pPr>
            <w:r>
              <w:rPr>
                <w:lang w:eastAsia="en-GB"/>
              </w:rPr>
              <w:t>Pre-conditions</w:t>
            </w:r>
          </w:p>
        </w:tc>
        <w:tc>
          <w:tcPr>
            <w:tcW w:w="4531" w:type="dxa"/>
          </w:tcPr>
          <w:p w14:paraId="21D8F886" w14:textId="72155B04" w:rsidR="001D0499" w:rsidRDefault="00F05855"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ccount klopt niet en moet aangepast worden</w:t>
            </w:r>
            <w:r w:rsidR="001D0499">
              <w:rPr>
                <w:lang w:eastAsia="en-GB"/>
              </w:rPr>
              <w:t>.</w:t>
            </w:r>
          </w:p>
        </w:tc>
      </w:tr>
      <w:tr w:rsidR="001D0499" w14:paraId="229899FD"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FC1DD53" w14:textId="77777777" w:rsidR="001D0499" w:rsidRDefault="001D0499" w:rsidP="00FA40B3">
            <w:pPr>
              <w:rPr>
                <w:lang w:eastAsia="en-GB"/>
              </w:rPr>
            </w:pPr>
            <w:r>
              <w:rPr>
                <w:lang w:eastAsia="en-GB"/>
              </w:rPr>
              <w:t>Post-conditions</w:t>
            </w:r>
          </w:p>
        </w:tc>
        <w:tc>
          <w:tcPr>
            <w:tcW w:w="4531" w:type="dxa"/>
          </w:tcPr>
          <w:p w14:paraId="6B547851" w14:textId="514A590B" w:rsidR="001D0499" w:rsidRDefault="00F05855"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Account</w:t>
            </w:r>
            <w:r w:rsidR="001D0499">
              <w:rPr>
                <w:lang w:eastAsia="en-GB"/>
              </w:rPr>
              <w:t xml:space="preserve"> is bewerkt.</w:t>
            </w:r>
          </w:p>
        </w:tc>
      </w:tr>
      <w:tr w:rsidR="001D0499" w14:paraId="1B25D67D"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3583B60" w14:textId="77777777" w:rsidR="001D0499" w:rsidRDefault="001D0499" w:rsidP="00FA40B3">
            <w:pPr>
              <w:rPr>
                <w:lang w:eastAsia="en-GB"/>
              </w:rPr>
            </w:pPr>
            <w:r>
              <w:rPr>
                <w:lang w:eastAsia="en-GB"/>
              </w:rPr>
              <w:t>Stappen</w:t>
            </w:r>
          </w:p>
        </w:tc>
        <w:tc>
          <w:tcPr>
            <w:tcW w:w="4531" w:type="dxa"/>
          </w:tcPr>
          <w:p w14:paraId="7AEAC21D" w14:textId="7F9FEB28" w:rsidR="001D0499" w:rsidRDefault="00F05855" w:rsidP="00F05855">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Op de login page klikken op registreren.</w:t>
            </w:r>
          </w:p>
        </w:tc>
      </w:tr>
      <w:tr w:rsidR="001D0499" w14:paraId="0B831553"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5A227F2" w14:textId="77777777" w:rsidR="001D0499" w:rsidRDefault="001D0499" w:rsidP="00FA40B3">
            <w:pPr>
              <w:rPr>
                <w:lang w:eastAsia="en-GB"/>
              </w:rPr>
            </w:pPr>
          </w:p>
        </w:tc>
        <w:tc>
          <w:tcPr>
            <w:tcW w:w="4531" w:type="dxa"/>
          </w:tcPr>
          <w:p w14:paraId="08E31AAD" w14:textId="5398B0FE" w:rsidR="001D0499" w:rsidRDefault="00F05855" w:rsidP="00F05855">
            <w:pPr>
              <w:pStyle w:val="Lijstalinea"/>
              <w:numPr>
                <w:ilvl w:val="0"/>
                <w:numId w:val="16"/>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Klikt op het account wat bewerkt moet worden</w:t>
            </w:r>
          </w:p>
        </w:tc>
      </w:tr>
      <w:tr w:rsidR="001D0499" w14:paraId="7862F75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ED5C6A7" w14:textId="77777777" w:rsidR="001D0499" w:rsidRDefault="001D0499" w:rsidP="00FA40B3">
            <w:pPr>
              <w:rPr>
                <w:lang w:eastAsia="en-GB"/>
              </w:rPr>
            </w:pPr>
          </w:p>
        </w:tc>
        <w:tc>
          <w:tcPr>
            <w:tcW w:w="4531" w:type="dxa"/>
          </w:tcPr>
          <w:p w14:paraId="2A32C2AC" w14:textId="77777777" w:rsidR="001D0499" w:rsidRDefault="001D0499" w:rsidP="00F05855">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Past de nodige informatie aan.</w:t>
            </w:r>
          </w:p>
        </w:tc>
      </w:tr>
      <w:tr w:rsidR="00F05855" w14:paraId="17C353A0"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AB2973D" w14:textId="77777777" w:rsidR="00F05855" w:rsidRDefault="00F05855" w:rsidP="00FA40B3">
            <w:pPr>
              <w:rPr>
                <w:lang w:eastAsia="en-GB"/>
              </w:rPr>
            </w:pPr>
          </w:p>
        </w:tc>
        <w:tc>
          <w:tcPr>
            <w:tcW w:w="4531" w:type="dxa"/>
          </w:tcPr>
          <w:p w14:paraId="0060AC6C" w14:textId="3F237E8D" w:rsidR="00F05855" w:rsidRDefault="00F05855" w:rsidP="00F05855">
            <w:pPr>
              <w:pStyle w:val="Lijstalinea"/>
              <w:numPr>
                <w:ilvl w:val="0"/>
                <w:numId w:val="16"/>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Klikt op bevestigen.</w:t>
            </w:r>
          </w:p>
        </w:tc>
      </w:tr>
      <w:tr w:rsidR="001D0499" w14:paraId="2EE32867"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7B75039" w14:textId="77777777" w:rsidR="001D0499" w:rsidRDefault="001D0499" w:rsidP="00FA40B3">
            <w:pPr>
              <w:rPr>
                <w:lang w:eastAsia="en-GB"/>
              </w:rPr>
            </w:pPr>
            <w:r>
              <w:rPr>
                <w:lang w:eastAsia="en-GB"/>
              </w:rPr>
              <w:t>Succesvolle stappenplan</w:t>
            </w:r>
          </w:p>
        </w:tc>
        <w:tc>
          <w:tcPr>
            <w:tcW w:w="4531" w:type="dxa"/>
          </w:tcPr>
          <w:p w14:paraId="1E8D542E" w14:textId="48CFC888"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3</w:t>
            </w:r>
            <w:r w:rsidR="00F05855">
              <w:rPr>
                <w:lang w:eastAsia="en-GB"/>
              </w:rPr>
              <w:t>,4</w:t>
            </w:r>
          </w:p>
        </w:tc>
      </w:tr>
      <w:tr w:rsidR="001D0499" w14:paraId="43C95997"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5B91BA07" w14:textId="77777777" w:rsidR="001D0499" w:rsidRDefault="001D0499" w:rsidP="00FA40B3">
            <w:pPr>
              <w:rPr>
                <w:lang w:eastAsia="en-GB"/>
              </w:rPr>
            </w:pPr>
            <w:r>
              <w:rPr>
                <w:lang w:eastAsia="en-GB"/>
              </w:rPr>
              <w:t>Alternatieve stappenplan</w:t>
            </w:r>
          </w:p>
        </w:tc>
        <w:tc>
          <w:tcPr>
            <w:tcW w:w="4531" w:type="dxa"/>
          </w:tcPr>
          <w:p w14:paraId="009A8ABE" w14:textId="77777777"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t>
            </w:r>
          </w:p>
        </w:tc>
      </w:tr>
    </w:tbl>
    <w:p w14:paraId="1E7EC309" w14:textId="77777777" w:rsidR="001D0499" w:rsidRDefault="001D0499" w:rsidP="001D0499">
      <w:pPr>
        <w:rPr>
          <w:b/>
          <w:bCs/>
          <w:lang w:eastAsia="en-GB"/>
        </w:rPr>
      </w:pPr>
    </w:p>
    <w:tbl>
      <w:tblPr>
        <w:tblStyle w:val="Lijsttabel3-Accent5"/>
        <w:tblW w:w="0" w:type="auto"/>
        <w:tblLook w:val="04A0" w:firstRow="1" w:lastRow="0" w:firstColumn="1" w:lastColumn="0" w:noHBand="0" w:noVBand="1"/>
      </w:tblPr>
      <w:tblGrid>
        <w:gridCol w:w="4531"/>
        <w:gridCol w:w="4531"/>
      </w:tblGrid>
      <w:tr w:rsidR="001D0499" w:rsidRPr="006005CA" w14:paraId="4354B115"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000CF2A9" w14:textId="77777777" w:rsidR="001D0499" w:rsidRPr="006005CA" w:rsidRDefault="001D0499" w:rsidP="00FA40B3">
            <w:pPr>
              <w:rPr>
                <w:b w:val="0"/>
                <w:bCs w:val="0"/>
                <w:lang w:eastAsia="en-GB"/>
              </w:rPr>
            </w:pPr>
            <w:r w:rsidRPr="006005CA">
              <w:rPr>
                <w:b w:val="0"/>
                <w:bCs w:val="0"/>
                <w:lang w:eastAsia="en-GB"/>
              </w:rPr>
              <w:t>Use Case</w:t>
            </w:r>
          </w:p>
        </w:tc>
        <w:tc>
          <w:tcPr>
            <w:tcW w:w="4531" w:type="dxa"/>
          </w:tcPr>
          <w:p w14:paraId="0BC5EE54" w14:textId="38CCF37C" w:rsidR="001D0499" w:rsidRPr="001F74EE" w:rsidRDefault="001D0499"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 xml:space="preserve">Delete </w:t>
            </w:r>
            <w:r w:rsidR="00F05855" w:rsidRPr="001F74EE">
              <w:rPr>
                <w:lang w:eastAsia="en-GB"/>
              </w:rPr>
              <w:t>Account</w:t>
            </w:r>
          </w:p>
        </w:tc>
      </w:tr>
      <w:tr w:rsidR="001D0499" w14:paraId="747B3DD0"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31A4C57" w14:textId="77777777" w:rsidR="001D0499" w:rsidRDefault="001D0499" w:rsidP="00FA40B3">
            <w:pPr>
              <w:rPr>
                <w:lang w:eastAsia="en-GB"/>
              </w:rPr>
            </w:pPr>
            <w:r>
              <w:rPr>
                <w:lang w:eastAsia="en-GB"/>
              </w:rPr>
              <w:t>Actor</w:t>
            </w:r>
          </w:p>
        </w:tc>
        <w:tc>
          <w:tcPr>
            <w:tcW w:w="4531" w:type="dxa"/>
          </w:tcPr>
          <w:p w14:paraId="42EF6179" w14:textId="77777777"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1D0499" w14:paraId="1E14950B"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6FF531E" w14:textId="77777777" w:rsidR="001D0499" w:rsidRDefault="001D0499" w:rsidP="00FA40B3">
            <w:pPr>
              <w:rPr>
                <w:lang w:eastAsia="en-GB"/>
              </w:rPr>
            </w:pPr>
            <w:r>
              <w:rPr>
                <w:lang w:eastAsia="en-GB"/>
              </w:rPr>
              <w:t>Omschrijving</w:t>
            </w:r>
          </w:p>
        </w:tc>
        <w:tc>
          <w:tcPr>
            <w:tcW w:w="4531" w:type="dxa"/>
          </w:tcPr>
          <w:p w14:paraId="7C2477CB" w14:textId="562E0421"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kan een </w:t>
            </w:r>
            <w:r w:rsidR="00F05855">
              <w:rPr>
                <w:lang w:eastAsia="en-GB"/>
              </w:rPr>
              <w:t>account</w:t>
            </w:r>
            <w:r>
              <w:rPr>
                <w:lang w:eastAsia="en-GB"/>
              </w:rPr>
              <w:t xml:space="preserve"> verwijderen.</w:t>
            </w:r>
          </w:p>
        </w:tc>
      </w:tr>
      <w:tr w:rsidR="001D0499" w14:paraId="790C75E2"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6A688DC" w14:textId="77777777" w:rsidR="001D0499" w:rsidRDefault="001D0499" w:rsidP="00FA40B3">
            <w:pPr>
              <w:rPr>
                <w:lang w:eastAsia="en-GB"/>
              </w:rPr>
            </w:pPr>
            <w:r>
              <w:rPr>
                <w:lang w:eastAsia="en-GB"/>
              </w:rPr>
              <w:t>Pre-conditions</w:t>
            </w:r>
          </w:p>
        </w:tc>
        <w:tc>
          <w:tcPr>
            <w:tcW w:w="4531" w:type="dxa"/>
          </w:tcPr>
          <w:p w14:paraId="0DDD2CCD" w14:textId="69EB821B" w:rsidR="001D0499" w:rsidRDefault="00F05855"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ccount</w:t>
            </w:r>
            <w:r w:rsidR="001D0499">
              <w:rPr>
                <w:lang w:eastAsia="en-GB"/>
              </w:rPr>
              <w:t xml:space="preserve"> staat er nog tussen</w:t>
            </w:r>
          </w:p>
        </w:tc>
      </w:tr>
      <w:tr w:rsidR="001D0499" w14:paraId="5B5C6122"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E134EE4" w14:textId="77777777" w:rsidR="001D0499" w:rsidRDefault="001D0499" w:rsidP="00FA40B3">
            <w:pPr>
              <w:rPr>
                <w:lang w:eastAsia="en-GB"/>
              </w:rPr>
            </w:pPr>
            <w:r>
              <w:rPr>
                <w:lang w:eastAsia="en-GB"/>
              </w:rPr>
              <w:t>Post-conditions</w:t>
            </w:r>
          </w:p>
        </w:tc>
        <w:tc>
          <w:tcPr>
            <w:tcW w:w="4531" w:type="dxa"/>
          </w:tcPr>
          <w:p w14:paraId="75C68154" w14:textId="19BBC92E" w:rsidR="001D0499" w:rsidRDefault="00F05855"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Account</w:t>
            </w:r>
            <w:r w:rsidR="001D0499">
              <w:rPr>
                <w:lang w:eastAsia="en-GB"/>
              </w:rPr>
              <w:t xml:space="preserve"> is verwijderd</w:t>
            </w:r>
          </w:p>
        </w:tc>
      </w:tr>
      <w:tr w:rsidR="00F05855" w14:paraId="1663F5CE"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2074BAB" w14:textId="77777777" w:rsidR="00F05855" w:rsidRDefault="00F05855" w:rsidP="00F05855">
            <w:pPr>
              <w:rPr>
                <w:lang w:eastAsia="en-GB"/>
              </w:rPr>
            </w:pPr>
            <w:r>
              <w:rPr>
                <w:lang w:eastAsia="en-GB"/>
              </w:rPr>
              <w:t>Stappen</w:t>
            </w:r>
          </w:p>
        </w:tc>
        <w:tc>
          <w:tcPr>
            <w:tcW w:w="4531" w:type="dxa"/>
          </w:tcPr>
          <w:p w14:paraId="6CEE8B54" w14:textId="2CBE8FF5" w:rsidR="00F05855" w:rsidRDefault="00F05855" w:rsidP="00F05855">
            <w:pPr>
              <w:pStyle w:val="Lijstalinea"/>
              <w:numPr>
                <w:ilvl w:val="0"/>
                <w:numId w:val="17"/>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Op de login page klikken op registreren.</w:t>
            </w:r>
          </w:p>
        </w:tc>
      </w:tr>
      <w:tr w:rsidR="001D0499" w14:paraId="3F34EE40"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3D9939D" w14:textId="77777777" w:rsidR="001D0499" w:rsidRDefault="001D0499" w:rsidP="00FA40B3">
            <w:pPr>
              <w:rPr>
                <w:lang w:eastAsia="en-GB"/>
              </w:rPr>
            </w:pPr>
          </w:p>
        </w:tc>
        <w:tc>
          <w:tcPr>
            <w:tcW w:w="4531" w:type="dxa"/>
          </w:tcPr>
          <w:p w14:paraId="1D00B538" w14:textId="5F5C3C9D" w:rsidR="001D0499" w:rsidRDefault="001D0499" w:rsidP="00F05855">
            <w:pPr>
              <w:pStyle w:val="Lijstalinea"/>
              <w:numPr>
                <w:ilvl w:val="0"/>
                <w:numId w:val="17"/>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Klikt op </w:t>
            </w:r>
            <w:r w:rsidR="00F05855">
              <w:rPr>
                <w:lang w:eastAsia="en-GB"/>
              </w:rPr>
              <w:t>het account om te verwijderen.</w:t>
            </w:r>
          </w:p>
        </w:tc>
      </w:tr>
      <w:tr w:rsidR="001D0499" w14:paraId="17F121C5"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CA4DCF9" w14:textId="77777777" w:rsidR="001D0499" w:rsidRDefault="001D0499" w:rsidP="00FA40B3">
            <w:pPr>
              <w:rPr>
                <w:lang w:eastAsia="en-GB"/>
              </w:rPr>
            </w:pPr>
          </w:p>
        </w:tc>
        <w:tc>
          <w:tcPr>
            <w:tcW w:w="4531" w:type="dxa"/>
          </w:tcPr>
          <w:p w14:paraId="0BBE207D" w14:textId="53F4D85C" w:rsidR="001D0499" w:rsidRDefault="00F05855" w:rsidP="00F05855">
            <w:pPr>
              <w:pStyle w:val="Lijstalinea"/>
              <w:numPr>
                <w:ilvl w:val="0"/>
                <w:numId w:val="17"/>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Bevestigd </w:t>
            </w:r>
            <w:r w:rsidR="00076983">
              <w:rPr>
                <w:lang w:eastAsia="en-GB"/>
              </w:rPr>
              <w:t>het verwijderen van een account.</w:t>
            </w:r>
          </w:p>
        </w:tc>
      </w:tr>
      <w:tr w:rsidR="001D0499" w14:paraId="49BBD121"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8A94B8D" w14:textId="77777777" w:rsidR="001D0499" w:rsidRDefault="001D0499" w:rsidP="00FA40B3">
            <w:pPr>
              <w:rPr>
                <w:lang w:eastAsia="en-GB"/>
              </w:rPr>
            </w:pPr>
            <w:r>
              <w:rPr>
                <w:lang w:eastAsia="en-GB"/>
              </w:rPr>
              <w:t>Succesvolle stappenplan</w:t>
            </w:r>
          </w:p>
        </w:tc>
        <w:tc>
          <w:tcPr>
            <w:tcW w:w="4531" w:type="dxa"/>
          </w:tcPr>
          <w:p w14:paraId="31C4108D" w14:textId="77777777" w:rsidR="001D0499" w:rsidRDefault="001D0499"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w:t>
            </w:r>
          </w:p>
        </w:tc>
      </w:tr>
      <w:tr w:rsidR="001D0499" w14:paraId="26D21357"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552CC02" w14:textId="77777777" w:rsidR="001D0499" w:rsidRDefault="001D0499" w:rsidP="00FA40B3">
            <w:pPr>
              <w:rPr>
                <w:lang w:eastAsia="en-GB"/>
              </w:rPr>
            </w:pPr>
            <w:r>
              <w:rPr>
                <w:lang w:eastAsia="en-GB"/>
              </w:rPr>
              <w:t>Alternatieve stappenplan</w:t>
            </w:r>
          </w:p>
        </w:tc>
        <w:tc>
          <w:tcPr>
            <w:tcW w:w="4531" w:type="dxa"/>
          </w:tcPr>
          <w:p w14:paraId="14694D95" w14:textId="77777777" w:rsidR="001D0499" w:rsidRDefault="001D0499"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24AFFEC3" w14:textId="312BF50D" w:rsidR="001D0499" w:rsidRDefault="001D0499" w:rsidP="00F976F1">
      <w:pPr>
        <w:rPr>
          <w:lang w:eastAsia="en-GB"/>
        </w:rPr>
      </w:pPr>
    </w:p>
    <w:p w14:paraId="7E64C0AC" w14:textId="7A40753A" w:rsidR="00076983" w:rsidRDefault="00076983" w:rsidP="00F976F1">
      <w:pPr>
        <w:rPr>
          <w:lang w:eastAsia="en-GB"/>
        </w:rPr>
      </w:pPr>
    </w:p>
    <w:p w14:paraId="15DE1DE5" w14:textId="052D9C5B" w:rsidR="00076983" w:rsidRDefault="00076983" w:rsidP="00F976F1">
      <w:pPr>
        <w:rPr>
          <w:lang w:eastAsia="en-GB"/>
        </w:rPr>
      </w:pPr>
    </w:p>
    <w:p w14:paraId="41D41172" w14:textId="7FAE19B4" w:rsidR="00076983" w:rsidRDefault="00076983" w:rsidP="00F976F1">
      <w:pPr>
        <w:rPr>
          <w:lang w:eastAsia="en-GB"/>
        </w:rPr>
      </w:pPr>
    </w:p>
    <w:p w14:paraId="551CFFAE" w14:textId="308DDF62" w:rsidR="00076983" w:rsidRDefault="00076983" w:rsidP="00F976F1">
      <w:pPr>
        <w:rPr>
          <w:lang w:eastAsia="en-GB"/>
        </w:rPr>
      </w:pPr>
    </w:p>
    <w:p w14:paraId="4DBF7B0F" w14:textId="77777777" w:rsidR="00076983" w:rsidRDefault="00076983" w:rsidP="00F976F1">
      <w:pPr>
        <w:rPr>
          <w:lang w:eastAsia="en-GB"/>
        </w:rPr>
      </w:pPr>
    </w:p>
    <w:tbl>
      <w:tblPr>
        <w:tblStyle w:val="Lijsttabel3-Accent5"/>
        <w:tblW w:w="0" w:type="auto"/>
        <w:tblLook w:val="04A0" w:firstRow="1" w:lastRow="0" w:firstColumn="1" w:lastColumn="0" w:noHBand="0" w:noVBand="1"/>
      </w:tblPr>
      <w:tblGrid>
        <w:gridCol w:w="4531"/>
        <w:gridCol w:w="4531"/>
      </w:tblGrid>
      <w:tr w:rsidR="00076983" w:rsidRPr="006005CA" w14:paraId="3BCC1558"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4A1AEC38" w14:textId="77777777" w:rsidR="00076983" w:rsidRPr="006005CA" w:rsidRDefault="00076983" w:rsidP="00FA40B3">
            <w:pPr>
              <w:rPr>
                <w:b w:val="0"/>
                <w:bCs w:val="0"/>
                <w:lang w:eastAsia="en-GB"/>
              </w:rPr>
            </w:pPr>
            <w:r w:rsidRPr="006005CA">
              <w:rPr>
                <w:b w:val="0"/>
                <w:bCs w:val="0"/>
                <w:lang w:eastAsia="en-GB"/>
              </w:rPr>
              <w:lastRenderedPageBreak/>
              <w:t>Use Case</w:t>
            </w:r>
          </w:p>
        </w:tc>
        <w:tc>
          <w:tcPr>
            <w:tcW w:w="4531" w:type="dxa"/>
          </w:tcPr>
          <w:p w14:paraId="05E4F65E" w14:textId="149DE946" w:rsidR="00076983" w:rsidRPr="001F74EE" w:rsidRDefault="00076983"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Create picture</w:t>
            </w:r>
          </w:p>
        </w:tc>
      </w:tr>
      <w:tr w:rsidR="00076983" w14:paraId="04429041"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5B965B" w14:textId="77777777" w:rsidR="00076983" w:rsidRDefault="00076983" w:rsidP="00FA40B3">
            <w:pPr>
              <w:rPr>
                <w:lang w:eastAsia="en-GB"/>
              </w:rPr>
            </w:pPr>
            <w:r>
              <w:rPr>
                <w:lang w:eastAsia="en-GB"/>
              </w:rPr>
              <w:t>Actor</w:t>
            </w:r>
          </w:p>
        </w:tc>
        <w:tc>
          <w:tcPr>
            <w:tcW w:w="4531" w:type="dxa"/>
          </w:tcPr>
          <w:p w14:paraId="17A3DC2E"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76983" w14:paraId="294DC12F"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08A4C24B" w14:textId="77777777" w:rsidR="00076983" w:rsidRDefault="00076983" w:rsidP="00FA40B3">
            <w:pPr>
              <w:rPr>
                <w:lang w:eastAsia="en-GB"/>
              </w:rPr>
            </w:pPr>
            <w:r>
              <w:rPr>
                <w:lang w:eastAsia="en-GB"/>
              </w:rPr>
              <w:t>Omschrijving</w:t>
            </w:r>
          </w:p>
        </w:tc>
        <w:tc>
          <w:tcPr>
            <w:tcW w:w="4531" w:type="dxa"/>
          </w:tcPr>
          <w:p w14:paraId="33BE5EF6" w14:textId="77E29B77"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een foto aanmaken.</w:t>
            </w:r>
          </w:p>
        </w:tc>
      </w:tr>
      <w:tr w:rsidR="00076983" w14:paraId="76B5C9CC"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6F8FC4C" w14:textId="77777777" w:rsidR="00076983" w:rsidRDefault="00076983" w:rsidP="00FA40B3">
            <w:pPr>
              <w:rPr>
                <w:lang w:eastAsia="en-GB"/>
              </w:rPr>
            </w:pPr>
            <w:r>
              <w:rPr>
                <w:lang w:eastAsia="en-GB"/>
              </w:rPr>
              <w:t>Pre-conditions</w:t>
            </w:r>
          </w:p>
        </w:tc>
        <w:tc>
          <w:tcPr>
            <w:tcW w:w="4531" w:type="dxa"/>
          </w:tcPr>
          <w:p w14:paraId="38F3A961" w14:textId="029D78CC"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foto is nog niet aangemaakt</w:t>
            </w:r>
          </w:p>
        </w:tc>
      </w:tr>
      <w:tr w:rsidR="00076983" w14:paraId="5063D886"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370B95F7" w14:textId="77777777" w:rsidR="00076983" w:rsidRDefault="00076983" w:rsidP="00FA40B3">
            <w:pPr>
              <w:rPr>
                <w:lang w:eastAsia="en-GB"/>
              </w:rPr>
            </w:pPr>
            <w:r>
              <w:rPr>
                <w:lang w:eastAsia="en-GB"/>
              </w:rPr>
              <w:t>Post-conditions</w:t>
            </w:r>
          </w:p>
        </w:tc>
        <w:tc>
          <w:tcPr>
            <w:tcW w:w="4531" w:type="dxa"/>
          </w:tcPr>
          <w:p w14:paraId="5284EC23" w14:textId="717E2B9C"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Een nieuwe foto is aangemaakt.</w:t>
            </w:r>
          </w:p>
        </w:tc>
      </w:tr>
      <w:tr w:rsidR="00076983" w14:paraId="6E05ED1E" w14:textId="77777777" w:rsidTr="00076983">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4531" w:type="dxa"/>
          </w:tcPr>
          <w:p w14:paraId="21767668" w14:textId="77777777" w:rsidR="00076983" w:rsidRDefault="00076983" w:rsidP="00FA40B3">
            <w:pPr>
              <w:rPr>
                <w:lang w:eastAsia="en-GB"/>
              </w:rPr>
            </w:pPr>
            <w:r>
              <w:rPr>
                <w:lang w:eastAsia="en-GB"/>
              </w:rPr>
              <w:t>Stappen</w:t>
            </w:r>
          </w:p>
        </w:tc>
        <w:tc>
          <w:tcPr>
            <w:tcW w:w="4531" w:type="dxa"/>
          </w:tcPr>
          <w:p w14:paraId="58A93292" w14:textId="4146A25B" w:rsidR="00076983" w:rsidRDefault="00076983" w:rsidP="0007698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gaat naar de foto page boven in de navbar</w:t>
            </w:r>
          </w:p>
        </w:tc>
      </w:tr>
      <w:tr w:rsidR="00076983" w14:paraId="3357F260"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4668F2E" w14:textId="77777777" w:rsidR="00076983" w:rsidRDefault="00076983" w:rsidP="00FA40B3">
            <w:pPr>
              <w:rPr>
                <w:lang w:eastAsia="en-GB"/>
              </w:rPr>
            </w:pPr>
          </w:p>
        </w:tc>
        <w:tc>
          <w:tcPr>
            <w:tcW w:w="4531" w:type="dxa"/>
          </w:tcPr>
          <w:p w14:paraId="1D8FDE82" w14:textId="0816959B" w:rsidR="00076983" w:rsidRDefault="00076983" w:rsidP="00076983">
            <w:pPr>
              <w:pStyle w:val="Lijstalinea"/>
              <w:numPr>
                <w:ilvl w:val="0"/>
                <w:numId w:val="19"/>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De beheerder klikt op take picture </w:t>
            </w:r>
          </w:p>
        </w:tc>
      </w:tr>
      <w:tr w:rsidR="00076983" w14:paraId="4F79136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FA1BD9" w14:textId="77777777" w:rsidR="00076983" w:rsidRDefault="00076983" w:rsidP="00FA40B3">
            <w:pPr>
              <w:rPr>
                <w:lang w:eastAsia="en-GB"/>
              </w:rPr>
            </w:pPr>
          </w:p>
        </w:tc>
        <w:tc>
          <w:tcPr>
            <w:tcW w:w="4531" w:type="dxa"/>
          </w:tcPr>
          <w:p w14:paraId="490B3EE8" w14:textId="70902153" w:rsidR="00076983" w:rsidRDefault="00076983" w:rsidP="0007698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Maakt een nieuwe foto</w:t>
            </w:r>
          </w:p>
        </w:tc>
      </w:tr>
      <w:tr w:rsidR="00076983" w14:paraId="61D64B23"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2EA87C5" w14:textId="77777777" w:rsidR="00076983" w:rsidRDefault="00076983" w:rsidP="00FA40B3">
            <w:pPr>
              <w:rPr>
                <w:lang w:eastAsia="en-GB"/>
              </w:rPr>
            </w:pPr>
          </w:p>
        </w:tc>
        <w:tc>
          <w:tcPr>
            <w:tcW w:w="4531" w:type="dxa"/>
          </w:tcPr>
          <w:p w14:paraId="2A678E99" w14:textId="54A410BF" w:rsidR="00076983" w:rsidRDefault="00076983" w:rsidP="00076983">
            <w:pPr>
              <w:pStyle w:val="Lijstalinea"/>
              <w:numPr>
                <w:ilvl w:val="0"/>
                <w:numId w:val="19"/>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Bevestigd picture</w:t>
            </w:r>
          </w:p>
        </w:tc>
      </w:tr>
      <w:tr w:rsidR="00076983" w14:paraId="23A0FD50"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50D6975" w14:textId="77777777" w:rsidR="00076983" w:rsidRDefault="00076983" w:rsidP="00FA40B3">
            <w:pPr>
              <w:rPr>
                <w:lang w:eastAsia="en-GB"/>
              </w:rPr>
            </w:pPr>
            <w:r>
              <w:rPr>
                <w:lang w:eastAsia="en-GB"/>
              </w:rPr>
              <w:t>Succesvolle stappenplan</w:t>
            </w:r>
          </w:p>
        </w:tc>
        <w:tc>
          <w:tcPr>
            <w:tcW w:w="4531" w:type="dxa"/>
          </w:tcPr>
          <w:p w14:paraId="1E93B55A"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1,2,3,4</w:t>
            </w:r>
          </w:p>
        </w:tc>
      </w:tr>
      <w:tr w:rsidR="00076983" w14:paraId="324B1262"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222A1B4" w14:textId="77777777" w:rsidR="00076983" w:rsidRDefault="00076983" w:rsidP="00FA40B3">
            <w:pPr>
              <w:rPr>
                <w:lang w:eastAsia="en-GB"/>
              </w:rPr>
            </w:pPr>
            <w:r>
              <w:rPr>
                <w:lang w:eastAsia="en-GB"/>
              </w:rPr>
              <w:t>Alternatieve stappenplan</w:t>
            </w:r>
          </w:p>
        </w:tc>
        <w:tc>
          <w:tcPr>
            <w:tcW w:w="4531" w:type="dxa"/>
          </w:tcPr>
          <w:p w14:paraId="35A266B6" w14:textId="77777777"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w:t>
            </w:r>
          </w:p>
        </w:tc>
      </w:tr>
    </w:tbl>
    <w:p w14:paraId="050D1146" w14:textId="77777777" w:rsidR="00076983" w:rsidRDefault="00076983" w:rsidP="00076983">
      <w:pPr>
        <w:rPr>
          <w:b/>
          <w:bCs/>
          <w:lang w:eastAsia="en-GB"/>
        </w:rPr>
      </w:pPr>
    </w:p>
    <w:tbl>
      <w:tblPr>
        <w:tblStyle w:val="Lijsttabel3-Accent5"/>
        <w:tblW w:w="0" w:type="auto"/>
        <w:tblLook w:val="04A0" w:firstRow="1" w:lastRow="0" w:firstColumn="1" w:lastColumn="0" w:noHBand="0" w:noVBand="1"/>
      </w:tblPr>
      <w:tblGrid>
        <w:gridCol w:w="4531"/>
        <w:gridCol w:w="4531"/>
      </w:tblGrid>
      <w:tr w:rsidR="00076983" w:rsidRPr="006005CA" w14:paraId="191CCEEE"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615C4B79" w14:textId="77777777" w:rsidR="00076983" w:rsidRPr="006005CA" w:rsidRDefault="00076983" w:rsidP="00FA40B3">
            <w:pPr>
              <w:rPr>
                <w:b w:val="0"/>
                <w:bCs w:val="0"/>
                <w:lang w:eastAsia="en-GB"/>
              </w:rPr>
            </w:pPr>
            <w:r w:rsidRPr="006005CA">
              <w:rPr>
                <w:b w:val="0"/>
                <w:bCs w:val="0"/>
                <w:lang w:eastAsia="en-GB"/>
              </w:rPr>
              <w:t>Use Case</w:t>
            </w:r>
          </w:p>
        </w:tc>
        <w:tc>
          <w:tcPr>
            <w:tcW w:w="4531" w:type="dxa"/>
          </w:tcPr>
          <w:p w14:paraId="2CC83EC5" w14:textId="47906509" w:rsidR="00076983" w:rsidRPr="001F74EE" w:rsidRDefault="00076983"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Edit picture</w:t>
            </w:r>
          </w:p>
        </w:tc>
      </w:tr>
      <w:tr w:rsidR="00076983" w14:paraId="7E40F9CD"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13B3F41" w14:textId="77777777" w:rsidR="00076983" w:rsidRDefault="00076983" w:rsidP="00FA40B3">
            <w:pPr>
              <w:rPr>
                <w:lang w:eastAsia="en-GB"/>
              </w:rPr>
            </w:pPr>
            <w:r>
              <w:rPr>
                <w:lang w:eastAsia="en-GB"/>
              </w:rPr>
              <w:t>Actor</w:t>
            </w:r>
          </w:p>
        </w:tc>
        <w:tc>
          <w:tcPr>
            <w:tcW w:w="4531" w:type="dxa"/>
          </w:tcPr>
          <w:p w14:paraId="58F65C54"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76983" w14:paraId="54D60A56"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DBC195F" w14:textId="77777777" w:rsidR="00076983" w:rsidRDefault="00076983" w:rsidP="00FA40B3">
            <w:pPr>
              <w:rPr>
                <w:lang w:eastAsia="en-GB"/>
              </w:rPr>
            </w:pPr>
            <w:r>
              <w:rPr>
                <w:lang w:eastAsia="en-GB"/>
              </w:rPr>
              <w:t>Omschrijving</w:t>
            </w:r>
          </w:p>
        </w:tc>
        <w:tc>
          <w:tcPr>
            <w:tcW w:w="4531" w:type="dxa"/>
          </w:tcPr>
          <w:p w14:paraId="54261A91" w14:textId="24FEFC69"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een picture bewerken.</w:t>
            </w:r>
          </w:p>
        </w:tc>
      </w:tr>
      <w:tr w:rsidR="00076983" w14:paraId="6A727684"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2576108" w14:textId="77777777" w:rsidR="00076983" w:rsidRDefault="00076983" w:rsidP="00FA40B3">
            <w:pPr>
              <w:rPr>
                <w:lang w:eastAsia="en-GB"/>
              </w:rPr>
            </w:pPr>
            <w:r>
              <w:rPr>
                <w:lang w:eastAsia="en-GB"/>
              </w:rPr>
              <w:t>Pre-conditions</w:t>
            </w:r>
          </w:p>
        </w:tc>
        <w:tc>
          <w:tcPr>
            <w:tcW w:w="4531" w:type="dxa"/>
          </w:tcPr>
          <w:p w14:paraId="5D3236F0" w14:textId="2962BBFF"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Picture klopt niet en moet aangepast worden.</w:t>
            </w:r>
          </w:p>
        </w:tc>
      </w:tr>
      <w:tr w:rsidR="00076983" w14:paraId="71BB3303"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439A448" w14:textId="77777777" w:rsidR="00076983" w:rsidRDefault="00076983" w:rsidP="00FA40B3">
            <w:pPr>
              <w:rPr>
                <w:lang w:eastAsia="en-GB"/>
              </w:rPr>
            </w:pPr>
            <w:r>
              <w:rPr>
                <w:lang w:eastAsia="en-GB"/>
              </w:rPr>
              <w:t>Post-conditions</w:t>
            </w:r>
          </w:p>
        </w:tc>
        <w:tc>
          <w:tcPr>
            <w:tcW w:w="4531" w:type="dxa"/>
          </w:tcPr>
          <w:p w14:paraId="7260416F" w14:textId="1824E9A0" w:rsidR="00076983" w:rsidRDefault="00810314"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Picture is</w:t>
            </w:r>
            <w:r w:rsidR="00076983">
              <w:rPr>
                <w:lang w:eastAsia="en-GB"/>
              </w:rPr>
              <w:t xml:space="preserve"> bewerkt.</w:t>
            </w:r>
          </w:p>
        </w:tc>
      </w:tr>
      <w:tr w:rsidR="00076983" w14:paraId="61F67F3E"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5A0E550" w14:textId="77777777" w:rsidR="00076983" w:rsidRDefault="00076983" w:rsidP="00FA40B3">
            <w:pPr>
              <w:rPr>
                <w:lang w:eastAsia="en-GB"/>
              </w:rPr>
            </w:pPr>
            <w:r>
              <w:rPr>
                <w:lang w:eastAsia="en-GB"/>
              </w:rPr>
              <w:t>Stappen</w:t>
            </w:r>
          </w:p>
        </w:tc>
        <w:tc>
          <w:tcPr>
            <w:tcW w:w="4531" w:type="dxa"/>
          </w:tcPr>
          <w:p w14:paraId="788A0533" w14:textId="1C6ADF07" w:rsidR="00076983" w:rsidRDefault="00076983" w:rsidP="00076983">
            <w:pPr>
              <w:pStyle w:val="Lijstalinea"/>
              <w:numPr>
                <w:ilvl w:val="0"/>
                <w:numId w:val="20"/>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gaat naar de foto page boven in de navbar</w:t>
            </w:r>
          </w:p>
        </w:tc>
      </w:tr>
      <w:tr w:rsidR="00076983" w14:paraId="18813DCA"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87C6855" w14:textId="77777777" w:rsidR="00076983" w:rsidRDefault="00076983" w:rsidP="00FA40B3">
            <w:pPr>
              <w:rPr>
                <w:lang w:eastAsia="en-GB"/>
              </w:rPr>
            </w:pPr>
          </w:p>
        </w:tc>
        <w:tc>
          <w:tcPr>
            <w:tcW w:w="4531" w:type="dxa"/>
          </w:tcPr>
          <w:p w14:paraId="67BB538D" w14:textId="1113FA70" w:rsidR="00076983" w:rsidRDefault="00076983" w:rsidP="00076983">
            <w:pPr>
              <w:pStyle w:val="Lijstalinea"/>
              <w:numPr>
                <w:ilvl w:val="0"/>
                <w:numId w:val="20"/>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Klikt op de betreffende foto.</w:t>
            </w:r>
          </w:p>
        </w:tc>
      </w:tr>
      <w:tr w:rsidR="00076983" w14:paraId="4ACB50F0"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12C21A3" w14:textId="77777777" w:rsidR="00076983" w:rsidRDefault="00076983" w:rsidP="00FA40B3">
            <w:pPr>
              <w:rPr>
                <w:lang w:eastAsia="en-GB"/>
              </w:rPr>
            </w:pPr>
          </w:p>
        </w:tc>
        <w:tc>
          <w:tcPr>
            <w:tcW w:w="4531" w:type="dxa"/>
          </w:tcPr>
          <w:p w14:paraId="051326FC" w14:textId="70078B24" w:rsidR="00076983" w:rsidRDefault="00076983" w:rsidP="00076983">
            <w:pPr>
              <w:pStyle w:val="Lijstalinea"/>
              <w:numPr>
                <w:ilvl w:val="0"/>
                <w:numId w:val="20"/>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Geeft weer </w:t>
            </w:r>
            <w:r w:rsidR="001F74EE">
              <w:rPr>
                <w:lang w:eastAsia="en-GB"/>
              </w:rPr>
              <w:t>new picture</w:t>
            </w:r>
          </w:p>
        </w:tc>
      </w:tr>
      <w:tr w:rsidR="00076983" w14:paraId="526A14F5"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74ECD449" w14:textId="77777777" w:rsidR="00076983" w:rsidRDefault="00076983" w:rsidP="00FA40B3">
            <w:pPr>
              <w:rPr>
                <w:lang w:eastAsia="en-GB"/>
              </w:rPr>
            </w:pPr>
          </w:p>
        </w:tc>
        <w:tc>
          <w:tcPr>
            <w:tcW w:w="4531" w:type="dxa"/>
          </w:tcPr>
          <w:p w14:paraId="3C98F133" w14:textId="426083F5" w:rsidR="00076983" w:rsidRDefault="001F74EE" w:rsidP="00076983">
            <w:pPr>
              <w:pStyle w:val="Lijstalinea"/>
              <w:numPr>
                <w:ilvl w:val="0"/>
                <w:numId w:val="20"/>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Maakt nieuwe foto</w:t>
            </w:r>
          </w:p>
        </w:tc>
      </w:tr>
      <w:tr w:rsidR="001F74EE" w14:paraId="46B85B97"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4E14562" w14:textId="77777777" w:rsidR="001F74EE" w:rsidRDefault="001F74EE" w:rsidP="00FA40B3">
            <w:pPr>
              <w:rPr>
                <w:lang w:eastAsia="en-GB"/>
              </w:rPr>
            </w:pPr>
          </w:p>
        </w:tc>
        <w:tc>
          <w:tcPr>
            <w:tcW w:w="4531" w:type="dxa"/>
          </w:tcPr>
          <w:p w14:paraId="712F82C3" w14:textId="13EC4F0C" w:rsidR="001F74EE" w:rsidRDefault="001F74EE" w:rsidP="00076983">
            <w:pPr>
              <w:pStyle w:val="Lijstalinea"/>
              <w:numPr>
                <w:ilvl w:val="0"/>
                <w:numId w:val="20"/>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Bevestigd picture</w:t>
            </w:r>
          </w:p>
        </w:tc>
      </w:tr>
      <w:tr w:rsidR="00076983" w14:paraId="37C2FE64"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4AB2D644" w14:textId="77777777" w:rsidR="00076983" w:rsidRDefault="00076983" w:rsidP="00FA40B3">
            <w:pPr>
              <w:rPr>
                <w:lang w:eastAsia="en-GB"/>
              </w:rPr>
            </w:pPr>
            <w:r>
              <w:rPr>
                <w:lang w:eastAsia="en-GB"/>
              </w:rPr>
              <w:t>Succesvolle stappenplan</w:t>
            </w:r>
          </w:p>
        </w:tc>
        <w:tc>
          <w:tcPr>
            <w:tcW w:w="4531" w:type="dxa"/>
          </w:tcPr>
          <w:p w14:paraId="49D2D1AF" w14:textId="24CB8F06"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4</w:t>
            </w:r>
            <w:r w:rsidR="001F74EE">
              <w:rPr>
                <w:lang w:eastAsia="en-GB"/>
              </w:rPr>
              <w:t>,5</w:t>
            </w:r>
          </w:p>
        </w:tc>
      </w:tr>
      <w:tr w:rsidR="00076983" w14:paraId="3BA09832"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EA617AC" w14:textId="77777777" w:rsidR="00076983" w:rsidRDefault="00076983" w:rsidP="00FA40B3">
            <w:pPr>
              <w:rPr>
                <w:lang w:eastAsia="en-GB"/>
              </w:rPr>
            </w:pPr>
            <w:r>
              <w:rPr>
                <w:lang w:eastAsia="en-GB"/>
              </w:rPr>
              <w:t>Alternatieve stappenplan</w:t>
            </w:r>
          </w:p>
        </w:tc>
        <w:tc>
          <w:tcPr>
            <w:tcW w:w="4531" w:type="dxa"/>
          </w:tcPr>
          <w:p w14:paraId="54E6F70D"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1AFB9447" w14:textId="77777777" w:rsidR="00076983" w:rsidRDefault="00076983" w:rsidP="00076983">
      <w:pPr>
        <w:rPr>
          <w:b/>
          <w:bCs/>
          <w:lang w:eastAsia="en-GB"/>
        </w:rPr>
      </w:pPr>
    </w:p>
    <w:tbl>
      <w:tblPr>
        <w:tblStyle w:val="Lijsttabel3-Accent5"/>
        <w:tblW w:w="0" w:type="auto"/>
        <w:tblLook w:val="04A0" w:firstRow="1" w:lastRow="0" w:firstColumn="1" w:lastColumn="0" w:noHBand="0" w:noVBand="1"/>
      </w:tblPr>
      <w:tblGrid>
        <w:gridCol w:w="4531"/>
        <w:gridCol w:w="4531"/>
      </w:tblGrid>
      <w:tr w:rsidR="00076983" w:rsidRPr="006005CA" w14:paraId="5E68AF2D" w14:textId="77777777" w:rsidTr="00FA40B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1" w:type="dxa"/>
          </w:tcPr>
          <w:p w14:paraId="407420AA" w14:textId="77777777" w:rsidR="00076983" w:rsidRPr="006005CA" w:rsidRDefault="00076983" w:rsidP="00FA40B3">
            <w:pPr>
              <w:rPr>
                <w:b w:val="0"/>
                <w:bCs w:val="0"/>
                <w:lang w:eastAsia="en-GB"/>
              </w:rPr>
            </w:pPr>
            <w:r w:rsidRPr="006005CA">
              <w:rPr>
                <w:b w:val="0"/>
                <w:bCs w:val="0"/>
                <w:lang w:eastAsia="en-GB"/>
              </w:rPr>
              <w:t>Use Case</w:t>
            </w:r>
          </w:p>
        </w:tc>
        <w:tc>
          <w:tcPr>
            <w:tcW w:w="4531" w:type="dxa"/>
          </w:tcPr>
          <w:p w14:paraId="4215EE6D" w14:textId="3C26A124" w:rsidR="00076983" w:rsidRPr="001F74EE" w:rsidRDefault="00076983" w:rsidP="001F74EE">
            <w:pPr>
              <w:pStyle w:val="Lijstalinea"/>
              <w:numPr>
                <w:ilvl w:val="0"/>
                <w:numId w:val="9"/>
              </w:numPr>
              <w:cnfStyle w:val="100000000000" w:firstRow="1" w:lastRow="0" w:firstColumn="0" w:lastColumn="0" w:oddVBand="0" w:evenVBand="0" w:oddHBand="0" w:evenHBand="0" w:firstRowFirstColumn="0" w:firstRowLastColumn="0" w:lastRowFirstColumn="0" w:lastRowLastColumn="0"/>
              <w:rPr>
                <w:lang w:eastAsia="en-GB"/>
              </w:rPr>
            </w:pPr>
            <w:r w:rsidRPr="001F74EE">
              <w:rPr>
                <w:lang w:eastAsia="en-GB"/>
              </w:rPr>
              <w:t>Delete picture</w:t>
            </w:r>
          </w:p>
        </w:tc>
      </w:tr>
      <w:tr w:rsidR="00076983" w14:paraId="3788B139"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1153A8B" w14:textId="77777777" w:rsidR="00076983" w:rsidRDefault="00076983" w:rsidP="00FA40B3">
            <w:pPr>
              <w:rPr>
                <w:lang w:eastAsia="en-GB"/>
              </w:rPr>
            </w:pPr>
            <w:r>
              <w:rPr>
                <w:lang w:eastAsia="en-GB"/>
              </w:rPr>
              <w:t>Actor</w:t>
            </w:r>
          </w:p>
        </w:tc>
        <w:tc>
          <w:tcPr>
            <w:tcW w:w="4531" w:type="dxa"/>
          </w:tcPr>
          <w:p w14:paraId="5673E799"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dministrator</w:t>
            </w:r>
          </w:p>
        </w:tc>
      </w:tr>
      <w:tr w:rsidR="00076983" w14:paraId="217C1478"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1203ACFB" w14:textId="77777777" w:rsidR="00076983" w:rsidRDefault="00076983" w:rsidP="00FA40B3">
            <w:pPr>
              <w:rPr>
                <w:lang w:eastAsia="en-GB"/>
              </w:rPr>
            </w:pPr>
            <w:r>
              <w:rPr>
                <w:lang w:eastAsia="en-GB"/>
              </w:rPr>
              <w:t>Omschrijving</w:t>
            </w:r>
          </w:p>
        </w:tc>
        <w:tc>
          <w:tcPr>
            <w:tcW w:w="4531" w:type="dxa"/>
          </w:tcPr>
          <w:p w14:paraId="320FC16C" w14:textId="77777777"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De beheerder kan een account verwijderen.</w:t>
            </w:r>
          </w:p>
        </w:tc>
      </w:tr>
      <w:tr w:rsidR="00076983" w14:paraId="39F43252"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029F6F8" w14:textId="77777777" w:rsidR="00076983" w:rsidRDefault="00076983" w:rsidP="00FA40B3">
            <w:pPr>
              <w:rPr>
                <w:lang w:eastAsia="en-GB"/>
              </w:rPr>
            </w:pPr>
            <w:r>
              <w:rPr>
                <w:lang w:eastAsia="en-GB"/>
              </w:rPr>
              <w:t>Pre-conditions</w:t>
            </w:r>
          </w:p>
        </w:tc>
        <w:tc>
          <w:tcPr>
            <w:tcW w:w="4531" w:type="dxa"/>
          </w:tcPr>
          <w:p w14:paraId="54F4447C"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Account staat er nog tussen</w:t>
            </w:r>
          </w:p>
        </w:tc>
      </w:tr>
      <w:tr w:rsidR="00076983" w14:paraId="3FB4CBCE"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683B557E" w14:textId="77777777" w:rsidR="00076983" w:rsidRDefault="00076983" w:rsidP="00FA40B3">
            <w:pPr>
              <w:rPr>
                <w:lang w:eastAsia="en-GB"/>
              </w:rPr>
            </w:pPr>
            <w:r>
              <w:rPr>
                <w:lang w:eastAsia="en-GB"/>
              </w:rPr>
              <w:t>Post-conditions</w:t>
            </w:r>
          </w:p>
        </w:tc>
        <w:tc>
          <w:tcPr>
            <w:tcW w:w="4531" w:type="dxa"/>
          </w:tcPr>
          <w:p w14:paraId="474BBD95" w14:textId="77777777"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Account is verwijderd</w:t>
            </w:r>
          </w:p>
        </w:tc>
      </w:tr>
      <w:tr w:rsidR="001F74EE" w14:paraId="3FA4803B"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5FB6D0A" w14:textId="77777777" w:rsidR="001F74EE" w:rsidRDefault="001F74EE" w:rsidP="001F74EE">
            <w:pPr>
              <w:rPr>
                <w:lang w:eastAsia="en-GB"/>
              </w:rPr>
            </w:pPr>
            <w:r>
              <w:rPr>
                <w:lang w:eastAsia="en-GB"/>
              </w:rPr>
              <w:t>Stappen</w:t>
            </w:r>
          </w:p>
        </w:tc>
        <w:tc>
          <w:tcPr>
            <w:tcW w:w="4531" w:type="dxa"/>
          </w:tcPr>
          <w:p w14:paraId="6992CBE2" w14:textId="7FEAFDB2" w:rsidR="001F74EE" w:rsidRDefault="001F74EE" w:rsidP="001F74EE">
            <w:pPr>
              <w:pStyle w:val="Lijstalinea"/>
              <w:numPr>
                <w:ilvl w:val="0"/>
                <w:numId w:val="21"/>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De beheerder gaat naar de foto page boven in de navbar</w:t>
            </w:r>
          </w:p>
        </w:tc>
      </w:tr>
      <w:tr w:rsidR="001F74EE" w14:paraId="7EE9AF72"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4D83D30" w14:textId="77777777" w:rsidR="001F74EE" w:rsidRDefault="001F74EE" w:rsidP="001F74EE">
            <w:pPr>
              <w:rPr>
                <w:lang w:eastAsia="en-GB"/>
              </w:rPr>
            </w:pPr>
          </w:p>
        </w:tc>
        <w:tc>
          <w:tcPr>
            <w:tcW w:w="4531" w:type="dxa"/>
          </w:tcPr>
          <w:p w14:paraId="16B0278B" w14:textId="4ED2270C" w:rsidR="001F74EE" w:rsidRDefault="001F74EE" w:rsidP="001F74EE">
            <w:pPr>
              <w:pStyle w:val="Lijstalinea"/>
              <w:numPr>
                <w:ilvl w:val="0"/>
                <w:numId w:val="21"/>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Klikt op de betreffende foto om te verwijderen.</w:t>
            </w:r>
          </w:p>
        </w:tc>
      </w:tr>
      <w:tr w:rsidR="00076983" w14:paraId="78CB68CD"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5FCB235" w14:textId="77777777" w:rsidR="00076983" w:rsidRDefault="00076983" w:rsidP="00FA40B3">
            <w:pPr>
              <w:rPr>
                <w:lang w:eastAsia="en-GB"/>
              </w:rPr>
            </w:pPr>
          </w:p>
        </w:tc>
        <w:tc>
          <w:tcPr>
            <w:tcW w:w="4531" w:type="dxa"/>
          </w:tcPr>
          <w:p w14:paraId="2A4D7698" w14:textId="4FFE3231" w:rsidR="00076983" w:rsidRDefault="00076983" w:rsidP="001F74EE">
            <w:pPr>
              <w:pStyle w:val="Lijstalinea"/>
              <w:numPr>
                <w:ilvl w:val="0"/>
                <w:numId w:val="21"/>
              </w:numPr>
              <w:cnfStyle w:val="000000100000" w:firstRow="0" w:lastRow="0" w:firstColumn="0" w:lastColumn="0" w:oddVBand="0" w:evenVBand="0" w:oddHBand="1" w:evenHBand="0" w:firstRowFirstColumn="0" w:firstRowLastColumn="0" w:lastRowFirstColumn="0" w:lastRowLastColumn="0"/>
              <w:rPr>
                <w:lang w:eastAsia="en-GB"/>
              </w:rPr>
            </w:pPr>
            <w:r>
              <w:rPr>
                <w:lang w:eastAsia="en-GB"/>
              </w:rPr>
              <w:t xml:space="preserve">Bevestigd het verwijderen van een </w:t>
            </w:r>
            <w:r w:rsidR="001F74EE">
              <w:rPr>
                <w:lang w:eastAsia="en-GB"/>
              </w:rPr>
              <w:t>picture</w:t>
            </w:r>
            <w:r>
              <w:rPr>
                <w:lang w:eastAsia="en-GB"/>
              </w:rPr>
              <w:t>.</w:t>
            </w:r>
          </w:p>
        </w:tc>
      </w:tr>
      <w:tr w:rsidR="00076983" w14:paraId="4741428B" w14:textId="77777777" w:rsidTr="00FA40B3">
        <w:tc>
          <w:tcPr>
            <w:cnfStyle w:val="001000000000" w:firstRow="0" w:lastRow="0" w:firstColumn="1" w:lastColumn="0" w:oddVBand="0" w:evenVBand="0" w:oddHBand="0" w:evenHBand="0" w:firstRowFirstColumn="0" w:firstRowLastColumn="0" w:lastRowFirstColumn="0" w:lastRowLastColumn="0"/>
            <w:tcW w:w="4531" w:type="dxa"/>
          </w:tcPr>
          <w:p w14:paraId="2E807A88" w14:textId="77777777" w:rsidR="00076983" w:rsidRDefault="00076983" w:rsidP="00FA40B3">
            <w:pPr>
              <w:rPr>
                <w:lang w:eastAsia="en-GB"/>
              </w:rPr>
            </w:pPr>
            <w:r>
              <w:rPr>
                <w:lang w:eastAsia="en-GB"/>
              </w:rPr>
              <w:t>Succesvolle stappenplan</w:t>
            </w:r>
          </w:p>
        </w:tc>
        <w:tc>
          <w:tcPr>
            <w:tcW w:w="4531" w:type="dxa"/>
          </w:tcPr>
          <w:p w14:paraId="11E98934" w14:textId="77777777" w:rsidR="00076983" w:rsidRDefault="00076983" w:rsidP="00FA40B3">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1,2,3</w:t>
            </w:r>
          </w:p>
        </w:tc>
      </w:tr>
      <w:tr w:rsidR="00076983" w14:paraId="01478A36" w14:textId="77777777" w:rsidTr="00FA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DA2A03F" w14:textId="77777777" w:rsidR="00076983" w:rsidRDefault="00076983" w:rsidP="00FA40B3">
            <w:pPr>
              <w:rPr>
                <w:lang w:eastAsia="en-GB"/>
              </w:rPr>
            </w:pPr>
            <w:r>
              <w:rPr>
                <w:lang w:eastAsia="en-GB"/>
              </w:rPr>
              <w:t>Alternatieve stappenplan</w:t>
            </w:r>
          </w:p>
        </w:tc>
        <w:tc>
          <w:tcPr>
            <w:tcW w:w="4531" w:type="dxa"/>
          </w:tcPr>
          <w:p w14:paraId="52EA4AE1" w14:textId="77777777" w:rsidR="00076983" w:rsidRDefault="00076983" w:rsidP="00FA40B3">
            <w:pPr>
              <w:cnfStyle w:val="000000100000" w:firstRow="0" w:lastRow="0" w:firstColumn="0" w:lastColumn="0" w:oddVBand="0" w:evenVBand="0" w:oddHBand="1" w:evenHBand="0" w:firstRowFirstColumn="0" w:firstRowLastColumn="0" w:lastRowFirstColumn="0" w:lastRowLastColumn="0"/>
              <w:rPr>
                <w:lang w:eastAsia="en-GB"/>
              </w:rPr>
            </w:pPr>
            <w:r>
              <w:rPr>
                <w:lang w:eastAsia="en-GB"/>
              </w:rPr>
              <w:t>/</w:t>
            </w:r>
          </w:p>
        </w:tc>
      </w:tr>
    </w:tbl>
    <w:p w14:paraId="4016E9FA" w14:textId="77777777" w:rsidR="00076983" w:rsidRPr="000277C9" w:rsidRDefault="00076983" w:rsidP="00F976F1">
      <w:pPr>
        <w:rPr>
          <w:lang w:eastAsia="en-GB"/>
        </w:rPr>
      </w:pPr>
    </w:p>
    <w:p w14:paraId="5BF05E04" w14:textId="59392260" w:rsidR="00C059A3" w:rsidRPr="002B2DE4" w:rsidRDefault="00C059A3" w:rsidP="002B2DE4">
      <w:pPr>
        <w:pStyle w:val="Kop3"/>
        <w:rPr>
          <w:color w:val="2F5496" w:themeColor="accent1" w:themeShade="BF"/>
          <w:sz w:val="26"/>
          <w:szCs w:val="26"/>
          <w:lang w:eastAsia="en-GB"/>
        </w:rPr>
      </w:pPr>
      <w:r>
        <w:rPr>
          <w:lang w:eastAsia="en-GB"/>
        </w:rPr>
        <w:br w:type="page"/>
      </w:r>
      <w:bookmarkStart w:id="23" w:name="_Toc123813001"/>
      <w:r>
        <w:rPr>
          <w:lang w:eastAsia="en-GB"/>
        </w:rPr>
        <w:lastRenderedPageBreak/>
        <w:t>Activitie Diagram</w:t>
      </w:r>
      <w:bookmarkEnd w:id="23"/>
    </w:p>
    <w:p w14:paraId="648EAAC0" w14:textId="1D46E292" w:rsidR="001F74EE" w:rsidRDefault="001F74EE" w:rsidP="001F74EE">
      <w:pPr>
        <w:rPr>
          <w:lang w:eastAsia="en-GB"/>
        </w:rPr>
      </w:pPr>
      <w:r w:rsidRPr="001F74EE">
        <w:rPr>
          <w:noProof/>
          <w:lang w:eastAsia="en-GB"/>
        </w:rPr>
        <w:drawing>
          <wp:inline distT="0" distB="0" distL="0" distR="0" wp14:anchorId="25F0190A" wp14:editId="0633C154">
            <wp:extent cx="4132162" cy="4469221"/>
            <wp:effectExtent l="0" t="0" r="1905" b="762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5674" cy="4473020"/>
                    </a:xfrm>
                    <a:prstGeom prst="rect">
                      <a:avLst/>
                    </a:prstGeom>
                  </pic:spPr>
                </pic:pic>
              </a:graphicData>
            </a:graphic>
          </wp:inline>
        </w:drawing>
      </w:r>
    </w:p>
    <w:p w14:paraId="436EC824" w14:textId="77777777" w:rsidR="007E7C27" w:rsidRPr="001F74EE" w:rsidRDefault="007E7C27" w:rsidP="001F74EE">
      <w:pPr>
        <w:rPr>
          <w:lang w:eastAsia="en-GB"/>
        </w:rPr>
      </w:pPr>
    </w:p>
    <w:p w14:paraId="7F471733" w14:textId="77777777" w:rsidR="00E71A24" w:rsidRDefault="00E71A24">
      <w:pPr>
        <w:rPr>
          <w:lang w:eastAsia="en-GB"/>
        </w:rPr>
      </w:pPr>
      <w:r>
        <w:rPr>
          <w:lang w:eastAsia="en-GB"/>
        </w:rPr>
        <w:br w:type="page"/>
      </w:r>
    </w:p>
    <w:p w14:paraId="07A88B95" w14:textId="77777777" w:rsidR="00E71A24" w:rsidRDefault="00E71A24" w:rsidP="00E71A24">
      <w:pPr>
        <w:pStyle w:val="Kop2"/>
        <w:rPr>
          <w:lang w:eastAsia="en-GB"/>
        </w:rPr>
      </w:pPr>
      <w:r>
        <w:rPr>
          <w:lang w:eastAsia="en-GB"/>
        </w:rPr>
        <w:lastRenderedPageBreak/>
        <w:t>State machine Diagram</w:t>
      </w:r>
    </w:p>
    <w:p w14:paraId="5326DCB3" w14:textId="508B9206" w:rsidR="007E7C27" w:rsidRDefault="00E71A24" w:rsidP="00E71A24">
      <w:pPr>
        <w:rPr>
          <w:lang w:eastAsia="en-GB"/>
        </w:rPr>
      </w:pPr>
      <w:r w:rsidRPr="00E71A24">
        <w:rPr>
          <w:lang w:eastAsia="en-GB"/>
        </w:rPr>
        <w:drawing>
          <wp:inline distT="0" distB="0" distL="0" distR="0" wp14:anchorId="156DDA95" wp14:editId="3F382C54">
            <wp:extent cx="5760720" cy="3551555"/>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551555"/>
                    </a:xfrm>
                    <a:prstGeom prst="rect">
                      <a:avLst/>
                    </a:prstGeom>
                  </pic:spPr>
                </pic:pic>
              </a:graphicData>
            </a:graphic>
          </wp:inline>
        </w:drawing>
      </w:r>
      <w:r w:rsidR="007E7C27">
        <w:rPr>
          <w:lang w:eastAsia="en-GB"/>
        </w:rPr>
        <w:br w:type="page"/>
      </w:r>
    </w:p>
    <w:p w14:paraId="284FB16E" w14:textId="122F2412" w:rsidR="00487A0C" w:rsidRDefault="009B3C23" w:rsidP="009B3C23">
      <w:pPr>
        <w:pStyle w:val="Kop2"/>
        <w:rPr>
          <w:lang w:eastAsia="en-GB"/>
        </w:rPr>
      </w:pPr>
      <w:bookmarkStart w:id="24" w:name="_Toc123813002"/>
      <w:r w:rsidRPr="00381B19">
        <w:rPr>
          <w:lang w:eastAsia="en-GB"/>
        </w:rPr>
        <w:lastRenderedPageBreak/>
        <w:t>Wireframes</w:t>
      </w:r>
      <w:bookmarkEnd w:id="24"/>
    </w:p>
    <w:p w14:paraId="3587790B" w14:textId="4067EE6F" w:rsidR="007E7C27" w:rsidRPr="007E7C27" w:rsidRDefault="007E7C27" w:rsidP="007E7C27">
      <w:pPr>
        <w:rPr>
          <w:lang w:eastAsia="en-GB"/>
        </w:rPr>
      </w:pPr>
      <w:r>
        <w:rPr>
          <w:lang w:eastAsia="en-GB"/>
        </w:rPr>
        <w:t>Onderstaande geeft het beginscherm weer waarbij een gebruiker moet inloggen met een valide account.</w:t>
      </w:r>
    </w:p>
    <w:p w14:paraId="0A6136C3" w14:textId="7013B475" w:rsidR="007E7C27" w:rsidRDefault="007E7C27" w:rsidP="009938AD">
      <w:pPr>
        <w:rPr>
          <w:noProof/>
        </w:rPr>
      </w:pPr>
      <w:r>
        <w:rPr>
          <w:b/>
          <w:bCs/>
          <w:noProof/>
          <w:lang w:eastAsia="en-GB"/>
        </w:rPr>
        <w:drawing>
          <wp:inline distT="0" distB="0" distL="0" distR="0" wp14:anchorId="6A389F0A" wp14:editId="48A918AE">
            <wp:extent cx="2042548" cy="2724150"/>
            <wp:effectExtent l="0" t="0" r="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44418" cy="2726644"/>
                    </a:xfrm>
                    <a:prstGeom prst="rect">
                      <a:avLst/>
                    </a:prstGeom>
                    <a:noFill/>
                    <a:ln>
                      <a:noFill/>
                    </a:ln>
                  </pic:spPr>
                </pic:pic>
              </a:graphicData>
            </a:graphic>
          </wp:inline>
        </w:drawing>
      </w:r>
    </w:p>
    <w:p w14:paraId="3EFEE956" w14:textId="7316E482" w:rsidR="007E7C27" w:rsidRDefault="007E7C27" w:rsidP="009938AD">
      <w:pPr>
        <w:rPr>
          <w:noProof/>
        </w:rPr>
      </w:pPr>
      <w:r>
        <w:rPr>
          <w:noProof/>
        </w:rPr>
        <w:t xml:space="preserve">Op page 2 maakt een gebruiker een nieuw account aan bij het drukken op de knop op page 1, register of get new password. </w:t>
      </w:r>
    </w:p>
    <w:p w14:paraId="33028C9F" w14:textId="0C00E366" w:rsidR="007E7C27" w:rsidRDefault="007E7C27" w:rsidP="009938AD">
      <w:pPr>
        <w:rPr>
          <w:noProof/>
        </w:rPr>
      </w:pPr>
      <w:r>
        <w:rPr>
          <w:b/>
          <w:bCs/>
          <w:noProof/>
          <w:lang w:eastAsia="en-GB"/>
        </w:rPr>
        <w:drawing>
          <wp:inline distT="0" distB="0" distL="0" distR="0" wp14:anchorId="5F97500C" wp14:editId="4785B8EA">
            <wp:extent cx="2085397" cy="2781300"/>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6602" cy="2796245"/>
                    </a:xfrm>
                    <a:prstGeom prst="rect">
                      <a:avLst/>
                    </a:prstGeom>
                    <a:noFill/>
                    <a:ln>
                      <a:noFill/>
                    </a:ln>
                  </pic:spPr>
                </pic:pic>
              </a:graphicData>
            </a:graphic>
          </wp:inline>
        </w:drawing>
      </w:r>
    </w:p>
    <w:p w14:paraId="19207D20" w14:textId="77BA07F6" w:rsidR="007E7C27" w:rsidRDefault="007E7C27" w:rsidP="009938AD">
      <w:pPr>
        <w:rPr>
          <w:noProof/>
        </w:rPr>
      </w:pPr>
    </w:p>
    <w:p w14:paraId="36D054F0" w14:textId="71575CAB" w:rsidR="007E7C27" w:rsidRDefault="007E7C27" w:rsidP="009938AD">
      <w:pPr>
        <w:rPr>
          <w:noProof/>
        </w:rPr>
      </w:pPr>
    </w:p>
    <w:p w14:paraId="3F8AF206" w14:textId="5073AB38" w:rsidR="007E7C27" w:rsidRDefault="007E7C27" w:rsidP="009938AD">
      <w:pPr>
        <w:rPr>
          <w:noProof/>
        </w:rPr>
      </w:pPr>
    </w:p>
    <w:p w14:paraId="007C516C" w14:textId="3C4C5A0D" w:rsidR="007E7C27" w:rsidRDefault="007E7C27" w:rsidP="009938AD">
      <w:pPr>
        <w:rPr>
          <w:noProof/>
        </w:rPr>
      </w:pPr>
    </w:p>
    <w:p w14:paraId="582778F1" w14:textId="7D57A125" w:rsidR="007E7C27" w:rsidRDefault="007E7C27" w:rsidP="009938AD">
      <w:pPr>
        <w:rPr>
          <w:noProof/>
        </w:rPr>
      </w:pPr>
    </w:p>
    <w:p w14:paraId="25CE025A" w14:textId="6B3CFE8D" w:rsidR="007E7C27" w:rsidRDefault="007E7C27" w:rsidP="009938AD">
      <w:pPr>
        <w:rPr>
          <w:noProof/>
        </w:rPr>
      </w:pPr>
    </w:p>
    <w:p w14:paraId="1DFE487B" w14:textId="3F2F67D5" w:rsidR="007E7C27" w:rsidRDefault="007E7C27" w:rsidP="009938AD">
      <w:pPr>
        <w:rPr>
          <w:noProof/>
        </w:rPr>
      </w:pPr>
    </w:p>
    <w:p w14:paraId="18AF255B" w14:textId="0F07B3BC" w:rsidR="007E7C27" w:rsidRDefault="007E7C27" w:rsidP="009938AD">
      <w:pPr>
        <w:rPr>
          <w:noProof/>
        </w:rPr>
      </w:pPr>
      <w:r>
        <w:rPr>
          <w:noProof/>
        </w:rPr>
        <w:lastRenderedPageBreak/>
        <w:t>Na het inloggen van page 1 komt de gebruiker aan op de homepage, als eerste krijgt hij de regels te zien waar het spel aan moet voldoen en hoe het werkt. Echter zal hier dummie data in staan.</w:t>
      </w:r>
    </w:p>
    <w:p w14:paraId="4E513F56" w14:textId="1DF7A375" w:rsidR="007E7C27" w:rsidRDefault="007E7C27" w:rsidP="009938AD">
      <w:pPr>
        <w:rPr>
          <w:noProof/>
        </w:rPr>
      </w:pPr>
      <w:r>
        <w:rPr>
          <w:noProof/>
        </w:rPr>
        <w:drawing>
          <wp:inline distT="0" distB="0" distL="0" distR="0" wp14:anchorId="08898392" wp14:editId="5A500017">
            <wp:extent cx="2171099" cy="2895600"/>
            <wp:effectExtent l="0" t="0" r="63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80409" cy="2908017"/>
                    </a:xfrm>
                    <a:prstGeom prst="rect">
                      <a:avLst/>
                    </a:prstGeom>
                    <a:noFill/>
                    <a:ln>
                      <a:noFill/>
                    </a:ln>
                  </pic:spPr>
                </pic:pic>
              </a:graphicData>
            </a:graphic>
          </wp:inline>
        </w:drawing>
      </w:r>
    </w:p>
    <w:p w14:paraId="4046717B" w14:textId="5A4F184A" w:rsidR="007E7C27" w:rsidRDefault="007E7C27" w:rsidP="009938AD">
      <w:pPr>
        <w:rPr>
          <w:noProof/>
        </w:rPr>
      </w:pPr>
      <w:r>
        <w:rPr>
          <w:noProof/>
        </w:rPr>
        <w:t>Na het zien van de regels kan de gebruiker ervoor kiezen om het spel te starten door te klikken op de enigste button die aanwezig is.</w:t>
      </w:r>
    </w:p>
    <w:p w14:paraId="4F37A625" w14:textId="5C3E2066" w:rsidR="007E7C27" w:rsidRDefault="007E7C27" w:rsidP="009938AD">
      <w:pPr>
        <w:rPr>
          <w:noProof/>
        </w:rPr>
      </w:pPr>
      <w:r>
        <w:rPr>
          <w:noProof/>
        </w:rPr>
        <w:drawing>
          <wp:inline distT="0" distB="0" distL="0" distR="0" wp14:anchorId="1DEB6F1B" wp14:editId="11342F00">
            <wp:extent cx="2118726" cy="2825750"/>
            <wp:effectExtent l="0" t="0" r="0"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8705" cy="2839059"/>
                    </a:xfrm>
                    <a:prstGeom prst="rect">
                      <a:avLst/>
                    </a:prstGeom>
                    <a:noFill/>
                    <a:ln>
                      <a:noFill/>
                    </a:ln>
                  </pic:spPr>
                </pic:pic>
              </a:graphicData>
            </a:graphic>
          </wp:inline>
        </w:drawing>
      </w:r>
    </w:p>
    <w:p w14:paraId="566DD360" w14:textId="52B3A3D5" w:rsidR="007E7C27" w:rsidRDefault="007E7C27" w:rsidP="009938AD">
      <w:pPr>
        <w:rPr>
          <w:noProof/>
        </w:rPr>
      </w:pPr>
    </w:p>
    <w:p w14:paraId="50A10E80" w14:textId="4DB62276" w:rsidR="007E7C27" w:rsidRDefault="007E7C27" w:rsidP="009938AD">
      <w:pPr>
        <w:rPr>
          <w:noProof/>
        </w:rPr>
      </w:pPr>
    </w:p>
    <w:p w14:paraId="5F54DA2A" w14:textId="55425A2B" w:rsidR="007E7C27" w:rsidRDefault="007E7C27" w:rsidP="009938AD">
      <w:pPr>
        <w:rPr>
          <w:noProof/>
        </w:rPr>
      </w:pPr>
    </w:p>
    <w:p w14:paraId="6D8A0673" w14:textId="63265A05" w:rsidR="007E7C27" w:rsidRDefault="007E7C27" w:rsidP="009938AD">
      <w:pPr>
        <w:rPr>
          <w:noProof/>
        </w:rPr>
      </w:pPr>
    </w:p>
    <w:p w14:paraId="51584F8D" w14:textId="43F0B6FA" w:rsidR="007E7C27" w:rsidRDefault="007E7C27" w:rsidP="009938AD">
      <w:pPr>
        <w:rPr>
          <w:noProof/>
        </w:rPr>
      </w:pPr>
    </w:p>
    <w:p w14:paraId="04A87E19" w14:textId="4EFA406D" w:rsidR="007E7C27" w:rsidRDefault="007E7C27" w:rsidP="009938AD">
      <w:pPr>
        <w:rPr>
          <w:noProof/>
        </w:rPr>
      </w:pPr>
    </w:p>
    <w:p w14:paraId="71866A0A" w14:textId="4C9EF6AC" w:rsidR="007E7C27" w:rsidRDefault="007E7C27" w:rsidP="009938AD">
      <w:pPr>
        <w:rPr>
          <w:noProof/>
        </w:rPr>
      </w:pPr>
    </w:p>
    <w:p w14:paraId="45EB1FAC" w14:textId="41C1241D" w:rsidR="007E7C27" w:rsidRDefault="007E7C27" w:rsidP="009938AD">
      <w:pPr>
        <w:rPr>
          <w:noProof/>
        </w:rPr>
      </w:pPr>
      <w:r>
        <w:rPr>
          <w:noProof/>
        </w:rPr>
        <w:lastRenderedPageBreak/>
        <w:t xml:space="preserve">Op pagina 5, na het klikken van de button op page 4, zal de gebruiker eerst spelers moeten invullen en daarna op start spel moeten klikken. </w:t>
      </w:r>
    </w:p>
    <w:p w14:paraId="13C2EE3F" w14:textId="77777777" w:rsidR="007E7C27" w:rsidRDefault="007E7C27" w:rsidP="009938AD">
      <w:pPr>
        <w:rPr>
          <w:noProof/>
        </w:rPr>
      </w:pPr>
      <w:r>
        <w:rPr>
          <w:noProof/>
        </w:rPr>
        <w:drawing>
          <wp:inline distT="0" distB="0" distL="0" distR="0" wp14:anchorId="7D195441" wp14:editId="61570595">
            <wp:extent cx="2013982" cy="2686050"/>
            <wp:effectExtent l="0" t="0" r="5715"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19472" cy="2693372"/>
                    </a:xfrm>
                    <a:prstGeom prst="rect">
                      <a:avLst/>
                    </a:prstGeom>
                    <a:noFill/>
                    <a:ln>
                      <a:noFill/>
                    </a:ln>
                  </pic:spPr>
                </pic:pic>
              </a:graphicData>
            </a:graphic>
          </wp:inline>
        </w:drawing>
      </w:r>
    </w:p>
    <w:p w14:paraId="3BF5CB4F" w14:textId="5F63F522" w:rsidR="007E7C27" w:rsidRDefault="007E7C27" w:rsidP="009938AD">
      <w:pPr>
        <w:rPr>
          <w:noProof/>
        </w:rPr>
      </w:pPr>
    </w:p>
    <w:p w14:paraId="1E59A431" w14:textId="50985F9B" w:rsidR="007E7C27" w:rsidRDefault="007E7C27" w:rsidP="009938AD">
      <w:pPr>
        <w:rPr>
          <w:noProof/>
        </w:rPr>
      </w:pPr>
      <w:r>
        <w:rPr>
          <w:noProof/>
        </w:rPr>
        <w:t>Na het starten van het spel zal een gebruiker en eerder ingevulde vraag krijgen. Door op truth or drink te klikken verschijnt een andere gebruiker met een andere vraag en zo gaat het steeds door totdat ze er klaar mee zijn.</w:t>
      </w:r>
    </w:p>
    <w:p w14:paraId="4E59A035" w14:textId="724409FB" w:rsidR="007E7C27" w:rsidRDefault="007E7C27" w:rsidP="009938AD">
      <w:pPr>
        <w:rPr>
          <w:noProof/>
        </w:rPr>
      </w:pPr>
      <w:r>
        <w:rPr>
          <w:b/>
          <w:bCs/>
          <w:noProof/>
          <w:lang w:eastAsia="en-GB"/>
        </w:rPr>
        <w:drawing>
          <wp:inline distT="0" distB="0" distL="0" distR="0" wp14:anchorId="58844CC9" wp14:editId="7FAD7902">
            <wp:extent cx="2023503" cy="2698750"/>
            <wp:effectExtent l="0" t="0" r="0" b="6350"/>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8131" cy="2704922"/>
                    </a:xfrm>
                    <a:prstGeom prst="rect">
                      <a:avLst/>
                    </a:prstGeom>
                    <a:noFill/>
                    <a:ln>
                      <a:noFill/>
                    </a:ln>
                  </pic:spPr>
                </pic:pic>
              </a:graphicData>
            </a:graphic>
          </wp:inline>
        </w:drawing>
      </w:r>
    </w:p>
    <w:p w14:paraId="373FE6E2" w14:textId="4670C0DD" w:rsidR="007E7C27" w:rsidRDefault="007E7C27" w:rsidP="009938AD">
      <w:pPr>
        <w:rPr>
          <w:noProof/>
        </w:rPr>
      </w:pPr>
    </w:p>
    <w:p w14:paraId="6EA3C469" w14:textId="1BB2E017" w:rsidR="007E7C27" w:rsidRDefault="007E7C27" w:rsidP="009938AD">
      <w:pPr>
        <w:rPr>
          <w:noProof/>
        </w:rPr>
      </w:pPr>
    </w:p>
    <w:p w14:paraId="384B9438" w14:textId="4681F538" w:rsidR="007E7C27" w:rsidRDefault="007E7C27" w:rsidP="009938AD">
      <w:pPr>
        <w:rPr>
          <w:noProof/>
        </w:rPr>
      </w:pPr>
    </w:p>
    <w:p w14:paraId="02A94D20" w14:textId="340067B1" w:rsidR="007E7C27" w:rsidRDefault="007E7C27" w:rsidP="009938AD">
      <w:pPr>
        <w:rPr>
          <w:noProof/>
        </w:rPr>
      </w:pPr>
    </w:p>
    <w:p w14:paraId="0E96CB72" w14:textId="4A078C3C" w:rsidR="007E7C27" w:rsidRDefault="007E7C27" w:rsidP="009938AD">
      <w:pPr>
        <w:rPr>
          <w:noProof/>
        </w:rPr>
      </w:pPr>
    </w:p>
    <w:p w14:paraId="1E9BC000" w14:textId="5821908C" w:rsidR="007E7C27" w:rsidRDefault="007E7C27" w:rsidP="009938AD">
      <w:pPr>
        <w:rPr>
          <w:noProof/>
        </w:rPr>
      </w:pPr>
    </w:p>
    <w:p w14:paraId="1AB32ED1" w14:textId="007A7145" w:rsidR="007E7C27" w:rsidRDefault="007E7C27" w:rsidP="009938AD">
      <w:pPr>
        <w:rPr>
          <w:noProof/>
        </w:rPr>
      </w:pPr>
      <w:r>
        <w:rPr>
          <w:noProof/>
        </w:rPr>
        <w:lastRenderedPageBreak/>
        <w:t>Om vragen toe te voegen vullen ze de vragen in en klikken ze op add question. Alle vragen die zijn ingevuld worden eronder geprojecteerd.</w:t>
      </w:r>
    </w:p>
    <w:p w14:paraId="7B5B2269" w14:textId="434D610B" w:rsidR="007E7C27" w:rsidRDefault="007E7C27" w:rsidP="009938AD">
      <w:pPr>
        <w:rPr>
          <w:noProof/>
        </w:rPr>
      </w:pPr>
      <w:r>
        <w:rPr>
          <w:b/>
          <w:bCs/>
          <w:noProof/>
          <w:lang w:eastAsia="en-GB"/>
        </w:rPr>
        <w:drawing>
          <wp:inline distT="0" distB="0" distL="0" distR="0" wp14:anchorId="3DB7618D" wp14:editId="4EA33919">
            <wp:extent cx="1994937" cy="2660650"/>
            <wp:effectExtent l="0" t="0" r="5715" b="635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2176" cy="2670305"/>
                    </a:xfrm>
                    <a:prstGeom prst="rect">
                      <a:avLst/>
                    </a:prstGeom>
                    <a:noFill/>
                    <a:ln>
                      <a:noFill/>
                    </a:ln>
                  </pic:spPr>
                </pic:pic>
              </a:graphicData>
            </a:graphic>
          </wp:inline>
        </w:drawing>
      </w:r>
    </w:p>
    <w:p w14:paraId="0A90A8C2" w14:textId="21D71C85" w:rsidR="007E7C27" w:rsidRDefault="007E7C27" w:rsidP="009938AD">
      <w:pPr>
        <w:rPr>
          <w:noProof/>
        </w:rPr>
      </w:pPr>
    </w:p>
    <w:p w14:paraId="546DE432" w14:textId="3149E684" w:rsidR="007E7C27" w:rsidRDefault="007E7C27" w:rsidP="009938AD">
      <w:pPr>
        <w:rPr>
          <w:noProof/>
        </w:rPr>
      </w:pPr>
      <w:r>
        <w:rPr>
          <w:noProof/>
        </w:rPr>
        <w:t>Om een vraag te bewerken, klikken ze op die specifieke vraag en bewerken/verwijderen ze deze.</w:t>
      </w:r>
    </w:p>
    <w:p w14:paraId="70F6B367" w14:textId="07B2BB57" w:rsidR="007E7C27" w:rsidRDefault="007E7C27" w:rsidP="009938AD">
      <w:pPr>
        <w:rPr>
          <w:noProof/>
        </w:rPr>
      </w:pPr>
      <w:r>
        <w:rPr>
          <w:b/>
          <w:bCs/>
          <w:noProof/>
          <w:lang w:eastAsia="en-GB"/>
        </w:rPr>
        <w:drawing>
          <wp:inline distT="0" distB="0" distL="0" distR="0" wp14:anchorId="777E30A7" wp14:editId="0DC9291A">
            <wp:extent cx="1999697" cy="2667000"/>
            <wp:effectExtent l="0" t="0" r="635"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06202" cy="2675676"/>
                    </a:xfrm>
                    <a:prstGeom prst="rect">
                      <a:avLst/>
                    </a:prstGeom>
                    <a:noFill/>
                    <a:ln>
                      <a:noFill/>
                    </a:ln>
                  </pic:spPr>
                </pic:pic>
              </a:graphicData>
            </a:graphic>
          </wp:inline>
        </w:drawing>
      </w:r>
    </w:p>
    <w:p w14:paraId="6EC99B38" w14:textId="573F5EB5" w:rsidR="007E7C27" w:rsidRDefault="007E7C27" w:rsidP="009938AD">
      <w:pPr>
        <w:rPr>
          <w:noProof/>
        </w:rPr>
      </w:pPr>
    </w:p>
    <w:p w14:paraId="352132C7" w14:textId="55A5BAC8" w:rsidR="007E7C27" w:rsidRDefault="007E7C27" w:rsidP="009938AD">
      <w:pPr>
        <w:rPr>
          <w:noProof/>
        </w:rPr>
      </w:pPr>
    </w:p>
    <w:p w14:paraId="51FB773A" w14:textId="3719CD7A" w:rsidR="007E7C27" w:rsidRDefault="007E7C27" w:rsidP="009938AD">
      <w:pPr>
        <w:rPr>
          <w:noProof/>
        </w:rPr>
      </w:pPr>
    </w:p>
    <w:p w14:paraId="73ECA040" w14:textId="57CCBCC5" w:rsidR="007E7C27" w:rsidRDefault="007E7C27" w:rsidP="009938AD">
      <w:pPr>
        <w:rPr>
          <w:noProof/>
        </w:rPr>
      </w:pPr>
    </w:p>
    <w:p w14:paraId="6472C5C7" w14:textId="221A58EF" w:rsidR="007E7C27" w:rsidRDefault="007E7C27" w:rsidP="009938AD">
      <w:pPr>
        <w:rPr>
          <w:noProof/>
        </w:rPr>
      </w:pPr>
    </w:p>
    <w:p w14:paraId="67D2830B" w14:textId="11FA1C02" w:rsidR="007E7C27" w:rsidRDefault="007E7C27" w:rsidP="009938AD">
      <w:pPr>
        <w:rPr>
          <w:noProof/>
        </w:rPr>
      </w:pPr>
    </w:p>
    <w:p w14:paraId="4311387E" w14:textId="06B1035B" w:rsidR="007E7C27" w:rsidRDefault="007E7C27" w:rsidP="009938AD">
      <w:pPr>
        <w:rPr>
          <w:noProof/>
        </w:rPr>
      </w:pPr>
    </w:p>
    <w:p w14:paraId="4FDA7BC5" w14:textId="0BCB19DF" w:rsidR="007E7C27" w:rsidRDefault="007E7C27" w:rsidP="009938AD">
      <w:pPr>
        <w:rPr>
          <w:noProof/>
        </w:rPr>
      </w:pPr>
    </w:p>
    <w:p w14:paraId="09AC49AB" w14:textId="4F603E17" w:rsidR="007E7C27" w:rsidRDefault="007E7C27" w:rsidP="009938AD">
      <w:pPr>
        <w:rPr>
          <w:noProof/>
        </w:rPr>
      </w:pPr>
      <w:r>
        <w:rPr>
          <w:noProof/>
        </w:rPr>
        <w:lastRenderedPageBreak/>
        <w:t>De API toegevoegd aan deze applicatie is een cocktail database. Deze kan benaderd worden om informatie te krijgen wat lekkere drankjes zouden kunnen zijn bij dit spel. Vul een naam van de cocktail in en klik op zoeken.</w:t>
      </w:r>
    </w:p>
    <w:p w14:paraId="290478D3" w14:textId="3A3AE4ED" w:rsidR="007E7C27" w:rsidRDefault="007E7C27" w:rsidP="009938AD">
      <w:pPr>
        <w:rPr>
          <w:noProof/>
        </w:rPr>
      </w:pPr>
      <w:r>
        <w:rPr>
          <w:b/>
          <w:bCs/>
          <w:noProof/>
          <w:lang w:eastAsia="en-GB"/>
        </w:rPr>
        <w:drawing>
          <wp:inline distT="0" distB="0" distL="0" distR="0" wp14:anchorId="27D27CA0" wp14:editId="12ACE3B0">
            <wp:extent cx="2013981" cy="2686050"/>
            <wp:effectExtent l="0" t="0" r="5715" b="0"/>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8165" cy="2691630"/>
                    </a:xfrm>
                    <a:prstGeom prst="rect">
                      <a:avLst/>
                    </a:prstGeom>
                    <a:noFill/>
                    <a:ln>
                      <a:noFill/>
                    </a:ln>
                  </pic:spPr>
                </pic:pic>
              </a:graphicData>
            </a:graphic>
          </wp:inline>
        </w:drawing>
      </w:r>
    </w:p>
    <w:p w14:paraId="006D3982" w14:textId="57D9305F" w:rsidR="007E7C27" w:rsidRDefault="007E7C27" w:rsidP="009938AD">
      <w:pPr>
        <w:rPr>
          <w:noProof/>
        </w:rPr>
      </w:pPr>
      <w:r>
        <w:rPr>
          <w:noProof/>
        </w:rPr>
        <w:t>Na het selecteren van jouw cocktail die je wilt. Zie je een foto met beschrijving hoe je die moet maken (in het engels).</w:t>
      </w:r>
    </w:p>
    <w:p w14:paraId="1D094542" w14:textId="42219603" w:rsidR="007E7C27" w:rsidRDefault="007E7C27" w:rsidP="009938AD">
      <w:pPr>
        <w:rPr>
          <w:noProof/>
        </w:rPr>
      </w:pPr>
      <w:r>
        <w:rPr>
          <w:b/>
          <w:bCs/>
          <w:noProof/>
          <w:lang w:eastAsia="en-GB"/>
        </w:rPr>
        <w:drawing>
          <wp:inline distT="0" distB="0" distL="0" distR="0" wp14:anchorId="51C0C3B1" wp14:editId="20260663">
            <wp:extent cx="2018742" cy="2692400"/>
            <wp:effectExtent l="0" t="0" r="635" b="0"/>
            <wp:docPr id="29" name="Afbeelding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26662" cy="2702963"/>
                    </a:xfrm>
                    <a:prstGeom prst="rect">
                      <a:avLst/>
                    </a:prstGeom>
                    <a:noFill/>
                    <a:ln>
                      <a:noFill/>
                    </a:ln>
                  </pic:spPr>
                </pic:pic>
              </a:graphicData>
            </a:graphic>
          </wp:inline>
        </w:drawing>
      </w:r>
    </w:p>
    <w:p w14:paraId="1D84C157" w14:textId="7BB80DC5" w:rsidR="007E7C27" w:rsidRDefault="007E7C27" w:rsidP="009938AD">
      <w:pPr>
        <w:rPr>
          <w:noProof/>
        </w:rPr>
      </w:pPr>
    </w:p>
    <w:p w14:paraId="5EF52764" w14:textId="7DF505A9" w:rsidR="007E7C27" w:rsidRDefault="007E7C27" w:rsidP="009938AD">
      <w:pPr>
        <w:rPr>
          <w:noProof/>
        </w:rPr>
      </w:pPr>
    </w:p>
    <w:p w14:paraId="3BE71889" w14:textId="2BA5083A" w:rsidR="007E7C27" w:rsidRDefault="007E7C27" w:rsidP="009938AD">
      <w:pPr>
        <w:rPr>
          <w:noProof/>
        </w:rPr>
      </w:pPr>
    </w:p>
    <w:p w14:paraId="75396558" w14:textId="35F1DDBA" w:rsidR="007E7C27" w:rsidRDefault="007E7C27" w:rsidP="009938AD">
      <w:pPr>
        <w:rPr>
          <w:noProof/>
        </w:rPr>
      </w:pPr>
    </w:p>
    <w:p w14:paraId="1AD3ECAF" w14:textId="4F2BAD52" w:rsidR="007E7C27" w:rsidRDefault="007E7C27" w:rsidP="009938AD">
      <w:pPr>
        <w:rPr>
          <w:noProof/>
        </w:rPr>
      </w:pPr>
    </w:p>
    <w:p w14:paraId="59A50206" w14:textId="2A4B74DA" w:rsidR="007E7C27" w:rsidRDefault="007E7C27" w:rsidP="009938AD">
      <w:pPr>
        <w:rPr>
          <w:noProof/>
        </w:rPr>
      </w:pPr>
    </w:p>
    <w:p w14:paraId="2BCE8C6A" w14:textId="2DED8158" w:rsidR="007E7C27" w:rsidRDefault="007E7C27" w:rsidP="009938AD">
      <w:pPr>
        <w:rPr>
          <w:noProof/>
        </w:rPr>
      </w:pPr>
    </w:p>
    <w:p w14:paraId="0B87E7B6" w14:textId="6FD26782" w:rsidR="007E7C27" w:rsidRDefault="007E7C27" w:rsidP="009938AD">
      <w:pPr>
        <w:rPr>
          <w:noProof/>
        </w:rPr>
      </w:pPr>
      <w:r>
        <w:rPr>
          <w:noProof/>
        </w:rPr>
        <w:lastRenderedPageBreak/>
        <w:t>Als laatste kun je een foto maken die wordt opgeslagen op je mobile device. Pick image of take picture zijn de twee mogelijkheden.</w:t>
      </w:r>
    </w:p>
    <w:p w14:paraId="05581BC2" w14:textId="2B9C0F72" w:rsidR="002B2DE4" w:rsidRDefault="007E7C27" w:rsidP="009938AD">
      <w:pPr>
        <w:rPr>
          <w:noProof/>
        </w:rPr>
      </w:pPr>
      <w:r>
        <w:rPr>
          <w:b/>
          <w:bCs/>
          <w:noProof/>
          <w:lang w:eastAsia="en-GB"/>
        </w:rPr>
        <w:drawing>
          <wp:inline distT="0" distB="0" distL="0" distR="0" wp14:anchorId="321C5B83" wp14:editId="7FA79CFA">
            <wp:extent cx="2051050" cy="2735489"/>
            <wp:effectExtent l="0" t="0" r="6350" b="8255"/>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60466" cy="2748046"/>
                    </a:xfrm>
                    <a:prstGeom prst="rect">
                      <a:avLst/>
                    </a:prstGeom>
                    <a:noFill/>
                    <a:ln>
                      <a:noFill/>
                    </a:ln>
                  </pic:spPr>
                </pic:pic>
              </a:graphicData>
            </a:graphic>
          </wp:inline>
        </w:drawing>
      </w:r>
    </w:p>
    <w:p w14:paraId="121F4AA4" w14:textId="3DF93FD3" w:rsidR="002B2DE4" w:rsidRDefault="002B2DE4">
      <w:pPr>
        <w:rPr>
          <w:noProof/>
        </w:rPr>
      </w:pPr>
      <w:r>
        <w:rPr>
          <w:noProof/>
        </w:rPr>
        <w:br w:type="page"/>
      </w:r>
    </w:p>
    <w:p w14:paraId="0A56CFC3" w14:textId="58C41A30" w:rsidR="002B2DE4" w:rsidRDefault="002B2DE4" w:rsidP="002B2DE4">
      <w:pPr>
        <w:pStyle w:val="Kop1"/>
        <w:rPr>
          <w:lang w:eastAsia="en-GB"/>
        </w:rPr>
      </w:pPr>
      <w:bookmarkStart w:id="25" w:name="_Toc123813003"/>
      <w:r>
        <w:rPr>
          <w:lang w:eastAsia="en-GB"/>
        </w:rPr>
        <w:lastRenderedPageBreak/>
        <w:t>Testrapport</w:t>
      </w:r>
      <w:bookmarkEnd w:id="25"/>
      <w:r>
        <w:rPr>
          <w:lang w:eastAsia="en-GB"/>
        </w:rPr>
        <w:t xml:space="preserve"> </w:t>
      </w:r>
    </w:p>
    <w:p w14:paraId="762D7A93" w14:textId="638F88FA" w:rsidR="007A4EC7" w:rsidRDefault="007A4EC7" w:rsidP="007A4EC7">
      <w:pPr>
        <w:rPr>
          <w:lang w:eastAsia="en-GB"/>
        </w:rPr>
      </w:pPr>
    </w:p>
    <w:p w14:paraId="1486D5F6" w14:textId="50444F4C" w:rsidR="007E7C27" w:rsidRPr="007A4EC7" w:rsidRDefault="007E7C27" w:rsidP="007A4EC7">
      <w:pPr>
        <w:rPr>
          <w:lang w:eastAsia="en-GB"/>
        </w:rPr>
      </w:pPr>
      <w:r>
        <w:rPr>
          <w:lang w:eastAsia="en-GB"/>
        </w:rPr>
        <w:t>Requirement nummer: F.1.1</w:t>
      </w:r>
    </w:p>
    <w:p w14:paraId="1421109C" w14:textId="2A61BE3C" w:rsidR="002B2DE4" w:rsidRPr="007A4EC7" w:rsidRDefault="007A4EC7" w:rsidP="007A4EC7">
      <w:pPr>
        <w:textAlignment w:val="baseline"/>
        <w:rPr>
          <w:rFonts w:eastAsia="Times New Roman" w:cstheme="minorHAnsi"/>
          <w:color w:val="000000"/>
          <w:lang w:eastAsia="en-GB"/>
        </w:rPr>
      </w:pPr>
      <w:r>
        <w:rPr>
          <w:rFonts w:eastAsia="Times New Roman" w:cstheme="minorHAnsi"/>
          <w:color w:val="000000"/>
          <w:lang w:eastAsia="en-GB"/>
        </w:rPr>
        <w:t>Je moet kunnen inloggen op het systeem met een eerder “zelf” aangemaakte accoun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2B2DE4" w:rsidRPr="006D6A92" w14:paraId="46117E7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386E891"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994EFD8"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1C22442"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6FF5DC4E"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2B2DE4" w:rsidRPr="006D6A92" w14:paraId="3F7E1A0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282E7FD1"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AEA38D0"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De gebruiker start de applicatie op.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26924CC5" w14:textId="76E7FB4F"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rijgt de </w:t>
            </w:r>
            <w:r w:rsidR="00810314">
              <w:rPr>
                <w:rFonts w:ascii="Calibri" w:eastAsia="Times New Roman" w:hAnsi="Calibri" w:cs="Calibri"/>
                <w:lang w:eastAsia="nl-NL"/>
              </w:rPr>
              <w:t>MainPage</w:t>
            </w:r>
            <w:r w:rsidRPr="006D6A92">
              <w:rPr>
                <w:rFonts w:ascii="Calibri" w:eastAsia="Times New Roman" w:hAnsi="Calibri" w:cs="Calibri"/>
                <w:lang w:eastAsia="nl-NL"/>
              </w:rPr>
              <w:t xml:space="preserve"> te zi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5597E6CD" w14:textId="09215899"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ziet de </w:t>
            </w:r>
            <w:r w:rsidR="00810314">
              <w:rPr>
                <w:rFonts w:ascii="Calibri" w:eastAsia="Times New Roman" w:hAnsi="Calibri" w:cs="Calibri"/>
                <w:lang w:eastAsia="nl-NL"/>
              </w:rPr>
              <w:t>MainPage</w:t>
            </w:r>
            <w:r w:rsidRPr="006D6A92">
              <w:rPr>
                <w:rFonts w:ascii="Calibri" w:eastAsia="Times New Roman" w:hAnsi="Calibri" w:cs="Calibri"/>
                <w:lang w:eastAsia="nl-NL"/>
              </w:rPr>
              <w:t>. </w:t>
            </w:r>
          </w:p>
        </w:tc>
      </w:tr>
      <w:tr w:rsidR="002B2DE4" w:rsidRPr="006D6A92" w14:paraId="49ACAAE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3B8F999"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A4C3CDF" w14:textId="57E991B0" w:rsidR="002B2DE4"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geeft gebruikersnaam en wachtwoord i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9C80C21" w14:textId="6ED06A53" w:rsidR="002B2DE4"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ziet dat in de Entry boxen na het invoeren van gebruikersnaam wachtwoord, dit zo blijft staan</w:t>
            </w:r>
            <w:r w:rsidR="002B2DE4"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A863504" w14:textId="69B7B1F0" w:rsidR="002B2DE4" w:rsidRPr="007A4EC7" w:rsidRDefault="007A4EC7" w:rsidP="00A2353E">
            <w:pPr>
              <w:spacing w:after="0" w:line="240" w:lineRule="auto"/>
              <w:textAlignment w:val="baseline"/>
              <w:rPr>
                <w:rFonts w:ascii="Times New Roman" w:eastAsia="Times New Roman" w:hAnsi="Times New Roman" w:cs="Times New Roman"/>
                <w:sz w:val="24"/>
                <w:szCs w:val="24"/>
                <w:lang w:eastAsia="nl-NL"/>
              </w:rPr>
            </w:pPr>
            <w:r w:rsidRPr="007A4EC7">
              <w:rPr>
                <w:rFonts w:ascii="Calibri" w:eastAsia="Times New Roman" w:hAnsi="Calibri" w:cs="Calibri"/>
                <w:lang w:eastAsia="nl-NL"/>
              </w:rPr>
              <w:t xml:space="preserve">De gebruiker ziet </w:t>
            </w:r>
            <w:r w:rsidR="00810314" w:rsidRPr="007A4EC7">
              <w:rPr>
                <w:rFonts w:ascii="Calibri" w:eastAsia="Times New Roman" w:hAnsi="Calibri" w:cs="Calibri"/>
                <w:lang w:eastAsia="nl-NL"/>
              </w:rPr>
              <w:t>gebruikersnaam</w:t>
            </w:r>
            <w:r w:rsidRPr="007A4EC7">
              <w:rPr>
                <w:rFonts w:ascii="Calibri" w:eastAsia="Times New Roman" w:hAnsi="Calibri" w:cs="Calibri"/>
                <w:lang w:eastAsia="nl-NL"/>
              </w:rPr>
              <w:t xml:space="preserve"> en wachtwoord dat hij/zij zelf eerder heeft aangemaakt.</w:t>
            </w:r>
          </w:p>
        </w:tc>
      </w:tr>
      <w:tr w:rsidR="002B2DE4" w:rsidRPr="006D6A92" w14:paraId="24D92E4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0262316" w14:textId="77777777"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3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21CC66D" w14:textId="419E1BB9" w:rsidR="002B2DE4" w:rsidRPr="006D6A92" w:rsidRDefault="002B2DE4"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likt op </w:t>
            </w:r>
            <w:r w:rsidR="007A4EC7">
              <w:rPr>
                <w:rFonts w:ascii="Calibri" w:eastAsia="Times New Roman" w:hAnsi="Calibri" w:cs="Calibri"/>
                <w:lang w:eastAsia="nl-NL"/>
              </w:rPr>
              <w:t>inloggen</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4F52FB9" w14:textId="6C431B58" w:rsidR="002B2DE4"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 xml:space="preserve">De gebruiker wordt doorverwezen naar de nieuwe </w:t>
            </w:r>
            <w:r w:rsidR="00810314">
              <w:rPr>
                <w:rFonts w:ascii="Calibri" w:eastAsia="Times New Roman" w:hAnsi="Calibri" w:cs="Calibri"/>
                <w:lang w:eastAsia="nl-NL"/>
              </w:rPr>
              <w:t>MainPage</w:t>
            </w:r>
            <w:r>
              <w:rPr>
                <w:rFonts w:ascii="Calibri" w:eastAsia="Times New Roman" w:hAnsi="Calibri" w:cs="Calibri"/>
                <w:lang w:eastAsia="nl-NL"/>
              </w:rPr>
              <w:t xml:space="preserve"> met de naam Homepage</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D349231" w14:textId="17685EED" w:rsidR="002B2DE4" w:rsidRPr="007A4EC7" w:rsidRDefault="007A4EC7" w:rsidP="00A2353E">
            <w:pPr>
              <w:spacing w:after="0" w:line="240" w:lineRule="auto"/>
              <w:textAlignment w:val="baseline"/>
              <w:rPr>
                <w:rFonts w:ascii="Times New Roman" w:eastAsia="Times New Roman" w:hAnsi="Times New Roman" w:cs="Times New Roman"/>
                <w:sz w:val="24"/>
                <w:szCs w:val="24"/>
                <w:lang w:eastAsia="nl-NL"/>
              </w:rPr>
            </w:pPr>
            <w:r w:rsidRPr="007A4EC7">
              <w:rPr>
                <w:rFonts w:ascii="Calibri" w:eastAsia="Times New Roman" w:hAnsi="Calibri" w:cs="Calibri"/>
                <w:lang w:eastAsia="nl-NL"/>
              </w:rPr>
              <w:t>De gebruiker is ingelogd en ziet een nieuw scherm</w:t>
            </w:r>
            <w:r w:rsidR="002B2DE4" w:rsidRPr="007A4EC7">
              <w:rPr>
                <w:rFonts w:ascii="Calibri" w:eastAsia="Times New Roman" w:hAnsi="Calibri" w:cs="Calibri"/>
                <w:lang w:eastAsia="nl-NL"/>
              </w:rPr>
              <w:t>  </w:t>
            </w:r>
          </w:p>
        </w:tc>
      </w:tr>
    </w:tbl>
    <w:p w14:paraId="1569BA69" w14:textId="7461B5BE" w:rsidR="002B2DE4" w:rsidRDefault="002B2DE4" w:rsidP="002B2DE4">
      <w:pPr>
        <w:rPr>
          <w:lang w:eastAsia="en-GB"/>
        </w:rPr>
      </w:pPr>
    </w:p>
    <w:p w14:paraId="63863A99" w14:textId="57BB62E5" w:rsidR="007E7C27" w:rsidRDefault="007E7C27" w:rsidP="002B2DE4">
      <w:pPr>
        <w:rPr>
          <w:lang w:eastAsia="en-GB"/>
        </w:rPr>
      </w:pPr>
      <w:r>
        <w:rPr>
          <w:lang w:eastAsia="en-GB"/>
        </w:rPr>
        <w:t>Requirement nummer: F.1.2</w:t>
      </w:r>
    </w:p>
    <w:p w14:paraId="34E2CAC0" w14:textId="77777777" w:rsidR="007A4EC7" w:rsidRPr="0011660D" w:rsidRDefault="007A4EC7" w:rsidP="007A4EC7">
      <w:pPr>
        <w:textAlignment w:val="baseline"/>
        <w:rPr>
          <w:rFonts w:eastAsia="Times New Roman" w:cstheme="minorHAnsi"/>
          <w:color w:val="000000"/>
          <w:lang w:eastAsia="en-GB"/>
        </w:rPr>
      </w:pPr>
      <w:r>
        <w:rPr>
          <w:rFonts w:eastAsia="Times New Roman" w:cstheme="minorHAnsi"/>
          <w:color w:val="000000"/>
          <w:lang w:eastAsia="en-GB"/>
        </w:rPr>
        <w:t>De aangemaakte vragen moeten gezien word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A4EC7" w:rsidRPr="006D6A92" w14:paraId="6E3DA784"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F1B2EFC"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0E642C1"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C9BAB59"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B0948E1"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A4EC7" w:rsidRPr="006D6A92" w14:paraId="5268C6C5"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E50739B"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F6FD680" w14:textId="079549E4" w:rsidR="007A4EC7"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In de homepage klikt de gebruiker op het tabblad “</w:t>
            </w:r>
            <w:r w:rsidR="00810314">
              <w:rPr>
                <w:rFonts w:ascii="Calibri" w:eastAsia="Times New Roman" w:hAnsi="Calibri" w:cs="Calibri"/>
                <w:lang w:eastAsia="nl-NL"/>
              </w:rPr>
              <w:t>Add</w:t>
            </w:r>
            <w:r>
              <w:rPr>
                <w:rFonts w:ascii="Calibri" w:eastAsia="Times New Roman" w:hAnsi="Calibri" w:cs="Calibri"/>
                <w:lang w:eastAsia="nl-NL"/>
              </w:rPr>
              <w:t xml:space="preserve"> questio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0084DA80" w14:textId="135DD5C4" w:rsidR="007A4EC7"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ziet een nieuw scherm om vragen in toe te voegen</w:t>
            </w:r>
            <w:r w:rsidR="007A4EC7"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03BF067E" w14:textId="3EFE7177" w:rsidR="007A4EC7"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Het tabblad wordt geopend om vragen in toe te voegen.</w:t>
            </w:r>
          </w:p>
        </w:tc>
      </w:tr>
      <w:tr w:rsidR="007A4EC7" w:rsidRPr="006D6A92" w14:paraId="2A10EE9A"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189E6558" w14:textId="77777777" w:rsidR="007A4EC7" w:rsidRPr="006D6A92" w:rsidRDefault="007A4EC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FA2992B" w14:textId="11188B3B" w:rsidR="007A4EC7"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Wanneer de gebruiker naar beneden scrolt, ziet hij/zijn de aangemaakte vrage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BDAC2F0" w14:textId="373E99C2" w:rsidR="007A4EC7"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aangemaakte vragen worden gezien op dit tabblad</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275537E" w14:textId="378BB9C6" w:rsidR="007A4EC7" w:rsidRPr="007A4EC7"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aangemaakte vragen worden gezien op dit tabblad</w:t>
            </w:r>
          </w:p>
        </w:tc>
      </w:tr>
    </w:tbl>
    <w:p w14:paraId="089E694B" w14:textId="52C798AE" w:rsidR="007A4EC7" w:rsidRDefault="007A4EC7" w:rsidP="002B2DE4">
      <w:pPr>
        <w:rPr>
          <w:lang w:eastAsia="en-GB"/>
        </w:rPr>
      </w:pPr>
    </w:p>
    <w:p w14:paraId="4E393AC7" w14:textId="5D37C252" w:rsidR="007E7C27" w:rsidRDefault="007E7C27" w:rsidP="002B2DE4">
      <w:pPr>
        <w:rPr>
          <w:lang w:eastAsia="en-GB"/>
        </w:rPr>
      </w:pPr>
      <w:r>
        <w:rPr>
          <w:lang w:eastAsia="en-GB"/>
        </w:rPr>
        <w:t>Requirement nummer: F.1.3</w:t>
      </w:r>
    </w:p>
    <w:p w14:paraId="4FCDAD02" w14:textId="77777777" w:rsidR="009B3401" w:rsidRDefault="009B3401" w:rsidP="009B3401">
      <w:pPr>
        <w:textAlignment w:val="baseline"/>
        <w:rPr>
          <w:rFonts w:eastAsia="Times New Roman" w:cstheme="minorHAnsi"/>
          <w:color w:val="000000"/>
          <w:lang w:eastAsia="en-GB"/>
        </w:rPr>
      </w:pPr>
      <w:r>
        <w:rPr>
          <w:rFonts w:eastAsia="Times New Roman" w:cstheme="minorHAnsi"/>
          <w:color w:val="000000"/>
          <w:lang w:eastAsia="en-GB"/>
        </w:rPr>
        <w:t>De mogelijkheid moet bestaan dat bij een vraag, een foto toegevoegd kan worden in de Applicatie.</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9B3401" w:rsidRPr="006D6A92" w14:paraId="70D849EF"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E6DD992"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740AC5A"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720CB57"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7025AFDB"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9B3401" w:rsidRPr="006D6A92" w14:paraId="0A26089A"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4994CE3" w14:textId="03E7E8AC" w:rsidR="009B3401" w:rsidRPr="006D6A92" w:rsidRDefault="009B3401" w:rsidP="009B3401">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8276C10" w14:textId="1111E5D0" w:rsidR="009B3401" w:rsidRPr="006D6A92" w:rsidRDefault="009B3401" w:rsidP="009B3401">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In de homepage klikt de gebruiker op het tabblad “</w:t>
            </w:r>
            <w:r w:rsidR="00810314">
              <w:rPr>
                <w:rFonts w:ascii="Calibri" w:eastAsia="Times New Roman" w:hAnsi="Calibri" w:cs="Calibri"/>
                <w:lang w:eastAsia="nl-NL"/>
              </w:rPr>
              <w:t>Add</w:t>
            </w:r>
            <w:r>
              <w:rPr>
                <w:rFonts w:ascii="Calibri" w:eastAsia="Times New Roman" w:hAnsi="Calibri" w:cs="Calibri"/>
                <w:lang w:eastAsia="nl-NL"/>
              </w:rPr>
              <w:t xml:space="preserve"> questio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B69AC95" w14:textId="06DB35F6" w:rsidR="009B3401" w:rsidRPr="006D6A92" w:rsidRDefault="009B3401" w:rsidP="009B3401">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ziet een nieuw scherm om vragen in toe te voegen</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00E92E4" w14:textId="1B16D9C8" w:rsidR="009B3401" w:rsidRPr="006D6A92" w:rsidRDefault="009B3401" w:rsidP="009B3401">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Het tabblad wordt geopend om vragen in toe te voegen.</w:t>
            </w:r>
          </w:p>
        </w:tc>
      </w:tr>
      <w:tr w:rsidR="009B3401" w:rsidRPr="006D6A92" w14:paraId="303BF1E5" w14:textId="77777777" w:rsidTr="009B3401">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024B244"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AD7CEFE" w14:textId="590C396E"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Een button geeft weer om een foto toe te voege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542CBC84" w14:textId="64A30B1C"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button is er om een foto in toe te voegen aan de vraag die gezien wordt bij het stellen van de vraag in het spel</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5348F06A" w14:textId="33CDF03D" w:rsidR="009B3401" w:rsidRPr="007A4EC7"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Er is geen button die deze mogelijkheid biedt. Er kan dus geen foto toegevoegd worden aan het spel</w:t>
            </w:r>
          </w:p>
        </w:tc>
      </w:tr>
    </w:tbl>
    <w:p w14:paraId="1408B03A" w14:textId="3F2698E8" w:rsidR="009B3401" w:rsidRDefault="009B3401" w:rsidP="002B2DE4">
      <w:pPr>
        <w:rPr>
          <w:lang w:eastAsia="en-GB"/>
        </w:rPr>
      </w:pPr>
    </w:p>
    <w:p w14:paraId="46C4E34F" w14:textId="0A511E2D" w:rsidR="007E7C27" w:rsidRDefault="007E7C27" w:rsidP="002B2DE4">
      <w:pPr>
        <w:rPr>
          <w:lang w:eastAsia="en-GB"/>
        </w:rPr>
      </w:pPr>
    </w:p>
    <w:p w14:paraId="64FF5AF8" w14:textId="3351C5E5" w:rsidR="007E7C27" w:rsidRDefault="007E7C27" w:rsidP="002B2DE4">
      <w:pPr>
        <w:rPr>
          <w:lang w:eastAsia="en-GB"/>
        </w:rPr>
      </w:pPr>
    </w:p>
    <w:p w14:paraId="6321A7F3" w14:textId="1D34F33D" w:rsidR="007E7C27" w:rsidRDefault="007E7C27" w:rsidP="002B2DE4">
      <w:pPr>
        <w:rPr>
          <w:lang w:eastAsia="en-GB"/>
        </w:rPr>
      </w:pPr>
    </w:p>
    <w:p w14:paraId="13643C76" w14:textId="7953BBC7" w:rsidR="007E7C27" w:rsidRDefault="007E7C27" w:rsidP="002B2DE4">
      <w:pPr>
        <w:rPr>
          <w:lang w:eastAsia="en-GB"/>
        </w:rPr>
      </w:pPr>
    </w:p>
    <w:p w14:paraId="1C57CA7D" w14:textId="08EA649C" w:rsidR="007E7C27" w:rsidRDefault="007E7C27" w:rsidP="002B2DE4">
      <w:pPr>
        <w:rPr>
          <w:lang w:eastAsia="en-GB"/>
        </w:rPr>
      </w:pPr>
      <w:r>
        <w:rPr>
          <w:lang w:eastAsia="en-GB"/>
        </w:rPr>
        <w:lastRenderedPageBreak/>
        <w:t>Requirement nummer: F.1.4</w:t>
      </w:r>
    </w:p>
    <w:p w14:paraId="78CC485A" w14:textId="762F2388" w:rsidR="009B3401" w:rsidRPr="0011660D" w:rsidRDefault="009B3401" w:rsidP="009B3401">
      <w:pPr>
        <w:textAlignment w:val="baseline"/>
        <w:rPr>
          <w:rFonts w:eastAsia="Times New Roman" w:cstheme="minorHAnsi"/>
          <w:color w:val="000000"/>
          <w:lang w:eastAsia="en-GB"/>
        </w:rPr>
      </w:pPr>
      <w:r>
        <w:rPr>
          <w:rFonts w:eastAsia="Times New Roman" w:cstheme="minorHAnsi"/>
          <w:color w:val="000000"/>
          <w:lang w:eastAsia="en-GB"/>
        </w:rPr>
        <w:t>De ingegeven data door de gebruiker, moet opgeslagen worden in een database.</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9B3401" w:rsidRPr="006D6A92" w14:paraId="1F1B2AB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0009A2F"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227CFB8"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0C58AD19"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0F55719"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9B3401" w:rsidRPr="006D6A92" w14:paraId="6D7F04ED" w14:textId="77777777" w:rsidTr="00752A02">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0422650"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8370" w:type="dxa"/>
            <w:gridSpan w:val="3"/>
            <w:tcBorders>
              <w:top w:val="single" w:sz="6" w:space="0" w:color="auto"/>
              <w:left w:val="single" w:sz="6" w:space="0" w:color="auto"/>
              <w:bottom w:val="single" w:sz="6" w:space="0" w:color="auto"/>
              <w:right w:val="single" w:sz="6" w:space="0" w:color="auto"/>
            </w:tcBorders>
            <w:shd w:val="clear" w:color="auto" w:fill="auto"/>
            <w:hideMark/>
          </w:tcPr>
          <w:p w14:paraId="5BABEBB9" w14:textId="1247D18E"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aangemaakte vragen bij de Requirement “F.S.1.2” staat hiervoor en daarna gaan we hiermee verder.</w:t>
            </w:r>
          </w:p>
        </w:tc>
      </w:tr>
      <w:tr w:rsidR="009B3401" w:rsidRPr="006D6A92" w14:paraId="510D5704"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CECE771" w14:textId="77777777"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777B0E4" w14:textId="683217AC"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start het spel door op het tabblad de game te klikke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5CA08AC" w14:textId="556BAD13" w:rsidR="009B3401" w:rsidRPr="006D6A92"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Nieuw blad wordt geladen om de namen in te geven</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62BB9343" w14:textId="3DFD4139" w:rsidR="009B3401" w:rsidRPr="007A4EC7" w:rsidRDefault="009B3401"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Namen kunnen ingegeven worden.</w:t>
            </w:r>
          </w:p>
        </w:tc>
      </w:tr>
      <w:tr w:rsidR="009B3401" w:rsidRPr="006D6A92" w14:paraId="37EEDAB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46DA66E1" w14:textId="61492EBD" w:rsidR="009B3401" w:rsidRPr="006D6A92"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43A9A007" w14:textId="02B54160"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De gebruiker geeft de namen in en start het spel</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5D6D01A9" w14:textId="47E2294A"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 wordt gestart</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39E5976C" w14:textId="5F600884"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 wordt gestart</w:t>
            </w:r>
          </w:p>
        </w:tc>
      </w:tr>
      <w:tr w:rsidR="009B3401" w:rsidRPr="006D6A92" w14:paraId="5401D2CC"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02726D1E" w14:textId="6B16D17E"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4 </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7AD0BBDC" w14:textId="0AF8E1C0"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Truth or drink en data is zichtbaar dat op een ander tabblad aangemaakt is geworde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34C3EE52" w14:textId="40139205" w:rsidR="009B3401" w:rsidRDefault="009B3401"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De vragen en personen die beide op een ander blad aangemaakt zijn geworden, zijn zichtbaar</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5B9A92E2" w14:textId="66ABD0F1" w:rsidR="009B3401" w:rsidRDefault="00D52502"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Het daadwerkelijke resultaat komt overeen met het verwachten resultaat.</w:t>
            </w:r>
          </w:p>
        </w:tc>
      </w:tr>
    </w:tbl>
    <w:p w14:paraId="7C5A8AC6" w14:textId="23226381" w:rsidR="009B3401" w:rsidRDefault="009B3401" w:rsidP="002B2DE4">
      <w:pPr>
        <w:rPr>
          <w:lang w:eastAsia="en-GB"/>
        </w:rPr>
      </w:pPr>
    </w:p>
    <w:p w14:paraId="7950137E" w14:textId="7E087DDF" w:rsidR="007E7C27" w:rsidRDefault="007E7C27" w:rsidP="002B2DE4">
      <w:pPr>
        <w:rPr>
          <w:lang w:eastAsia="en-GB"/>
        </w:rPr>
      </w:pPr>
      <w:r>
        <w:rPr>
          <w:lang w:eastAsia="en-GB"/>
        </w:rPr>
        <w:t>Requirement nummer: F.1.5</w:t>
      </w:r>
    </w:p>
    <w:p w14:paraId="1BDC1BB6" w14:textId="56621751" w:rsidR="00D52502" w:rsidRPr="0011660D" w:rsidRDefault="00D52502" w:rsidP="00D52502">
      <w:pPr>
        <w:textAlignment w:val="baseline"/>
        <w:rPr>
          <w:rFonts w:eastAsia="Times New Roman" w:cstheme="minorHAnsi"/>
          <w:color w:val="000000"/>
          <w:lang w:eastAsia="en-GB"/>
        </w:rPr>
      </w:pPr>
      <w:r>
        <w:rPr>
          <w:rFonts w:eastAsia="Times New Roman" w:cstheme="minorHAnsi"/>
          <w:color w:val="000000"/>
          <w:lang w:eastAsia="en-GB"/>
        </w:rPr>
        <w:t>Een gebruiker moet de data kunnen ophalen en aanpass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D52502" w:rsidRPr="006D6A92" w14:paraId="320C50D1"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61FE091" w14:textId="77777777" w:rsidR="00D52502" w:rsidRPr="006D6A92" w:rsidRDefault="00D52502"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FF71781" w14:textId="77777777" w:rsidR="00D52502" w:rsidRPr="006D6A92" w:rsidRDefault="00D52502"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54DA13A" w14:textId="77777777" w:rsidR="00D52502" w:rsidRPr="006D6A92" w:rsidRDefault="00D52502"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E2F2788" w14:textId="77777777" w:rsidR="00D52502" w:rsidRPr="006D6A92" w:rsidRDefault="00D52502"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98472F" w:rsidRPr="006D6A92" w14:paraId="1E998234" w14:textId="77777777" w:rsidTr="0098472F">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15B4F85"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7066EDF" w14:textId="78CB180C"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sidR="00810314" w:rsidRPr="0098472F">
              <w:rPr>
                <w:rFonts w:ascii="Calibri" w:eastAsia="Times New Roman" w:hAnsi="Calibri" w:cs="Calibri"/>
                <w:lang w:eastAsia="nl-NL"/>
              </w:rPr>
              <w:t>Add</w:t>
            </w:r>
            <w:r w:rsidRPr="0098472F">
              <w:rPr>
                <w:rFonts w:ascii="Calibri" w:eastAsia="Times New Roman" w:hAnsi="Calibri" w:cs="Calibri"/>
                <w:lang w:eastAsia="nl-NL"/>
              </w:rPr>
              <w:t xml:space="preserve"> questio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CD81469"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 vragen in toe te voeg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893F136"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Het tabblad wordt geopend om vragen in toe te voegen.</w:t>
            </w:r>
          </w:p>
        </w:tc>
      </w:tr>
      <w:tr w:rsidR="0098472F" w:rsidRPr="006D6A92" w14:paraId="3A457CF1" w14:textId="77777777" w:rsidTr="0098472F">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224D9B7"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AC0E645"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Wanneer de gebruiker naar beneden scrolt, ziet hij/zijn de aangemaakte vrage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54EC607"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aangemaakte vragen worden gezien op dit tabblad</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2A0FC6AC"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aangemaakte vragen worden gezien op dit tabblad</w:t>
            </w:r>
          </w:p>
        </w:tc>
      </w:tr>
      <w:tr w:rsidR="0098472F" w:rsidRPr="006D6A92" w14:paraId="4635CCE8" w14:textId="77777777" w:rsidTr="0098472F">
        <w:tc>
          <w:tcPr>
            <w:tcW w:w="660" w:type="dxa"/>
            <w:tcBorders>
              <w:top w:val="single" w:sz="6" w:space="0" w:color="auto"/>
              <w:left w:val="single" w:sz="6" w:space="0" w:color="auto"/>
              <w:bottom w:val="single" w:sz="6" w:space="0" w:color="auto"/>
              <w:right w:val="single" w:sz="6" w:space="0" w:color="auto"/>
            </w:tcBorders>
            <w:shd w:val="clear" w:color="auto" w:fill="auto"/>
          </w:tcPr>
          <w:p w14:paraId="1703098E" w14:textId="1902CA75" w:rsidR="0098472F" w:rsidRPr="006D6A92"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6A923A84" w14:textId="3100E4AF" w:rsidR="0098472F" w:rsidRP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een random vraag die eerder aangemaakt is geworden en past de vraag nu aa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06DBC10F" w14:textId="19A968A5" w:rsidR="0098472F" w:rsidRP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De vraag wordt aangepast nadat op opslaan wordt geklikt. </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378A0D87" w14:textId="25E4C423" w:rsidR="0098472F" w:rsidRP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De vraag is aangepast.</w:t>
            </w:r>
          </w:p>
        </w:tc>
      </w:tr>
    </w:tbl>
    <w:p w14:paraId="7D9D6FEF" w14:textId="1DCF973B" w:rsidR="00D52502" w:rsidRDefault="00D52502" w:rsidP="002B2DE4">
      <w:pPr>
        <w:rPr>
          <w:lang w:eastAsia="en-GB"/>
        </w:rPr>
      </w:pPr>
    </w:p>
    <w:p w14:paraId="3FE97006" w14:textId="1269A0DB" w:rsidR="007E7C27" w:rsidRDefault="007E7C27" w:rsidP="002B2DE4">
      <w:pPr>
        <w:rPr>
          <w:lang w:eastAsia="en-GB"/>
        </w:rPr>
      </w:pPr>
      <w:r>
        <w:rPr>
          <w:lang w:eastAsia="en-GB"/>
        </w:rPr>
        <w:t>Requirement nummer: F.1.6</w:t>
      </w:r>
    </w:p>
    <w:p w14:paraId="2E713EAD" w14:textId="523D5CC7" w:rsidR="007E7C27" w:rsidRDefault="007E7C27" w:rsidP="002B2DE4">
      <w:pPr>
        <w:rPr>
          <w:lang w:eastAsia="en-GB"/>
        </w:rPr>
      </w:pPr>
      <w:r>
        <w:rPr>
          <w:rFonts w:eastAsia="Times New Roman" w:cstheme="minorHAnsi"/>
          <w:color w:val="000000"/>
          <w:lang w:eastAsia="en-GB"/>
        </w:rPr>
        <w:t>Een gebruiker moet vragen kunnen aanmak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3F205FBF"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4CFC5BD"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1E1C990"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0DFE745B"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75C26EC5"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0F772E9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805F6AE" w14:textId="77777777" w:rsidR="007E7C27" w:rsidRPr="0098472F"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7D5584F" w14:textId="50602C6C" w:rsidR="007E7C27" w:rsidRPr="0098472F"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sidR="00810314" w:rsidRPr="0098472F">
              <w:rPr>
                <w:rFonts w:ascii="Calibri" w:eastAsia="Times New Roman" w:hAnsi="Calibri" w:cs="Calibri"/>
                <w:lang w:eastAsia="nl-NL"/>
              </w:rPr>
              <w:t>Add</w:t>
            </w:r>
            <w:r w:rsidRPr="0098472F">
              <w:rPr>
                <w:rFonts w:ascii="Calibri" w:eastAsia="Times New Roman" w:hAnsi="Calibri" w:cs="Calibri"/>
                <w:lang w:eastAsia="nl-NL"/>
              </w:rPr>
              <w:t xml:space="preserve"> questio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4EA9CC81" w14:textId="77777777" w:rsidR="007E7C27" w:rsidRPr="0098472F"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 vragen in toe te voeg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631749CD" w14:textId="77777777" w:rsidR="007E7C27" w:rsidRPr="0098472F"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Het tabblad wordt geopend om vragen in toe te voegen.</w:t>
            </w:r>
          </w:p>
        </w:tc>
      </w:tr>
      <w:tr w:rsidR="007E7C27" w:rsidRPr="006D6A92" w14:paraId="405691F8"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A442183" w14:textId="77777777" w:rsidR="007E7C27" w:rsidRPr="0098472F"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2C68EAF" w14:textId="47E273C8"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In dit scherm vult </w:t>
            </w:r>
            <w:proofErr w:type="spellStart"/>
            <w:r>
              <w:rPr>
                <w:rFonts w:ascii="Calibri" w:eastAsia="Times New Roman" w:hAnsi="Calibri" w:cs="Calibri"/>
                <w:lang w:eastAsia="nl-NL"/>
              </w:rPr>
              <w:t>vult</w:t>
            </w:r>
            <w:proofErr w:type="spellEnd"/>
            <w:r>
              <w:rPr>
                <w:rFonts w:ascii="Calibri" w:eastAsia="Times New Roman" w:hAnsi="Calibri" w:cs="Calibri"/>
                <w:lang w:eastAsia="nl-NL"/>
              </w:rPr>
              <w:t xml:space="preserve"> de gebruiker een vraag in en klikt op save</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265C9F3A" w14:textId="6AD4B586"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Vraag wordt toegevoegd aan de database</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A552AC5" w14:textId="13ABFE34"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Vraag is zichtbaar nadat de pagina opnieuw geopend wordt</w:t>
            </w:r>
          </w:p>
        </w:tc>
      </w:tr>
    </w:tbl>
    <w:p w14:paraId="0A936D2B" w14:textId="4843BE26" w:rsidR="007E7C27" w:rsidRDefault="007E7C27" w:rsidP="002B2DE4">
      <w:pPr>
        <w:rPr>
          <w:b/>
          <w:bCs/>
          <w:lang w:eastAsia="en-GB"/>
        </w:rPr>
      </w:pPr>
    </w:p>
    <w:p w14:paraId="69E2868D" w14:textId="3250CBC1" w:rsidR="007E7C27" w:rsidRDefault="007E7C27" w:rsidP="002B2DE4">
      <w:pPr>
        <w:rPr>
          <w:b/>
          <w:bCs/>
          <w:lang w:eastAsia="en-GB"/>
        </w:rPr>
      </w:pPr>
    </w:p>
    <w:p w14:paraId="60A5809B" w14:textId="77777777" w:rsidR="007E7C27" w:rsidRDefault="007E7C27" w:rsidP="002B2DE4">
      <w:pPr>
        <w:rPr>
          <w:b/>
          <w:bCs/>
          <w:lang w:eastAsia="en-GB"/>
        </w:rPr>
      </w:pPr>
    </w:p>
    <w:p w14:paraId="0BCEA2AB" w14:textId="77777777" w:rsidR="007E7C27" w:rsidRPr="007E7C27" w:rsidRDefault="007E7C27" w:rsidP="002B2DE4">
      <w:pPr>
        <w:rPr>
          <w:b/>
          <w:bCs/>
          <w:lang w:eastAsia="en-GB"/>
        </w:rPr>
      </w:pPr>
    </w:p>
    <w:p w14:paraId="5BBB68A9" w14:textId="2057F962" w:rsidR="007E7C27" w:rsidRDefault="007E7C27" w:rsidP="002B2DE4">
      <w:pPr>
        <w:rPr>
          <w:lang w:eastAsia="en-GB"/>
        </w:rPr>
      </w:pPr>
      <w:r>
        <w:rPr>
          <w:lang w:eastAsia="en-GB"/>
        </w:rPr>
        <w:lastRenderedPageBreak/>
        <w:t>Requirement nummer: F.1.7</w:t>
      </w:r>
    </w:p>
    <w:p w14:paraId="4E0C2329" w14:textId="5BA9F5F3" w:rsidR="0098472F" w:rsidRPr="0011660D" w:rsidRDefault="0098472F" w:rsidP="0098472F">
      <w:pPr>
        <w:textAlignment w:val="baseline"/>
        <w:rPr>
          <w:rFonts w:eastAsia="Times New Roman" w:cstheme="minorHAnsi"/>
          <w:color w:val="000000"/>
          <w:lang w:eastAsia="en-GB"/>
        </w:rPr>
      </w:pPr>
      <w:r>
        <w:rPr>
          <w:rFonts w:eastAsia="Times New Roman" w:cstheme="minorHAnsi"/>
          <w:color w:val="000000"/>
          <w:lang w:eastAsia="en-GB"/>
        </w:rPr>
        <w:t>Een gebruiker moet een lijst met alle aangemaakte vragen kunnen ophal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98472F" w:rsidRPr="006D6A92" w14:paraId="19B4FCA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2ADC578"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F7D63D0"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286AE686"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281A72DB"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98472F" w:rsidRPr="006D6A92" w14:paraId="43396D62"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F4E2667"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424280B" w14:textId="36603F83"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sidR="00810314" w:rsidRPr="0098472F">
              <w:rPr>
                <w:rFonts w:ascii="Calibri" w:eastAsia="Times New Roman" w:hAnsi="Calibri" w:cs="Calibri"/>
                <w:lang w:eastAsia="nl-NL"/>
              </w:rPr>
              <w:t>Add</w:t>
            </w:r>
            <w:r w:rsidRPr="0098472F">
              <w:rPr>
                <w:rFonts w:ascii="Calibri" w:eastAsia="Times New Roman" w:hAnsi="Calibri" w:cs="Calibri"/>
                <w:lang w:eastAsia="nl-NL"/>
              </w:rPr>
              <w:t xml:space="preserve"> questio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A20F3AD"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 vragen in toe te voeg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5D313134"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Het tabblad wordt geopend om vragen in toe te voegen.</w:t>
            </w:r>
          </w:p>
        </w:tc>
      </w:tr>
      <w:tr w:rsidR="0098472F" w:rsidRPr="006D6A92" w14:paraId="29FE6A8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D262C1C"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C76EA0B"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Wanneer de gebruiker naar beneden scrolt, ziet hij/zijn de aangemaakte vrage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48FD607E"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aangemaakte vragen worden gezien op dit tabblad</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B6B99F7" w14:textId="77777777" w:rsidR="0098472F" w:rsidRPr="0098472F" w:rsidRDefault="0098472F"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aangemaakte vragen worden gezien op dit tabblad</w:t>
            </w:r>
          </w:p>
        </w:tc>
      </w:tr>
    </w:tbl>
    <w:p w14:paraId="08F22F45" w14:textId="650A16CB" w:rsidR="0098472F" w:rsidRDefault="0098472F" w:rsidP="002B2DE4">
      <w:pPr>
        <w:rPr>
          <w:lang w:eastAsia="en-GB"/>
        </w:rPr>
      </w:pPr>
    </w:p>
    <w:p w14:paraId="4F19489B" w14:textId="67FE33E1" w:rsidR="007E7C27" w:rsidRDefault="007E7C27" w:rsidP="002B2DE4">
      <w:pPr>
        <w:rPr>
          <w:lang w:eastAsia="en-GB"/>
        </w:rPr>
      </w:pPr>
      <w:r>
        <w:rPr>
          <w:lang w:eastAsia="en-GB"/>
        </w:rPr>
        <w:t>Requirement nummer: F.1.8</w:t>
      </w:r>
    </w:p>
    <w:p w14:paraId="1CA6E821" w14:textId="77777777" w:rsidR="0098472F" w:rsidRDefault="0098472F" w:rsidP="0098472F">
      <w:pPr>
        <w:textAlignment w:val="baseline"/>
        <w:rPr>
          <w:rFonts w:eastAsia="Times New Roman" w:cstheme="minorHAnsi"/>
          <w:color w:val="000000"/>
          <w:lang w:eastAsia="en-GB"/>
        </w:rPr>
      </w:pPr>
      <w:r>
        <w:rPr>
          <w:rFonts w:eastAsia="Times New Roman" w:cstheme="minorHAnsi"/>
          <w:color w:val="000000"/>
          <w:lang w:eastAsia="en-GB"/>
        </w:rPr>
        <w:t>De gebruiker moet zijn of haar wachtwoord moeten kunnen aanpassen wanneer hij/zij deze vergeten i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98472F" w:rsidRPr="006D6A92" w14:paraId="091CEF84"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1EFD0D61"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CF70D2A"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5CC0F6AC"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71C40C68"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98472F" w:rsidRPr="006D6A92" w14:paraId="3C381A21"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61D46A3"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C2BB116" w14:textId="77777777"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De gebruiker start de applicatie op.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5335529C" w14:textId="076628FA"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rijgt de </w:t>
            </w:r>
            <w:r w:rsidR="00810314">
              <w:rPr>
                <w:rFonts w:ascii="Calibri" w:eastAsia="Times New Roman" w:hAnsi="Calibri" w:cs="Calibri"/>
                <w:lang w:eastAsia="nl-NL"/>
              </w:rPr>
              <w:t>MainPage</w:t>
            </w:r>
            <w:r w:rsidRPr="006D6A92">
              <w:rPr>
                <w:rFonts w:ascii="Calibri" w:eastAsia="Times New Roman" w:hAnsi="Calibri" w:cs="Calibri"/>
                <w:lang w:eastAsia="nl-NL"/>
              </w:rPr>
              <w:t xml:space="preserve"> te zi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FAF1EA9" w14:textId="7FA4524A" w:rsidR="0098472F" w:rsidRPr="006D6A92" w:rsidRDefault="0098472F"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ziet de </w:t>
            </w:r>
            <w:r w:rsidR="00810314">
              <w:rPr>
                <w:rFonts w:ascii="Calibri" w:eastAsia="Times New Roman" w:hAnsi="Calibri" w:cs="Calibri"/>
                <w:lang w:eastAsia="nl-NL"/>
              </w:rPr>
              <w:t>MainPage</w:t>
            </w:r>
            <w:r w:rsidRPr="006D6A92">
              <w:rPr>
                <w:rFonts w:ascii="Calibri" w:eastAsia="Times New Roman" w:hAnsi="Calibri" w:cs="Calibri"/>
                <w:lang w:eastAsia="nl-NL"/>
              </w:rPr>
              <w:t>. </w:t>
            </w:r>
          </w:p>
        </w:tc>
      </w:tr>
      <w:tr w:rsidR="0098472F" w:rsidRPr="006D6A92" w14:paraId="607CD4B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1EEDDEF2" w14:textId="2FF91F03" w:rsidR="0098472F" w:rsidRPr="006D6A92"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268EB751" w14:textId="17273E63" w:rsidR="0098472F" w:rsidRPr="006D6A92"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wachtwoord vergete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4C1B6A41" w14:textId="7855CBBA" w:rsidR="0098472F" w:rsidRPr="006D6A92"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52C8128F" w14:textId="75A018AD" w:rsidR="0098472F" w:rsidRPr="006D6A92"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r>
      <w:tr w:rsidR="0098472F" w:rsidRPr="006D6A92" w14:paraId="450BBC8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19A6E4BE" w14:textId="6E4D54D9" w:rsid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32A21794" w14:textId="41AE1144" w:rsid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Klikt op zijn profiel in het </w:t>
            </w:r>
            <w:r w:rsidR="00810314">
              <w:rPr>
                <w:rFonts w:ascii="Calibri" w:eastAsia="Times New Roman" w:hAnsi="Calibri" w:cs="Calibri"/>
                <w:lang w:eastAsia="nl-NL"/>
              </w:rPr>
              <w:t>onder scherm</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0F6F5858" w14:textId="24304DE2" w:rsid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Zijn profiel wordt geladen en wachtwoord kan aangepast word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3D9CD7B3" w14:textId="01242F47" w:rsidR="0098472F" w:rsidRDefault="0098472F"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Het wachtwoord kan aangepast worden.</w:t>
            </w:r>
          </w:p>
        </w:tc>
      </w:tr>
    </w:tbl>
    <w:p w14:paraId="07BB2557" w14:textId="1E19319B" w:rsidR="0098472F" w:rsidRDefault="0098472F" w:rsidP="002B2DE4">
      <w:pPr>
        <w:rPr>
          <w:lang w:eastAsia="en-GB"/>
        </w:rPr>
      </w:pPr>
    </w:p>
    <w:p w14:paraId="4790CC3E" w14:textId="7B54C497" w:rsidR="007E7C27" w:rsidRDefault="007E7C27" w:rsidP="002B2DE4">
      <w:pPr>
        <w:rPr>
          <w:lang w:eastAsia="en-GB"/>
        </w:rPr>
      </w:pPr>
      <w:r>
        <w:rPr>
          <w:lang w:eastAsia="en-GB"/>
        </w:rPr>
        <w:t>Requirement nummer: F.1.9 (API)</w:t>
      </w:r>
    </w:p>
    <w:p w14:paraId="6D307732" w14:textId="6B9549B3" w:rsidR="0098472F" w:rsidRDefault="0098472F" w:rsidP="002B2DE4">
      <w:pPr>
        <w:rPr>
          <w:rFonts w:eastAsia="Times New Roman" w:cstheme="minorHAnsi"/>
          <w:color w:val="000000"/>
          <w:lang w:eastAsia="en-GB"/>
        </w:rPr>
      </w:pPr>
      <w:r>
        <w:rPr>
          <w:rFonts w:eastAsia="Times New Roman" w:cstheme="minorHAnsi"/>
          <w:color w:val="000000"/>
          <w:lang w:eastAsia="en-GB"/>
        </w:rPr>
        <w:t>De gebruiker moet een cocktail kunnen zoek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381996" w:rsidRPr="006D6A92" w14:paraId="2C75F257" w14:textId="77777777" w:rsidTr="006578B3">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6233665" w14:textId="77777777" w:rsidR="00381996" w:rsidRPr="006D6A92" w:rsidRDefault="00381996"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FEA6C01" w14:textId="77777777" w:rsidR="00381996" w:rsidRPr="006D6A92" w:rsidRDefault="00381996"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2F3E1564" w14:textId="77777777" w:rsidR="00381996" w:rsidRPr="006D6A92" w:rsidRDefault="00381996"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7BC76B8D" w14:textId="77777777" w:rsidR="00381996" w:rsidRPr="006D6A92" w:rsidRDefault="00381996"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6578B3" w:rsidRPr="006D6A92" w14:paraId="3E294B07" w14:textId="77777777" w:rsidTr="006578B3">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3CAB02E" w14:textId="77777777" w:rsidR="006578B3" w:rsidRPr="006578B3" w:rsidRDefault="006578B3"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1D5A590" w14:textId="007DCA45" w:rsidR="006578B3" w:rsidRPr="006578B3" w:rsidRDefault="006578B3"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In de homepage klikt de gebruiker op het tabblad “</w:t>
            </w:r>
            <w:r w:rsidR="007E7C27">
              <w:rPr>
                <w:rFonts w:ascii="Calibri" w:eastAsia="Times New Roman" w:hAnsi="Calibri" w:cs="Calibri"/>
                <w:lang w:eastAsia="nl-NL"/>
              </w:rPr>
              <w:t>See Cocktails</w:t>
            </w:r>
            <w:r w:rsidRPr="006578B3">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C3D3869" w14:textId="2F25EE44" w:rsidR="006578B3" w:rsidRPr="006578B3" w:rsidRDefault="006578B3"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 xml:space="preserve">De gebruiker ziet een nieuw scherm om </w:t>
            </w:r>
            <w:r w:rsidR="007E7C27">
              <w:rPr>
                <w:rFonts w:ascii="Calibri" w:eastAsia="Times New Roman" w:hAnsi="Calibri" w:cs="Calibri"/>
                <w:lang w:eastAsia="nl-NL"/>
              </w:rPr>
              <w:t>cocktails te zoeken</w:t>
            </w:r>
            <w:r w:rsidRPr="006578B3">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53AA0FB4" w14:textId="2D8AB850" w:rsidR="006578B3"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r>
      <w:tr w:rsidR="007E7C27" w:rsidRPr="006D6A92" w14:paraId="23A8F392" w14:textId="77777777" w:rsidTr="006578B3">
        <w:tc>
          <w:tcPr>
            <w:tcW w:w="660" w:type="dxa"/>
            <w:tcBorders>
              <w:top w:val="single" w:sz="6" w:space="0" w:color="auto"/>
              <w:left w:val="single" w:sz="6" w:space="0" w:color="auto"/>
              <w:bottom w:val="single" w:sz="6" w:space="0" w:color="auto"/>
              <w:right w:val="single" w:sz="6" w:space="0" w:color="auto"/>
            </w:tcBorders>
            <w:shd w:val="clear" w:color="auto" w:fill="auto"/>
          </w:tcPr>
          <w:p w14:paraId="00A35F0D" w14:textId="2394F7C4"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1682199E" w14:textId="225DF278"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Gebruiker klikt op zoeke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181D761A" w14:textId="0984B78C"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Cocktails dat bovenaan in de tabel staan worden gegev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3D488F29" w14:textId="056A2F55"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Cocktails dat beginnen met een cijfer worden gegeven</w:t>
            </w:r>
          </w:p>
        </w:tc>
      </w:tr>
    </w:tbl>
    <w:p w14:paraId="59394BF1" w14:textId="08A7B7EC" w:rsidR="00381996" w:rsidRDefault="00381996" w:rsidP="002B2DE4">
      <w:pPr>
        <w:rPr>
          <w:lang w:eastAsia="en-GB"/>
        </w:rPr>
      </w:pPr>
    </w:p>
    <w:p w14:paraId="25478445" w14:textId="43AA12FF" w:rsidR="007E7C27" w:rsidRDefault="007E7C27" w:rsidP="002B2DE4">
      <w:pPr>
        <w:rPr>
          <w:lang w:eastAsia="en-GB"/>
        </w:rPr>
      </w:pPr>
    </w:p>
    <w:p w14:paraId="6EA7A8DC" w14:textId="3105F32A" w:rsidR="007E7C27" w:rsidRDefault="007E7C27" w:rsidP="002B2DE4">
      <w:pPr>
        <w:rPr>
          <w:lang w:eastAsia="en-GB"/>
        </w:rPr>
      </w:pPr>
    </w:p>
    <w:p w14:paraId="4C4E53D2" w14:textId="73F276A7" w:rsidR="007E7C27" w:rsidRDefault="007E7C27" w:rsidP="002B2DE4">
      <w:pPr>
        <w:rPr>
          <w:lang w:eastAsia="en-GB"/>
        </w:rPr>
      </w:pPr>
    </w:p>
    <w:p w14:paraId="37BEDCEE" w14:textId="302E5E78" w:rsidR="007E7C27" w:rsidRDefault="007E7C27" w:rsidP="002B2DE4">
      <w:pPr>
        <w:rPr>
          <w:lang w:eastAsia="en-GB"/>
        </w:rPr>
      </w:pPr>
    </w:p>
    <w:p w14:paraId="7DEAEA6C" w14:textId="3830205B" w:rsidR="007E7C27" w:rsidRDefault="007E7C27" w:rsidP="002B2DE4">
      <w:pPr>
        <w:rPr>
          <w:lang w:eastAsia="en-GB"/>
        </w:rPr>
      </w:pPr>
    </w:p>
    <w:p w14:paraId="295604EC" w14:textId="64079E9C" w:rsidR="007E7C27" w:rsidRDefault="007E7C27" w:rsidP="002B2DE4">
      <w:pPr>
        <w:rPr>
          <w:lang w:eastAsia="en-GB"/>
        </w:rPr>
      </w:pPr>
    </w:p>
    <w:p w14:paraId="135CAE73" w14:textId="659D3B35" w:rsidR="007E7C27" w:rsidRDefault="007E7C27" w:rsidP="002B2DE4">
      <w:pPr>
        <w:rPr>
          <w:lang w:eastAsia="en-GB"/>
        </w:rPr>
      </w:pPr>
    </w:p>
    <w:p w14:paraId="1D6A4AB5" w14:textId="77777777" w:rsidR="007E7C27" w:rsidRDefault="007E7C27" w:rsidP="002B2DE4">
      <w:pPr>
        <w:rPr>
          <w:rFonts w:eastAsia="Times New Roman" w:cstheme="minorHAnsi"/>
          <w:color w:val="000000"/>
          <w:lang w:eastAsia="en-GB"/>
        </w:rPr>
      </w:pPr>
    </w:p>
    <w:p w14:paraId="11C0C617" w14:textId="463A5B60" w:rsidR="007E7C27" w:rsidRDefault="007E7C27" w:rsidP="007E7C27">
      <w:pPr>
        <w:rPr>
          <w:lang w:eastAsia="en-GB"/>
        </w:rPr>
      </w:pPr>
      <w:r>
        <w:rPr>
          <w:lang w:eastAsia="en-GB"/>
        </w:rPr>
        <w:lastRenderedPageBreak/>
        <w:t>Requirement nummer: F.1.10</w:t>
      </w:r>
    </w:p>
    <w:p w14:paraId="46535EE1" w14:textId="27D1244C" w:rsidR="007E7C27" w:rsidRDefault="007E7C27" w:rsidP="002B2DE4">
      <w:pPr>
        <w:rPr>
          <w:lang w:eastAsia="en-GB"/>
        </w:rPr>
      </w:pPr>
      <w:r>
        <w:rPr>
          <w:rFonts w:eastAsia="Times New Roman" w:cstheme="minorHAnsi"/>
          <w:color w:val="000000"/>
          <w:lang w:eastAsia="en-GB"/>
        </w:rPr>
        <w:t>De gebruiker moet cocktail informatie kunnen inzi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0A561703"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21754845"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B6246B3"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43F0D60"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1F11F9A"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232ED346"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23BD8D2E"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9DDF54E"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In de homepage klikt de gebruiker op het tabblad “</w:t>
            </w:r>
            <w:r>
              <w:rPr>
                <w:rFonts w:ascii="Calibri" w:eastAsia="Times New Roman" w:hAnsi="Calibri" w:cs="Calibri"/>
                <w:lang w:eastAsia="nl-NL"/>
              </w:rPr>
              <w:t>See Cocktails</w:t>
            </w:r>
            <w:r w:rsidRPr="006578B3">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31871C7"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 xml:space="preserve">De gebruiker ziet een nieuw scherm om </w:t>
            </w:r>
            <w:r>
              <w:rPr>
                <w:rFonts w:ascii="Calibri" w:eastAsia="Times New Roman" w:hAnsi="Calibri" w:cs="Calibri"/>
                <w:lang w:eastAsia="nl-NL"/>
              </w:rPr>
              <w:t>cocktails te zoeken</w:t>
            </w:r>
            <w:r w:rsidRPr="006578B3">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2BD19ADD" w14:textId="77777777"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r>
      <w:tr w:rsidR="007E7C27" w:rsidRPr="006D6A92" w14:paraId="63A47E2A"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566BE6BD" w14:textId="77777777"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047FD75A" w14:textId="77777777"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Gebruiker klikt op zoeke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37754062" w14:textId="77777777"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Cocktails dat bovenaan in de tabel staan worden gegev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2833BB48"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Cocktails dat beginnen met een cijfer worden gegeven</w:t>
            </w:r>
          </w:p>
        </w:tc>
      </w:tr>
      <w:tr w:rsidR="007E7C27" w:rsidRPr="006D6A92" w14:paraId="07857523"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01F666D5" w14:textId="25EB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64D3BBFD" w14:textId="7842CB0B"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Gebruiker klikt op een cocktail</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29DFC51C" w14:textId="2BFF9FF1"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Ziet de informatie en welke ingrediënten nodig zij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089998BE" w14:textId="4B91DEBF"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Informatie zichtbaar</w:t>
            </w:r>
          </w:p>
        </w:tc>
      </w:tr>
    </w:tbl>
    <w:p w14:paraId="1A008830" w14:textId="11AA9814" w:rsidR="007E7C27" w:rsidRDefault="007E7C27" w:rsidP="002B2DE4">
      <w:pPr>
        <w:rPr>
          <w:lang w:eastAsia="en-GB"/>
        </w:rPr>
      </w:pPr>
    </w:p>
    <w:p w14:paraId="5898E139" w14:textId="6C49516F" w:rsidR="007E7C27" w:rsidRDefault="007E7C27" w:rsidP="002B2DE4">
      <w:pPr>
        <w:rPr>
          <w:lang w:eastAsia="en-GB"/>
        </w:rPr>
      </w:pPr>
      <w:r>
        <w:rPr>
          <w:lang w:eastAsia="en-GB"/>
        </w:rPr>
        <w:t>Requirement nummer: F.1.11</w:t>
      </w:r>
    </w:p>
    <w:p w14:paraId="00D8CDF6" w14:textId="5FF9EA9E" w:rsidR="007E7C27" w:rsidRP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De gebruiker moet kunnen uitloggen</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64E8CC6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CF5F286"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265E99B"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ABF9A80"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53970D5F"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02C1D1FA"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1F76669"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B20AACE"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De gebruiker start de applicatie op.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4F456073" w14:textId="1E4F0289"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rijgt de </w:t>
            </w:r>
            <w:r w:rsidR="00810314">
              <w:rPr>
                <w:rFonts w:ascii="Calibri" w:eastAsia="Times New Roman" w:hAnsi="Calibri" w:cs="Calibri"/>
                <w:lang w:eastAsia="nl-NL"/>
              </w:rPr>
              <w:t>MainPage</w:t>
            </w:r>
            <w:r w:rsidRPr="006D6A92">
              <w:rPr>
                <w:rFonts w:ascii="Calibri" w:eastAsia="Times New Roman" w:hAnsi="Calibri" w:cs="Calibri"/>
                <w:lang w:eastAsia="nl-NL"/>
              </w:rPr>
              <w:t xml:space="preserve"> te zien.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391FDC9" w14:textId="07781501"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ziet de </w:t>
            </w:r>
            <w:r w:rsidR="00810314">
              <w:rPr>
                <w:rFonts w:ascii="Calibri" w:eastAsia="Times New Roman" w:hAnsi="Calibri" w:cs="Calibri"/>
                <w:lang w:eastAsia="nl-NL"/>
              </w:rPr>
              <w:t>MainPage</w:t>
            </w:r>
            <w:r w:rsidRPr="006D6A92">
              <w:rPr>
                <w:rFonts w:ascii="Calibri" w:eastAsia="Times New Roman" w:hAnsi="Calibri" w:cs="Calibri"/>
                <w:lang w:eastAsia="nl-NL"/>
              </w:rPr>
              <w:t>. </w:t>
            </w:r>
          </w:p>
        </w:tc>
      </w:tr>
      <w:tr w:rsidR="007E7C27" w:rsidRPr="006D6A92" w14:paraId="760131F1"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0A12202"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2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0A29DCB"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geeft gebruikersnaam en wachtwoord in</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98C30EB"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De gebruiker ziet dat in de Entry boxen na het invoeren van gebruikersnaam wachtwoord, dit zo blijft staan</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323D5561" w14:textId="5777BCF8" w:rsidR="007E7C27" w:rsidRPr="007A4EC7" w:rsidRDefault="007E7C27" w:rsidP="00A2353E">
            <w:pPr>
              <w:spacing w:after="0" w:line="240" w:lineRule="auto"/>
              <w:textAlignment w:val="baseline"/>
              <w:rPr>
                <w:rFonts w:ascii="Times New Roman" w:eastAsia="Times New Roman" w:hAnsi="Times New Roman" w:cs="Times New Roman"/>
                <w:sz w:val="24"/>
                <w:szCs w:val="24"/>
                <w:lang w:eastAsia="nl-NL"/>
              </w:rPr>
            </w:pPr>
            <w:r w:rsidRPr="007A4EC7">
              <w:rPr>
                <w:rFonts w:ascii="Calibri" w:eastAsia="Times New Roman" w:hAnsi="Calibri" w:cs="Calibri"/>
                <w:lang w:eastAsia="nl-NL"/>
              </w:rPr>
              <w:t xml:space="preserve">De gebruiker ziet </w:t>
            </w:r>
            <w:r w:rsidR="00810314" w:rsidRPr="007A4EC7">
              <w:rPr>
                <w:rFonts w:ascii="Calibri" w:eastAsia="Times New Roman" w:hAnsi="Calibri" w:cs="Calibri"/>
                <w:lang w:eastAsia="nl-NL"/>
              </w:rPr>
              <w:t>gebruikersnaam</w:t>
            </w:r>
            <w:r w:rsidRPr="007A4EC7">
              <w:rPr>
                <w:rFonts w:ascii="Calibri" w:eastAsia="Times New Roman" w:hAnsi="Calibri" w:cs="Calibri"/>
                <w:lang w:eastAsia="nl-NL"/>
              </w:rPr>
              <w:t xml:space="preserve"> en wachtwoord dat hij/zij zelf eerder heeft aangemaakt.</w:t>
            </w:r>
          </w:p>
        </w:tc>
      </w:tr>
      <w:tr w:rsidR="007E7C27" w:rsidRPr="006D6A92" w14:paraId="73736C29"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26E5E43C"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3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C71AB09"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likt op </w:t>
            </w:r>
            <w:r>
              <w:rPr>
                <w:rFonts w:ascii="Calibri" w:eastAsia="Times New Roman" w:hAnsi="Calibri" w:cs="Calibri"/>
                <w:lang w:eastAsia="nl-NL"/>
              </w:rPr>
              <w:t>inloggen</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0FBB5EED" w14:textId="41376301"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 xml:space="preserve">De gebruiker wordt doorverwezen naar de nieuwe </w:t>
            </w:r>
            <w:r w:rsidR="00810314">
              <w:rPr>
                <w:rFonts w:ascii="Calibri" w:eastAsia="Times New Roman" w:hAnsi="Calibri" w:cs="Calibri"/>
                <w:lang w:eastAsia="nl-NL"/>
              </w:rPr>
              <w:t>MainPage</w:t>
            </w:r>
            <w:r>
              <w:rPr>
                <w:rFonts w:ascii="Calibri" w:eastAsia="Times New Roman" w:hAnsi="Calibri" w:cs="Calibri"/>
                <w:lang w:eastAsia="nl-NL"/>
              </w:rPr>
              <w:t xml:space="preserve"> met de naam Homepage</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223557BB" w14:textId="77777777" w:rsidR="007E7C27" w:rsidRPr="007A4EC7" w:rsidRDefault="007E7C27" w:rsidP="00A2353E">
            <w:pPr>
              <w:spacing w:after="0" w:line="240" w:lineRule="auto"/>
              <w:textAlignment w:val="baseline"/>
              <w:rPr>
                <w:rFonts w:ascii="Times New Roman" w:eastAsia="Times New Roman" w:hAnsi="Times New Roman" w:cs="Times New Roman"/>
                <w:sz w:val="24"/>
                <w:szCs w:val="24"/>
                <w:lang w:eastAsia="nl-NL"/>
              </w:rPr>
            </w:pPr>
            <w:r w:rsidRPr="007A4EC7">
              <w:rPr>
                <w:rFonts w:ascii="Calibri" w:eastAsia="Times New Roman" w:hAnsi="Calibri" w:cs="Calibri"/>
                <w:lang w:eastAsia="nl-NL"/>
              </w:rPr>
              <w:t>De gebruiker is ingelogd en ziet een nieuw scherm  </w:t>
            </w:r>
          </w:p>
        </w:tc>
      </w:tr>
      <w:tr w:rsidR="007E7C27" w:rsidRPr="006D6A92" w14:paraId="0A0BC394"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23695FC2" w14:textId="005AB1A7"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4</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1C8B5ED5" w14:textId="2CBC7C5C" w:rsidR="007E7C27" w:rsidRPr="006D6A92" w:rsidRDefault="00810314"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Recht bovenin</w:t>
            </w:r>
            <w:r w:rsidR="007E7C27">
              <w:rPr>
                <w:rFonts w:ascii="Calibri" w:eastAsia="Times New Roman" w:hAnsi="Calibri" w:cs="Calibri"/>
                <w:lang w:eastAsia="nl-NL"/>
              </w:rPr>
              <w:t xml:space="preserve"> klikt de gebruiker op </w:t>
            </w:r>
            <w:r>
              <w:rPr>
                <w:rFonts w:ascii="Calibri" w:eastAsia="Times New Roman" w:hAnsi="Calibri" w:cs="Calibri"/>
                <w:lang w:eastAsia="nl-NL"/>
              </w:rPr>
              <w:t>LogOut</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29C1E48D" w14:textId="350B0584"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Gebruiker is uitgelogd en ziet beginscherm</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0E69C087" w14:textId="65F9D658" w:rsidR="007E7C27" w:rsidRPr="007A4EC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Beginscherm zichtbaar</w:t>
            </w:r>
          </w:p>
        </w:tc>
      </w:tr>
    </w:tbl>
    <w:p w14:paraId="7114FB34" w14:textId="3739B63C" w:rsidR="007E7C27" w:rsidRDefault="007E7C27" w:rsidP="002B2DE4">
      <w:pPr>
        <w:rPr>
          <w:lang w:eastAsia="en-GB"/>
        </w:rPr>
      </w:pPr>
    </w:p>
    <w:p w14:paraId="3C10FFC0" w14:textId="732A5946" w:rsidR="007E7C27" w:rsidRDefault="007E7C27" w:rsidP="002B2DE4">
      <w:pPr>
        <w:rPr>
          <w:lang w:eastAsia="en-GB"/>
        </w:rPr>
      </w:pPr>
      <w:r>
        <w:rPr>
          <w:lang w:eastAsia="en-GB"/>
        </w:rPr>
        <w:t>Requirement nummer: F.1.12</w:t>
      </w:r>
    </w:p>
    <w:p w14:paraId="28F0C170" w14:textId="77777777" w:rsid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De gebruiker moet kunnen swipen tussen tabbladen in de homepage</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4F4A8A2E" w14:textId="77777777" w:rsidTr="007E7C27">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15505271"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5777B4A"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3C18F3E"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03A0EA56"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20DAEF99" w14:textId="77777777" w:rsidTr="007E7C27">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D74B411" w14:textId="54ACBA3F"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Times New Roman" w:eastAsia="Times New Roman" w:hAnsi="Times New Roman" w:cs="Times New Roman"/>
                <w:sz w:val="24"/>
                <w:szCs w:val="24"/>
                <w:lang w:eastAsia="nl-NL"/>
              </w:rPr>
              <w:t>1</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12CA73F"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xml:space="preserve">De gebruiker klikt op </w:t>
            </w:r>
            <w:r>
              <w:rPr>
                <w:rFonts w:ascii="Calibri" w:eastAsia="Times New Roman" w:hAnsi="Calibri" w:cs="Calibri"/>
                <w:lang w:eastAsia="nl-NL"/>
              </w:rPr>
              <w:t>inloggen</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9190922" w14:textId="32855A44"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Calibri" w:eastAsia="Times New Roman" w:hAnsi="Calibri" w:cs="Calibri"/>
                <w:lang w:eastAsia="nl-NL"/>
              </w:rPr>
              <w:t xml:space="preserve">De gebruiker wordt doorverwezen naar de nieuwe </w:t>
            </w:r>
            <w:r w:rsidR="00810314">
              <w:rPr>
                <w:rFonts w:ascii="Calibri" w:eastAsia="Times New Roman" w:hAnsi="Calibri" w:cs="Calibri"/>
                <w:lang w:eastAsia="nl-NL"/>
              </w:rPr>
              <w:t>MainPage</w:t>
            </w:r>
            <w:r>
              <w:rPr>
                <w:rFonts w:ascii="Calibri" w:eastAsia="Times New Roman" w:hAnsi="Calibri" w:cs="Calibri"/>
                <w:lang w:eastAsia="nl-NL"/>
              </w:rPr>
              <w:t xml:space="preserve"> met de naam Homepage</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108030C0" w14:textId="77777777" w:rsidR="007E7C27" w:rsidRPr="007A4EC7" w:rsidRDefault="007E7C27" w:rsidP="00A2353E">
            <w:pPr>
              <w:spacing w:after="0" w:line="240" w:lineRule="auto"/>
              <w:textAlignment w:val="baseline"/>
              <w:rPr>
                <w:rFonts w:ascii="Times New Roman" w:eastAsia="Times New Roman" w:hAnsi="Times New Roman" w:cs="Times New Roman"/>
                <w:sz w:val="24"/>
                <w:szCs w:val="24"/>
                <w:lang w:eastAsia="nl-NL"/>
              </w:rPr>
            </w:pPr>
            <w:r w:rsidRPr="007A4EC7">
              <w:rPr>
                <w:rFonts w:ascii="Calibri" w:eastAsia="Times New Roman" w:hAnsi="Calibri" w:cs="Calibri"/>
                <w:lang w:eastAsia="nl-NL"/>
              </w:rPr>
              <w:t>De gebruiker is ingelogd en ziet een nieuw scherm  </w:t>
            </w:r>
          </w:p>
        </w:tc>
      </w:tr>
      <w:tr w:rsidR="007E7C27" w:rsidRPr="006D6A92" w14:paraId="17188D75" w14:textId="77777777" w:rsidTr="007E7C27">
        <w:tc>
          <w:tcPr>
            <w:tcW w:w="660" w:type="dxa"/>
            <w:tcBorders>
              <w:top w:val="single" w:sz="6" w:space="0" w:color="auto"/>
              <w:left w:val="single" w:sz="6" w:space="0" w:color="auto"/>
              <w:bottom w:val="single" w:sz="6" w:space="0" w:color="auto"/>
              <w:right w:val="single" w:sz="6" w:space="0" w:color="auto"/>
            </w:tcBorders>
            <w:shd w:val="clear" w:color="auto" w:fill="auto"/>
          </w:tcPr>
          <w:p w14:paraId="0B472C74" w14:textId="23F790B5" w:rsidR="007E7C27" w:rsidRDefault="007E7C27" w:rsidP="00A2353E">
            <w:pPr>
              <w:spacing w:after="0" w:line="240" w:lineRule="auto"/>
              <w:textAlignment w:val="baseline"/>
              <w:rPr>
                <w:rFonts w:ascii="Times New Roman" w:eastAsia="Times New Roman" w:hAnsi="Times New Roman" w:cs="Times New Roman"/>
                <w:sz w:val="24"/>
                <w:szCs w:val="24"/>
                <w:lang w:eastAsia="nl-NL"/>
              </w:rPr>
            </w:pPr>
            <w:r>
              <w:rPr>
                <w:rFonts w:ascii="Times New Roman" w:eastAsia="Times New Roman" w:hAnsi="Times New Roman" w:cs="Times New Roman"/>
                <w:sz w:val="24"/>
                <w:szCs w:val="24"/>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4481210D" w14:textId="664BA796"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Swiped naar rechts </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28DDD16E" w14:textId="59903F19"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Ander tabblad wordt geopend</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60B83D67" w14:textId="304BC830" w:rsidR="007E7C27" w:rsidRPr="007A4EC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tabblad, THE GAME</w:t>
            </w:r>
          </w:p>
        </w:tc>
      </w:tr>
    </w:tbl>
    <w:p w14:paraId="2F052F31" w14:textId="7F6910A3" w:rsidR="007E7C27" w:rsidRDefault="007E7C27" w:rsidP="002B2DE4">
      <w:pPr>
        <w:rPr>
          <w:b/>
          <w:bCs/>
          <w:lang w:eastAsia="en-GB"/>
        </w:rPr>
      </w:pPr>
    </w:p>
    <w:p w14:paraId="7CB033AC" w14:textId="0EBB546F" w:rsidR="007E7C27" w:rsidRDefault="007E7C27" w:rsidP="002B2DE4">
      <w:pPr>
        <w:rPr>
          <w:b/>
          <w:bCs/>
          <w:lang w:eastAsia="en-GB"/>
        </w:rPr>
      </w:pPr>
    </w:p>
    <w:p w14:paraId="43A2DF0C" w14:textId="5A539617" w:rsidR="007E7C27" w:rsidRDefault="007E7C27" w:rsidP="002B2DE4">
      <w:pPr>
        <w:rPr>
          <w:b/>
          <w:bCs/>
          <w:lang w:eastAsia="en-GB"/>
        </w:rPr>
      </w:pPr>
    </w:p>
    <w:p w14:paraId="53B1DC2D" w14:textId="695892CC" w:rsidR="007E7C27" w:rsidRDefault="007E7C27" w:rsidP="002B2DE4">
      <w:pPr>
        <w:rPr>
          <w:b/>
          <w:bCs/>
          <w:lang w:eastAsia="en-GB"/>
        </w:rPr>
      </w:pPr>
    </w:p>
    <w:p w14:paraId="06047DE5" w14:textId="755E6F3D" w:rsidR="007E7C27" w:rsidRDefault="007E7C27" w:rsidP="002B2DE4">
      <w:pPr>
        <w:rPr>
          <w:b/>
          <w:bCs/>
          <w:lang w:eastAsia="en-GB"/>
        </w:rPr>
      </w:pPr>
    </w:p>
    <w:p w14:paraId="42DE6814" w14:textId="694B96EA" w:rsidR="007E7C27" w:rsidRDefault="007E7C27" w:rsidP="002B2DE4">
      <w:pPr>
        <w:rPr>
          <w:b/>
          <w:bCs/>
          <w:lang w:eastAsia="en-GB"/>
        </w:rPr>
      </w:pPr>
    </w:p>
    <w:p w14:paraId="6A0EA07D" w14:textId="2359271B" w:rsidR="007E7C27" w:rsidRPr="007E7C27" w:rsidRDefault="007E7C27" w:rsidP="007E7C27">
      <w:pPr>
        <w:rPr>
          <w:lang w:eastAsia="en-GB"/>
        </w:rPr>
      </w:pPr>
      <w:r>
        <w:rPr>
          <w:lang w:eastAsia="en-GB"/>
        </w:rPr>
        <w:lastRenderedPageBreak/>
        <w:t>Requirement nummer: F.1.13</w:t>
      </w:r>
    </w:p>
    <w:p w14:paraId="55CBCD13" w14:textId="0ED059B8" w:rsid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Foto kunnen maken met de applicatie</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7980CCD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96A9686"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91D99DB"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4FA40DBF"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63B03226"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65E44FC1"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D406485"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A5D3689" w14:textId="585F64AF" w:rsidR="007E7C27" w:rsidRPr="006578B3" w:rsidRDefault="007E7C27"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In de homepage klikt de gebruiker op het tabblad “</w:t>
            </w:r>
            <w:r>
              <w:rPr>
                <w:rFonts w:ascii="Calibri" w:eastAsia="Times New Roman" w:hAnsi="Calibri" w:cs="Calibri"/>
                <w:lang w:eastAsia="nl-NL"/>
              </w:rPr>
              <w:t>Make Picture</w:t>
            </w:r>
            <w:r w:rsidRPr="006578B3">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501CEAE" w14:textId="3C02F0AE" w:rsidR="007E7C27" w:rsidRPr="006578B3" w:rsidRDefault="007E7C27" w:rsidP="00A2353E">
            <w:pPr>
              <w:spacing w:after="0" w:line="240" w:lineRule="auto"/>
              <w:textAlignment w:val="baseline"/>
              <w:rPr>
                <w:rFonts w:ascii="Calibri" w:eastAsia="Times New Roman" w:hAnsi="Calibri" w:cs="Calibri"/>
                <w:lang w:eastAsia="nl-NL"/>
              </w:rPr>
            </w:pPr>
            <w:r w:rsidRPr="006578B3">
              <w:rPr>
                <w:rFonts w:ascii="Calibri" w:eastAsia="Times New Roman" w:hAnsi="Calibri" w:cs="Calibri"/>
                <w:lang w:eastAsia="nl-NL"/>
              </w:rPr>
              <w:t xml:space="preserve">De gebruiker ziet een nieuw scherm om </w:t>
            </w:r>
            <w:r>
              <w:rPr>
                <w:rFonts w:ascii="Calibri" w:eastAsia="Times New Roman" w:hAnsi="Calibri" w:cs="Calibri"/>
                <w:lang w:eastAsia="nl-NL"/>
              </w:rPr>
              <w:t>foto’s te maken</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2162C9CC" w14:textId="77777777"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r>
      <w:tr w:rsidR="007E7C27" w:rsidRPr="006D6A92" w14:paraId="2771AAB7"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02D4853F" w14:textId="77777777"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2E08651B" w14:textId="202EFA68"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Gebruiker klikt op take picture</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131B7E87" w14:textId="3B7284D1" w:rsidR="007E7C27" w:rsidRPr="006578B3"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cherm wordt geopend om foto te mak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20D1B0A0" w14:textId="5720E520"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wordt geopend</w:t>
            </w:r>
          </w:p>
        </w:tc>
      </w:tr>
      <w:tr w:rsidR="007E7C27" w:rsidRPr="006D6A92" w14:paraId="07DBB13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4EAEF7FC"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296C5FA8" w14:textId="2D82C606"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Maakt foto</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3D9E7318" w14:textId="1746CCF0"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Foto gemaakt en wordt op scherm geprojecteerd als bewijs</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02B22901" w14:textId="581D27E0"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Bewijs is geleverd</w:t>
            </w:r>
          </w:p>
        </w:tc>
      </w:tr>
    </w:tbl>
    <w:p w14:paraId="13E96C12" w14:textId="6A24E727" w:rsidR="007E7C27" w:rsidRDefault="007E7C27" w:rsidP="002B2DE4">
      <w:pPr>
        <w:rPr>
          <w:b/>
          <w:bCs/>
          <w:lang w:eastAsia="en-GB"/>
        </w:rPr>
      </w:pPr>
    </w:p>
    <w:p w14:paraId="38E1AE14" w14:textId="5F405803" w:rsidR="007E7C27" w:rsidRPr="007E7C27" w:rsidRDefault="007E7C27" w:rsidP="007E7C27">
      <w:pPr>
        <w:rPr>
          <w:lang w:eastAsia="en-GB"/>
        </w:rPr>
      </w:pPr>
      <w:r>
        <w:rPr>
          <w:lang w:eastAsia="en-GB"/>
        </w:rPr>
        <w:t>Requirement nummer: F.1.14</w:t>
      </w:r>
    </w:p>
    <w:p w14:paraId="23516793" w14:textId="77777777" w:rsid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Gebruiker kan spelers toevoegen aan een spel</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325739B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D3761F7"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0B60658"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21E07A1"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5178507"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D6A92" w14:paraId="4FC44CD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574D9843" w14:textId="77777777" w:rsidR="007E7C27" w:rsidRPr="006578B3" w:rsidRDefault="007E7C27" w:rsidP="007E7C27">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6D7356E" w14:textId="48A517ED" w:rsidR="007E7C27" w:rsidRPr="006578B3" w:rsidRDefault="007E7C27" w:rsidP="007E7C27">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Pr>
                <w:rFonts w:ascii="Calibri" w:eastAsia="Times New Roman" w:hAnsi="Calibri" w:cs="Calibri"/>
                <w:lang w:eastAsia="nl-NL"/>
              </w:rPr>
              <w:t>The game</w:t>
            </w:r>
            <w:r w:rsidRPr="0098472F">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92996CD" w14:textId="6B7A95A7" w:rsidR="007E7C27" w:rsidRPr="006578B3" w:rsidRDefault="007E7C27" w:rsidP="007E7C27">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w:t>
            </w:r>
            <w:r>
              <w:rPr>
                <w:rFonts w:ascii="Calibri" w:eastAsia="Times New Roman" w:hAnsi="Calibri" w:cs="Calibri"/>
                <w:lang w:eastAsia="nl-NL"/>
              </w:rPr>
              <w:t xml:space="preserve"> het spel te starten</w:t>
            </w:r>
            <w:r w:rsidRPr="0098472F">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6B8B0824" w14:textId="642FF7C4" w:rsidR="007E7C27" w:rsidRPr="006578B3" w:rsidRDefault="007E7C27" w:rsidP="007E7C27">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 xml:space="preserve">Het tabblad wordt geopend om </w:t>
            </w:r>
            <w:r>
              <w:rPr>
                <w:rFonts w:ascii="Calibri" w:eastAsia="Times New Roman" w:hAnsi="Calibri" w:cs="Calibri"/>
                <w:lang w:eastAsia="nl-NL"/>
              </w:rPr>
              <w:t>het spel te starten</w:t>
            </w:r>
          </w:p>
        </w:tc>
      </w:tr>
      <w:tr w:rsidR="007E7C27" w:rsidRPr="006D6A92" w14:paraId="435D313F"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3CABC8CF" w14:textId="69372270" w:rsidR="007E7C27" w:rsidRPr="006D6A92"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25438DDC" w14:textId="143A7A3E" w:rsidR="007E7C27" w:rsidRPr="0098472F"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start game</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2BA5F08A" w14:textId="03F10C7D" w:rsidR="007E7C27" w:rsidRPr="0098472F"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geopend om spelers toe te voeg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180999C7" w14:textId="567AEC4C" w:rsidR="007E7C27" w:rsidRPr="0098472F"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ers kunnen toegevoegd worden</w:t>
            </w:r>
          </w:p>
        </w:tc>
      </w:tr>
      <w:tr w:rsidR="007E7C27" w:rsidRPr="006D6A92" w14:paraId="3E9E8E95"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2B209151" w14:textId="63D0B67B" w:rsidR="007E7C27"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1B73A613" w14:textId="1E4DBE45" w:rsidR="007E7C27"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 xml:space="preserve">Voegt speler in en </w:t>
            </w:r>
            <w:r w:rsidR="00810314">
              <w:rPr>
                <w:rFonts w:ascii="Calibri" w:eastAsia="Times New Roman" w:hAnsi="Calibri" w:cs="Calibri"/>
                <w:lang w:eastAsia="nl-NL"/>
              </w:rPr>
              <w:t>Add</w:t>
            </w:r>
            <w:r>
              <w:rPr>
                <w:rFonts w:ascii="Calibri" w:eastAsia="Times New Roman" w:hAnsi="Calibri" w:cs="Calibri"/>
                <w:lang w:eastAsia="nl-NL"/>
              </w:rPr>
              <w:t xml:space="preserve"> deze aan de lijst. Eerder aangemaakte spelers staan er ook nog steeds i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3EB6DA01" w14:textId="20F78BED" w:rsidR="007E7C27"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ers is toegevoegd aan de lijst</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07D62D8F" w14:textId="68E7EC1A" w:rsidR="007E7C27" w:rsidRDefault="007E7C27" w:rsidP="007E7C27">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ers is toegevoegd aan de lijst</w:t>
            </w:r>
          </w:p>
        </w:tc>
      </w:tr>
    </w:tbl>
    <w:p w14:paraId="24C4BF40" w14:textId="3A09DDD3" w:rsidR="007E7C27" w:rsidRDefault="007E7C27" w:rsidP="002B2DE4">
      <w:pPr>
        <w:rPr>
          <w:b/>
          <w:bCs/>
          <w:lang w:eastAsia="en-GB"/>
        </w:rPr>
      </w:pPr>
    </w:p>
    <w:p w14:paraId="278FC876" w14:textId="6AB935E1" w:rsidR="007E7C27" w:rsidRPr="007E7C27" w:rsidRDefault="007E7C27" w:rsidP="002B2DE4">
      <w:pPr>
        <w:rPr>
          <w:lang w:eastAsia="en-GB"/>
        </w:rPr>
      </w:pPr>
      <w:r>
        <w:rPr>
          <w:lang w:eastAsia="en-GB"/>
        </w:rPr>
        <w:t>Requirement nummer: F.1.15</w:t>
      </w:r>
    </w:p>
    <w:p w14:paraId="028FAC9C" w14:textId="77777777" w:rsid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Gebruiker kan een spel starte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54BDD31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48B6D57"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3EE5C73"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1A5D8A50"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118FCD26"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578B3" w14:paraId="79CAACBF"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1158F51A"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CBF99B3"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Pr>
                <w:rFonts w:ascii="Calibri" w:eastAsia="Times New Roman" w:hAnsi="Calibri" w:cs="Calibri"/>
                <w:lang w:eastAsia="nl-NL"/>
              </w:rPr>
              <w:t>The game</w:t>
            </w:r>
            <w:r w:rsidRPr="0098472F">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D7824CA"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w:t>
            </w:r>
            <w:r>
              <w:rPr>
                <w:rFonts w:ascii="Calibri" w:eastAsia="Times New Roman" w:hAnsi="Calibri" w:cs="Calibri"/>
                <w:lang w:eastAsia="nl-NL"/>
              </w:rPr>
              <w:t xml:space="preserve"> het spel te starten</w:t>
            </w:r>
            <w:r w:rsidRPr="0098472F">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05286581"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 xml:space="preserve">Het tabblad wordt geopend om </w:t>
            </w:r>
            <w:r>
              <w:rPr>
                <w:rFonts w:ascii="Calibri" w:eastAsia="Times New Roman" w:hAnsi="Calibri" w:cs="Calibri"/>
                <w:lang w:eastAsia="nl-NL"/>
              </w:rPr>
              <w:t>het spel te starten</w:t>
            </w:r>
          </w:p>
        </w:tc>
      </w:tr>
      <w:tr w:rsidR="007E7C27" w:rsidRPr="0098472F" w14:paraId="000A9091"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6F522600" w14:textId="77777777"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3D88CFB4"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start game</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4494F00D"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geopend om spelers toe te voeg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20C9FD63"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ers kunnen toegevoegd worden</w:t>
            </w:r>
          </w:p>
        </w:tc>
      </w:tr>
      <w:tr w:rsidR="007E7C27" w:rsidRPr="0098472F" w14:paraId="1FAE0128"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23853C1C" w14:textId="716F129A"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495FC847" w14:textId="6F4A9DE8"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start game opnieuw</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7A9317EB" w14:textId="796AED83"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The game wordt gestart</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78098130" w14:textId="5AB08768"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The game wordt gestart</w:t>
            </w:r>
          </w:p>
        </w:tc>
      </w:tr>
    </w:tbl>
    <w:p w14:paraId="35858DA2" w14:textId="1AA34ED5" w:rsidR="007E7C27" w:rsidRDefault="007E7C27" w:rsidP="002B2DE4">
      <w:pPr>
        <w:rPr>
          <w:b/>
          <w:bCs/>
          <w:lang w:eastAsia="en-GB"/>
        </w:rPr>
      </w:pPr>
    </w:p>
    <w:p w14:paraId="0C3FF5FE" w14:textId="77777777" w:rsidR="007E7C27" w:rsidRDefault="007E7C27" w:rsidP="007E7C27">
      <w:pPr>
        <w:rPr>
          <w:lang w:eastAsia="en-GB"/>
        </w:rPr>
      </w:pPr>
    </w:p>
    <w:p w14:paraId="257CB8BF" w14:textId="77777777" w:rsidR="007E7C27" w:rsidRDefault="007E7C27" w:rsidP="007E7C27">
      <w:pPr>
        <w:rPr>
          <w:lang w:eastAsia="en-GB"/>
        </w:rPr>
      </w:pPr>
    </w:p>
    <w:p w14:paraId="666ECE77" w14:textId="77777777" w:rsidR="007E7C27" w:rsidRDefault="007E7C27" w:rsidP="007E7C27">
      <w:pPr>
        <w:rPr>
          <w:lang w:eastAsia="en-GB"/>
        </w:rPr>
      </w:pPr>
    </w:p>
    <w:p w14:paraId="70C62F63" w14:textId="77777777" w:rsidR="007E7C27" w:rsidRDefault="007E7C27" w:rsidP="007E7C27">
      <w:pPr>
        <w:rPr>
          <w:lang w:eastAsia="en-GB"/>
        </w:rPr>
      </w:pPr>
    </w:p>
    <w:p w14:paraId="0424FE3B" w14:textId="77777777" w:rsidR="007E7C27" w:rsidRDefault="007E7C27" w:rsidP="007E7C27">
      <w:pPr>
        <w:rPr>
          <w:lang w:eastAsia="en-GB"/>
        </w:rPr>
      </w:pPr>
    </w:p>
    <w:p w14:paraId="364CD51D" w14:textId="77777777" w:rsidR="007E7C27" w:rsidRDefault="007E7C27" w:rsidP="007E7C27">
      <w:pPr>
        <w:rPr>
          <w:lang w:eastAsia="en-GB"/>
        </w:rPr>
      </w:pPr>
    </w:p>
    <w:p w14:paraId="458F6B43" w14:textId="1A39CBD1" w:rsidR="007E7C27" w:rsidRPr="007E7C27" w:rsidRDefault="007E7C27" w:rsidP="007E7C27">
      <w:pPr>
        <w:rPr>
          <w:lang w:eastAsia="en-GB"/>
        </w:rPr>
      </w:pPr>
      <w:r>
        <w:rPr>
          <w:lang w:eastAsia="en-GB"/>
        </w:rPr>
        <w:lastRenderedPageBreak/>
        <w:t>Requirement nummer: F.1.16</w:t>
      </w:r>
    </w:p>
    <w:p w14:paraId="79D6BEDD" w14:textId="3E650C23" w:rsidR="007E7C27" w:rsidRDefault="007E7C27" w:rsidP="007E7C27">
      <w:pPr>
        <w:textAlignment w:val="baseline"/>
        <w:rPr>
          <w:rFonts w:eastAsia="Times New Roman" w:cstheme="minorHAnsi"/>
          <w:color w:val="000000"/>
          <w:lang w:eastAsia="en-GB"/>
        </w:rPr>
      </w:pPr>
      <w:r>
        <w:rPr>
          <w:rFonts w:eastAsia="Times New Roman" w:cstheme="minorHAnsi"/>
          <w:color w:val="000000"/>
          <w:lang w:eastAsia="en-GB"/>
        </w:rPr>
        <w:t>Tekst (de vragen) kunnen voorlezen als gebruiker dronken zijn</w:t>
      </w:r>
    </w:p>
    <w:tbl>
      <w:tblPr>
        <w:tblW w:w="90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2625"/>
        <w:gridCol w:w="2940"/>
        <w:gridCol w:w="2805"/>
      </w:tblGrid>
      <w:tr w:rsidR="007E7C27" w:rsidRPr="006D6A92" w14:paraId="1AD05609"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EC4355A"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lang w:eastAsia="nl-NL"/>
              </w:rPr>
              <w:t>#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83FBFC5"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Actie</w:t>
            </w:r>
            <w:r w:rsidRPr="006D6A92">
              <w:rPr>
                <w:rFonts w:ascii="Calibri" w:eastAsia="Times New Roman" w:hAnsi="Calibri" w:cs="Calibri"/>
                <w:lang w:eastAsia="nl-NL"/>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40ACCEFE"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Verwacht resultaat</w:t>
            </w:r>
            <w:r w:rsidRPr="006D6A92">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08DCBCD" w14:textId="77777777" w:rsidR="007E7C27" w:rsidRPr="006D6A92" w:rsidRDefault="007E7C27" w:rsidP="00A2353E">
            <w:pPr>
              <w:spacing w:after="0" w:line="240" w:lineRule="auto"/>
              <w:textAlignment w:val="baseline"/>
              <w:rPr>
                <w:rFonts w:ascii="Times New Roman" w:eastAsia="Times New Roman" w:hAnsi="Times New Roman" w:cs="Times New Roman"/>
                <w:sz w:val="24"/>
                <w:szCs w:val="24"/>
                <w:lang w:eastAsia="nl-NL"/>
              </w:rPr>
            </w:pPr>
            <w:r w:rsidRPr="006D6A92">
              <w:rPr>
                <w:rFonts w:ascii="Calibri" w:eastAsia="Times New Roman" w:hAnsi="Calibri" w:cs="Calibri"/>
                <w:b/>
                <w:bCs/>
                <w:lang w:eastAsia="nl-NL"/>
              </w:rPr>
              <w:t>Daadwerkelijk resultaat</w:t>
            </w:r>
            <w:r w:rsidRPr="006D6A92">
              <w:rPr>
                <w:rFonts w:ascii="Calibri" w:eastAsia="Times New Roman" w:hAnsi="Calibri" w:cs="Calibri"/>
                <w:lang w:eastAsia="nl-NL"/>
              </w:rPr>
              <w:t> </w:t>
            </w:r>
          </w:p>
        </w:tc>
      </w:tr>
      <w:tr w:rsidR="007E7C27" w:rsidRPr="006578B3" w14:paraId="1178732D"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5815396"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6D6A92">
              <w:rPr>
                <w:rFonts w:ascii="Calibri" w:eastAsia="Times New Roman" w:hAnsi="Calibri" w:cs="Calibri"/>
                <w:lang w:eastAsia="nl-NL"/>
              </w:rPr>
              <w:t>1 </w:t>
            </w:r>
          </w:p>
        </w:t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D7083CD"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In de homepage klikt de gebruiker op het tabblad “</w:t>
            </w:r>
            <w:r>
              <w:rPr>
                <w:rFonts w:ascii="Calibri" w:eastAsia="Times New Roman" w:hAnsi="Calibri" w:cs="Calibri"/>
                <w:lang w:eastAsia="nl-NL"/>
              </w:rPr>
              <w:t>The game</w:t>
            </w:r>
            <w:r w:rsidRPr="0098472F">
              <w:rPr>
                <w:rFonts w:ascii="Calibri" w:eastAsia="Times New Roman" w:hAnsi="Calibri" w:cs="Calibri"/>
                <w:lang w:eastAsia="nl-NL"/>
              </w:rPr>
              <w:t>”</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307D0EF0"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De gebruiker ziet een nieuw scherm om</w:t>
            </w:r>
            <w:r>
              <w:rPr>
                <w:rFonts w:ascii="Calibri" w:eastAsia="Times New Roman" w:hAnsi="Calibri" w:cs="Calibri"/>
                <w:lang w:eastAsia="nl-NL"/>
              </w:rPr>
              <w:t xml:space="preserve"> het spel te starten</w:t>
            </w:r>
            <w:r w:rsidRPr="0098472F">
              <w:rPr>
                <w:rFonts w:ascii="Calibri" w:eastAsia="Times New Roman" w:hAnsi="Calibri" w:cs="Calibri"/>
                <w:lang w:eastAsia="nl-NL"/>
              </w:rPr>
              <w:t> </w:t>
            </w:r>
          </w:p>
        </w:tc>
        <w:tc>
          <w:tcPr>
            <w:tcW w:w="2805" w:type="dxa"/>
            <w:tcBorders>
              <w:top w:val="single" w:sz="6" w:space="0" w:color="auto"/>
              <w:left w:val="single" w:sz="6" w:space="0" w:color="auto"/>
              <w:bottom w:val="single" w:sz="6" w:space="0" w:color="auto"/>
              <w:right w:val="single" w:sz="6" w:space="0" w:color="auto"/>
            </w:tcBorders>
            <w:shd w:val="clear" w:color="auto" w:fill="auto"/>
            <w:hideMark/>
          </w:tcPr>
          <w:p w14:paraId="48B2E142" w14:textId="77777777" w:rsidR="007E7C27" w:rsidRPr="006578B3" w:rsidRDefault="007E7C27" w:rsidP="00A2353E">
            <w:pPr>
              <w:spacing w:after="0" w:line="240" w:lineRule="auto"/>
              <w:textAlignment w:val="baseline"/>
              <w:rPr>
                <w:rFonts w:ascii="Calibri" w:eastAsia="Times New Roman" w:hAnsi="Calibri" w:cs="Calibri"/>
                <w:lang w:eastAsia="nl-NL"/>
              </w:rPr>
            </w:pPr>
            <w:r w:rsidRPr="0098472F">
              <w:rPr>
                <w:rFonts w:ascii="Calibri" w:eastAsia="Times New Roman" w:hAnsi="Calibri" w:cs="Calibri"/>
                <w:lang w:eastAsia="nl-NL"/>
              </w:rPr>
              <w:t xml:space="preserve">Het tabblad wordt geopend om </w:t>
            </w:r>
            <w:r>
              <w:rPr>
                <w:rFonts w:ascii="Calibri" w:eastAsia="Times New Roman" w:hAnsi="Calibri" w:cs="Calibri"/>
                <w:lang w:eastAsia="nl-NL"/>
              </w:rPr>
              <w:t>het spel te starten</w:t>
            </w:r>
          </w:p>
        </w:tc>
      </w:tr>
      <w:tr w:rsidR="007E7C27" w:rsidRPr="0098472F" w14:paraId="36667C09"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54E742CA" w14:textId="77777777" w:rsidR="007E7C27" w:rsidRPr="006D6A92"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2</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46FA1720"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start game</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0355F501"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Nieuw scherm geopend om spelers toe te voeg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13A4DAB1" w14:textId="77777777" w:rsidR="007E7C27" w:rsidRPr="0098472F"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Spelers kunnen toegevoegd worden</w:t>
            </w:r>
          </w:p>
        </w:tc>
      </w:tr>
      <w:tr w:rsidR="007E7C27" w:rsidRPr="0098472F" w14:paraId="184776CE"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14B146E7"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3</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6FF9D964"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start game opnieuw</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5F15CA7C"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The game wordt gestart</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6205EC4F" w14:textId="77777777"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The game wordt gestart</w:t>
            </w:r>
          </w:p>
        </w:tc>
      </w:tr>
      <w:tr w:rsidR="007E7C27" w:rsidRPr="0098472F" w14:paraId="5593FA89" w14:textId="77777777" w:rsidTr="00A2353E">
        <w:tc>
          <w:tcPr>
            <w:tcW w:w="660" w:type="dxa"/>
            <w:tcBorders>
              <w:top w:val="single" w:sz="6" w:space="0" w:color="auto"/>
              <w:left w:val="single" w:sz="6" w:space="0" w:color="auto"/>
              <w:bottom w:val="single" w:sz="6" w:space="0" w:color="auto"/>
              <w:right w:val="single" w:sz="6" w:space="0" w:color="auto"/>
            </w:tcBorders>
            <w:shd w:val="clear" w:color="auto" w:fill="auto"/>
          </w:tcPr>
          <w:p w14:paraId="59B696F2" w14:textId="28FF3E40"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4</w:t>
            </w:r>
          </w:p>
        </w:tc>
        <w:tc>
          <w:tcPr>
            <w:tcW w:w="2625" w:type="dxa"/>
            <w:tcBorders>
              <w:top w:val="single" w:sz="6" w:space="0" w:color="auto"/>
              <w:left w:val="single" w:sz="6" w:space="0" w:color="auto"/>
              <w:bottom w:val="single" w:sz="6" w:space="0" w:color="auto"/>
              <w:right w:val="single" w:sz="6" w:space="0" w:color="auto"/>
            </w:tcBorders>
            <w:shd w:val="clear" w:color="auto" w:fill="auto"/>
          </w:tcPr>
          <w:p w14:paraId="4CC996E2" w14:textId="5102B69C"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Klikt op Truth or Drink en de vraag die getoond wordt, die eerder aangemaakt zijn geworden, worden getoond en voorgelezen</w:t>
            </w:r>
          </w:p>
        </w:tc>
        <w:tc>
          <w:tcPr>
            <w:tcW w:w="2940" w:type="dxa"/>
            <w:tcBorders>
              <w:top w:val="single" w:sz="6" w:space="0" w:color="auto"/>
              <w:left w:val="single" w:sz="6" w:space="0" w:color="auto"/>
              <w:bottom w:val="single" w:sz="6" w:space="0" w:color="auto"/>
              <w:right w:val="single" w:sz="6" w:space="0" w:color="auto"/>
            </w:tcBorders>
            <w:shd w:val="clear" w:color="auto" w:fill="auto"/>
          </w:tcPr>
          <w:p w14:paraId="6CAE40A7" w14:textId="69D626B9"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De vraag wordt voorgelezen.</w:t>
            </w:r>
          </w:p>
        </w:tc>
        <w:tc>
          <w:tcPr>
            <w:tcW w:w="2805" w:type="dxa"/>
            <w:tcBorders>
              <w:top w:val="single" w:sz="6" w:space="0" w:color="auto"/>
              <w:left w:val="single" w:sz="6" w:space="0" w:color="auto"/>
              <w:bottom w:val="single" w:sz="6" w:space="0" w:color="auto"/>
              <w:right w:val="single" w:sz="6" w:space="0" w:color="auto"/>
            </w:tcBorders>
            <w:shd w:val="clear" w:color="auto" w:fill="auto"/>
          </w:tcPr>
          <w:p w14:paraId="73F33DBA" w14:textId="5AE6F872" w:rsidR="007E7C27" w:rsidRDefault="007E7C27" w:rsidP="00A2353E">
            <w:pPr>
              <w:spacing w:after="0" w:line="240" w:lineRule="auto"/>
              <w:textAlignment w:val="baseline"/>
              <w:rPr>
                <w:rFonts w:ascii="Calibri" w:eastAsia="Times New Roman" w:hAnsi="Calibri" w:cs="Calibri"/>
                <w:lang w:eastAsia="nl-NL"/>
              </w:rPr>
            </w:pPr>
            <w:r>
              <w:rPr>
                <w:rFonts w:ascii="Calibri" w:eastAsia="Times New Roman" w:hAnsi="Calibri" w:cs="Calibri"/>
                <w:lang w:eastAsia="nl-NL"/>
              </w:rPr>
              <w:t>Luid en duidelijk wordt de vraag voorgelezen.</w:t>
            </w:r>
          </w:p>
        </w:tc>
      </w:tr>
    </w:tbl>
    <w:p w14:paraId="0614092A" w14:textId="77777777" w:rsidR="007E7C27" w:rsidRPr="007E7C27" w:rsidRDefault="007E7C27" w:rsidP="002B2DE4">
      <w:pPr>
        <w:rPr>
          <w:b/>
          <w:bCs/>
          <w:lang w:eastAsia="en-GB"/>
        </w:rPr>
      </w:pPr>
    </w:p>
    <w:sectPr w:rsidR="007E7C27" w:rsidRPr="007E7C27" w:rsidSect="00B23516">
      <w:footerReference w:type="default" r:id="rId2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BB65C" w14:textId="77777777" w:rsidR="008611D0" w:rsidRDefault="008611D0" w:rsidP="00F21E2B">
      <w:pPr>
        <w:spacing w:after="0" w:line="240" w:lineRule="auto"/>
      </w:pPr>
      <w:r>
        <w:separator/>
      </w:r>
    </w:p>
  </w:endnote>
  <w:endnote w:type="continuationSeparator" w:id="0">
    <w:p w14:paraId="12F37EE5" w14:textId="77777777" w:rsidR="008611D0" w:rsidRDefault="008611D0" w:rsidP="00F21E2B">
      <w:pPr>
        <w:spacing w:after="0" w:line="240" w:lineRule="auto"/>
      </w:pPr>
      <w:r>
        <w:continuationSeparator/>
      </w:r>
    </w:p>
  </w:endnote>
  <w:endnote w:type="continuationNotice" w:id="1">
    <w:p w14:paraId="1C0CBF0C" w14:textId="77777777" w:rsidR="008611D0" w:rsidRDefault="00861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B09FC" w14:textId="77777777" w:rsidR="00F21E2B" w:rsidRPr="00F21E2B" w:rsidRDefault="00F21E2B" w:rsidP="00F21E2B">
    <w:pPr>
      <w:pStyle w:val="Voettekst"/>
      <w:rPr>
        <w:color w:val="A6A6A6" w:themeColor="background1" w:themeShade="A6"/>
        <w:lang w:val="en-US"/>
      </w:rPr>
    </w:pPr>
    <w:r w:rsidRPr="00060784">
      <w:rPr>
        <w:noProof/>
        <w:color w:val="A6A6A6" w:themeColor="background1" w:themeShade="A6"/>
      </w:rPr>
      <w:drawing>
        <wp:anchor distT="0" distB="0" distL="114300" distR="114300" simplePos="0" relativeHeight="251658240" behindDoc="0" locked="0" layoutInCell="1" allowOverlap="1" wp14:anchorId="63E65D3D" wp14:editId="1793E8A5">
          <wp:simplePos x="0" y="0"/>
          <wp:positionH relativeFrom="column">
            <wp:posOffset>-213995</wp:posOffset>
          </wp:positionH>
          <wp:positionV relativeFrom="paragraph">
            <wp:posOffset>-14605</wp:posOffset>
          </wp:positionV>
          <wp:extent cx="371475" cy="371475"/>
          <wp:effectExtent l="0" t="0" r="9525" b="9525"/>
          <wp:wrapThrough wrapText="bothSides">
            <wp:wrapPolygon edited="0">
              <wp:start x="0" y="0"/>
              <wp:lineTo x="0" y="21046"/>
              <wp:lineTo x="21046" y="21046"/>
              <wp:lineTo x="21046" y="0"/>
              <wp:lineTo x="0" y="0"/>
            </wp:wrapPolygon>
          </wp:wrapThrough>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21E2B">
      <w:rPr>
        <w:color w:val="A6A6A6" w:themeColor="background1" w:themeShade="A6"/>
        <w:lang w:val="en-US"/>
      </w:rPr>
      <w:t>Zuyd Hogeschool</w:t>
    </w:r>
  </w:p>
  <w:p w14:paraId="32AAF784" w14:textId="1F61243A" w:rsidR="00F21E2B" w:rsidRPr="005D64E5" w:rsidRDefault="00F21E2B" w:rsidP="00F21E2B">
    <w:pPr>
      <w:pStyle w:val="Voettekst"/>
      <w:rPr>
        <w:b/>
        <w:i/>
        <w:color w:val="A6A6A6" w:themeColor="background1" w:themeShade="A6"/>
        <w:lang w:val="en-US"/>
      </w:rPr>
    </w:pPr>
    <w:r w:rsidRPr="000D3311">
      <w:rPr>
        <w:i/>
        <w:iCs/>
        <w:noProof/>
        <w:color w:val="A6A6A6" w:themeColor="background1" w:themeShade="A6"/>
      </w:rPr>
      <mc:AlternateContent>
        <mc:Choice Requires="wps">
          <w:drawing>
            <wp:anchor distT="0" distB="0" distL="114300" distR="114300" simplePos="0" relativeHeight="251658241" behindDoc="0" locked="0" layoutInCell="1" allowOverlap="1" wp14:anchorId="2050C29B" wp14:editId="554684C8">
              <wp:simplePos x="0" y="0"/>
              <wp:positionH relativeFrom="rightMargin">
                <wp:align>center</wp:align>
              </wp:positionH>
              <wp:positionV relativeFrom="bottomMargin">
                <wp:align>center</wp:align>
              </wp:positionV>
              <wp:extent cx="565785" cy="191770"/>
              <wp:effectExtent l="0" t="0" r="0" b="0"/>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137F6D12" w14:textId="77777777" w:rsidR="00F21E2B" w:rsidRPr="00B706ED" w:rsidRDefault="00F21E2B" w:rsidP="00F21E2B">
                          <w:pPr>
                            <w:pBdr>
                              <w:top w:val="single" w:sz="4" w:space="1" w:color="7F7F7F" w:themeColor="background1" w:themeShade="7F"/>
                            </w:pBdr>
                            <w:jc w:val="center"/>
                            <w:rPr>
                              <w:color w:val="A6A6A6" w:themeColor="background1" w:themeShade="A6"/>
                            </w:rPr>
                          </w:pPr>
                          <w:r w:rsidRPr="00B706ED">
                            <w:rPr>
                              <w:color w:val="A6A6A6" w:themeColor="background1" w:themeShade="A6"/>
                            </w:rPr>
                            <w:fldChar w:fldCharType="begin"/>
                          </w:r>
                          <w:r w:rsidRPr="00B706ED">
                            <w:rPr>
                              <w:color w:val="A6A6A6" w:themeColor="background1" w:themeShade="A6"/>
                            </w:rPr>
                            <w:instrText>PAGE   \* MERGEFORMAT</w:instrText>
                          </w:r>
                          <w:r w:rsidRPr="00B706ED">
                            <w:rPr>
                              <w:color w:val="A6A6A6" w:themeColor="background1" w:themeShade="A6"/>
                            </w:rPr>
                            <w:fldChar w:fldCharType="separate"/>
                          </w:r>
                          <w:r w:rsidRPr="00B706ED">
                            <w:rPr>
                              <w:color w:val="A6A6A6" w:themeColor="background1" w:themeShade="A6"/>
                            </w:rPr>
                            <w:t>2</w:t>
                          </w:r>
                          <w:r w:rsidRPr="00B706ED">
                            <w:rPr>
                              <w:color w:val="A6A6A6" w:themeColor="background1" w:themeShade="A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2050C29B" id="Rechthoek 3" o:spid="_x0000_s1029" style="position:absolute;margin-left:0;margin-top:0;width:44.55pt;height:15.1pt;rotation:180;flip:x;z-index:251658241;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137F6D12" w14:textId="77777777" w:rsidR="00F21E2B" w:rsidRPr="00B706ED" w:rsidRDefault="00F21E2B" w:rsidP="00F21E2B">
                    <w:pPr>
                      <w:pBdr>
                        <w:top w:val="single" w:sz="4" w:space="1" w:color="7F7F7F" w:themeColor="background1" w:themeShade="7F"/>
                      </w:pBdr>
                      <w:jc w:val="center"/>
                      <w:rPr>
                        <w:color w:val="A6A6A6" w:themeColor="background1" w:themeShade="A6"/>
                      </w:rPr>
                    </w:pPr>
                    <w:r w:rsidRPr="00B706ED">
                      <w:rPr>
                        <w:color w:val="A6A6A6" w:themeColor="background1" w:themeShade="A6"/>
                      </w:rPr>
                      <w:fldChar w:fldCharType="begin"/>
                    </w:r>
                    <w:r w:rsidRPr="00B706ED">
                      <w:rPr>
                        <w:color w:val="A6A6A6" w:themeColor="background1" w:themeShade="A6"/>
                      </w:rPr>
                      <w:instrText>PAGE   \* MERGEFORMAT</w:instrText>
                    </w:r>
                    <w:r w:rsidRPr="00B706ED">
                      <w:rPr>
                        <w:color w:val="A6A6A6" w:themeColor="background1" w:themeShade="A6"/>
                      </w:rPr>
                      <w:fldChar w:fldCharType="separate"/>
                    </w:r>
                    <w:r w:rsidRPr="00B706ED">
                      <w:rPr>
                        <w:color w:val="A6A6A6" w:themeColor="background1" w:themeShade="A6"/>
                      </w:rPr>
                      <w:t>2</w:t>
                    </w:r>
                    <w:r w:rsidRPr="00B706ED">
                      <w:rPr>
                        <w:color w:val="A6A6A6" w:themeColor="background1" w:themeShade="A6"/>
                      </w:rPr>
                      <w:fldChar w:fldCharType="end"/>
                    </w:r>
                  </w:p>
                </w:txbxContent>
              </v:textbox>
              <w10:wrap anchorx="margin" anchory="margin"/>
            </v:rect>
          </w:pict>
        </mc:Fallback>
      </mc:AlternateContent>
    </w:r>
    <w:r w:rsidR="009B3C23" w:rsidRPr="005D64E5">
      <w:rPr>
        <w:color w:val="A6A6A6" w:themeColor="background1" w:themeShade="A6"/>
        <w:lang w:val="en-US"/>
      </w:rPr>
      <w:t>Mobile</w:t>
    </w:r>
    <w:r w:rsidRPr="005D64E5">
      <w:rPr>
        <w:color w:val="A6A6A6" w:themeColor="background1" w:themeShade="A6"/>
        <w:lang w:val="en-US"/>
      </w:rPr>
      <w:t xml:space="preserve"> Applications</w:t>
    </w:r>
    <w:r w:rsidR="009B3C23" w:rsidRPr="005D64E5">
      <w:rPr>
        <w:color w:val="A6A6A6" w:themeColor="background1" w:themeShade="A6"/>
        <w:lang w:val="en-US"/>
      </w:rPr>
      <w:t xml:space="preserve">, inleveropdracht 1 </w:t>
    </w:r>
    <w:r w:rsidRPr="005D64E5">
      <w:rPr>
        <w:b/>
        <w:i/>
        <w:color w:val="A6A6A6" w:themeColor="background1" w:themeShade="A6"/>
        <w:lang w:val="en-US"/>
      </w:rPr>
      <w:t xml:space="preserve">– </w:t>
    </w:r>
    <w:r w:rsidR="004F7029" w:rsidRPr="005D64E5">
      <w:rPr>
        <w:b/>
        <w:i/>
        <w:color w:val="A6A6A6" w:themeColor="background1" w:themeShade="A6"/>
        <w:lang w:val="en-US"/>
      </w:rPr>
      <w:t xml:space="preserve">SRS </w:t>
    </w:r>
    <w:r w:rsidR="005D64E5" w:rsidRPr="005D64E5">
      <w:rPr>
        <w:b/>
        <w:i/>
        <w:color w:val="A6A6A6" w:themeColor="background1" w:themeShade="A6"/>
        <w:lang w:val="en-US"/>
      </w:rPr>
      <w:t>Truth or</w:t>
    </w:r>
    <w:r w:rsidR="005D64E5">
      <w:rPr>
        <w:b/>
        <w:i/>
        <w:color w:val="A6A6A6" w:themeColor="background1" w:themeShade="A6"/>
        <w:lang w:val="en-US"/>
      </w:rPr>
      <w:t xml:space="preserve"> drink game</w:t>
    </w:r>
  </w:p>
  <w:p w14:paraId="50D42A5E" w14:textId="77777777" w:rsidR="00F21E2B" w:rsidRPr="005D64E5" w:rsidRDefault="00F21E2B">
    <w:pPr>
      <w:pStyle w:val="Voetteks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2039B" w14:textId="77777777" w:rsidR="008611D0" w:rsidRDefault="008611D0" w:rsidP="00F21E2B">
      <w:pPr>
        <w:spacing w:after="0" w:line="240" w:lineRule="auto"/>
      </w:pPr>
      <w:r>
        <w:separator/>
      </w:r>
    </w:p>
  </w:footnote>
  <w:footnote w:type="continuationSeparator" w:id="0">
    <w:p w14:paraId="2103ED8C" w14:textId="77777777" w:rsidR="008611D0" w:rsidRDefault="008611D0" w:rsidP="00F21E2B">
      <w:pPr>
        <w:spacing w:after="0" w:line="240" w:lineRule="auto"/>
      </w:pPr>
      <w:r>
        <w:continuationSeparator/>
      </w:r>
    </w:p>
  </w:footnote>
  <w:footnote w:type="continuationNotice" w:id="1">
    <w:p w14:paraId="1B8E3C09" w14:textId="77777777" w:rsidR="008611D0" w:rsidRDefault="008611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2754F"/>
    <w:multiLevelType w:val="hybridMultilevel"/>
    <w:tmpl w:val="C11E3C56"/>
    <w:lvl w:ilvl="0" w:tplc="84680052">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 w15:restartNumberingAfterBreak="0">
    <w:nsid w:val="0CA42269"/>
    <w:multiLevelType w:val="hybridMultilevel"/>
    <w:tmpl w:val="26DAD2E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D3F2C31"/>
    <w:multiLevelType w:val="hybridMultilevel"/>
    <w:tmpl w:val="C8CAA83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D575BA0"/>
    <w:multiLevelType w:val="hybridMultilevel"/>
    <w:tmpl w:val="C1E4F1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22C63B8A"/>
    <w:multiLevelType w:val="hybridMultilevel"/>
    <w:tmpl w:val="BEA8BC5E"/>
    <w:lvl w:ilvl="0" w:tplc="1ECA8FCA">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5" w15:restartNumberingAfterBreak="0">
    <w:nsid w:val="2616641A"/>
    <w:multiLevelType w:val="hybridMultilevel"/>
    <w:tmpl w:val="545CA5E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C962F33"/>
    <w:multiLevelType w:val="hybridMultilevel"/>
    <w:tmpl w:val="7138F112"/>
    <w:lvl w:ilvl="0" w:tplc="0166EB90">
      <w:start w:val="10"/>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5BF2E0D"/>
    <w:multiLevelType w:val="hybridMultilevel"/>
    <w:tmpl w:val="064CDAD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7740F1F"/>
    <w:multiLevelType w:val="hybridMultilevel"/>
    <w:tmpl w:val="016AA07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0135CD9"/>
    <w:multiLevelType w:val="hybridMultilevel"/>
    <w:tmpl w:val="1C96F41A"/>
    <w:lvl w:ilvl="0" w:tplc="DCDC6430">
      <w:start w:val="6"/>
      <w:numFmt w:val="bullet"/>
      <w:lvlText w:val=""/>
      <w:lvlJc w:val="left"/>
      <w:pPr>
        <w:ind w:left="1080" w:hanging="360"/>
      </w:pPr>
      <w:rPr>
        <w:rFonts w:ascii="Symbol" w:eastAsiaTheme="minorHAnsi" w:hAnsi="Symbol" w:cstheme="minorBid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0" w15:restartNumberingAfterBreak="0">
    <w:nsid w:val="4F1531BC"/>
    <w:multiLevelType w:val="hybridMultilevel"/>
    <w:tmpl w:val="80A6BE7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5F047078"/>
    <w:multiLevelType w:val="hybridMultilevel"/>
    <w:tmpl w:val="F0FEC84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17A44CD"/>
    <w:multiLevelType w:val="hybridMultilevel"/>
    <w:tmpl w:val="9EFCCE9E"/>
    <w:lvl w:ilvl="0" w:tplc="1298CED6">
      <w:start w:val="6"/>
      <w:numFmt w:val="bullet"/>
      <w:lvlText w:val=""/>
      <w:lvlJc w:val="left"/>
      <w:pPr>
        <w:ind w:left="720" w:hanging="360"/>
      </w:pPr>
      <w:rPr>
        <w:rFonts w:ascii="Wingdings" w:eastAsia="Times New Roman" w:hAnsi="Wingdings" w:cs="Segoe U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1A66B91"/>
    <w:multiLevelType w:val="hybridMultilevel"/>
    <w:tmpl w:val="9564B6C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5385DB8"/>
    <w:multiLevelType w:val="hybridMultilevel"/>
    <w:tmpl w:val="B0FAF8EA"/>
    <w:lvl w:ilvl="0" w:tplc="0413000F">
      <w:start w:val="3"/>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6CA28D8"/>
    <w:multiLevelType w:val="hybridMultilevel"/>
    <w:tmpl w:val="24EA8C9A"/>
    <w:lvl w:ilvl="0" w:tplc="B2E6D10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679D3B69"/>
    <w:multiLevelType w:val="hybridMultilevel"/>
    <w:tmpl w:val="EBF6C44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12F5B55"/>
    <w:multiLevelType w:val="hybridMultilevel"/>
    <w:tmpl w:val="CF2079A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75120BF3"/>
    <w:multiLevelType w:val="hybridMultilevel"/>
    <w:tmpl w:val="8230F51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774854F8"/>
    <w:multiLevelType w:val="hybridMultilevel"/>
    <w:tmpl w:val="7358615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7C7642D"/>
    <w:multiLevelType w:val="hybridMultilevel"/>
    <w:tmpl w:val="DCA2B9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782A44C2"/>
    <w:multiLevelType w:val="hybridMultilevel"/>
    <w:tmpl w:val="3512744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21"/>
  </w:num>
  <w:num w:numId="4">
    <w:abstractNumId w:val="15"/>
  </w:num>
  <w:num w:numId="5">
    <w:abstractNumId w:val="7"/>
  </w:num>
  <w:num w:numId="6">
    <w:abstractNumId w:val="14"/>
  </w:num>
  <w:num w:numId="7">
    <w:abstractNumId w:val="10"/>
  </w:num>
  <w:num w:numId="8">
    <w:abstractNumId w:val="8"/>
  </w:num>
  <w:num w:numId="9">
    <w:abstractNumId w:val="4"/>
  </w:num>
  <w:num w:numId="10">
    <w:abstractNumId w:val="16"/>
  </w:num>
  <w:num w:numId="11">
    <w:abstractNumId w:val="17"/>
  </w:num>
  <w:num w:numId="12">
    <w:abstractNumId w:val="20"/>
  </w:num>
  <w:num w:numId="13">
    <w:abstractNumId w:val="2"/>
  </w:num>
  <w:num w:numId="14">
    <w:abstractNumId w:val="5"/>
  </w:num>
  <w:num w:numId="15">
    <w:abstractNumId w:val="11"/>
  </w:num>
  <w:num w:numId="16">
    <w:abstractNumId w:val="19"/>
  </w:num>
  <w:num w:numId="17">
    <w:abstractNumId w:val="13"/>
  </w:num>
  <w:num w:numId="18">
    <w:abstractNumId w:val="0"/>
  </w:num>
  <w:num w:numId="19">
    <w:abstractNumId w:val="1"/>
  </w:num>
  <w:num w:numId="20">
    <w:abstractNumId w:val="3"/>
  </w:num>
  <w:num w:numId="21">
    <w:abstractNumId w:val="1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jWyNDCwNDAHUko6SsGpxcWZ+XkgBRa1AM+OT9UsAAAA"/>
  </w:docVars>
  <w:rsids>
    <w:rsidRoot w:val="00CC6823"/>
    <w:rsid w:val="0000140D"/>
    <w:rsid w:val="0000523F"/>
    <w:rsid w:val="000438A6"/>
    <w:rsid w:val="00044B7B"/>
    <w:rsid w:val="00076983"/>
    <w:rsid w:val="00076B5C"/>
    <w:rsid w:val="00081402"/>
    <w:rsid w:val="000862AC"/>
    <w:rsid w:val="000909D9"/>
    <w:rsid w:val="0009151D"/>
    <w:rsid w:val="0009652A"/>
    <w:rsid w:val="000A07CC"/>
    <w:rsid w:val="000A591B"/>
    <w:rsid w:val="000B43FC"/>
    <w:rsid w:val="000B4654"/>
    <w:rsid w:val="000B629C"/>
    <w:rsid w:val="000C0114"/>
    <w:rsid w:val="000C0F4E"/>
    <w:rsid w:val="000C30CF"/>
    <w:rsid w:val="000C3260"/>
    <w:rsid w:val="000C3AD9"/>
    <w:rsid w:val="000C4B87"/>
    <w:rsid w:val="000D0723"/>
    <w:rsid w:val="000D3177"/>
    <w:rsid w:val="000E26AA"/>
    <w:rsid w:val="000E2718"/>
    <w:rsid w:val="000E44FF"/>
    <w:rsid w:val="000F13A6"/>
    <w:rsid w:val="000F1F1A"/>
    <w:rsid w:val="000F61E6"/>
    <w:rsid w:val="000F6994"/>
    <w:rsid w:val="001015CD"/>
    <w:rsid w:val="00103AFD"/>
    <w:rsid w:val="001058B0"/>
    <w:rsid w:val="00106587"/>
    <w:rsid w:val="00111CE1"/>
    <w:rsid w:val="0011660D"/>
    <w:rsid w:val="0012664D"/>
    <w:rsid w:val="001300BD"/>
    <w:rsid w:val="00132155"/>
    <w:rsid w:val="001409AC"/>
    <w:rsid w:val="00152D90"/>
    <w:rsid w:val="00153633"/>
    <w:rsid w:val="00165291"/>
    <w:rsid w:val="00173BC2"/>
    <w:rsid w:val="001A4125"/>
    <w:rsid w:val="001A4410"/>
    <w:rsid w:val="001A723A"/>
    <w:rsid w:val="001C6986"/>
    <w:rsid w:val="001C69C4"/>
    <w:rsid w:val="001C6DBA"/>
    <w:rsid w:val="001D0499"/>
    <w:rsid w:val="001D15F3"/>
    <w:rsid w:val="001D3B8C"/>
    <w:rsid w:val="001E5B2E"/>
    <w:rsid w:val="001E671D"/>
    <w:rsid w:val="001F2785"/>
    <w:rsid w:val="001F3AC2"/>
    <w:rsid w:val="001F68A1"/>
    <w:rsid w:val="001F7478"/>
    <w:rsid w:val="001F74EE"/>
    <w:rsid w:val="002001A9"/>
    <w:rsid w:val="00201C3D"/>
    <w:rsid w:val="002051CE"/>
    <w:rsid w:val="00210F4A"/>
    <w:rsid w:val="002123F3"/>
    <w:rsid w:val="0021552D"/>
    <w:rsid w:val="0022064F"/>
    <w:rsid w:val="002208A0"/>
    <w:rsid w:val="00220938"/>
    <w:rsid w:val="00222118"/>
    <w:rsid w:val="002251DF"/>
    <w:rsid w:val="00225B5A"/>
    <w:rsid w:val="002321FC"/>
    <w:rsid w:val="00233DAB"/>
    <w:rsid w:val="00250A79"/>
    <w:rsid w:val="002564A4"/>
    <w:rsid w:val="00281DE9"/>
    <w:rsid w:val="00286090"/>
    <w:rsid w:val="00286291"/>
    <w:rsid w:val="00292855"/>
    <w:rsid w:val="002A2490"/>
    <w:rsid w:val="002B2DE4"/>
    <w:rsid w:val="002C2DEE"/>
    <w:rsid w:val="002C3822"/>
    <w:rsid w:val="002C6B03"/>
    <w:rsid w:val="002D1920"/>
    <w:rsid w:val="002D2692"/>
    <w:rsid w:val="002E2E26"/>
    <w:rsid w:val="002F7A2D"/>
    <w:rsid w:val="00300776"/>
    <w:rsid w:val="00311588"/>
    <w:rsid w:val="00313258"/>
    <w:rsid w:val="003152A4"/>
    <w:rsid w:val="00316A3C"/>
    <w:rsid w:val="00323425"/>
    <w:rsid w:val="00327612"/>
    <w:rsid w:val="00343054"/>
    <w:rsid w:val="00346146"/>
    <w:rsid w:val="00352C80"/>
    <w:rsid w:val="00354CC8"/>
    <w:rsid w:val="003575DF"/>
    <w:rsid w:val="00360976"/>
    <w:rsid w:val="00363FE6"/>
    <w:rsid w:val="003669BA"/>
    <w:rsid w:val="00381996"/>
    <w:rsid w:val="00381B19"/>
    <w:rsid w:val="00386B2C"/>
    <w:rsid w:val="003972BB"/>
    <w:rsid w:val="003974D5"/>
    <w:rsid w:val="003A7526"/>
    <w:rsid w:val="003A7C07"/>
    <w:rsid w:val="003C1EF9"/>
    <w:rsid w:val="003C2156"/>
    <w:rsid w:val="003D3F25"/>
    <w:rsid w:val="003D59C5"/>
    <w:rsid w:val="003D67BF"/>
    <w:rsid w:val="003D7055"/>
    <w:rsid w:val="003E0C62"/>
    <w:rsid w:val="003E4CF4"/>
    <w:rsid w:val="003E7B47"/>
    <w:rsid w:val="004073CD"/>
    <w:rsid w:val="004165CA"/>
    <w:rsid w:val="00421C1D"/>
    <w:rsid w:val="00422E26"/>
    <w:rsid w:val="00432EAF"/>
    <w:rsid w:val="00437201"/>
    <w:rsid w:val="00442198"/>
    <w:rsid w:val="00445205"/>
    <w:rsid w:val="004538C1"/>
    <w:rsid w:val="004564DC"/>
    <w:rsid w:val="004649AE"/>
    <w:rsid w:val="004651E1"/>
    <w:rsid w:val="00467828"/>
    <w:rsid w:val="0047453E"/>
    <w:rsid w:val="00475E60"/>
    <w:rsid w:val="00480DFA"/>
    <w:rsid w:val="0048361C"/>
    <w:rsid w:val="00483C7E"/>
    <w:rsid w:val="00487A0C"/>
    <w:rsid w:val="004944EF"/>
    <w:rsid w:val="004A01F4"/>
    <w:rsid w:val="004A4201"/>
    <w:rsid w:val="004B5CD4"/>
    <w:rsid w:val="004B60AA"/>
    <w:rsid w:val="004C0F64"/>
    <w:rsid w:val="004D66F5"/>
    <w:rsid w:val="004E0880"/>
    <w:rsid w:val="004F1F0C"/>
    <w:rsid w:val="004F4A3B"/>
    <w:rsid w:val="004F6488"/>
    <w:rsid w:val="004F7029"/>
    <w:rsid w:val="00505D99"/>
    <w:rsid w:val="00514161"/>
    <w:rsid w:val="0051435C"/>
    <w:rsid w:val="00514A2D"/>
    <w:rsid w:val="00516D2F"/>
    <w:rsid w:val="00520704"/>
    <w:rsid w:val="005305CE"/>
    <w:rsid w:val="00532DBA"/>
    <w:rsid w:val="00534296"/>
    <w:rsid w:val="00540210"/>
    <w:rsid w:val="0054083F"/>
    <w:rsid w:val="005517B4"/>
    <w:rsid w:val="0055746A"/>
    <w:rsid w:val="005637E8"/>
    <w:rsid w:val="00575582"/>
    <w:rsid w:val="00575925"/>
    <w:rsid w:val="00580525"/>
    <w:rsid w:val="0058402F"/>
    <w:rsid w:val="00585B23"/>
    <w:rsid w:val="005923EF"/>
    <w:rsid w:val="00592F37"/>
    <w:rsid w:val="00592FD5"/>
    <w:rsid w:val="005977E0"/>
    <w:rsid w:val="005A45B8"/>
    <w:rsid w:val="005A6F0B"/>
    <w:rsid w:val="005B0B60"/>
    <w:rsid w:val="005B4A30"/>
    <w:rsid w:val="005B4E99"/>
    <w:rsid w:val="005B58D2"/>
    <w:rsid w:val="005C2F72"/>
    <w:rsid w:val="005C5E03"/>
    <w:rsid w:val="005C7626"/>
    <w:rsid w:val="005D64E5"/>
    <w:rsid w:val="005E4F11"/>
    <w:rsid w:val="005F134F"/>
    <w:rsid w:val="005F4B46"/>
    <w:rsid w:val="005F6235"/>
    <w:rsid w:val="00600698"/>
    <w:rsid w:val="00607063"/>
    <w:rsid w:val="00632CC1"/>
    <w:rsid w:val="006430DB"/>
    <w:rsid w:val="00644D77"/>
    <w:rsid w:val="00652D3E"/>
    <w:rsid w:val="00653394"/>
    <w:rsid w:val="00654AD8"/>
    <w:rsid w:val="006578B3"/>
    <w:rsid w:val="00661A4C"/>
    <w:rsid w:val="006621F0"/>
    <w:rsid w:val="00664FE6"/>
    <w:rsid w:val="0067193B"/>
    <w:rsid w:val="00692E5E"/>
    <w:rsid w:val="006A4398"/>
    <w:rsid w:val="006A5432"/>
    <w:rsid w:val="006B00F3"/>
    <w:rsid w:val="006B2EC6"/>
    <w:rsid w:val="006C1C69"/>
    <w:rsid w:val="006C2C34"/>
    <w:rsid w:val="006C62C7"/>
    <w:rsid w:val="006C7437"/>
    <w:rsid w:val="006D174B"/>
    <w:rsid w:val="006D214F"/>
    <w:rsid w:val="006D3208"/>
    <w:rsid w:val="006E1AD7"/>
    <w:rsid w:val="006E68A9"/>
    <w:rsid w:val="006E7B37"/>
    <w:rsid w:val="006F1B6F"/>
    <w:rsid w:val="006F5D5F"/>
    <w:rsid w:val="00701348"/>
    <w:rsid w:val="007013E4"/>
    <w:rsid w:val="0070734A"/>
    <w:rsid w:val="00707AFE"/>
    <w:rsid w:val="00710F11"/>
    <w:rsid w:val="00717167"/>
    <w:rsid w:val="00722B0F"/>
    <w:rsid w:val="00740EFB"/>
    <w:rsid w:val="00742B29"/>
    <w:rsid w:val="007613D9"/>
    <w:rsid w:val="00763F40"/>
    <w:rsid w:val="00770139"/>
    <w:rsid w:val="007742B3"/>
    <w:rsid w:val="00782AEA"/>
    <w:rsid w:val="007A4EC7"/>
    <w:rsid w:val="007A53F2"/>
    <w:rsid w:val="007A7C82"/>
    <w:rsid w:val="007B1256"/>
    <w:rsid w:val="007B410B"/>
    <w:rsid w:val="007B44F6"/>
    <w:rsid w:val="007B4DAD"/>
    <w:rsid w:val="007B72F4"/>
    <w:rsid w:val="007C0658"/>
    <w:rsid w:val="007C58D1"/>
    <w:rsid w:val="007D36EB"/>
    <w:rsid w:val="007E3820"/>
    <w:rsid w:val="007E56FF"/>
    <w:rsid w:val="007E5A50"/>
    <w:rsid w:val="007E5FD8"/>
    <w:rsid w:val="007E7446"/>
    <w:rsid w:val="007E7C27"/>
    <w:rsid w:val="007F6B12"/>
    <w:rsid w:val="00806FE4"/>
    <w:rsid w:val="00810314"/>
    <w:rsid w:val="008274CE"/>
    <w:rsid w:val="0083450E"/>
    <w:rsid w:val="00844B83"/>
    <w:rsid w:val="008509BA"/>
    <w:rsid w:val="008603A8"/>
    <w:rsid w:val="008611D0"/>
    <w:rsid w:val="00864F5D"/>
    <w:rsid w:val="008735E9"/>
    <w:rsid w:val="008750BE"/>
    <w:rsid w:val="008819F1"/>
    <w:rsid w:val="008861EC"/>
    <w:rsid w:val="00894118"/>
    <w:rsid w:val="008A365A"/>
    <w:rsid w:val="008A4B9F"/>
    <w:rsid w:val="008A598F"/>
    <w:rsid w:val="008B10AB"/>
    <w:rsid w:val="008B421D"/>
    <w:rsid w:val="008C10F6"/>
    <w:rsid w:val="008C763B"/>
    <w:rsid w:val="00906D30"/>
    <w:rsid w:val="009114EF"/>
    <w:rsid w:val="0091317A"/>
    <w:rsid w:val="00913EAA"/>
    <w:rsid w:val="009338E0"/>
    <w:rsid w:val="009379D1"/>
    <w:rsid w:val="00951127"/>
    <w:rsid w:val="00952BCF"/>
    <w:rsid w:val="009558EB"/>
    <w:rsid w:val="00957BA1"/>
    <w:rsid w:val="00957E56"/>
    <w:rsid w:val="00960A1E"/>
    <w:rsid w:val="00961DC4"/>
    <w:rsid w:val="009659DB"/>
    <w:rsid w:val="009678B3"/>
    <w:rsid w:val="00971A53"/>
    <w:rsid w:val="00976086"/>
    <w:rsid w:val="00977F64"/>
    <w:rsid w:val="0098472F"/>
    <w:rsid w:val="0098531C"/>
    <w:rsid w:val="009863BD"/>
    <w:rsid w:val="00986FCE"/>
    <w:rsid w:val="00987BE8"/>
    <w:rsid w:val="009912C4"/>
    <w:rsid w:val="00992376"/>
    <w:rsid w:val="009933C1"/>
    <w:rsid w:val="009938AD"/>
    <w:rsid w:val="0099541B"/>
    <w:rsid w:val="009A0242"/>
    <w:rsid w:val="009A230B"/>
    <w:rsid w:val="009A68A2"/>
    <w:rsid w:val="009B3401"/>
    <w:rsid w:val="009B3680"/>
    <w:rsid w:val="009B3C23"/>
    <w:rsid w:val="009B41CC"/>
    <w:rsid w:val="009B5374"/>
    <w:rsid w:val="009B6552"/>
    <w:rsid w:val="009C12B7"/>
    <w:rsid w:val="009C161D"/>
    <w:rsid w:val="009C3D22"/>
    <w:rsid w:val="009D38D9"/>
    <w:rsid w:val="009D62E6"/>
    <w:rsid w:val="009E078B"/>
    <w:rsid w:val="009E438D"/>
    <w:rsid w:val="009F0B48"/>
    <w:rsid w:val="00A02E92"/>
    <w:rsid w:val="00A038CE"/>
    <w:rsid w:val="00A04B4C"/>
    <w:rsid w:val="00A154D2"/>
    <w:rsid w:val="00A15A45"/>
    <w:rsid w:val="00A421B6"/>
    <w:rsid w:val="00A45062"/>
    <w:rsid w:val="00A66A09"/>
    <w:rsid w:val="00A70049"/>
    <w:rsid w:val="00A72575"/>
    <w:rsid w:val="00A730DE"/>
    <w:rsid w:val="00A81B6B"/>
    <w:rsid w:val="00A86606"/>
    <w:rsid w:val="00A91E4F"/>
    <w:rsid w:val="00A951AE"/>
    <w:rsid w:val="00A97576"/>
    <w:rsid w:val="00A977E2"/>
    <w:rsid w:val="00A97DB1"/>
    <w:rsid w:val="00AA3A55"/>
    <w:rsid w:val="00AC4706"/>
    <w:rsid w:val="00AC66C0"/>
    <w:rsid w:val="00AE2ADD"/>
    <w:rsid w:val="00AE6500"/>
    <w:rsid w:val="00B01D74"/>
    <w:rsid w:val="00B204D0"/>
    <w:rsid w:val="00B21FE5"/>
    <w:rsid w:val="00B23516"/>
    <w:rsid w:val="00B25FD7"/>
    <w:rsid w:val="00B305EE"/>
    <w:rsid w:val="00B34282"/>
    <w:rsid w:val="00B35353"/>
    <w:rsid w:val="00B446EC"/>
    <w:rsid w:val="00B51BC0"/>
    <w:rsid w:val="00B53E35"/>
    <w:rsid w:val="00B54F9D"/>
    <w:rsid w:val="00B60CDF"/>
    <w:rsid w:val="00B6190B"/>
    <w:rsid w:val="00B63CB9"/>
    <w:rsid w:val="00B67655"/>
    <w:rsid w:val="00B70782"/>
    <w:rsid w:val="00B70B98"/>
    <w:rsid w:val="00B71C03"/>
    <w:rsid w:val="00B7797A"/>
    <w:rsid w:val="00B812D4"/>
    <w:rsid w:val="00B937C2"/>
    <w:rsid w:val="00BA51FE"/>
    <w:rsid w:val="00BB7DD9"/>
    <w:rsid w:val="00BC260D"/>
    <w:rsid w:val="00BD0518"/>
    <w:rsid w:val="00BD3511"/>
    <w:rsid w:val="00BD76F6"/>
    <w:rsid w:val="00BD7A91"/>
    <w:rsid w:val="00BE430E"/>
    <w:rsid w:val="00BF0639"/>
    <w:rsid w:val="00BF40CA"/>
    <w:rsid w:val="00C059A3"/>
    <w:rsid w:val="00C10C26"/>
    <w:rsid w:val="00C42F72"/>
    <w:rsid w:val="00C434D9"/>
    <w:rsid w:val="00C43966"/>
    <w:rsid w:val="00C50261"/>
    <w:rsid w:val="00C54FC5"/>
    <w:rsid w:val="00C550D2"/>
    <w:rsid w:val="00C5674A"/>
    <w:rsid w:val="00C61E65"/>
    <w:rsid w:val="00C73FB1"/>
    <w:rsid w:val="00C7714E"/>
    <w:rsid w:val="00C84E3C"/>
    <w:rsid w:val="00C91419"/>
    <w:rsid w:val="00C94B40"/>
    <w:rsid w:val="00C974EC"/>
    <w:rsid w:val="00CB5BF3"/>
    <w:rsid w:val="00CC6057"/>
    <w:rsid w:val="00CC66BB"/>
    <w:rsid w:val="00CC6823"/>
    <w:rsid w:val="00CD0695"/>
    <w:rsid w:val="00CD40F4"/>
    <w:rsid w:val="00CD4D43"/>
    <w:rsid w:val="00CD76DE"/>
    <w:rsid w:val="00CF5F37"/>
    <w:rsid w:val="00CF69D6"/>
    <w:rsid w:val="00D068AF"/>
    <w:rsid w:val="00D06D38"/>
    <w:rsid w:val="00D12B41"/>
    <w:rsid w:val="00D130F4"/>
    <w:rsid w:val="00D17A7A"/>
    <w:rsid w:val="00D211CB"/>
    <w:rsid w:val="00D21C31"/>
    <w:rsid w:val="00D21DD2"/>
    <w:rsid w:val="00D31369"/>
    <w:rsid w:val="00D33E47"/>
    <w:rsid w:val="00D51EBA"/>
    <w:rsid w:val="00D52502"/>
    <w:rsid w:val="00D622F4"/>
    <w:rsid w:val="00D704AE"/>
    <w:rsid w:val="00D70604"/>
    <w:rsid w:val="00D82152"/>
    <w:rsid w:val="00D86848"/>
    <w:rsid w:val="00DB0291"/>
    <w:rsid w:val="00DB2475"/>
    <w:rsid w:val="00DC2575"/>
    <w:rsid w:val="00DC471F"/>
    <w:rsid w:val="00DD17FE"/>
    <w:rsid w:val="00DD4EC3"/>
    <w:rsid w:val="00DD50E3"/>
    <w:rsid w:val="00DE3AD1"/>
    <w:rsid w:val="00DE3FA2"/>
    <w:rsid w:val="00DE4297"/>
    <w:rsid w:val="00DE5FC9"/>
    <w:rsid w:val="00E03163"/>
    <w:rsid w:val="00E075EA"/>
    <w:rsid w:val="00E10F1E"/>
    <w:rsid w:val="00E11426"/>
    <w:rsid w:val="00E15B3A"/>
    <w:rsid w:val="00E20831"/>
    <w:rsid w:val="00E25775"/>
    <w:rsid w:val="00E37CFF"/>
    <w:rsid w:val="00E37EA0"/>
    <w:rsid w:val="00E51F1E"/>
    <w:rsid w:val="00E61E05"/>
    <w:rsid w:val="00E646A3"/>
    <w:rsid w:val="00E71A24"/>
    <w:rsid w:val="00E771AC"/>
    <w:rsid w:val="00E84000"/>
    <w:rsid w:val="00E9667C"/>
    <w:rsid w:val="00E97045"/>
    <w:rsid w:val="00EA0FF9"/>
    <w:rsid w:val="00EA1CBA"/>
    <w:rsid w:val="00EA72A2"/>
    <w:rsid w:val="00EB2073"/>
    <w:rsid w:val="00EB3C40"/>
    <w:rsid w:val="00EB4955"/>
    <w:rsid w:val="00EC085C"/>
    <w:rsid w:val="00EC375D"/>
    <w:rsid w:val="00EC5BAB"/>
    <w:rsid w:val="00ED2948"/>
    <w:rsid w:val="00ED4F80"/>
    <w:rsid w:val="00ED7C53"/>
    <w:rsid w:val="00EE0734"/>
    <w:rsid w:val="00EE57D8"/>
    <w:rsid w:val="00EE6D7E"/>
    <w:rsid w:val="00EF196B"/>
    <w:rsid w:val="00EF4CBE"/>
    <w:rsid w:val="00EF5E59"/>
    <w:rsid w:val="00EF6B00"/>
    <w:rsid w:val="00EF7E53"/>
    <w:rsid w:val="00F02DF1"/>
    <w:rsid w:val="00F05855"/>
    <w:rsid w:val="00F21E2B"/>
    <w:rsid w:val="00F22D5F"/>
    <w:rsid w:val="00F30388"/>
    <w:rsid w:val="00F45C34"/>
    <w:rsid w:val="00F51345"/>
    <w:rsid w:val="00F659D5"/>
    <w:rsid w:val="00F76495"/>
    <w:rsid w:val="00F8111C"/>
    <w:rsid w:val="00F846A7"/>
    <w:rsid w:val="00F85663"/>
    <w:rsid w:val="00F85FD2"/>
    <w:rsid w:val="00F91675"/>
    <w:rsid w:val="00F96490"/>
    <w:rsid w:val="00F976F1"/>
    <w:rsid w:val="00FA046F"/>
    <w:rsid w:val="00FA2B01"/>
    <w:rsid w:val="00FA30F0"/>
    <w:rsid w:val="00FB7ACE"/>
    <w:rsid w:val="00FC00D6"/>
    <w:rsid w:val="00FC379E"/>
    <w:rsid w:val="00FD2BA9"/>
    <w:rsid w:val="00FF262D"/>
    <w:rsid w:val="03160A45"/>
    <w:rsid w:val="04A03DF9"/>
    <w:rsid w:val="085A6125"/>
    <w:rsid w:val="086A8808"/>
    <w:rsid w:val="087E54B5"/>
    <w:rsid w:val="08A2D40D"/>
    <w:rsid w:val="0A7227DC"/>
    <w:rsid w:val="0BC6FE89"/>
    <w:rsid w:val="103CF25F"/>
    <w:rsid w:val="10CE6821"/>
    <w:rsid w:val="157921A2"/>
    <w:rsid w:val="17BA7FF9"/>
    <w:rsid w:val="17BC4A5E"/>
    <w:rsid w:val="1AD82F10"/>
    <w:rsid w:val="1D59ADC0"/>
    <w:rsid w:val="2084D908"/>
    <w:rsid w:val="210622A3"/>
    <w:rsid w:val="233A74B3"/>
    <w:rsid w:val="25FBBE4A"/>
    <w:rsid w:val="2820872D"/>
    <w:rsid w:val="2CC5C157"/>
    <w:rsid w:val="2EE48F2A"/>
    <w:rsid w:val="3526EB64"/>
    <w:rsid w:val="39C7C787"/>
    <w:rsid w:val="3A6EE36E"/>
    <w:rsid w:val="3B2DB091"/>
    <w:rsid w:val="3B371D3E"/>
    <w:rsid w:val="3D3957D1"/>
    <w:rsid w:val="3D4522BE"/>
    <w:rsid w:val="428A8852"/>
    <w:rsid w:val="481C6CB9"/>
    <w:rsid w:val="496D2994"/>
    <w:rsid w:val="4C979151"/>
    <w:rsid w:val="4D25C503"/>
    <w:rsid w:val="4E1DBCFB"/>
    <w:rsid w:val="4EC7FFB3"/>
    <w:rsid w:val="4F4492D6"/>
    <w:rsid w:val="4F924352"/>
    <w:rsid w:val="4F96B3B2"/>
    <w:rsid w:val="51E99872"/>
    <w:rsid w:val="56E11E6D"/>
    <w:rsid w:val="59E1BA68"/>
    <w:rsid w:val="5A64A68A"/>
    <w:rsid w:val="5DA5266A"/>
    <w:rsid w:val="5F31F08F"/>
    <w:rsid w:val="6035F36C"/>
    <w:rsid w:val="609738C5"/>
    <w:rsid w:val="610BC773"/>
    <w:rsid w:val="6150BE62"/>
    <w:rsid w:val="62949695"/>
    <w:rsid w:val="6430E899"/>
    <w:rsid w:val="64E8BDE8"/>
    <w:rsid w:val="67ACFEA7"/>
    <w:rsid w:val="6874E881"/>
    <w:rsid w:val="6A93B654"/>
    <w:rsid w:val="6CBF3F9B"/>
    <w:rsid w:val="6F11320E"/>
    <w:rsid w:val="73F4FA12"/>
    <w:rsid w:val="74342237"/>
    <w:rsid w:val="76833BC6"/>
    <w:rsid w:val="7AC3A6FC"/>
    <w:rsid w:val="7C8C3E91"/>
    <w:rsid w:val="7D71C5A2"/>
    <w:rsid w:val="7E052A1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92592"/>
  <w15:chartTrackingRefBased/>
  <w15:docId w15:val="{5890DB7A-37C8-4EA8-AF01-7B8DF84E2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C6823"/>
  </w:style>
  <w:style w:type="paragraph" w:styleId="Kop1">
    <w:name w:val="heading 1"/>
    <w:basedOn w:val="Standaard"/>
    <w:next w:val="Standaard"/>
    <w:link w:val="Kop1Char"/>
    <w:uiPriority w:val="9"/>
    <w:qFormat/>
    <w:rsid w:val="009B3C23"/>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Kop2">
    <w:name w:val="heading 2"/>
    <w:basedOn w:val="Standaard"/>
    <w:next w:val="Standaard"/>
    <w:link w:val="Kop2Char"/>
    <w:uiPriority w:val="9"/>
    <w:unhideWhenUsed/>
    <w:qFormat/>
    <w:rsid w:val="009B3C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9B3C23"/>
    <w:pPr>
      <w:keepNext/>
      <w:keepLines/>
      <w:spacing w:before="40" w:after="0"/>
      <w:outlineLvl w:val="2"/>
    </w:pPr>
    <w:rPr>
      <w:rFonts w:asciiTheme="majorHAnsi" w:eastAsiaTheme="majorEastAsia" w:hAnsiTheme="majorHAnsi" w:cstheme="majorBidi"/>
      <w:i/>
      <w:color w:val="1F3763" w:themeColor="accent1" w:themeShade="7F"/>
      <w:sz w:val="24"/>
      <w:szCs w:val="24"/>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9B3C23"/>
    <w:rPr>
      <w:rFonts w:asciiTheme="majorHAnsi" w:eastAsiaTheme="majorEastAsia" w:hAnsiTheme="majorHAnsi" w:cstheme="majorBidi"/>
      <w:b/>
      <w:color w:val="2F5496" w:themeColor="accent1" w:themeShade="BF"/>
      <w:sz w:val="32"/>
      <w:szCs w:val="32"/>
    </w:rPr>
  </w:style>
  <w:style w:type="character" w:customStyle="1" w:styleId="Kop2Char">
    <w:name w:val="Kop 2 Char"/>
    <w:basedOn w:val="Standaardalinea-lettertype"/>
    <w:link w:val="Kop2"/>
    <w:uiPriority w:val="9"/>
    <w:rsid w:val="009B3C23"/>
    <w:rPr>
      <w:rFonts w:asciiTheme="majorHAnsi" w:eastAsiaTheme="majorEastAsia" w:hAnsiTheme="majorHAnsi" w:cstheme="majorBidi"/>
      <w:color w:val="2F5496" w:themeColor="accent1" w:themeShade="BF"/>
      <w:sz w:val="26"/>
      <w:szCs w:val="26"/>
    </w:rPr>
  </w:style>
  <w:style w:type="paragraph" w:styleId="Lijstalinea">
    <w:name w:val="List Paragraph"/>
    <w:basedOn w:val="Standaard"/>
    <w:uiPriority w:val="34"/>
    <w:qFormat/>
    <w:rsid w:val="00D86848"/>
    <w:pPr>
      <w:ind w:left="720"/>
      <w:contextualSpacing/>
    </w:pPr>
  </w:style>
  <w:style w:type="character" w:customStyle="1" w:styleId="Kop3Char">
    <w:name w:val="Kop 3 Char"/>
    <w:basedOn w:val="Standaardalinea-lettertype"/>
    <w:link w:val="Kop3"/>
    <w:uiPriority w:val="9"/>
    <w:rsid w:val="009B3C23"/>
    <w:rPr>
      <w:rFonts w:asciiTheme="majorHAnsi" w:eastAsiaTheme="majorEastAsia" w:hAnsiTheme="majorHAnsi" w:cstheme="majorBidi"/>
      <w:i/>
      <w:color w:val="1F3763" w:themeColor="accent1" w:themeShade="7F"/>
      <w:sz w:val="24"/>
      <w:szCs w:val="24"/>
      <w:u w:val="single"/>
    </w:rPr>
  </w:style>
  <w:style w:type="paragraph" w:styleId="Geenafstand">
    <w:name w:val="No Spacing"/>
    <w:link w:val="GeenafstandChar"/>
    <w:uiPriority w:val="1"/>
    <w:qFormat/>
    <w:rsid w:val="00B53E35"/>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B53E35"/>
    <w:rPr>
      <w:rFonts w:eastAsiaTheme="minorEastAsia"/>
      <w:lang w:eastAsia="nl-NL"/>
    </w:rPr>
  </w:style>
  <w:style w:type="paragraph" w:styleId="Kopvaninhoudsopgave">
    <w:name w:val="TOC Heading"/>
    <w:basedOn w:val="Kop1"/>
    <w:next w:val="Standaard"/>
    <w:uiPriority w:val="39"/>
    <w:unhideWhenUsed/>
    <w:qFormat/>
    <w:rsid w:val="00B53E35"/>
    <w:pPr>
      <w:outlineLvl w:val="9"/>
    </w:pPr>
    <w:rPr>
      <w:lang w:eastAsia="nl-NL"/>
    </w:rPr>
  </w:style>
  <w:style w:type="paragraph" w:styleId="Inhopg1">
    <w:name w:val="toc 1"/>
    <w:basedOn w:val="Standaard"/>
    <w:next w:val="Standaard"/>
    <w:autoRedefine/>
    <w:uiPriority w:val="39"/>
    <w:unhideWhenUsed/>
    <w:rsid w:val="00B53E35"/>
    <w:pPr>
      <w:spacing w:after="100"/>
    </w:pPr>
  </w:style>
  <w:style w:type="paragraph" w:styleId="Inhopg2">
    <w:name w:val="toc 2"/>
    <w:basedOn w:val="Standaard"/>
    <w:next w:val="Standaard"/>
    <w:autoRedefine/>
    <w:uiPriority w:val="39"/>
    <w:unhideWhenUsed/>
    <w:rsid w:val="00B53E35"/>
    <w:pPr>
      <w:spacing w:after="100"/>
      <w:ind w:left="220"/>
    </w:pPr>
  </w:style>
  <w:style w:type="character" w:styleId="Hyperlink">
    <w:name w:val="Hyperlink"/>
    <w:basedOn w:val="Standaardalinea-lettertype"/>
    <w:uiPriority w:val="99"/>
    <w:unhideWhenUsed/>
    <w:rsid w:val="00B53E35"/>
    <w:rPr>
      <w:color w:val="0563C1" w:themeColor="hyperlink"/>
      <w:u w:val="single"/>
    </w:rPr>
  </w:style>
  <w:style w:type="paragraph" w:styleId="Koptekst">
    <w:name w:val="header"/>
    <w:basedOn w:val="Standaard"/>
    <w:link w:val="KoptekstChar"/>
    <w:uiPriority w:val="99"/>
    <w:unhideWhenUsed/>
    <w:rsid w:val="00F21E2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1E2B"/>
  </w:style>
  <w:style w:type="paragraph" w:styleId="Voettekst">
    <w:name w:val="footer"/>
    <w:basedOn w:val="Standaard"/>
    <w:link w:val="VoettekstChar"/>
    <w:uiPriority w:val="99"/>
    <w:unhideWhenUsed/>
    <w:rsid w:val="00F21E2B"/>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1E2B"/>
  </w:style>
  <w:style w:type="table" w:styleId="Rastertabel4-Accent6">
    <w:name w:val="Grid Table 4 Accent 6"/>
    <w:basedOn w:val="Standaardtabel"/>
    <w:uiPriority w:val="49"/>
    <w:rsid w:val="008819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Inhopg3">
    <w:name w:val="toc 3"/>
    <w:basedOn w:val="Standaard"/>
    <w:next w:val="Standaard"/>
    <w:autoRedefine/>
    <w:uiPriority w:val="39"/>
    <w:unhideWhenUsed/>
    <w:rsid w:val="005D64E5"/>
    <w:pPr>
      <w:spacing w:after="100"/>
      <w:ind w:left="440"/>
    </w:pPr>
  </w:style>
  <w:style w:type="table" w:styleId="Rastertabel6kleurrijk-Accent6">
    <w:name w:val="Grid Table 6 Colorful Accent 6"/>
    <w:basedOn w:val="Standaardtabel"/>
    <w:uiPriority w:val="51"/>
    <w:rsid w:val="000D317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3-Accent5">
    <w:name w:val="List Table 3 Accent 5"/>
    <w:basedOn w:val="Standaardtabel"/>
    <w:uiPriority w:val="48"/>
    <w:rsid w:val="00F976F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56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2063305dobbelstein@zuyd.nl</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D77361-639E-473F-9C2C-E34F44F7E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6</TotalTime>
  <Pages>24</Pages>
  <Words>3068</Words>
  <Characters>16877</Characters>
  <Application>Microsoft Office Word</Application>
  <DocSecurity>0</DocSecurity>
  <Lines>140</Lines>
  <Paragraphs>39</Paragraphs>
  <ScaleCrop>false</ScaleCrop>
  <HeadingPairs>
    <vt:vector size="2" baseType="variant">
      <vt:variant>
        <vt:lpstr>Titel</vt:lpstr>
      </vt:variant>
      <vt:variant>
        <vt:i4>1</vt:i4>
      </vt:variant>
    </vt:vector>
  </HeadingPairs>
  <TitlesOfParts>
    <vt:vector size="1" baseType="lpstr">
      <vt:lpstr>SRS Truth or drink game</vt:lpstr>
    </vt:vector>
  </TitlesOfParts>
  <Company/>
  <LinksUpToDate>false</LinksUpToDate>
  <CharactersWithSpaces>19906</CharactersWithSpaces>
  <SharedDoc>false</SharedDoc>
  <HLinks>
    <vt:vector size="120" baseType="variant">
      <vt:variant>
        <vt:i4>3145828</vt:i4>
      </vt:variant>
      <vt:variant>
        <vt:i4>117</vt:i4>
      </vt:variant>
      <vt:variant>
        <vt:i4>0</vt:i4>
      </vt:variant>
      <vt:variant>
        <vt:i4>5</vt:i4>
      </vt:variant>
      <vt:variant>
        <vt:lpwstr>https://www.smartdraw.com/entity-relationship-diagram/</vt:lpwstr>
      </vt:variant>
      <vt:variant>
        <vt:lpwstr/>
      </vt:variant>
      <vt:variant>
        <vt:i4>1703999</vt:i4>
      </vt:variant>
      <vt:variant>
        <vt:i4>110</vt:i4>
      </vt:variant>
      <vt:variant>
        <vt:i4>0</vt:i4>
      </vt:variant>
      <vt:variant>
        <vt:i4>5</vt:i4>
      </vt:variant>
      <vt:variant>
        <vt:lpwstr/>
      </vt:variant>
      <vt:variant>
        <vt:lpwstr>_Toc118628420</vt:lpwstr>
      </vt:variant>
      <vt:variant>
        <vt:i4>1638463</vt:i4>
      </vt:variant>
      <vt:variant>
        <vt:i4>104</vt:i4>
      </vt:variant>
      <vt:variant>
        <vt:i4>0</vt:i4>
      </vt:variant>
      <vt:variant>
        <vt:i4>5</vt:i4>
      </vt:variant>
      <vt:variant>
        <vt:lpwstr/>
      </vt:variant>
      <vt:variant>
        <vt:lpwstr>_Toc118628419</vt:lpwstr>
      </vt:variant>
      <vt:variant>
        <vt:i4>1638463</vt:i4>
      </vt:variant>
      <vt:variant>
        <vt:i4>98</vt:i4>
      </vt:variant>
      <vt:variant>
        <vt:i4>0</vt:i4>
      </vt:variant>
      <vt:variant>
        <vt:i4>5</vt:i4>
      </vt:variant>
      <vt:variant>
        <vt:lpwstr/>
      </vt:variant>
      <vt:variant>
        <vt:lpwstr>_Toc118628418</vt:lpwstr>
      </vt:variant>
      <vt:variant>
        <vt:i4>1638463</vt:i4>
      </vt:variant>
      <vt:variant>
        <vt:i4>92</vt:i4>
      </vt:variant>
      <vt:variant>
        <vt:i4>0</vt:i4>
      </vt:variant>
      <vt:variant>
        <vt:i4>5</vt:i4>
      </vt:variant>
      <vt:variant>
        <vt:lpwstr/>
      </vt:variant>
      <vt:variant>
        <vt:lpwstr>_Toc118628417</vt:lpwstr>
      </vt:variant>
      <vt:variant>
        <vt:i4>1638463</vt:i4>
      </vt:variant>
      <vt:variant>
        <vt:i4>86</vt:i4>
      </vt:variant>
      <vt:variant>
        <vt:i4>0</vt:i4>
      </vt:variant>
      <vt:variant>
        <vt:i4>5</vt:i4>
      </vt:variant>
      <vt:variant>
        <vt:lpwstr/>
      </vt:variant>
      <vt:variant>
        <vt:lpwstr>_Toc118628416</vt:lpwstr>
      </vt:variant>
      <vt:variant>
        <vt:i4>1638463</vt:i4>
      </vt:variant>
      <vt:variant>
        <vt:i4>80</vt:i4>
      </vt:variant>
      <vt:variant>
        <vt:i4>0</vt:i4>
      </vt:variant>
      <vt:variant>
        <vt:i4>5</vt:i4>
      </vt:variant>
      <vt:variant>
        <vt:lpwstr/>
      </vt:variant>
      <vt:variant>
        <vt:lpwstr>_Toc118628415</vt:lpwstr>
      </vt:variant>
      <vt:variant>
        <vt:i4>1638463</vt:i4>
      </vt:variant>
      <vt:variant>
        <vt:i4>74</vt:i4>
      </vt:variant>
      <vt:variant>
        <vt:i4>0</vt:i4>
      </vt:variant>
      <vt:variant>
        <vt:i4>5</vt:i4>
      </vt:variant>
      <vt:variant>
        <vt:lpwstr/>
      </vt:variant>
      <vt:variant>
        <vt:lpwstr>_Toc118628414</vt:lpwstr>
      </vt:variant>
      <vt:variant>
        <vt:i4>1638463</vt:i4>
      </vt:variant>
      <vt:variant>
        <vt:i4>68</vt:i4>
      </vt:variant>
      <vt:variant>
        <vt:i4>0</vt:i4>
      </vt:variant>
      <vt:variant>
        <vt:i4>5</vt:i4>
      </vt:variant>
      <vt:variant>
        <vt:lpwstr/>
      </vt:variant>
      <vt:variant>
        <vt:lpwstr>_Toc118628413</vt:lpwstr>
      </vt:variant>
      <vt:variant>
        <vt:i4>1638463</vt:i4>
      </vt:variant>
      <vt:variant>
        <vt:i4>62</vt:i4>
      </vt:variant>
      <vt:variant>
        <vt:i4>0</vt:i4>
      </vt:variant>
      <vt:variant>
        <vt:i4>5</vt:i4>
      </vt:variant>
      <vt:variant>
        <vt:lpwstr/>
      </vt:variant>
      <vt:variant>
        <vt:lpwstr>_Toc118628412</vt:lpwstr>
      </vt:variant>
      <vt:variant>
        <vt:i4>1638463</vt:i4>
      </vt:variant>
      <vt:variant>
        <vt:i4>56</vt:i4>
      </vt:variant>
      <vt:variant>
        <vt:i4>0</vt:i4>
      </vt:variant>
      <vt:variant>
        <vt:i4>5</vt:i4>
      </vt:variant>
      <vt:variant>
        <vt:lpwstr/>
      </vt:variant>
      <vt:variant>
        <vt:lpwstr>_Toc118628411</vt:lpwstr>
      </vt:variant>
      <vt:variant>
        <vt:i4>1638463</vt:i4>
      </vt:variant>
      <vt:variant>
        <vt:i4>50</vt:i4>
      </vt:variant>
      <vt:variant>
        <vt:i4>0</vt:i4>
      </vt:variant>
      <vt:variant>
        <vt:i4>5</vt:i4>
      </vt:variant>
      <vt:variant>
        <vt:lpwstr/>
      </vt:variant>
      <vt:variant>
        <vt:lpwstr>_Toc118628410</vt:lpwstr>
      </vt:variant>
      <vt:variant>
        <vt:i4>1572927</vt:i4>
      </vt:variant>
      <vt:variant>
        <vt:i4>44</vt:i4>
      </vt:variant>
      <vt:variant>
        <vt:i4>0</vt:i4>
      </vt:variant>
      <vt:variant>
        <vt:i4>5</vt:i4>
      </vt:variant>
      <vt:variant>
        <vt:lpwstr/>
      </vt:variant>
      <vt:variant>
        <vt:lpwstr>_Toc118628409</vt:lpwstr>
      </vt:variant>
      <vt:variant>
        <vt:i4>1572927</vt:i4>
      </vt:variant>
      <vt:variant>
        <vt:i4>38</vt:i4>
      </vt:variant>
      <vt:variant>
        <vt:i4>0</vt:i4>
      </vt:variant>
      <vt:variant>
        <vt:i4>5</vt:i4>
      </vt:variant>
      <vt:variant>
        <vt:lpwstr/>
      </vt:variant>
      <vt:variant>
        <vt:lpwstr>_Toc118628408</vt:lpwstr>
      </vt:variant>
      <vt:variant>
        <vt:i4>1572927</vt:i4>
      </vt:variant>
      <vt:variant>
        <vt:i4>32</vt:i4>
      </vt:variant>
      <vt:variant>
        <vt:i4>0</vt:i4>
      </vt:variant>
      <vt:variant>
        <vt:i4>5</vt:i4>
      </vt:variant>
      <vt:variant>
        <vt:lpwstr/>
      </vt:variant>
      <vt:variant>
        <vt:lpwstr>_Toc118628407</vt:lpwstr>
      </vt:variant>
      <vt:variant>
        <vt:i4>1572927</vt:i4>
      </vt:variant>
      <vt:variant>
        <vt:i4>26</vt:i4>
      </vt:variant>
      <vt:variant>
        <vt:i4>0</vt:i4>
      </vt:variant>
      <vt:variant>
        <vt:i4>5</vt:i4>
      </vt:variant>
      <vt:variant>
        <vt:lpwstr/>
      </vt:variant>
      <vt:variant>
        <vt:lpwstr>_Toc118628406</vt:lpwstr>
      </vt:variant>
      <vt:variant>
        <vt:i4>1572927</vt:i4>
      </vt:variant>
      <vt:variant>
        <vt:i4>20</vt:i4>
      </vt:variant>
      <vt:variant>
        <vt:i4>0</vt:i4>
      </vt:variant>
      <vt:variant>
        <vt:i4>5</vt:i4>
      </vt:variant>
      <vt:variant>
        <vt:lpwstr/>
      </vt:variant>
      <vt:variant>
        <vt:lpwstr>_Toc118628405</vt:lpwstr>
      </vt:variant>
      <vt:variant>
        <vt:i4>1572927</vt:i4>
      </vt:variant>
      <vt:variant>
        <vt:i4>14</vt:i4>
      </vt:variant>
      <vt:variant>
        <vt:i4>0</vt:i4>
      </vt:variant>
      <vt:variant>
        <vt:i4>5</vt:i4>
      </vt:variant>
      <vt:variant>
        <vt:lpwstr/>
      </vt:variant>
      <vt:variant>
        <vt:lpwstr>_Toc118628404</vt:lpwstr>
      </vt:variant>
      <vt:variant>
        <vt:i4>1572927</vt:i4>
      </vt:variant>
      <vt:variant>
        <vt:i4>8</vt:i4>
      </vt:variant>
      <vt:variant>
        <vt:i4>0</vt:i4>
      </vt:variant>
      <vt:variant>
        <vt:i4>5</vt:i4>
      </vt:variant>
      <vt:variant>
        <vt:lpwstr/>
      </vt:variant>
      <vt:variant>
        <vt:lpwstr>_Toc118628403</vt:lpwstr>
      </vt:variant>
      <vt:variant>
        <vt:i4>1572927</vt:i4>
      </vt:variant>
      <vt:variant>
        <vt:i4>2</vt:i4>
      </vt:variant>
      <vt:variant>
        <vt:i4>0</vt:i4>
      </vt:variant>
      <vt:variant>
        <vt:i4>5</vt:i4>
      </vt:variant>
      <vt:variant>
        <vt:lpwstr/>
      </vt:variant>
      <vt:variant>
        <vt:lpwstr>_Toc1186284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 Truth or drink game</dc:title>
  <dc:subject>Zuyd hogeschool</dc:subject>
  <dc:creator>Bas Dobbelstein</dc:creator>
  <cp:keywords/>
  <dc:description/>
  <cp:lastModifiedBy>Bas</cp:lastModifiedBy>
  <cp:revision>55</cp:revision>
  <dcterms:created xsi:type="dcterms:W3CDTF">2022-11-14T10:55:00Z</dcterms:created>
  <dcterms:modified xsi:type="dcterms:W3CDTF">2023-01-06T14:58:00Z</dcterms:modified>
</cp:coreProperties>
</file>